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0DD64C19"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DE7052">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DE7052">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DE7052">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14</w:t>
          </w:r>
        </w:p>
        <w:p w14:paraId="3AA20BA0" w14:textId="62A0A7B5" w:rsidR="004336F0" w:rsidRDefault="00DE7052">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DE7052">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DE7052">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DE7052">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DE7052">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DE7052">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DE7052">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DE7052">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DE7052">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DE7052">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DE7052">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DE7052">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DE7052">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DE7052">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DE7052">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DE7052">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DE7052">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DE7052">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DE7052">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DE7052">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DE7052">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DE7052">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t>5.8</w:t>
            </w:r>
          </w:p>
        </w:tc>
        <w:tc>
          <w:tcPr>
            <w:tcW w:w="2760" w:type="dxa"/>
          </w:tcPr>
          <w:p w14:paraId="64C76E35" w14:textId="0DFC7522" w:rsidR="00417B2F" w:rsidRDefault="00417B2F" w:rsidP="00417B2F">
            <w:pPr>
              <w:rPr>
                <w:rFonts w:cstheme="minorHAnsi"/>
              </w:rPr>
            </w:pPr>
            <w:r>
              <w:rPr>
                <w:rFonts w:cstheme="minorHAnsi"/>
              </w:rPr>
              <w:t xml:space="preserve">Papierprototyp Spiele </w:t>
            </w:r>
            <w:r>
              <w:rPr>
                <w:rFonts w:cstheme="minorHAnsi"/>
              </w:rPr>
              <w:lastRenderedPageBreak/>
              <w:t>manuell einfügen</w:t>
            </w:r>
          </w:p>
        </w:tc>
        <w:tc>
          <w:tcPr>
            <w:tcW w:w="1843" w:type="dxa"/>
          </w:tcPr>
          <w:p w14:paraId="51DBDDDD" w14:textId="292652D3" w:rsidR="00417B2F" w:rsidRDefault="00417B2F" w:rsidP="00417B2F">
            <w:pPr>
              <w:rPr>
                <w:rFonts w:cstheme="minorHAnsi"/>
              </w:rPr>
            </w:pPr>
            <w:r>
              <w:rPr>
                <w:rFonts w:cstheme="minorHAnsi"/>
              </w:rPr>
              <w:lastRenderedPageBreak/>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Toc115257128"/>
            <w:bookmarkStart w:id="6" w:name="_Hlk19187894"/>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DE7052">
        <w:tc>
          <w:tcPr>
            <w:tcW w:w="2232" w:type="dxa"/>
            <w:shd w:val="clear" w:color="auto" w:fill="BFBFBF" w:themeFill="background1" w:themeFillShade="BF"/>
          </w:tcPr>
          <w:p w14:paraId="404B96A2" w14:textId="77777777" w:rsidR="00417B2F" w:rsidRDefault="00417B2F" w:rsidP="00DE7052">
            <w:pPr>
              <w:tabs>
                <w:tab w:val="right" w:pos="1896"/>
              </w:tabs>
              <w:rPr>
                <w:b/>
                <w:bCs/>
              </w:rPr>
            </w:pPr>
            <w:r w:rsidRPr="06D081FF">
              <w:rPr>
                <w:b/>
                <w:bCs/>
              </w:rPr>
              <w:t>User Story-ID</w:t>
            </w:r>
          </w:p>
        </w:tc>
        <w:tc>
          <w:tcPr>
            <w:tcW w:w="6830" w:type="dxa"/>
          </w:tcPr>
          <w:p w14:paraId="2EDE922E" w14:textId="77777777" w:rsidR="00417B2F" w:rsidRDefault="00417B2F" w:rsidP="00DE7052">
            <w:r>
              <w:t>5.1</w:t>
            </w:r>
          </w:p>
        </w:tc>
      </w:tr>
      <w:tr w:rsidR="00417B2F" w14:paraId="69A09594" w14:textId="77777777" w:rsidTr="00DE7052">
        <w:tc>
          <w:tcPr>
            <w:tcW w:w="2232" w:type="dxa"/>
            <w:shd w:val="clear" w:color="auto" w:fill="BFBFBF" w:themeFill="background1" w:themeFillShade="BF"/>
          </w:tcPr>
          <w:p w14:paraId="68E7BF1B" w14:textId="77777777" w:rsidR="00417B2F" w:rsidRDefault="00417B2F" w:rsidP="00DE7052">
            <w:pPr>
              <w:rPr>
                <w:b/>
                <w:bCs/>
              </w:rPr>
            </w:pPr>
            <w:r w:rsidRPr="06D081FF">
              <w:rPr>
                <w:b/>
                <w:bCs/>
              </w:rPr>
              <w:t>User Story-Beschreibung</w:t>
            </w:r>
          </w:p>
        </w:tc>
        <w:tc>
          <w:tcPr>
            <w:tcW w:w="6830" w:type="dxa"/>
          </w:tcPr>
          <w:p w14:paraId="1D9B4B33" w14:textId="77777777" w:rsidR="00417B2F" w:rsidRDefault="00417B2F" w:rsidP="00DE7052">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DE7052">
        <w:tc>
          <w:tcPr>
            <w:tcW w:w="2232" w:type="dxa"/>
            <w:shd w:val="clear" w:color="auto" w:fill="BFBFBF" w:themeFill="background1" w:themeFillShade="BF"/>
          </w:tcPr>
          <w:p w14:paraId="5097357E" w14:textId="77777777" w:rsidR="00417B2F" w:rsidRDefault="00417B2F" w:rsidP="00DE7052">
            <w:pPr>
              <w:rPr>
                <w:b/>
                <w:bCs/>
              </w:rPr>
            </w:pPr>
            <w:r w:rsidRPr="06D081FF">
              <w:rPr>
                <w:b/>
                <w:bCs/>
              </w:rPr>
              <w:t>Geschätzter Realisierungsaufwand</w:t>
            </w:r>
          </w:p>
        </w:tc>
        <w:tc>
          <w:tcPr>
            <w:tcW w:w="6830" w:type="dxa"/>
          </w:tcPr>
          <w:p w14:paraId="53EBFDBC" w14:textId="77777777" w:rsidR="00417B2F" w:rsidRDefault="00417B2F" w:rsidP="00DE7052">
            <w:r w:rsidRPr="06D081FF">
              <w:t>3 Tage</w:t>
            </w:r>
          </w:p>
        </w:tc>
      </w:tr>
      <w:tr w:rsidR="00417B2F" w14:paraId="142D547D" w14:textId="77777777" w:rsidTr="00DE7052">
        <w:tc>
          <w:tcPr>
            <w:tcW w:w="2232" w:type="dxa"/>
            <w:shd w:val="clear" w:color="auto" w:fill="BFBFBF" w:themeFill="background1" w:themeFillShade="BF"/>
          </w:tcPr>
          <w:p w14:paraId="73E10180" w14:textId="77777777" w:rsidR="00417B2F" w:rsidRDefault="00417B2F" w:rsidP="00DE7052">
            <w:pPr>
              <w:rPr>
                <w:b/>
                <w:bCs/>
              </w:rPr>
            </w:pPr>
            <w:r w:rsidRPr="06D081FF">
              <w:rPr>
                <w:b/>
                <w:bCs/>
              </w:rPr>
              <w:t>Priorität</w:t>
            </w:r>
          </w:p>
        </w:tc>
        <w:tc>
          <w:tcPr>
            <w:tcW w:w="6830" w:type="dxa"/>
          </w:tcPr>
          <w:p w14:paraId="1A0385B6" w14:textId="77777777" w:rsidR="00417B2F" w:rsidRDefault="00417B2F" w:rsidP="00DE7052">
            <w:r w:rsidRPr="06D081FF">
              <w:rPr>
                <w:rFonts w:ascii="Calibri" w:eastAsia="Calibri" w:hAnsi="Calibri" w:cs="Calibri"/>
              </w:rPr>
              <w:t>Mittle</w:t>
            </w:r>
          </w:p>
        </w:tc>
      </w:tr>
      <w:tr w:rsidR="00417B2F" w14:paraId="6BF7CB55" w14:textId="77777777" w:rsidTr="00DE7052">
        <w:trPr>
          <w:trHeight w:val="428"/>
        </w:trPr>
        <w:tc>
          <w:tcPr>
            <w:tcW w:w="2232" w:type="dxa"/>
            <w:shd w:val="clear" w:color="auto" w:fill="BFBFBF" w:themeFill="background1" w:themeFillShade="BF"/>
          </w:tcPr>
          <w:p w14:paraId="2A0EE9D2" w14:textId="77777777" w:rsidR="00417B2F" w:rsidRDefault="00417B2F" w:rsidP="00DE7052">
            <w:pPr>
              <w:rPr>
                <w:b/>
                <w:bCs/>
              </w:rPr>
            </w:pPr>
            <w:r w:rsidRPr="06D081FF">
              <w:rPr>
                <w:b/>
                <w:bCs/>
              </w:rPr>
              <w:t>Autor</w:t>
            </w:r>
          </w:p>
        </w:tc>
        <w:tc>
          <w:tcPr>
            <w:tcW w:w="6830" w:type="dxa"/>
          </w:tcPr>
          <w:p w14:paraId="192CEFCA" w14:textId="77777777" w:rsidR="00417B2F" w:rsidRDefault="00417B2F" w:rsidP="00DE7052">
            <w:r w:rsidRPr="06D081FF">
              <w:rPr>
                <w:rFonts w:ascii="Calibri" w:eastAsia="Calibri" w:hAnsi="Calibri" w:cs="Calibri"/>
              </w:rPr>
              <w:t>Tom Schneider</w:t>
            </w:r>
          </w:p>
        </w:tc>
      </w:tr>
      <w:tr w:rsidR="00417B2F" w14:paraId="4888C559" w14:textId="77777777" w:rsidTr="00DE7052">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DE7052">
        <w:tc>
          <w:tcPr>
            <w:tcW w:w="2232" w:type="dxa"/>
            <w:shd w:val="clear" w:color="auto" w:fill="BFBFBF" w:themeFill="background1" w:themeFillShade="BF"/>
          </w:tcPr>
          <w:p w14:paraId="3F877B47" w14:textId="77777777" w:rsidR="00417B2F" w:rsidRDefault="00417B2F" w:rsidP="00DE7052">
            <w:pPr>
              <w:tabs>
                <w:tab w:val="right" w:pos="1896"/>
              </w:tabs>
              <w:rPr>
                <w:b/>
                <w:bCs/>
              </w:rPr>
            </w:pPr>
            <w:r w:rsidRPr="06D081FF">
              <w:rPr>
                <w:b/>
                <w:bCs/>
              </w:rPr>
              <w:t>User Story-ID</w:t>
            </w:r>
          </w:p>
        </w:tc>
        <w:tc>
          <w:tcPr>
            <w:tcW w:w="6830" w:type="dxa"/>
          </w:tcPr>
          <w:p w14:paraId="4B911ACC" w14:textId="77777777" w:rsidR="00417B2F" w:rsidRDefault="00417B2F" w:rsidP="00DE7052">
            <w:r>
              <w:t>5.2</w:t>
            </w:r>
          </w:p>
        </w:tc>
      </w:tr>
      <w:tr w:rsidR="00417B2F" w14:paraId="2686B323" w14:textId="77777777" w:rsidTr="00DE7052">
        <w:tc>
          <w:tcPr>
            <w:tcW w:w="2232" w:type="dxa"/>
            <w:shd w:val="clear" w:color="auto" w:fill="BFBFBF" w:themeFill="background1" w:themeFillShade="BF"/>
          </w:tcPr>
          <w:p w14:paraId="4A2BC017" w14:textId="77777777" w:rsidR="00417B2F" w:rsidRDefault="00417B2F" w:rsidP="00DE7052">
            <w:pPr>
              <w:rPr>
                <w:b/>
                <w:bCs/>
              </w:rPr>
            </w:pPr>
            <w:r w:rsidRPr="06D081FF">
              <w:rPr>
                <w:b/>
                <w:bCs/>
              </w:rPr>
              <w:t>User Story-Beschreibung</w:t>
            </w:r>
          </w:p>
        </w:tc>
        <w:tc>
          <w:tcPr>
            <w:tcW w:w="6830" w:type="dxa"/>
          </w:tcPr>
          <w:p w14:paraId="0B751A82" w14:textId="77777777" w:rsidR="00417B2F" w:rsidRDefault="00417B2F" w:rsidP="00DE7052">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DE7052">
        <w:tc>
          <w:tcPr>
            <w:tcW w:w="2232" w:type="dxa"/>
            <w:shd w:val="clear" w:color="auto" w:fill="BFBFBF" w:themeFill="background1" w:themeFillShade="BF"/>
          </w:tcPr>
          <w:p w14:paraId="18930B40" w14:textId="77777777" w:rsidR="00417B2F" w:rsidRDefault="00417B2F" w:rsidP="00DE7052">
            <w:pPr>
              <w:rPr>
                <w:b/>
                <w:bCs/>
              </w:rPr>
            </w:pPr>
            <w:r w:rsidRPr="06D081FF">
              <w:rPr>
                <w:b/>
                <w:bCs/>
              </w:rPr>
              <w:t>Geschätzter Realisierungsaufwand</w:t>
            </w:r>
          </w:p>
        </w:tc>
        <w:tc>
          <w:tcPr>
            <w:tcW w:w="6830" w:type="dxa"/>
          </w:tcPr>
          <w:p w14:paraId="5C235F4E" w14:textId="77777777" w:rsidR="00417B2F" w:rsidRDefault="00417B2F" w:rsidP="00DE7052">
            <w:r w:rsidRPr="06D081FF">
              <w:t>1 Tag</w:t>
            </w:r>
          </w:p>
        </w:tc>
      </w:tr>
      <w:tr w:rsidR="00417B2F" w14:paraId="04FF9FD3" w14:textId="77777777" w:rsidTr="00DE7052">
        <w:tc>
          <w:tcPr>
            <w:tcW w:w="2232" w:type="dxa"/>
            <w:shd w:val="clear" w:color="auto" w:fill="BFBFBF" w:themeFill="background1" w:themeFillShade="BF"/>
          </w:tcPr>
          <w:p w14:paraId="6DF4E26C" w14:textId="77777777" w:rsidR="00417B2F" w:rsidRDefault="00417B2F" w:rsidP="00DE7052">
            <w:pPr>
              <w:rPr>
                <w:b/>
                <w:bCs/>
              </w:rPr>
            </w:pPr>
            <w:r w:rsidRPr="06D081FF">
              <w:rPr>
                <w:b/>
                <w:bCs/>
              </w:rPr>
              <w:t>Priorität</w:t>
            </w:r>
          </w:p>
        </w:tc>
        <w:tc>
          <w:tcPr>
            <w:tcW w:w="6830" w:type="dxa"/>
          </w:tcPr>
          <w:p w14:paraId="669F36A1" w14:textId="77777777" w:rsidR="00417B2F" w:rsidRDefault="00417B2F" w:rsidP="00DE7052">
            <w:r w:rsidRPr="06D081FF">
              <w:rPr>
                <w:rFonts w:ascii="Calibri" w:eastAsia="Calibri" w:hAnsi="Calibri" w:cs="Calibri"/>
              </w:rPr>
              <w:t>Mittle</w:t>
            </w:r>
          </w:p>
        </w:tc>
      </w:tr>
      <w:tr w:rsidR="00417B2F" w14:paraId="65382984" w14:textId="77777777" w:rsidTr="00DE7052">
        <w:trPr>
          <w:trHeight w:val="428"/>
        </w:trPr>
        <w:tc>
          <w:tcPr>
            <w:tcW w:w="2232" w:type="dxa"/>
            <w:shd w:val="clear" w:color="auto" w:fill="BFBFBF" w:themeFill="background1" w:themeFillShade="BF"/>
          </w:tcPr>
          <w:p w14:paraId="5DA31341" w14:textId="77777777" w:rsidR="00417B2F" w:rsidRDefault="00417B2F" w:rsidP="00DE7052">
            <w:pPr>
              <w:rPr>
                <w:b/>
                <w:bCs/>
              </w:rPr>
            </w:pPr>
            <w:r w:rsidRPr="06D081FF">
              <w:rPr>
                <w:b/>
                <w:bCs/>
              </w:rPr>
              <w:t>Autor</w:t>
            </w:r>
          </w:p>
        </w:tc>
        <w:tc>
          <w:tcPr>
            <w:tcW w:w="6830" w:type="dxa"/>
          </w:tcPr>
          <w:p w14:paraId="542687E4" w14:textId="77777777" w:rsidR="00417B2F" w:rsidRDefault="00417B2F" w:rsidP="00DE7052">
            <w:r w:rsidRPr="06D081FF">
              <w:rPr>
                <w:rFonts w:ascii="Calibri" w:eastAsia="Calibri" w:hAnsi="Calibri" w:cs="Calibri"/>
              </w:rPr>
              <w:t>Tom Schneider</w:t>
            </w:r>
          </w:p>
        </w:tc>
      </w:tr>
      <w:tr w:rsidR="00417B2F" w14:paraId="7C4C37E4" w14:textId="77777777" w:rsidTr="00DE7052">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DE7052">
        <w:tc>
          <w:tcPr>
            <w:tcW w:w="2232" w:type="dxa"/>
            <w:shd w:val="clear" w:color="auto" w:fill="BFBFBF" w:themeFill="background1" w:themeFillShade="BF"/>
          </w:tcPr>
          <w:p w14:paraId="6B9AC433" w14:textId="77777777" w:rsidR="00E928A4" w:rsidRDefault="00E928A4" w:rsidP="00DE7052">
            <w:pPr>
              <w:tabs>
                <w:tab w:val="right" w:pos="1896"/>
              </w:tabs>
              <w:rPr>
                <w:b/>
                <w:bCs/>
              </w:rPr>
            </w:pPr>
            <w:r w:rsidRPr="06D081FF">
              <w:rPr>
                <w:b/>
                <w:bCs/>
              </w:rPr>
              <w:t>User Story-ID</w:t>
            </w:r>
          </w:p>
        </w:tc>
        <w:tc>
          <w:tcPr>
            <w:tcW w:w="6830" w:type="dxa"/>
          </w:tcPr>
          <w:p w14:paraId="2B65C972" w14:textId="31A29D5E" w:rsidR="00E928A4" w:rsidRDefault="00417B2F" w:rsidP="00DE7052">
            <w:r>
              <w:t>5.7</w:t>
            </w:r>
          </w:p>
        </w:tc>
      </w:tr>
      <w:tr w:rsidR="00E928A4" w14:paraId="40B3ED09" w14:textId="77777777" w:rsidTr="00DE7052">
        <w:tc>
          <w:tcPr>
            <w:tcW w:w="2232" w:type="dxa"/>
            <w:shd w:val="clear" w:color="auto" w:fill="BFBFBF" w:themeFill="background1" w:themeFillShade="BF"/>
          </w:tcPr>
          <w:p w14:paraId="143944E0" w14:textId="77777777" w:rsidR="00E928A4" w:rsidRDefault="00E928A4" w:rsidP="00DE7052">
            <w:pPr>
              <w:rPr>
                <w:b/>
                <w:bCs/>
              </w:rPr>
            </w:pPr>
            <w:r w:rsidRPr="06D081FF">
              <w:rPr>
                <w:b/>
                <w:bCs/>
              </w:rPr>
              <w:t>User Story-Beschreibung</w:t>
            </w:r>
          </w:p>
        </w:tc>
        <w:tc>
          <w:tcPr>
            <w:tcW w:w="6830" w:type="dxa"/>
          </w:tcPr>
          <w:p w14:paraId="74140FED" w14:textId="2C49E429" w:rsidR="00E928A4" w:rsidRDefault="00E928A4" w:rsidP="00DE7052">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 um eine 2. Option Eingabemöglichkeit zu haben als Backup oder für einzelne Spiele.</w:t>
            </w:r>
          </w:p>
        </w:tc>
      </w:tr>
      <w:tr w:rsidR="00E928A4" w14:paraId="3C12201B" w14:textId="77777777" w:rsidTr="00DE7052">
        <w:tc>
          <w:tcPr>
            <w:tcW w:w="2232" w:type="dxa"/>
            <w:shd w:val="clear" w:color="auto" w:fill="BFBFBF" w:themeFill="background1" w:themeFillShade="BF"/>
          </w:tcPr>
          <w:p w14:paraId="51994883" w14:textId="77777777" w:rsidR="00E928A4" w:rsidRDefault="00E928A4" w:rsidP="00DE7052">
            <w:pPr>
              <w:rPr>
                <w:b/>
                <w:bCs/>
              </w:rPr>
            </w:pPr>
            <w:r w:rsidRPr="06D081FF">
              <w:rPr>
                <w:b/>
                <w:bCs/>
              </w:rPr>
              <w:t>Geschätzter Realisierungsaufwand</w:t>
            </w:r>
          </w:p>
        </w:tc>
        <w:tc>
          <w:tcPr>
            <w:tcW w:w="6830" w:type="dxa"/>
          </w:tcPr>
          <w:p w14:paraId="007FA60E" w14:textId="77777777" w:rsidR="00E928A4" w:rsidRDefault="00E928A4" w:rsidP="00DE7052">
            <w:r w:rsidRPr="06D081FF">
              <w:t>1 Tag</w:t>
            </w:r>
          </w:p>
        </w:tc>
      </w:tr>
      <w:tr w:rsidR="00E928A4" w14:paraId="41BF3BA1" w14:textId="77777777" w:rsidTr="00DE7052">
        <w:tc>
          <w:tcPr>
            <w:tcW w:w="2232" w:type="dxa"/>
            <w:shd w:val="clear" w:color="auto" w:fill="BFBFBF" w:themeFill="background1" w:themeFillShade="BF"/>
          </w:tcPr>
          <w:p w14:paraId="1E668E6B" w14:textId="77777777" w:rsidR="00E928A4" w:rsidRDefault="00E928A4" w:rsidP="00DE7052">
            <w:pPr>
              <w:rPr>
                <w:b/>
                <w:bCs/>
              </w:rPr>
            </w:pPr>
            <w:r w:rsidRPr="06D081FF">
              <w:rPr>
                <w:b/>
                <w:bCs/>
              </w:rPr>
              <w:t>Priorität</w:t>
            </w:r>
          </w:p>
        </w:tc>
        <w:tc>
          <w:tcPr>
            <w:tcW w:w="6830" w:type="dxa"/>
          </w:tcPr>
          <w:p w14:paraId="5F725F4F" w14:textId="77777777" w:rsidR="00E928A4" w:rsidRDefault="00E928A4" w:rsidP="00DE7052">
            <w:r w:rsidRPr="06D081FF">
              <w:rPr>
                <w:rFonts w:ascii="Calibri" w:eastAsia="Calibri" w:hAnsi="Calibri" w:cs="Calibri"/>
              </w:rPr>
              <w:t>Hoch</w:t>
            </w:r>
          </w:p>
        </w:tc>
      </w:tr>
      <w:tr w:rsidR="00E928A4" w14:paraId="561CE331" w14:textId="77777777" w:rsidTr="00DE7052">
        <w:trPr>
          <w:trHeight w:val="428"/>
        </w:trPr>
        <w:tc>
          <w:tcPr>
            <w:tcW w:w="2232" w:type="dxa"/>
            <w:shd w:val="clear" w:color="auto" w:fill="BFBFBF" w:themeFill="background1" w:themeFillShade="BF"/>
          </w:tcPr>
          <w:p w14:paraId="605F78D6" w14:textId="77777777" w:rsidR="00E928A4" w:rsidRDefault="00E928A4" w:rsidP="00DE7052">
            <w:pPr>
              <w:rPr>
                <w:b/>
                <w:bCs/>
              </w:rPr>
            </w:pPr>
            <w:r w:rsidRPr="06D081FF">
              <w:rPr>
                <w:b/>
                <w:bCs/>
              </w:rPr>
              <w:t>Autor</w:t>
            </w:r>
          </w:p>
        </w:tc>
        <w:tc>
          <w:tcPr>
            <w:tcW w:w="6830" w:type="dxa"/>
          </w:tcPr>
          <w:p w14:paraId="49AB926B" w14:textId="79462E1B" w:rsidR="00E928A4" w:rsidRDefault="008F3BA9" w:rsidP="00DE7052">
            <w:r>
              <w:t>Alex Grebennikov</w:t>
            </w:r>
          </w:p>
        </w:tc>
      </w:tr>
      <w:tr w:rsidR="00E928A4" w14:paraId="1CD24168" w14:textId="77777777" w:rsidTr="00DE7052">
        <w:tc>
          <w:tcPr>
            <w:tcW w:w="2232" w:type="dxa"/>
            <w:shd w:val="clear" w:color="auto" w:fill="BFBFBF" w:themeFill="background1" w:themeFillShade="BF"/>
          </w:tcPr>
          <w:p w14:paraId="2D44C437" w14:textId="77777777" w:rsidR="00E928A4" w:rsidRDefault="00E928A4" w:rsidP="00DE7052">
            <w:pPr>
              <w:rPr>
                <w:b/>
                <w:bCs/>
              </w:rPr>
            </w:pPr>
            <w:r w:rsidRPr="06D081FF">
              <w:rPr>
                <w:b/>
                <w:bCs/>
              </w:rPr>
              <w:t>Abhängigkeiten zu anderen User Stories</w:t>
            </w:r>
          </w:p>
        </w:tc>
        <w:tc>
          <w:tcPr>
            <w:tcW w:w="6830" w:type="dxa"/>
          </w:tcPr>
          <w:p w14:paraId="42283DA9" w14:textId="7B8BAF0F" w:rsidR="00E928A4" w:rsidRDefault="00E928A4" w:rsidP="00DE7052">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Als Admin möchte ich, dass es mir möglich ist das Systemdatum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DE7052">
        <w:tc>
          <w:tcPr>
            <w:tcW w:w="2232" w:type="dxa"/>
            <w:shd w:val="clear" w:color="auto" w:fill="BFBFBF" w:themeFill="background1" w:themeFillShade="BF"/>
          </w:tcPr>
          <w:p w14:paraId="181C22E6" w14:textId="77777777" w:rsidR="00417B2F" w:rsidRDefault="00417B2F" w:rsidP="00DE7052">
            <w:pPr>
              <w:tabs>
                <w:tab w:val="right" w:pos="1896"/>
              </w:tabs>
              <w:rPr>
                <w:b/>
                <w:bCs/>
              </w:rPr>
            </w:pPr>
            <w:r w:rsidRPr="06D081FF">
              <w:rPr>
                <w:b/>
                <w:bCs/>
              </w:rPr>
              <w:t>User Story-ID</w:t>
            </w:r>
          </w:p>
        </w:tc>
        <w:tc>
          <w:tcPr>
            <w:tcW w:w="6830" w:type="dxa"/>
          </w:tcPr>
          <w:p w14:paraId="0A7384A9" w14:textId="02029216" w:rsidR="00417B2F" w:rsidRDefault="00417B2F" w:rsidP="00DE7052">
            <w:r>
              <w:t>7.1</w:t>
            </w:r>
          </w:p>
        </w:tc>
      </w:tr>
      <w:tr w:rsidR="00417B2F" w14:paraId="6705ED62" w14:textId="77777777" w:rsidTr="00DE7052">
        <w:tc>
          <w:tcPr>
            <w:tcW w:w="2232" w:type="dxa"/>
            <w:shd w:val="clear" w:color="auto" w:fill="BFBFBF" w:themeFill="background1" w:themeFillShade="BF"/>
          </w:tcPr>
          <w:p w14:paraId="1556D6B4" w14:textId="77777777" w:rsidR="00417B2F" w:rsidRDefault="00417B2F" w:rsidP="00DE7052">
            <w:pPr>
              <w:rPr>
                <w:b/>
                <w:bCs/>
              </w:rPr>
            </w:pPr>
            <w:r w:rsidRPr="06D081FF">
              <w:rPr>
                <w:b/>
                <w:bCs/>
              </w:rPr>
              <w:t>User Story-Beschreibung</w:t>
            </w:r>
          </w:p>
        </w:tc>
        <w:tc>
          <w:tcPr>
            <w:tcW w:w="6830" w:type="dxa"/>
          </w:tcPr>
          <w:p w14:paraId="3F7783BE" w14:textId="6C499B46" w:rsidR="00417B2F" w:rsidRDefault="00417B2F" w:rsidP="00DE7052">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zum </w:t>
            </w:r>
            <w:proofErr w:type="spellStart"/>
            <w:r w:rsidR="008F3BA9">
              <w:rPr>
                <w:rFonts w:ascii="Calibri" w:eastAsia="Calibri" w:hAnsi="Calibri" w:cs="Calibri"/>
              </w:rPr>
              <w:t>tippen</w:t>
            </w:r>
            <w:proofErr w:type="spellEnd"/>
            <w:r>
              <w:rPr>
                <w:rFonts w:ascii="Calibri" w:eastAsia="Calibri" w:hAnsi="Calibri" w:cs="Calibri"/>
              </w:rPr>
              <w:t>.</w:t>
            </w:r>
          </w:p>
        </w:tc>
      </w:tr>
      <w:tr w:rsidR="00417B2F" w14:paraId="30292E73" w14:textId="77777777" w:rsidTr="00DE7052">
        <w:tc>
          <w:tcPr>
            <w:tcW w:w="2232" w:type="dxa"/>
            <w:shd w:val="clear" w:color="auto" w:fill="BFBFBF" w:themeFill="background1" w:themeFillShade="BF"/>
          </w:tcPr>
          <w:p w14:paraId="6970AEE0" w14:textId="77777777" w:rsidR="00417B2F" w:rsidRDefault="00417B2F" w:rsidP="00DE7052">
            <w:pPr>
              <w:rPr>
                <w:b/>
                <w:bCs/>
              </w:rPr>
            </w:pPr>
            <w:r w:rsidRPr="06D081FF">
              <w:rPr>
                <w:b/>
                <w:bCs/>
              </w:rPr>
              <w:t>Geschätzter Realisierungsaufwand</w:t>
            </w:r>
          </w:p>
        </w:tc>
        <w:tc>
          <w:tcPr>
            <w:tcW w:w="6830" w:type="dxa"/>
          </w:tcPr>
          <w:p w14:paraId="22F1C542" w14:textId="77777777" w:rsidR="00417B2F" w:rsidRDefault="00417B2F" w:rsidP="00DE7052">
            <w:r w:rsidRPr="06D081FF">
              <w:t>1 Tag</w:t>
            </w:r>
          </w:p>
        </w:tc>
      </w:tr>
      <w:tr w:rsidR="00417B2F" w14:paraId="3E0AB616" w14:textId="77777777" w:rsidTr="00DE7052">
        <w:tc>
          <w:tcPr>
            <w:tcW w:w="2232" w:type="dxa"/>
            <w:shd w:val="clear" w:color="auto" w:fill="BFBFBF" w:themeFill="background1" w:themeFillShade="BF"/>
          </w:tcPr>
          <w:p w14:paraId="36E7B178" w14:textId="77777777" w:rsidR="00417B2F" w:rsidRDefault="00417B2F" w:rsidP="00DE7052">
            <w:pPr>
              <w:rPr>
                <w:b/>
                <w:bCs/>
              </w:rPr>
            </w:pPr>
            <w:r w:rsidRPr="06D081FF">
              <w:rPr>
                <w:b/>
                <w:bCs/>
              </w:rPr>
              <w:t>Priorität</w:t>
            </w:r>
          </w:p>
        </w:tc>
        <w:tc>
          <w:tcPr>
            <w:tcW w:w="6830" w:type="dxa"/>
          </w:tcPr>
          <w:p w14:paraId="71900B34" w14:textId="655BB443" w:rsidR="00417B2F" w:rsidRDefault="008F3BA9" w:rsidP="00DE7052">
            <w:r>
              <w:t>Mittel</w:t>
            </w:r>
          </w:p>
        </w:tc>
      </w:tr>
      <w:tr w:rsidR="00417B2F" w14:paraId="3B7647EE" w14:textId="77777777" w:rsidTr="00DE7052">
        <w:trPr>
          <w:trHeight w:val="428"/>
        </w:trPr>
        <w:tc>
          <w:tcPr>
            <w:tcW w:w="2232" w:type="dxa"/>
            <w:shd w:val="clear" w:color="auto" w:fill="BFBFBF" w:themeFill="background1" w:themeFillShade="BF"/>
          </w:tcPr>
          <w:p w14:paraId="3BF84EEC" w14:textId="77777777" w:rsidR="00417B2F" w:rsidRDefault="00417B2F" w:rsidP="00DE7052">
            <w:pPr>
              <w:rPr>
                <w:b/>
                <w:bCs/>
              </w:rPr>
            </w:pPr>
            <w:r w:rsidRPr="06D081FF">
              <w:rPr>
                <w:b/>
                <w:bCs/>
              </w:rPr>
              <w:t>Autor</w:t>
            </w:r>
          </w:p>
        </w:tc>
        <w:tc>
          <w:tcPr>
            <w:tcW w:w="6830" w:type="dxa"/>
          </w:tcPr>
          <w:p w14:paraId="3FF880E9" w14:textId="1CC4131E" w:rsidR="00417B2F" w:rsidRDefault="00417B2F" w:rsidP="00DE7052">
            <w:r>
              <w:t>Alex Grebennikov</w:t>
            </w:r>
          </w:p>
        </w:tc>
      </w:tr>
      <w:tr w:rsidR="00417B2F" w14:paraId="3EE7DB5A" w14:textId="77777777" w:rsidTr="00DE7052">
        <w:tc>
          <w:tcPr>
            <w:tcW w:w="2232" w:type="dxa"/>
            <w:shd w:val="clear" w:color="auto" w:fill="BFBFBF" w:themeFill="background1" w:themeFillShade="BF"/>
          </w:tcPr>
          <w:p w14:paraId="43B254C5" w14:textId="77777777" w:rsidR="00417B2F" w:rsidRDefault="00417B2F" w:rsidP="00DE7052">
            <w:pPr>
              <w:rPr>
                <w:b/>
                <w:bCs/>
              </w:rPr>
            </w:pPr>
            <w:r w:rsidRPr="06D081FF">
              <w:rPr>
                <w:b/>
                <w:bCs/>
              </w:rPr>
              <w:t>Abhängigkeiten zu anderen User Stories</w:t>
            </w:r>
          </w:p>
        </w:tc>
        <w:tc>
          <w:tcPr>
            <w:tcW w:w="6830" w:type="dxa"/>
          </w:tcPr>
          <w:p w14:paraId="2B6AE535" w14:textId="362C7571" w:rsidR="00417B2F" w:rsidRDefault="00417B2F" w:rsidP="00DE7052">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Klassendiagramm Backen</w:t>
      </w:r>
      <w:r>
        <w:rPr>
          <w:rFonts w:cstheme="minorHAnsi"/>
          <w:b/>
          <w:sz w:val="40"/>
          <w:szCs w:val="40"/>
          <w:u w:val="single"/>
        </w:rPr>
        <w:t>d</w:t>
      </w:r>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5115AF1C" w:rsidR="007F2BA5" w:rsidRDefault="007F2BA5" w:rsidP="00D617B0">
      <w:pPr>
        <w:rPr>
          <w:rFonts w:cstheme="minorHAnsi"/>
          <w:noProof/>
        </w:rPr>
      </w:pPr>
    </w:p>
    <w:p w14:paraId="47EB93EC" w14:textId="33969AE7" w:rsidR="008E70BC" w:rsidRDefault="008E70BC" w:rsidP="00D617B0">
      <w:pPr>
        <w:rPr>
          <w:rFonts w:cstheme="minorHAnsi"/>
          <w:noProof/>
        </w:rPr>
      </w:pPr>
    </w:p>
    <w:p w14:paraId="33C1656A" w14:textId="58627C5F" w:rsidR="008E70BC" w:rsidRDefault="008E70BC" w:rsidP="00D617B0">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14:paraId="554A38E7" w14:textId="1B75E171" w:rsidR="008E70BC" w:rsidRDefault="008E70BC" w:rsidP="00D617B0">
      <w:pPr>
        <w:rPr>
          <w:rFonts w:cstheme="minorHAnsi"/>
          <w:noProof/>
        </w:rPr>
      </w:pPr>
    </w:p>
    <w:p w14:paraId="145678A1" w14:textId="545E8464" w:rsidR="008E70BC" w:rsidRDefault="008E70BC" w:rsidP="00D617B0">
      <w:pPr>
        <w:rPr>
          <w:rFonts w:cstheme="minorHAnsi"/>
          <w:noProof/>
        </w:rPr>
      </w:pPr>
    </w:p>
    <w:p w14:paraId="4909CA3E" w14:textId="17A0852B" w:rsidR="008E70BC" w:rsidRDefault="008E70BC" w:rsidP="00D617B0">
      <w:pPr>
        <w:rPr>
          <w:rFonts w:cstheme="minorHAnsi"/>
          <w:noProof/>
        </w:rPr>
      </w:pPr>
    </w:p>
    <w:p w14:paraId="04217188" w14:textId="120D16A5" w:rsidR="008E70BC" w:rsidRDefault="008E70BC" w:rsidP="00D617B0">
      <w:pPr>
        <w:rPr>
          <w:rFonts w:cstheme="minorHAnsi"/>
          <w:noProof/>
        </w:rPr>
      </w:pPr>
    </w:p>
    <w:p w14:paraId="1B2A802D" w14:textId="4883F5B8" w:rsidR="008E70BC" w:rsidRDefault="008E70BC" w:rsidP="00D617B0">
      <w:pPr>
        <w:rPr>
          <w:rFonts w:cstheme="minorHAnsi"/>
          <w:noProof/>
        </w:rPr>
      </w:pPr>
    </w:p>
    <w:p w14:paraId="0976769A" w14:textId="20B0B4DC" w:rsidR="008E70BC" w:rsidRDefault="008E70BC" w:rsidP="00D617B0">
      <w:pPr>
        <w:rPr>
          <w:rFonts w:cstheme="minorHAnsi"/>
          <w:noProof/>
        </w:rPr>
      </w:pPr>
    </w:p>
    <w:p w14:paraId="36171744" w14:textId="2EE46026" w:rsidR="008E70BC" w:rsidRDefault="008E70BC" w:rsidP="00D617B0">
      <w:pPr>
        <w:rPr>
          <w:rFonts w:cstheme="minorHAnsi"/>
          <w:noProof/>
        </w:rPr>
      </w:pPr>
    </w:p>
    <w:p w14:paraId="0A49607C" w14:textId="3C071DE2" w:rsidR="008E70BC" w:rsidRDefault="008E70BC" w:rsidP="00D617B0">
      <w:pPr>
        <w:rPr>
          <w:rFonts w:cstheme="minorHAnsi"/>
          <w:noProof/>
        </w:rPr>
      </w:pPr>
    </w:p>
    <w:p w14:paraId="781240B6" w14:textId="6F498F9C" w:rsidR="008E70BC" w:rsidRDefault="008E70BC" w:rsidP="00D617B0">
      <w:pPr>
        <w:rPr>
          <w:rFonts w:cstheme="minorHAnsi"/>
          <w:noProof/>
        </w:rPr>
      </w:pPr>
    </w:p>
    <w:p w14:paraId="7417397F" w14:textId="3A05B7A5" w:rsidR="008E70BC" w:rsidRDefault="008E70BC" w:rsidP="00D617B0">
      <w:pPr>
        <w:rPr>
          <w:rFonts w:cstheme="minorHAnsi"/>
          <w:noProof/>
        </w:rPr>
      </w:pPr>
    </w:p>
    <w:p w14:paraId="08630E2F" w14:textId="5B23E15D" w:rsidR="008E70BC" w:rsidRDefault="008E70BC" w:rsidP="00D617B0">
      <w:pPr>
        <w:rPr>
          <w:rFonts w:cstheme="minorHAnsi"/>
          <w:noProof/>
        </w:rPr>
      </w:pPr>
    </w:p>
    <w:p w14:paraId="0A8980C9" w14:textId="581E43E2" w:rsidR="008E70BC" w:rsidRDefault="008E70BC" w:rsidP="00D617B0">
      <w:pPr>
        <w:rPr>
          <w:rFonts w:cstheme="minorHAnsi"/>
          <w:noProof/>
        </w:rPr>
      </w:pPr>
    </w:p>
    <w:p w14:paraId="1C1F1D08" w14:textId="70A96CE8" w:rsidR="008E70BC" w:rsidRDefault="008E70BC" w:rsidP="00D617B0">
      <w:pPr>
        <w:rPr>
          <w:rFonts w:cstheme="minorHAnsi"/>
          <w:noProof/>
        </w:rPr>
      </w:pPr>
    </w:p>
    <w:p w14:paraId="2EC3F88B" w14:textId="2F22B481" w:rsidR="008E70BC" w:rsidRDefault="008E70BC" w:rsidP="00D617B0">
      <w:pPr>
        <w:rPr>
          <w:rFonts w:cstheme="minorHAnsi"/>
          <w:noProof/>
        </w:rPr>
      </w:pPr>
    </w:p>
    <w:p w14:paraId="617381B1" w14:textId="2743526C" w:rsidR="008E70BC" w:rsidRDefault="008E70BC" w:rsidP="00D617B0">
      <w:pPr>
        <w:rPr>
          <w:rFonts w:cstheme="minorHAnsi"/>
          <w:noProof/>
        </w:rPr>
      </w:pPr>
    </w:p>
    <w:p w14:paraId="5CBDBB05" w14:textId="75BC9B16" w:rsidR="008E70BC" w:rsidRDefault="008E70BC" w:rsidP="00D617B0">
      <w:pPr>
        <w:rPr>
          <w:rFonts w:cstheme="minorHAnsi"/>
          <w:noProof/>
        </w:rPr>
      </w:pPr>
    </w:p>
    <w:p w14:paraId="5F9686E3" w14:textId="1FD2E1C3" w:rsidR="008E70BC" w:rsidRDefault="008E70BC" w:rsidP="00D617B0">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14:paraId="34E4D25A" w14:textId="77777777" w:rsidR="008E70BC" w:rsidRDefault="008E70BC" w:rsidP="007F2BA5">
      <w:pPr>
        <w:jc w:val="center"/>
        <w:rPr>
          <w:rFonts w:cstheme="minorHAnsi"/>
          <w:b/>
          <w:noProof/>
          <w:sz w:val="40"/>
          <w:szCs w:val="40"/>
          <w:u w:val="single"/>
        </w:rPr>
      </w:pPr>
    </w:p>
    <w:p w14:paraId="7F0A31E1" w14:textId="77777777" w:rsidR="008E70BC" w:rsidRDefault="008E70BC" w:rsidP="007F2BA5">
      <w:pPr>
        <w:jc w:val="center"/>
        <w:rPr>
          <w:rFonts w:cstheme="minorHAnsi"/>
          <w:b/>
          <w:noProof/>
          <w:sz w:val="40"/>
          <w:szCs w:val="40"/>
          <w:u w:val="single"/>
        </w:rPr>
      </w:pPr>
    </w:p>
    <w:p w14:paraId="402D2FF4" w14:textId="77777777" w:rsidR="008E70BC" w:rsidRDefault="008E70BC" w:rsidP="007F2BA5">
      <w:pPr>
        <w:jc w:val="center"/>
        <w:rPr>
          <w:rFonts w:cstheme="minorHAnsi"/>
          <w:b/>
          <w:noProof/>
          <w:sz w:val="40"/>
          <w:szCs w:val="40"/>
          <w:u w:val="single"/>
        </w:rPr>
      </w:pPr>
    </w:p>
    <w:p w14:paraId="21E1CA86" w14:textId="77777777" w:rsidR="008E70BC" w:rsidRDefault="008E70BC" w:rsidP="007F2BA5">
      <w:pPr>
        <w:jc w:val="center"/>
        <w:rPr>
          <w:rFonts w:cstheme="minorHAnsi"/>
          <w:b/>
          <w:noProof/>
          <w:sz w:val="40"/>
          <w:szCs w:val="40"/>
          <w:u w:val="single"/>
        </w:rPr>
      </w:pPr>
    </w:p>
    <w:p w14:paraId="55D2F52D" w14:textId="77777777" w:rsidR="008E70BC" w:rsidRDefault="008E70BC" w:rsidP="007F2BA5">
      <w:pPr>
        <w:jc w:val="center"/>
        <w:rPr>
          <w:rFonts w:cstheme="minorHAnsi"/>
          <w:b/>
          <w:noProof/>
          <w:sz w:val="40"/>
          <w:szCs w:val="40"/>
          <w:u w:val="single"/>
        </w:rPr>
      </w:pPr>
    </w:p>
    <w:p w14:paraId="48EBF997" w14:textId="77777777" w:rsidR="008E70BC" w:rsidRDefault="008E70BC" w:rsidP="007F2BA5">
      <w:pPr>
        <w:jc w:val="center"/>
        <w:rPr>
          <w:rFonts w:cstheme="minorHAnsi"/>
          <w:b/>
          <w:noProof/>
          <w:sz w:val="40"/>
          <w:szCs w:val="40"/>
          <w:u w:val="single"/>
        </w:rPr>
      </w:pPr>
    </w:p>
    <w:p w14:paraId="7EBCB5A7" w14:textId="1914AADF"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055B02A" w14:textId="4BD1F7A1" w:rsidR="007F2BA5" w:rsidRPr="008E70BC" w:rsidRDefault="007F2BA5" w:rsidP="008E70BC">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DB4EB1B" w14:textId="30AC4C11" w:rsidR="008E70BC" w:rsidRDefault="008E70BC" w:rsidP="00D617B0">
      <w:pPr>
        <w:rPr>
          <w:rFonts w:cstheme="minorHAnsi"/>
        </w:rPr>
      </w:pPr>
    </w:p>
    <w:p w14:paraId="5CEEF92C" w14:textId="16295C98" w:rsidR="008E70BC" w:rsidRDefault="008E70BC" w:rsidP="00D617B0">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1AF4933" w:rsidR="0076469F" w:rsidRDefault="008E70BC" w:rsidP="00D617B0">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879"/>
        <w:gridCol w:w="851"/>
        <w:gridCol w:w="1956"/>
        <w:gridCol w:w="850"/>
      </w:tblGrid>
      <w:tr w:rsidR="004C0A04" w:rsidRPr="00CF0841" w14:paraId="0D0AB9EB" w14:textId="77777777" w:rsidTr="00640B87">
        <w:trPr>
          <w:trHeight w:val="857"/>
        </w:trPr>
        <w:tc>
          <w:tcPr>
            <w:tcW w:w="817" w:type="dxa"/>
            <w:tcBorders>
              <w:bottom w:val="single" w:sz="4" w:space="0" w:color="auto"/>
            </w:tcBorders>
            <w:shd w:val="clear" w:color="auto" w:fill="BFBFBF" w:themeFill="background1" w:themeFillShade="BF"/>
          </w:tcPr>
          <w:bookmarkEnd w:id="6"/>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879"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851"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95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640B87">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879"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851"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95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640B87">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879"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851"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956" w:type="dxa"/>
            <w:shd w:val="clear" w:color="auto" w:fill="E7E6E6" w:themeFill="background2"/>
          </w:tcPr>
          <w:p w14:paraId="5BA81082" w14:textId="7D418D99"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640B87">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879" w:type="dxa"/>
          </w:tcPr>
          <w:p w14:paraId="377498A6" w14:textId="44486914" w:rsidR="004C0A04" w:rsidRPr="00272A78" w:rsidRDefault="004F7AF9" w:rsidP="006B2D3C">
            <w:pPr>
              <w:rPr>
                <w:rFonts w:cstheme="minorHAnsi"/>
              </w:rPr>
            </w:pPr>
            <w:r>
              <w:rPr>
                <w:rFonts w:cstheme="minorHAnsi"/>
              </w:rPr>
              <w:t>1.1.2</w:t>
            </w:r>
          </w:p>
        </w:tc>
        <w:tc>
          <w:tcPr>
            <w:tcW w:w="851" w:type="dxa"/>
          </w:tcPr>
          <w:p w14:paraId="1CFC0A92" w14:textId="77777777" w:rsidR="004C0A04" w:rsidRPr="00272A78" w:rsidRDefault="004C0A04" w:rsidP="006B2D3C">
            <w:pPr>
              <w:rPr>
                <w:rFonts w:cstheme="minorHAnsi"/>
              </w:rPr>
            </w:pPr>
          </w:p>
        </w:tc>
        <w:tc>
          <w:tcPr>
            <w:tcW w:w="1956" w:type="dxa"/>
          </w:tcPr>
          <w:p w14:paraId="0F10E329" w14:textId="5DCA46C0" w:rsidR="004C0A04" w:rsidRPr="00272A78" w:rsidRDefault="00640B87" w:rsidP="006B2D3C">
            <w:pPr>
              <w:rPr>
                <w:rFonts w:cstheme="minorHAnsi"/>
              </w:rPr>
            </w:pPr>
            <w:r>
              <w:rPr>
                <w:rFonts w:cstheme="minorHAnsi"/>
              </w:rPr>
              <w:t>Register.controller.java</w:t>
            </w: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640B87">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879" w:type="dxa"/>
          </w:tcPr>
          <w:p w14:paraId="554BBE21" w14:textId="23613EEF" w:rsidR="006E7FBC" w:rsidRPr="00272A78" w:rsidRDefault="00050961" w:rsidP="006E7FBC">
            <w:pPr>
              <w:rPr>
                <w:rFonts w:cstheme="minorHAnsi"/>
              </w:rPr>
            </w:pPr>
            <w:r>
              <w:rPr>
                <w:rFonts w:cstheme="minorHAnsi"/>
              </w:rPr>
              <w:t>2.3.</w:t>
            </w:r>
          </w:p>
        </w:tc>
        <w:tc>
          <w:tcPr>
            <w:tcW w:w="851" w:type="dxa"/>
          </w:tcPr>
          <w:p w14:paraId="67B9CBE9" w14:textId="77777777" w:rsidR="006E7FBC" w:rsidRPr="00272A78" w:rsidRDefault="006E7FBC" w:rsidP="006E7FBC">
            <w:pPr>
              <w:rPr>
                <w:rFonts w:cstheme="minorHAnsi"/>
              </w:rPr>
            </w:pPr>
          </w:p>
        </w:tc>
        <w:tc>
          <w:tcPr>
            <w:tcW w:w="1956" w:type="dxa"/>
          </w:tcPr>
          <w:p w14:paraId="55C9C9A9" w14:textId="2EA33B86" w:rsidR="006E7FBC" w:rsidRPr="00272A78" w:rsidRDefault="00640B87" w:rsidP="006E7FBC">
            <w:pPr>
              <w:rPr>
                <w:rFonts w:cstheme="minorHAnsi"/>
              </w:rPr>
            </w:pPr>
            <w:proofErr w:type="spellStart"/>
            <w:r>
              <w:rPr>
                <w:rFonts w:cstheme="minorHAnsi"/>
              </w:rPr>
              <w:t>Register.service.ts</w:t>
            </w:r>
            <w:proofErr w:type="spellEnd"/>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640B87">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879" w:type="dxa"/>
          </w:tcPr>
          <w:p w14:paraId="416908BD" w14:textId="77777777" w:rsidR="006E7FBC" w:rsidRPr="00272A78" w:rsidRDefault="006E7FBC" w:rsidP="006E7FBC">
            <w:pPr>
              <w:rPr>
                <w:rFonts w:cstheme="minorHAnsi"/>
              </w:rPr>
            </w:pPr>
          </w:p>
        </w:tc>
        <w:tc>
          <w:tcPr>
            <w:tcW w:w="851" w:type="dxa"/>
          </w:tcPr>
          <w:p w14:paraId="75811E16" w14:textId="77777777" w:rsidR="006E7FBC" w:rsidRPr="00272A78" w:rsidRDefault="006E7FBC" w:rsidP="006E7FBC">
            <w:pPr>
              <w:rPr>
                <w:rFonts w:cstheme="minorHAnsi"/>
              </w:rPr>
            </w:pPr>
          </w:p>
        </w:tc>
        <w:tc>
          <w:tcPr>
            <w:tcW w:w="1956" w:type="dxa"/>
          </w:tcPr>
          <w:p w14:paraId="756C339D" w14:textId="3C56AA78" w:rsidR="006E7FBC" w:rsidRPr="00272A78" w:rsidRDefault="00640B87" w:rsidP="006E7FBC">
            <w:pPr>
              <w:rPr>
                <w:rFonts w:cstheme="minorHAnsi"/>
              </w:rPr>
            </w:pPr>
            <w:r>
              <w:rPr>
                <w:rFonts w:cstheme="minorHAnsi"/>
              </w:rPr>
              <w:t>Register.component.html</w:t>
            </w: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640B87">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879" w:type="dxa"/>
          </w:tcPr>
          <w:p w14:paraId="6DCFD219" w14:textId="6AA6F481" w:rsidR="006E7FBC" w:rsidRPr="00272A78" w:rsidRDefault="004F7AF9" w:rsidP="006E7FBC">
            <w:pPr>
              <w:rPr>
                <w:rFonts w:cstheme="minorHAnsi"/>
              </w:rPr>
            </w:pPr>
            <w:r>
              <w:rPr>
                <w:rFonts w:cstheme="minorHAnsi"/>
              </w:rPr>
              <w:t>2.3</w:t>
            </w:r>
          </w:p>
        </w:tc>
        <w:tc>
          <w:tcPr>
            <w:tcW w:w="851" w:type="dxa"/>
          </w:tcPr>
          <w:p w14:paraId="58BBFEA5" w14:textId="23464692" w:rsidR="006E7FBC" w:rsidRPr="00272A78" w:rsidRDefault="00F856B9" w:rsidP="006E7FBC">
            <w:pPr>
              <w:rPr>
                <w:rFonts w:cstheme="minorHAnsi"/>
              </w:rPr>
            </w:pPr>
            <w:r>
              <w:rPr>
                <w:rFonts w:cstheme="minorHAnsi"/>
              </w:rPr>
              <w:t>3.1</w:t>
            </w:r>
          </w:p>
        </w:tc>
        <w:tc>
          <w:tcPr>
            <w:tcW w:w="1956" w:type="dxa"/>
          </w:tcPr>
          <w:p w14:paraId="3F24D9A2" w14:textId="2E33CE02" w:rsidR="006E7FBC" w:rsidRPr="00272A78" w:rsidRDefault="00640B87" w:rsidP="006E7FBC">
            <w:pPr>
              <w:rPr>
                <w:rFonts w:cstheme="minorHAnsi"/>
              </w:rPr>
            </w:pPr>
            <w:r>
              <w:rPr>
                <w:rFonts w:cstheme="minorHAnsi"/>
              </w:rPr>
              <w:t>Admin-</w:t>
            </w:r>
            <w:proofErr w:type="spellStart"/>
            <w:proofErr w:type="gramStart"/>
            <w:r>
              <w:rPr>
                <w:rFonts w:cstheme="minorHAnsi"/>
              </w:rPr>
              <w:t>register.service</w:t>
            </w:r>
            <w:proofErr w:type="gramEnd"/>
            <w:r>
              <w:rPr>
                <w:rFonts w:cstheme="minorHAnsi"/>
              </w:rPr>
              <w:t>.ts</w:t>
            </w:r>
            <w:proofErr w:type="spellEnd"/>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640B87">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879" w:type="dxa"/>
          </w:tcPr>
          <w:p w14:paraId="3D0FB79B" w14:textId="77777777" w:rsidR="00F0326D" w:rsidRPr="00272A78" w:rsidRDefault="00F0326D" w:rsidP="006E7FBC">
            <w:pPr>
              <w:rPr>
                <w:rFonts w:cstheme="minorHAnsi"/>
              </w:rPr>
            </w:pPr>
          </w:p>
        </w:tc>
        <w:tc>
          <w:tcPr>
            <w:tcW w:w="851" w:type="dxa"/>
          </w:tcPr>
          <w:p w14:paraId="1F038675" w14:textId="77777777" w:rsidR="00F0326D" w:rsidRPr="00272A78" w:rsidRDefault="00F0326D" w:rsidP="006E7FBC">
            <w:pPr>
              <w:rPr>
                <w:rFonts w:cstheme="minorHAnsi"/>
              </w:rPr>
            </w:pPr>
          </w:p>
        </w:tc>
        <w:tc>
          <w:tcPr>
            <w:tcW w:w="1956" w:type="dxa"/>
          </w:tcPr>
          <w:p w14:paraId="654A057A" w14:textId="5AD46631" w:rsidR="00F0326D" w:rsidRPr="00272A78" w:rsidRDefault="00640B87" w:rsidP="006E7FBC">
            <w:pPr>
              <w:rPr>
                <w:rFonts w:cstheme="minorHAnsi"/>
              </w:rPr>
            </w:pPr>
            <w:r>
              <w:rPr>
                <w:rFonts w:cstheme="minorHAnsi"/>
              </w:rPr>
              <w:t>Admin-</w:t>
            </w:r>
            <w:proofErr w:type="spellStart"/>
            <w:proofErr w:type="gramStart"/>
            <w:r>
              <w:rPr>
                <w:rFonts w:cstheme="minorHAnsi"/>
              </w:rPr>
              <w:t>register.component</w:t>
            </w:r>
            <w:proofErr w:type="gramEnd"/>
            <w:r>
              <w:rPr>
                <w:rFonts w:cstheme="minorHAnsi"/>
              </w:rPr>
              <w:t>.ts</w:t>
            </w:r>
            <w:proofErr w:type="spellEnd"/>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640B87">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879" w:type="dxa"/>
            <w:shd w:val="clear" w:color="auto" w:fill="A6A6A6" w:themeFill="background1" w:themeFillShade="A6"/>
          </w:tcPr>
          <w:p w14:paraId="098FB78C" w14:textId="77777777" w:rsidR="006E7FBC" w:rsidRPr="00272A78" w:rsidRDefault="006E7FBC" w:rsidP="006E7FBC">
            <w:pPr>
              <w:rPr>
                <w:rFonts w:cstheme="minorHAnsi"/>
              </w:rPr>
            </w:pPr>
          </w:p>
        </w:tc>
        <w:tc>
          <w:tcPr>
            <w:tcW w:w="851" w:type="dxa"/>
            <w:shd w:val="clear" w:color="auto" w:fill="A6A6A6" w:themeFill="background1" w:themeFillShade="A6"/>
          </w:tcPr>
          <w:p w14:paraId="69813EC3" w14:textId="77777777" w:rsidR="006E7FBC" w:rsidRPr="00272A78" w:rsidRDefault="006E7FBC" w:rsidP="006E7FBC">
            <w:pPr>
              <w:rPr>
                <w:rFonts w:cstheme="minorHAnsi"/>
              </w:rPr>
            </w:pPr>
          </w:p>
        </w:tc>
        <w:tc>
          <w:tcPr>
            <w:tcW w:w="195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640B87">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879"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851"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95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640B87">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879" w:type="dxa"/>
          </w:tcPr>
          <w:p w14:paraId="74454CEE" w14:textId="1EA1700A" w:rsidR="006E7FBC" w:rsidRPr="00272A78" w:rsidRDefault="004F7AF9" w:rsidP="006E7FBC">
            <w:pPr>
              <w:rPr>
                <w:rFonts w:cstheme="minorHAnsi"/>
              </w:rPr>
            </w:pPr>
            <w:r>
              <w:rPr>
                <w:rFonts w:cstheme="minorHAnsi"/>
              </w:rPr>
              <w:t>2.1.2</w:t>
            </w:r>
          </w:p>
        </w:tc>
        <w:tc>
          <w:tcPr>
            <w:tcW w:w="851" w:type="dxa"/>
          </w:tcPr>
          <w:p w14:paraId="21A54A7D" w14:textId="77777777" w:rsidR="006E7FBC" w:rsidRPr="00272A78" w:rsidRDefault="006E7FBC" w:rsidP="006E7FBC">
            <w:pPr>
              <w:rPr>
                <w:rFonts w:cstheme="minorHAnsi"/>
              </w:rPr>
            </w:pPr>
          </w:p>
        </w:tc>
        <w:tc>
          <w:tcPr>
            <w:tcW w:w="1956" w:type="dxa"/>
          </w:tcPr>
          <w:p w14:paraId="5D2752FC" w14:textId="6C9B37F2" w:rsidR="006E7FBC" w:rsidRPr="00272A78" w:rsidRDefault="00640B87" w:rsidP="006E7FBC">
            <w:pPr>
              <w:rPr>
                <w:rFonts w:cstheme="minorHAnsi"/>
              </w:rPr>
            </w:pPr>
            <w:r>
              <w:rPr>
                <w:rFonts w:cstheme="minorHAnsi"/>
              </w:rPr>
              <w:t>Login.controller.java</w:t>
            </w: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640B87">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879" w:type="dxa"/>
          </w:tcPr>
          <w:p w14:paraId="09737D9C" w14:textId="5975A13C" w:rsidR="006E7FBC" w:rsidRPr="00272A78" w:rsidRDefault="004F7AF9" w:rsidP="006E7FBC">
            <w:pPr>
              <w:rPr>
                <w:rFonts w:cstheme="minorHAnsi"/>
              </w:rPr>
            </w:pPr>
            <w:r>
              <w:rPr>
                <w:rFonts w:cstheme="minorHAnsi"/>
              </w:rPr>
              <w:t>2.1.1</w:t>
            </w:r>
          </w:p>
        </w:tc>
        <w:tc>
          <w:tcPr>
            <w:tcW w:w="851" w:type="dxa"/>
          </w:tcPr>
          <w:p w14:paraId="2EA674AF" w14:textId="77777777" w:rsidR="006E7FBC" w:rsidRPr="00272A78" w:rsidRDefault="006E7FBC" w:rsidP="006E7FBC">
            <w:pPr>
              <w:rPr>
                <w:rFonts w:cstheme="minorHAnsi"/>
              </w:rPr>
            </w:pPr>
          </w:p>
        </w:tc>
        <w:tc>
          <w:tcPr>
            <w:tcW w:w="1956" w:type="dxa"/>
          </w:tcPr>
          <w:p w14:paraId="42D71B17" w14:textId="2811E7C4" w:rsidR="006E7FBC" w:rsidRPr="00272A78" w:rsidRDefault="00640B87" w:rsidP="006E7FBC">
            <w:pPr>
              <w:rPr>
                <w:rFonts w:cstheme="minorHAnsi"/>
              </w:rPr>
            </w:pPr>
            <w:proofErr w:type="spellStart"/>
            <w:r>
              <w:rPr>
                <w:rFonts w:cstheme="minorHAnsi"/>
              </w:rPr>
              <w:t>Login.service.ts</w:t>
            </w:r>
            <w:proofErr w:type="spellEnd"/>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640B87">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879" w:type="dxa"/>
          </w:tcPr>
          <w:p w14:paraId="42444770" w14:textId="0DFE4ECD" w:rsidR="00F0326D" w:rsidRPr="00272A78" w:rsidRDefault="004F7AF9" w:rsidP="006E7FBC">
            <w:pPr>
              <w:rPr>
                <w:rFonts w:cstheme="minorHAnsi"/>
              </w:rPr>
            </w:pPr>
            <w:r>
              <w:rPr>
                <w:rFonts w:cstheme="minorHAnsi"/>
              </w:rPr>
              <w:t>3.1</w:t>
            </w:r>
          </w:p>
        </w:tc>
        <w:tc>
          <w:tcPr>
            <w:tcW w:w="851" w:type="dxa"/>
          </w:tcPr>
          <w:p w14:paraId="50756DFA" w14:textId="77777777" w:rsidR="00F0326D" w:rsidRPr="00272A78" w:rsidRDefault="00F0326D" w:rsidP="006E7FBC">
            <w:pPr>
              <w:rPr>
                <w:rFonts w:cstheme="minorHAnsi"/>
              </w:rPr>
            </w:pPr>
          </w:p>
        </w:tc>
        <w:tc>
          <w:tcPr>
            <w:tcW w:w="1956" w:type="dxa"/>
          </w:tcPr>
          <w:p w14:paraId="4408E4F0" w14:textId="5F6A6320" w:rsidR="00F0326D" w:rsidRPr="00272A78" w:rsidRDefault="00640B87" w:rsidP="006E7FBC">
            <w:pPr>
              <w:rPr>
                <w:rFonts w:cstheme="minorHAnsi"/>
              </w:rPr>
            </w:pPr>
            <w:r>
              <w:rPr>
                <w:rFonts w:cstheme="minorHAnsi"/>
              </w:rPr>
              <w:t>Login.component.html</w:t>
            </w: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640B87">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6EFE064E" w14:textId="77777777" w:rsidR="006E7FBC" w:rsidRPr="00272A78" w:rsidRDefault="006E7FBC" w:rsidP="006E7FBC">
            <w:pPr>
              <w:rPr>
                <w:rFonts w:cstheme="minorHAnsi"/>
              </w:rPr>
            </w:pPr>
          </w:p>
        </w:tc>
        <w:tc>
          <w:tcPr>
            <w:tcW w:w="851"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95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640B87">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879" w:type="dxa"/>
          </w:tcPr>
          <w:p w14:paraId="5965FA0E" w14:textId="18C86B7D" w:rsidR="006E7FBC" w:rsidRPr="00272A78" w:rsidRDefault="004F7AF9" w:rsidP="006E7FBC">
            <w:pPr>
              <w:rPr>
                <w:rFonts w:cstheme="minorHAnsi"/>
              </w:rPr>
            </w:pPr>
            <w:r>
              <w:rPr>
                <w:rFonts w:cstheme="minorHAnsi"/>
              </w:rPr>
              <w:t>2.3.2</w:t>
            </w:r>
          </w:p>
        </w:tc>
        <w:tc>
          <w:tcPr>
            <w:tcW w:w="851" w:type="dxa"/>
          </w:tcPr>
          <w:p w14:paraId="3836C381" w14:textId="77777777" w:rsidR="006E7FBC" w:rsidRPr="00272A78" w:rsidRDefault="006E7FBC" w:rsidP="006E7FBC">
            <w:pPr>
              <w:rPr>
                <w:rFonts w:cstheme="minorHAnsi"/>
              </w:rPr>
            </w:pPr>
          </w:p>
        </w:tc>
        <w:tc>
          <w:tcPr>
            <w:tcW w:w="1956" w:type="dxa"/>
          </w:tcPr>
          <w:p w14:paraId="27F6EC3A" w14:textId="4EBCA0F2" w:rsidR="006E7FBC" w:rsidRPr="00272A78" w:rsidRDefault="00640B87" w:rsidP="006E7FBC">
            <w:pPr>
              <w:rPr>
                <w:rFonts w:cstheme="minorHAnsi"/>
              </w:rPr>
            </w:pPr>
            <w:proofErr w:type="spellStart"/>
            <w:r>
              <w:rPr>
                <w:rFonts w:cstheme="minorHAnsi"/>
              </w:rPr>
              <w:t>Adminguard.service.ts</w:t>
            </w:r>
            <w:proofErr w:type="spellEnd"/>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640B87">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226DF404" w14:textId="77777777" w:rsidR="006E7FBC" w:rsidRPr="00272A78" w:rsidRDefault="006E7FBC" w:rsidP="006E7FBC">
            <w:pPr>
              <w:rPr>
                <w:rFonts w:cstheme="minorHAnsi"/>
              </w:rPr>
            </w:pPr>
          </w:p>
        </w:tc>
        <w:tc>
          <w:tcPr>
            <w:tcW w:w="851" w:type="dxa"/>
            <w:shd w:val="clear" w:color="auto" w:fill="E7E6E6" w:themeFill="background2"/>
          </w:tcPr>
          <w:p w14:paraId="6F36FF9D" w14:textId="77777777" w:rsidR="006E7FBC" w:rsidRPr="00272A78" w:rsidRDefault="006E7FBC" w:rsidP="006E7FBC">
            <w:pPr>
              <w:rPr>
                <w:rFonts w:cstheme="minorHAnsi"/>
              </w:rPr>
            </w:pPr>
          </w:p>
        </w:tc>
        <w:tc>
          <w:tcPr>
            <w:tcW w:w="195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640B87">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879" w:type="dxa"/>
          </w:tcPr>
          <w:p w14:paraId="5185B342" w14:textId="3E239490" w:rsidR="006E7FBC" w:rsidRPr="00272A78" w:rsidRDefault="004F7AF9" w:rsidP="006E7FBC">
            <w:pPr>
              <w:rPr>
                <w:rFonts w:cstheme="minorHAnsi"/>
              </w:rPr>
            </w:pPr>
            <w:r>
              <w:rPr>
                <w:rFonts w:cstheme="minorHAnsi"/>
              </w:rPr>
              <w:t>2.3.3</w:t>
            </w:r>
          </w:p>
        </w:tc>
        <w:tc>
          <w:tcPr>
            <w:tcW w:w="851" w:type="dxa"/>
          </w:tcPr>
          <w:p w14:paraId="113ABD07" w14:textId="77777777" w:rsidR="006E7FBC" w:rsidRPr="00272A78" w:rsidRDefault="006E7FBC" w:rsidP="006E7FBC">
            <w:pPr>
              <w:rPr>
                <w:rFonts w:cstheme="minorHAnsi"/>
              </w:rPr>
            </w:pPr>
          </w:p>
        </w:tc>
        <w:tc>
          <w:tcPr>
            <w:tcW w:w="1956" w:type="dxa"/>
          </w:tcPr>
          <w:p w14:paraId="1572650D" w14:textId="6AD39258" w:rsidR="006E7FBC" w:rsidRPr="00272A78" w:rsidRDefault="00640B87" w:rsidP="006E7FBC">
            <w:pPr>
              <w:rPr>
                <w:rFonts w:cstheme="minorHAnsi"/>
              </w:rPr>
            </w:pPr>
            <w:r>
              <w:rPr>
                <w:rFonts w:cstheme="minorHAnsi"/>
              </w:rPr>
              <w:t>UserController.java</w:t>
            </w: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640B87">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User 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879"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851" w:type="dxa"/>
          </w:tcPr>
          <w:p w14:paraId="600DE6C8" w14:textId="77777777" w:rsidR="006E7FBC" w:rsidRPr="00272A78" w:rsidRDefault="006E7FBC" w:rsidP="006E7FBC">
            <w:pPr>
              <w:rPr>
                <w:rFonts w:cstheme="minorHAnsi"/>
              </w:rPr>
            </w:pPr>
          </w:p>
        </w:tc>
        <w:tc>
          <w:tcPr>
            <w:tcW w:w="1956" w:type="dxa"/>
          </w:tcPr>
          <w:p w14:paraId="105B6A77" w14:textId="5B9C7894" w:rsidR="006E7FBC" w:rsidRPr="00272A78" w:rsidRDefault="00640B87" w:rsidP="006E7FBC">
            <w:pPr>
              <w:rPr>
                <w:rFonts w:cstheme="minorHAnsi"/>
              </w:rPr>
            </w:pPr>
            <w:r>
              <w:rPr>
                <w:rFonts w:cstheme="minorHAnsi"/>
              </w:rPr>
              <w:t>UserRepository.java</w:t>
            </w: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640B87">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879" w:type="dxa"/>
          </w:tcPr>
          <w:p w14:paraId="33347FBE" w14:textId="1460C91C" w:rsidR="006E7FBC" w:rsidRPr="00272A78" w:rsidRDefault="004F7AF9" w:rsidP="006E7FBC">
            <w:pPr>
              <w:rPr>
                <w:rFonts w:cstheme="minorHAnsi"/>
              </w:rPr>
            </w:pPr>
            <w:r>
              <w:rPr>
                <w:rFonts w:cstheme="minorHAnsi"/>
              </w:rPr>
              <w:t>2.3.2</w:t>
            </w:r>
          </w:p>
        </w:tc>
        <w:tc>
          <w:tcPr>
            <w:tcW w:w="851" w:type="dxa"/>
          </w:tcPr>
          <w:p w14:paraId="0015762B" w14:textId="77777777" w:rsidR="006E7FBC" w:rsidRPr="00272A78" w:rsidRDefault="006E7FBC" w:rsidP="006E7FBC">
            <w:pPr>
              <w:rPr>
                <w:rFonts w:cstheme="minorHAnsi"/>
              </w:rPr>
            </w:pPr>
          </w:p>
        </w:tc>
        <w:tc>
          <w:tcPr>
            <w:tcW w:w="1956" w:type="dxa"/>
          </w:tcPr>
          <w:p w14:paraId="5262F070" w14:textId="0F2542FA" w:rsidR="006E7FBC" w:rsidRPr="00272A78" w:rsidRDefault="00640B87" w:rsidP="006E7FBC">
            <w:pPr>
              <w:rPr>
                <w:rFonts w:cstheme="minorHAnsi"/>
              </w:rPr>
            </w:pPr>
            <w:r>
              <w:rPr>
                <w:rFonts w:cstheme="minorHAnsi"/>
              </w:rPr>
              <w:t>Userservice.java</w:t>
            </w: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640B87">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879" w:type="dxa"/>
          </w:tcPr>
          <w:p w14:paraId="481D950A" w14:textId="77777777" w:rsidR="006E7FBC" w:rsidRPr="00272A78" w:rsidRDefault="006E7FBC" w:rsidP="006E7FBC">
            <w:pPr>
              <w:rPr>
                <w:rFonts w:cstheme="minorHAnsi"/>
              </w:rPr>
            </w:pPr>
          </w:p>
        </w:tc>
        <w:tc>
          <w:tcPr>
            <w:tcW w:w="851" w:type="dxa"/>
          </w:tcPr>
          <w:p w14:paraId="31EB6A5D" w14:textId="77777777" w:rsidR="006E7FBC" w:rsidRPr="00272A78" w:rsidRDefault="006E7FBC" w:rsidP="006E7FBC">
            <w:pPr>
              <w:rPr>
                <w:rFonts w:cstheme="minorHAnsi"/>
              </w:rPr>
            </w:pPr>
          </w:p>
        </w:tc>
        <w:tc>
          <w:tcPr>
            <w:tcW w:w="1956" w:type="dxa"/>
          </w:tcPr>
          <w:p w14:paraId="2F5C416F" w14:textId="5A5C5308" w:rsidR="006E7FBC" w:rsidRPr="00272A78" w:rsidRDefault="00640B87" w:rsidP="006E7FBC">
            <w:pPr>
              <w:rPr>
                <w:rFonts w:cstheme="minorHAnsi"/>
              </w:rPr>
            </w:pPr>
            <w:r>
              <w:rPr>
                <w:rFonts w:cstheme="minorHAnsi"/>
              </w:rPr>
              <w:t>Benutzer.</w:t>
            </w:r>
            <w:r w:rsidR="00E72BDF">
              <w:rPr>
                <w:rFonts w:cstheme="minorHAnsi"/>
              </w:rPr>
              <w:t>java</w:t>
            </w: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640B87">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01A69C69" w14:textId="77777777" w:rsidR="006E7FBC" w:rsidRPr="00272A78" w:rsidRDefault="006E7FBC" w:rsidP="006E7FBC">
            <w:pPr>
              <w:rPr>
                <w:rFonts w:cstheme="minorHAnsi"/>
              </w:rPr>
            </w:pPr>
          </w:p>
        </w:tc>
        <w:tc>
          <w:tcPr>
            <w:tcW w:w="851" w:type="dxa"/>
            <w:shd w:val="clear" w:color="auto" w:fill="E7E6E6" w:themeFill="background2"/>
          </w:tcPr>
          <w:p w14:paraId="6FCB06F1" w14:textId="77777777" w:rsidR="006E7FBC" w:rsidRPr="00272A78" w:rsidRDefault="006E7FBC" w:rsidP="006E7FBC">
            <w:pPr>
              <w:rPr>
                <w:rFonts w:cstheme="minorHAnsi"/>
              </w:rPr>
            </w:pPr>
          </w:p>
        </w:tc>
        <w:tc>
          <w:tcPr>
            <w:tcW w:w="195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640B87">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879" w:type="dxa"/>
          </w:tcPr>
          <w:p w14:paraId="3B49017A" w14:textId="77777777" w:rsidR="006E7FBC" w:rsidRPr="00272A78" w:rsidRDefault="006E7FBC" w:rsidP="006E7FBC">
            <w:pPr>
              <w:rPr>
                <w:rFonts w:cstheme="minorHAnsi"/>
              </w:rPr>
            </w:pPr>
          </w:p>
        </w:tc>
        <w:tc>
          <w:tcPr>
            <w:tcW w:w="851" w:type="dxa"/>
          </w:tcPr>
          <w:p w14:paraId="7ACA671B" w14:textId="77777777" w:rsidR="006E7FBC" w:rsidRPr="00272A78" w:rsidRDefault="006E7FBC" w:rsidP="006E7FBC">
            <w:pPr>
              <w:rPr>
                <w:rFonts w:cstheme="minorHAnsi"/>
              </w:rPr>
            </w:pPr>
          </w:p>
        </w:tc>
        <w:tc>
          <w:tcPr>
            <w:tcW w:w="1956" w:type="dxa"/>
          </w:tcPr>
          <w:p w14:paraId="41E26315" w14:textId="5A2993D7" w:rsidR="006E7FBC" w:rsidRPr="00272A78" w:rsidRDefault="00E72BDF" w:rsidP="006E7FBC">
            <w:pPr>
              <w:rPr>
                <w:rFonts w:cstheme="minorHAnsi"/>
              </w:rPr>
            </w:pPr>
            <w:proofErr w:type="spellStart"/>
            <w:r>
              <w:rPr>
                <w:rFonts w:cstheme="minorHAnsi"/>
              </w:rPr>
              <w:t>Admin.service.ts</w:t>
            </w:r>
            <w:proofErr w:type="spellEnd"/>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640B87">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879" w:type="dxa"/>
          </w:tcPr>
          <w:p w14:paraId="496C7D06" w14:textId="77777777" w:rsidR="00F0326D" w:rsidRPr="00272A78" w:rsidRDefault="00F0326D" w:rsidP="006E7FBC">
            <w:pPr>
              <w:rPr>
                <w:rFonts w:cstheme="minorHAnsi"/>
              </w:rPr>
            </w:pPr>
          </w:p>
        </w:tc>
        <w:tc>
          <w:tcPr>
            <w:tcW w:w="851" w:type="dxa"/>
          </w:tcPr>
          <w:p w14:paraId="6205201A" w14:textId="77777777" w:rsidR="00F0326D" w:rsidRPr="00272A78" w:rsidRDefault="00F0326D" w:rsidP="006E7FBC">
            <w:pPr>
              <w:rPr>
                <w:rFonts w:cstheme="minorHAnsi"/>
              </w:rPr>
            </w:pPr>
          </w:p>
        </w:tc>
        <w:tc>
          <w:tcPr>
            <w:tcW w:w="1956" w:type="dxa"/>
          </w:tcPr>
          <w:p w14:paraId="79AD65E0" w14:textId="02D42FDA" w:rsidR="00F0326D" w:rsidRPr="00272A78" w:rsidRDefault="00E72BDF" w:rsidP="006E7FBC">
            <w:pPr>
              <w:rPr>
                <w:rFonts w:cstheme="minorHAnsi"/>
              </w:rPr>
            </w:pPr>
            <w:r>
              <w:rPr>
                <w:rFonts w:cstheme="minorHAnsi"/>
              </w:rPr>
              <w:t>Admin.component.html</w:t>
            </w: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640B87">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879" w:type="dxa"/>
            <w:shd w:val="clear" w:color="auto" w:fill="A6A6A6" w:themeFill="background1" w:themeFillShade="A6"/>
          </w:tcPr>
          <w:p w14:paraId="0837EECB" w14:textId="77777777" w:rsidR="006E7FBC" w:rsidRPr="00272A78" w:rsidRDefault="006E7FBC" w:rsidP="006E7FBC">
            <w:pPr>
              <w:rPr>
                <w:rFonts w:cstheme="minorHAnsi"/>
              </w:rPr>
            </w:pPr>
          </w:p>
        </w:tc>
        <w:tc>
          <w:tcPr>
            <w:tcW w:w="851" w:type="dxa"/>
            <w:shd w:val="clear" w:color="auto" w:fill="A6A6A6" w:themeFill="background1" w:themeFillShade="A6"/>
          </w:tcPr>
          <w:p w14:paraId="64D08FE6" w14:textId="77777777" w:rsidR="006E7FBC" w:rsidRPr="00272A78" w:rsidRDefault="006E7FBC" w:rsidP="006E7FBC">
            <w:pPr>
              <w:rPr>
                <w:rFonts w:cstheme="minorHAnsi"/>
              </w:rPr>
            </w:pPr>
          </w:p>
        </w:tc>
        <w:tc>
          <w:tcPr>
            <w:tcW w:w="195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640B87">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79205F09" w14:textId="77777777" w:rsidR="006E7FBC" w:rsidRPr="00272A78" w:rsidRDefault="006E7FBC" w:rsidP="006E7FBC">
            <w:pPr>
              <w:rPr>
                <w:rFonts w:cstheme="minorHAnsi"/>
              </w:rPr>
            </w:pPr>
          </w:p>
        </w:tc>
        <w:tc>
          <w:tcPr>
            <w:tcW w:w="851"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95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640B87">
        <w:trPr>
          <w:trHeight w:val="284"/>
        </w:trPr>
        <w:tc>
          <w:tcPr>
            <w:tcW w:w="817" w:type="dxa"/>
          </w:tcPr>
          <w:p w14:paraId="16152F6C" w14:textId="117CC43A" w:rsidR="006E7FBC" w:rsidRDefault="006E7FBC" w:rsidP="006E7FBC">
            <w:pPr>
              <w:rPr>
                <w:rFonts w:cstheme="minorHAnsi"/>
              </w:rPr>
            </w:pPr>
            <w:r>
              <w:rPr>
                <w:rFonts w:cstheme="minorHAnsi"/>
              </w:rPr>
              <w:lastRenderedPageBreak/>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879" w:type="dxa"/>
          </w:tcPr>
          <w:p w14:paraId="29C1318E" w14:textId="19A000E5" w:rsidR="006E7FBC" w:rsidRPr="00272A78" w:rsidRDefault="004F7AF9" w:rsidP="006E7FBC">
            <w:pPr>
              <w:rPr>
                <w:rFonts w:cstheme="minorHAnsi"/>
              </w:rPr>
            </w:pPr>
            <w:r>
              <w:rPr>
                <w:rFonts w:cstheme="minorHAnsi"/>
              </w:rPr>
              <w:t>3.1.3</w:t>
            </w:r>
          </w:p>
        </w:tc>
        <w:tc>
          <w:tcPr>
            <w:tcW w:w="851" w:type="dxa"/>
          </w:tcPr>
          <w:p w14:paraId="7396CB95" w14:textId="77777777" w:rsidR="006E7FBC" w:rsidRPr="00272A78" w:rsidRDefault="006E7FBC" w:rsidP="006E7FBC">
            <w:pPr>
              <w:rPr>
                <w:rFonts w:cstheme="minorHAnsi"/>
              </w:rPr>
            </w:pPr>
          </w:p>
        </w:tc>
        <w:tc>
          <w:tcPr>
            <w:tcW w:w="1956" w:type="dxa"/>
          </w:tcPr>
          <w:p w14:paraId="7B0CF967" w14:textId="257B2FAF" w:rsidR="006E7FBC" w:rsidRPr="00272A78" w:rsidRDefault="00E72BDF" w:rsidP="006E7FBC">
            <w:pPr>
              <w:rPr>
                <w:rFonts w:cstheme="minorHAnsi"/>
              </w:rPr>
            </w:pPr>
            <w:r>
              <w:rPr>
                <w:rFonts w:cstheme="minorHAnsi"/>
              </w:rPr>
              <w:t>LigaController.java</w:t>
            </w: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640B87">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879" w:type="dxa"/>
          </w:tcPr>
          <w:p w14:paraId="4784A390" w14:textId="37F80D40" w:rsidR="006E7FBC" w:rsidRPr="00272A78" w:rsidRDefault="006E7FBC" w:rsidP="006E7FBC">
            <w:pPr>
              <w:rPr>
                <w:rFonts w:cstheme="minorHAnsi"/>
              </w:rPr>
            </w:pPr>
          </w:p>
        </w:tc>
        <w:tc>
          <w:tcPr>
            <w:tcW w:w="851" w:type="dxa"/>
          </w:tcPr>
          <w:p w14:paraId="4683ABE5" w14:textId="77777777" w:rsidR="006E7FBC" w:rsidRPr="00272A78" w:rsidRDefault="006E7FBC" w:rsidP="006E7FBC">
            <w:pPr>
              <w:rPr>
                <w:rFonts w:cstheme="minorHAnsi"/>
              </w:rPr>
            </w:pPr>
          </w:p>
        </w:tc>
        <w:tc>
          <w:tcPr>
            <w:tcW w:w="1956" w:type="dxa"/>
          </w:tcPr>
          <w:p w14:paraId="44664F33" w14:textId="24CB1B2A" w:rsidR="006E7FBC" w:rsidRPr="00272A78" w:rsidRDefault="00E72BDF" w:rsidP="006E7FBC">
            <w:pPr>
              <w:rPr>
                <w:rFonts w:cstheme="minorHAnsi"/>
              </w:rPr>
            </w:pPr>
            <w:r>
              <w:rPr>
                <w:rFonts w:cstheme="minorHAnsi"/>
              </w:rPr>
              <w:t>LigaRepository.java</w:t>
            </w: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640B87">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879" w:type="dxa"/>
          </w:tcPr>
          <w:p w14:paraId="4BA56AC4" w14:textId="1320EDCB" w:rsidR="006E7FBC" w:rsidRPr="00272A78" w:rsidRDefault="004F7AF9" w:rsidP="006E7FBC">
            <w:pPr>
              <w:rPr>
                <w:rFonts w:cstheme="minorHAnsi"/>
              </w:rPr>
            </w:pPr>
            <w:r>
              <w:rPr>
                <w:rFonts w:cstheme="minorHAnsi"/>
              </w:rPr>
              <w:t>3.1.2</w:t>
            </w:r>
          </w:p>
        </w:tc>
        <w:tc>
          <w:tcPr>
            <w:tcW w:w="851" w:type="dxa"/>
          </w:tcPr>
          <w:p w14:paraId="23FDBF9D" w14:textId="77777777" w:rsidR="006E7FBC" w:rsidRPr="00272A78" w:rsidRDefault="006E7FBC" w:rsidP="006E7FBC">
            <w:pPr>
              <w:rPr>
                <w:rFonts w:cstheme="minorHAnsi"/>
              </w:rPr>
            </w:pPr>
          </w:p>
        </w:tc>
        <w:tc>
          <w:tcPr>
            <w:tcW w:w="1956" w:type="dxa"/>
          </w:tcPr>
          <w:p w14:paraId="58ACBEC7" w14:textId="49DE6223" w:rsidR="006E7FBC" w:rsidRPr="00272A78" w:rsidRDefault="00E72BDF" w:rsidP="006E7FBC">
            <w:pPr>
              <w:rPr>
                <w:rFonts w:cstheme="minorHAnsi"/>
              </w:rPr>
            </w:pPr>
            <w:r>
              <w:rPr>
                <w:rFonts w:cstheme="minorHAnsi"/>
              </w:rPr>
              <w:t>LigaServices.java</w:t>
            </w: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640B87">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879" w:type="dxa"/>
          </w:tcPr>
          <w:p w14:paraId="49DA30F2" w14:textId="77777777" w:rsidR="006E7FBC" w:rsidRPr="00272A78" w:rsidRDefault="006E7FBC" w:rsidP="006E7FBC">
            <w:pPr>
              <w:rPr>
                <w:rFonts w:cstheme="minorHAnsi"/>
              </w:rPr>
            </w:pPr>
          </w:p>
        </w:tc>
        <w:tc>
          <w:tcPr>
            <w:tcW w:w="851" w:type="dxa"/>
          </w:tcPr>
          <w:p w14:paraId="529486EF" w14:textId="77777777" w:rsidR="006E7FBC" w:rsidRPr="00272A78" w:rsidRDefault="006E7FBC" w:rsidP="006E7FBC">
            <w:pPr>
              <w:rPr>
                <w:rFonts w:cstheme="minorHAnsi"/>
              </w:rPr>
            </w:pPr>
          </w:p>
        </w:tc>
        <w:tc>
          <w:tcPr>
            <w:tcW w:w="1956" w:type="dxa"/>
          </w:tcPr>
          <w:p w14:paraId="2709628E" w14:textId="2C5E513D" w:rsidR="006E7FBC" w:rsidRPr="00272A78" w:rsidRDefault="00E72BDF" w:rsidP="006E7FBC">
            <w:pPr>
              <w:rPr>
                <w:rFonts w:cstheme="minorHAnsi"/>
              </w:rPr>
            </w:pPr>
            <w:r>
              <w:rPr>
                <w:rFonts w:cstheme="minorHAnsi"/>
              </w:rPr>
              <w:t>Liga.java</w:t>
            </w: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640B87">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879" w:type="dxa"/>
            <w:shd w:val="clear" w:color="auto" w:fill="A6A6A6" w:themeFill="background1" w:themeFillShade="A6"/>
          </w:tcPr>
          <w:p w14:paraId="545CAB32" w14:textId="77777777" w:rsidR="006E7FBC" w:rsidRPr="00272A78" w:rsidRDefault="006E7FBC" w:rsidP="006E7FBC">
            <w:pPr>
              <w:rPr>
                <w:rFonts w:cstheme="minorHAnsi"/>
              </w:rPr>
            </w:pPr>
          </w:p>
        </w:tc>
        <w:tc>
          <w:tcPr>
            <w:tcW w:w="851" w:type="dxa"/>
            <w:shd w:val="clear" w:color="auto" w:fill="A6A6A6" w:themeFill="background1" w:themeFillShade="A6"/>
          </w:tcPr>
          <w:p w14:paraId="022074E9" w14:textId="77777777" w:rsidR="006E7FBC" w:rsidRPr="00272A78" w:rsidRDefault="006E7FBC" w:rsidP="006E7FBC">
            <w:pPr>
              <w:rPr>
                <w:rFonts w:cstheme="minorHAnsi"/>
              </w:rPr>
            </w:pPr>
          </w:p>
        </w:tc>
        <w:tc>
          <w:tcPr>
            <w:tcW w:w="195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640B87">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879"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851"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95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640B87">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879" w:type="dxa"/>
          </w:tcPr>
          <w:p w14:paraId="608E8262" w14:textId="797F6885" w:rsidR="006E7FBC" w:rsidRPr="00272A78" w:rsidRDefault="004F7AF9" w:rsidP="006E7FBC">
            <w:pPr>
              <w:rPr>
                <w:rFonts w:cstheme="minorHAnsi"/>
              </w:rPr>
            </w:pPr>
            <w:r>
              <w:rPr>
                <w:rFonts w:cstheme="minorHAnsi"/>
              </w:rPr>
              <w:t>3.1</w:t>
            </w:r>
          </w:p>
        </w:tc>
        <w:tc>
          <w:tcPr>
            <w:tcW w:w="851" w:type="dxa"/>
          </w:tcPr>
          <w:p w14:paraId="562CCE74" w14:textId="77777777" w:rsidR="006E7FBC" w:rsidRPr="00272A78" w:rsidRDefault="006E7FBC" w:rsidP="006E7FBC">
            <w:pPr>
              <w:rPr>
                <w:rFonts w:cstheme="minorHAnsi"/>
              </w:rPr>
            </w:pPr>
          </w:p>
        </w:tc>
        <w:tc>
          <w:tcPr>
            <w:tcW w:w="1956" w:type="dxa"/>
          </w:tcPr>
          <w:p w14:paraId="0FF924B7" w14:textId="57DBC911" w:rsidR="006E7FBC" w:rsidRPr="00272A78" w:rsidRDefault="00E72BDF" w:rsidP="006E7FBC">
            <w:pPr>
              <w:rPr>
                <w:rFonts w:cstheme="minorHAnsi"/>
              </w:rPr>
            </w:pPr>
            <w:proofErr w:type="spellStart"/>
            <w:r>
              <w:rPr>
                <w:rFonts w:cstheme="minorHAnsi"/>
              </w:rPr>
              <w:t>Adminliga.service</w:t>
            </w:r>
            <w:proofErr w:type="spellEnd"/>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640B87">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879" w:type="dxa"/>
          </w:tcPr>
          <w:p w14:paraId="24F2BC72" w14:textId="75B3D982" w:rsidR="00F856B9" w:rsidRDefault="00F856B9" w:rsidP="006E7FBC">
            <w:pPr>
              <w:rPr>
                <w:rFonts w:cstheme="minorHAnsi"/>
              </w:rPr>
            </w:pPr>
            <w:r>
              <w:rPr>
                <w:rFonts w:cstheme="minorHAnsi"/>
              </w:rPr>
              <w:t>3.1</w:t>
            </w:r>
          </w:p>
        </w:tc>
        <w:tc>
          <w:tcPr>
            <w:tcW w:w="851" w:type="dxa"/>
          </w:tcPr>
          <w:p w14:paraId="0F343A48" w14:textId="6C46A3EA" w:rsidR="00F856B9" w:rsidRPr="00272A78" w:rsidRDefault="00F856B9" w:rsidP="006E7FBC">
            <w:pPr>
              <w:rPr>
                <w:rFonts w:cstheme="minorHAnsi"/>
              </w:rPr>
            </w:pPr>
            <w:r>
              <w:rPr>
                <w:rFonts w:cstheme="minorHAnsi"/>
              </w:rPr>
              <w:t>5.5</w:t>
            </w:r>
          </w:p>
        </w:tc>
        <w:tc>
          <w:tcPr>
            <w:tcW w:w="1956" w:type="dxa"/>
          </w:tcPr>
          <w:p w14:paraId="61AC9FF7" w14:textId="5F07EA55" w:rsidR="00F856B9" w:rsidRPr="00272A78" w:rsidRDefault="00E72BDF" w:rsidP="006E7FBC">
            <w:pPr>
              <w:rPr>
                <w:rFonts w:cstheme="minorHAnsi"/>
              </w:rPr>
            </w:pPr>
            <w:proofErr w:type="spellStart"/>
            <w:r>
              <w:rPr>
                <w:rFonts w:cstheme="minorHAnsi"/>
              </w:rPr>
              <w:t>Adminliga.service</w:t>
            </w:r>
            <w:proofErr w:type="spellEnd"/>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640B87">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879" w:type="dxa"/>
          </w:tcPr>
          <w:p w14:paraId="71725172" w14:textId="7377834B" w:rsidR="00F0326D" w:rsidRPr="00272A78" w:rsidRDefault="00F0326D" w:rsidP="006E7FBC">
            <w:pPr>
              <w:rPr>
                <w:rFonts w:cstheme="minorHAnsi"/>
              </w:rPr>
            </w:pPr>
          </w:p>
        </w:tc>
        <w:tc>
          <w:tcPr>
            <w:tcW w:w="851" w:type="dxa"/>
          </w:tcPr>
          <w:p w14:paraId="49AB78F3" w14:textId="77777777" w:rsidR="00F0326D" w:rsidRPr="00272A78" w:rsidRDefault="00F0326D" w:rsidP="006E7FBC">
            <w:pPr>
              <w:rPr>
                <w:rFonts w:cstheme="minorHAnsi"/>
              </w:rPr>
            </w:pPr>
          </w:p>
        </w:tc>
        <w:tc>
          <w:tcPr>
            <w:tcW w:w="1956" w:type="dxa"/>
          </w:tcPr>
          <w:p w14:paraId="524BE9E7" w14:textId="33A54CFB" w:rsidR="00F0326D" w:rsidRPr="00272A78" w:rsidRDefault="00E72BDF" w:rsidP="006E7FBC">
            <w:pPr>
              <w:rPr>
                <w:rFonts w:cstheme="minorHAnsi"/>
              </w:rPr>
            </w:pPr>
            <w:r>
              <w:rPr>
                <w:rFonts w:cstheme="minorHAnsi"/>
              </w:rPr>
              <w:t>Adminliga.component.html</w:t>
            </w: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640B87">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879"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851"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95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640B87">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879" w:type="dxa"/>
          </w:tcPr>
          <w:p w14:paraId="3C4331A4" w14:textId="6E20BE89" w:rsidR="00050961" w:rsidRPr="00272A78" w:rsidRDefault="004F7AF9" w:rsidP="006E7FBC">
            <w:pPr>
              <w:rPr>
                <w:rFonts w:cstheme="minorHAnsi"/>
              </w:rPr>
            </w:pPr>
            <w:r>
              <w:rPr>
                <w:rFonts w:cstheme="minorHAnsi"/>
              </w:rPr>
              <w:t>3.1</w:t>
            </w:r>
          </w:p>
        </w:tc>
        <w:tc>
          <w:tcPr>
            <w:tcW w:w="851" w:type="dxa"/>
          </w:tcPr>
          <w:p w14:paraId="78D4364B" w14:textId="77777777" w:rsidR="00050961" w:rsidRPr="00272A78" w:rsidRDefault="00050961" w:rsidP="006E7FBC">
            <w:pPr>
              <w:rPr>
                <w:rFonts w:cstheme="minorHAnsi"/>
              </w:rPr>
            </w:pPr>
          </w:p>
        </w:tc>
        <w:tc>
          <w:tcPr>
            <w:tcW w:w="1956" w:type="dxa"/>
          </w:tcPr>
          <w:p w14:paraId="0033D3A9" w14:textId="6FB6360D" w:rsidR="00050961" w:rsidRPr="00272A78" w:rsidRDefault="00E72BDF" w:rsidP="006E7FBC">
            <w:pPr>
              <w:rPr>
                <w:rFonts w:cstheme="minorHAnsi"/>
              </w:rPr>
            </w:pPr>
            <w:r>
              <w:rPr>
                <w:rFonts w:cstheme="minorHAnsi"/>
              </w:rPr>
              <w:t>SpielRepository.java</w:t>
            </w: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640B87">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3BC4F85" w:rsidR="00050961" w:rsidRDefault="00050961" w:rsidP="006E7FBC">
            <w:pPr>
              <w:rPr>
                <w:rFonts w:cstheme="minorHAnsi"/>
              </w:rPr>
            </w:pPr>
            <w:r>
              <w:rPr>
                <w:rFonts w:cstheme="minorHAnsi"/>
              </w:rPr>
              <w:t xml:space="preserve">Spiele </w:t>
            </w:r>
            <w:r w:rsidR="00E72BDF">
              <w:rPr>
                <w:rFonts w:cstheme="minorHAnsi"/>
              </w:rPr>
              <w:t>Model</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879" w:type="dxa"/>
          </w:tcPr>
          <w:p w14:paraId="24DF2908" w14:textId="19DB2A9D" w:rsidR="00050961" w:rsidRPr="00272A78" w:rsidRDefault="004F7AF9" w:rsidP="006E7FBC">
            <w:pPr>
              <w:rPr>
                <w:rFonts w:cstheme="minorHAnsi"/>
              </w:rPr>
            </w:pPr>
            <w:r>
              <w:rPr>
                <w:rFonts w:cstheme="minorHAnsi"/>
              </w:rPr>
              <w:t>4.2.3</w:t>
            </w:r>
          </w:p>
        </w:tc>
        <w:tc>
          <w:tcPr>
            <w:tcW w:w="851" w:type="dxa"/>
          </w:tcPr>
          <w:p w14:paraId="2035EA2E" w14:textId="77777777" w:rsidR="00050961" w:rsidRPr="00272A78" w:rsidRDefault="00050961" w:rsidP="006E7FBC">
            <w:pPr>
              <w:rPr>
                <w:rFonts w:cstheme="minorHAnsi"/>
              </w:rPr>
            </w:pPr>
          </w:p>
        </w:tc>
        <w:tc>
          <w:tcPr>
            <w:tcW w:w="1956" w:type="dxa"/>
          </w:tcPr>
          <w:p w14:paraId="4F65AB1F" w14:textId="1FED1871" w:rsidR="00050961" w:rsidRPr="00272A78" w:rsidRDefault="00E72BDF" w:rsidP="006E7FBC">
            <w:pPr>
              <w:rPr>
                <w:rFonts w:cstheme="minorHAnsi"/>
              </w:rPr>
            </w:pPr>
            <w:r>
              <w:rPr>
                <w:rFonts w:cstheme="minorHAnsi"/>
              </w:rPr>
              <w:t>SpielModel.java</w:t>
            </w:r>
          </w:p>
        </w:tc>
        <w:tc>
          <w:tcPr>
            <w:tcW w:w="850" w:type="dxa"/>
          </w:tcPr>
          <w:p w14:paraId="0A6297E3" w14:textId="4A91B639" w:rsidR="00050961" w:rsidRDefault="00050961" w:rsidP="006E7FBC">
            <w:pPr>
              <w:rPr>
                <w:rFonts w:cstheme="minorHAnsi"/>
              </w:rPr>
            </w:pPr>
            <w:r>
              <w:rPr>
                <w:rFonts w:cstheme="minorHAnsi"/>
              </w:rPr>
              <w:t>Fertig</w:t>
            </w:r>
          </w:p>
        </w:tc>
      </w:tr>
      <w:tr w:rsidR="00E72BDF" w:rsidRPr="00CF0841" w14:paraId="5D99BA5A" w14:textId="77777777" w:rsidTr="00640B87">
        <w:trPr>
          <w:trHeight w:val="284"/>
        </w:trPr>
        <w:tc>
          <w:tcPr>
            <w:tcW w:w="817" w:type="dxa"/>
          </w:tcPr>
          <w:p w14:paraId="7C418EDD" w14:textId="4F0AAFAF" w:rsidR="00E72BDF" w:rsidRDefault="00E72BDF" w:rsidP="006E7FBC">
            <w:pPr>
              <w:rPr>
                <w:rFonts w:cstheme="minorHAnsi"/>
              </w:rPr>
            </w:pPr>
            <w:r>
              <w:rPr>
                <w:rFonts w:cstheme="minorHAnsi"/>
              </w:rPr>
              <w:t>4.2.3</w:t>
            </w:r>
          </w:p>
        </w:tc>
        <w:tc>
          <w:tcPr>
            <w:tcW w:w="3119" w:type="dxa"/>
          </w:tcPr>
          <w:p w14:paraId="7A12AA12" w14:textId="615ED821" w:rsidR="00E72BDF" w:rsidRDefault="00E72BDF" w:rsidP="006E7FBC">
            <w:pPr>
              <w:rPr>
                <w:rFonts w:cstheme="minorHAnsi"/>
              </w:rPr>
            </w:pPr>
            <w:r>
              <w:rPr>
                <w:rFonts w:cstheme="minorHAnsi"/>
              </w:rPr>
              <w:t>Spiel Services</w:t>
            </w:r>
          </w:p>
        </w:tc>
        <w:tc>
          <w:tcPr>
            <w:tcW w:w="850" w:type="dxa"/>
          </w:tcPr>
          <w:p w14:paraId="3913630F" w14:textId="05A26F07" w:rsidR="00E72BDF" w:rsidRDefault="00E72BDF" w:rsidP="006E7FBC">
            <w:pPr>
              <w:rPr>
                <w:rFonts w:cstheme="minorHAnsi"/>
              </w:rPr>
            </w:pPr>
            <w:r>
              <w:rPr>
                <w:rFonts w:cstheme="minorHAnsi"/>
              </w:rPr>
              <w:t>Felix</w:t>
            </w:r>
          </w:p>
        </w:tc>
        <w:tc>
          <w:tcPr>
            <w:tcW w:w="879" w:type="dxa"/>
          </w:tcPr>
          <w:p w14:paraId="37CC0D4B" w14:textId="77777777" w:rsidR="00E72BDF" w:rsidRDefault="00E72BDF" w:rsidP="006E7FBC">
            <w:pPr>
              <w:rPr>
                <w:rFonts w:cstheme="minorHAnsi"/>
              </w:rPr>
            </w:pPr>
          </w:p>
        </w:tc>
        <w:tc>
          <w:tcPr>
            <w:tcW w:w="851" w:type="dxa"/>
          </w:tcPr>
          <w:p w14:paraId="2A26BDBB" w14:textId="77777777" w:rsidR="00E72BDF" w:rsidRPr="00272A78" w:rsidRDefault="00E72BDF" w:rsidP="006E7FBC">
            <w:pPr>
              <w:rPr>
                <w:rFonts w:cstheme="minorHAnsi"/>
              </w:rPr>
            </w:pPr>
          </w:p>
        </w:tc>
        <w:tc>
          <w:tcPr>
            <w:tcW w:w="1956" w:type="dxa"/>
          </w:tcPr>
          <w:p w14:paraId="2B496D5A" w14:textId="0DD04C79" w:rsidR="00E72BDF" w:rsidRDefault="00E72BDF" w:rsidP="006E7FBC">
            <w:pPr>
              <w:rPr>
                <w:rFonts w:cstheme="minorHAnsi"/>
              </w:rPr>
            </w:pPr>
            <w:proofErr w:type="spellStart"/>
            <w:r>
              <w:rPr>
                <w:rFonts w:cstheme="minorHAnsi"/>
              </w:rPr>
              <w:t>Spielservices.ts</w:t>
            </w:r>
            <w:proofErr w:type="spellEnd"/>
          </w:p>
        </w:tc>
        <w:tc>
          <w:tcPr>
            <w:tcW w:w="850" w:type="dxa"/>
          </w:tcPr>
          <w:p w14:paraId="3AF4D4EF" w14:textId="01B9A859" w:rsidR="00E72BDF" w:rsidRDefault="00E72BDF" w:rsidP="006E7FBC">
            <w:pPr>
              <w:rPr>
                <w:rFonts w:cstheme="minorHAnsi"/>
              </w:rPr>
            </w:pPr>
            <w:r>
              <w:rPr>
                <w:rFonts w:cstheme="minorHAnsi"/>
              </w:rPr>
              <w:t>Fertig</w:t>
            </w:r>
          </w:p>
        </w:tc>
      </w:tr>
      <w:tr w:rsidR="006E7FBC" w:rsidRPr="00CF0841" w14:paraId="13A9FE5B" w14:textId="77777777" w:rsidTr="00640B87">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851"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95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640B87">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879" w:type="dxa"/>
          </w:tcPr>
          <w:p w14:paraId="617894E5" w14:textId="2E35208A" w:rsidR="006E7FBC" w:rsidRPr="00272A78" w:rsidRDefault="004F7AF9" w:rsidP="006E7FBC">
            <w:pPr>
              <w:rPr>
                <w:rFonts w:cstheme="minorHAnsi"/>
              </w:rPr>
            </w:pPr>
            <w:r>
              <w:rPr>
                <w:rFonts w:cstheme="minorHAnsi"/>
              </w:rPr>
              <w:t>4.3.3</w:t>
            </w:r>
          </w:p>
        </w:tc>
        <w:tc>
          <w:tcPr>
            <w:tcW w:w="851" w:type="dxa"/>
          </w:tcPr>
          <w:p w14:paraId="69F4EEF4" w14:textId="77777777" w:rsidR="006E7FBC" w:rsidRPr="00272A78" w:rsidRDefault="006E7FBC" w:rsidP="006E7FBC">
            <w:pPr>
              <w:rPr>
                <w:rFonts w:cstheme="minorHAnsi"/>
              </w:rPr>
            </w:pPr>
          </w:p>
        </w:tc>
        <w:tc>
          <w:tcPr>
            <w:tcW w:w="1956" w:type="dxa"/>
          </w:tcPr>
          <w:p w14:paraId="747FF7B4" w14:textId="1E339340" w:rsidR="006E7FBC" w:rsidRPr="00272A78" w:rsidRDefault="00E72BDF" w:rsidP="006E7FBC">
            <w:pPr>
              <w:rPr>
                <w:rFonts w:cstheme="minorHAnsi"/>
              </w:rPr>
            </w:pPr>
            <w:r>
              <w:rPr>
                <w:rFonts w:cstheme="minorHAnsi"/>
              </w:rPr>
              <w:t>ConfigController.java</w:t>
            </w: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640B87">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879" w:type="dxa"/>
          </w:tcPr>
          <w:p w14:paraId="770CE4F9" w14:textId="77777777" w:rsidR="006E7FBC" w:rsidRPr="00272A78" w:rsidRDefault="006E7FBC" w:rsidP="006E7FBC">
            <w:pPr>
              <w:rPr>
                <w:rFonts w:cstheme="minorHAnsi"/>
              </w:rPr>
            </w:pPr>
          </w:p>
        </w:tc>
        <w:tc>
          <w:tcPr>
            <w:tcW w:w="851" w:type="dxa"/>
          </w:tcPr>
          <w:p w14:paraId="44B91526" w14:textId="77777777" w:rsidR="006E7FBC" w:rsidRPr="00272A78" w:rsidRDefault="006E7FBC" w:rsidP="006E7FBC">
            <w:pPr>
              <w:rPr>
                <w:rFonts w:cstheme="minorHAnsi"/>
              </w:rPr>
            </w:pPr>
          </w:p>
        </w:tc>
        <w:tc>
          <w:tcPr>
            <w:tcW w:w="1956" w:type="dxa"/>
          </w:tcPr>
          <w:p w14:paraId="0B6D33D7" w14:textId="6F3FF34E" w:rsidR="006E7FBC" w:rsidRPr="00272A78" w:rsidRDefault="00E72BDF" w:rsidP="006E7FBC">
            <w:pPr>
              <w:rPr>
                <w:rFonts w:cstheme="minorHAnsi"/>
              </w:rPr>
            </w:pPr>
            <w:r>
              <w:rPr>
                <w:rFonts w:cstheme="minorHAnsi"/>
              </w:rPr>
              <w:t>ConfigRepository.java</w:t>
            </w: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640B87">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879" w:type="dxa"/>
          </w:tcPr>
          <w:p w14:paraId="4F4192E2" w14:textId="1715A9E9" w:rsidR="006E7FBC" w:rsidRPr="00272A78" w:rsidRDefault="004F7AF9" w:rsidP="006E7FBC">
            <w:pPr>
              <w:rPr>
                <w:rFonts w:cstheme="minorHAnsi"/>
              </w:rPr>
            </w:pPr>
            <w:r>
              <w:rPr>
                <w:rFonts w:cstheme="minorHAnsi"/>
              </w:rPr>
              <w:t>4.3.2</w:t>
            </w:r>
          </w:p>
        </w:tc>
        <w:tc>
          <w:tcPr>
            <w:tcW w:w="851" w:type="dxa"/>
          </w:tcPr>
          <w:p w14:paraId="21ACBAC0" w14:textId="77777777" w:rsidR="006E7FBC" w:rsidRPr="00272A78" w:rsidRDefault="006E7FBC" w:rsidP="006E7FBC">
            <w:pPr>
              <w:rPr>
                <w:rFonts w:cstheme="minorHAnsi"/>
              </w:rPr>
            </w:pPr>
          </w:p>
        </w:tc>
        <w:tc>
          <w:tcPr>
            <w:tcW w:w="1956" w:type="dxa"/>
          </w:tcPr>
          <w:p w14:paraId="7A8518A2" w14:textId="6AAAC8D5" w:rsidR="006E7FBC" w:rsidRPr="00272A78" w:rsidRDefault="00E72BDF" w:rsidP="006E7FBC">
            <w:pPr>
              <w:rPr>
                <w:rFonts w:cstheme="minorHAnsi"/>
              </w:rPr>
            </w:pPr>
            <w:proofErr w:type="spellStart"/>
            <w:r>
              <w:rPr>
                <w:rFonts w:cstheme="minorHAnsi"/>
              </w:rPr>
              <w:t>Config.services.ts</w:t>
            </w:r>
            <w:proofErr w:type="spellEnd"/>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640B87">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879" w:type="dxa"/>
          </w:tcPr>
          <w:p w14:paraId="64414ED2" w14:textId="77777777" w:rsidR="00F0326D" w:rsidRPr="00272A78" w:rsidRDefault="00F0326D" w:rsidP="006E7FBC">
            <w:pPr>
              <w:rPr>
                <w:rFonts w:cstheme="minorHAnsi"/>
              </w:rPr>
            </w:pPr>
          </w:p>
        </w:tc>
        <w:tc>
          <w:tcPr>
            <w:tcW w:w="851" w:type="dxa"/>
          </w:tcPr>
          <w:p w14:paraId="3879C5A7" w14:textId="77777777" w:rsidR="00F0326D" w:rsidRPr="00272A78" w:rsidRDefault="00F0326D" w:rsidP="006E7FBC">
            <w:pPr>
              <w:rPr>
                <w:rFonts w:cstheme="minorHAnsi"/>
              </w:rPr>
            </w:pPr>
          </w:p>
        </w:tc>
        <w:tc>
          <w:tcPr>
            <w:tcW w:w="1956" w:type="dxa"/>
          </w:tcPr>
          <w:p w14:paraId="32A058B5" w14:textId="514CC0FC" w:rsidR="00F0326D" w:rsidRPr="00272A78" w:rsidRDefault="00E72BDF" w:rsidP="006E7FBC">
            <w:pPr>
              <w:rPr>
                <w:rFonts w:cstheme="minorHAnsi"/>
              </w:rPr>
            </w:pPr>
            <w:r>
              <w:rPr>
                <w:rFonts w:cstheme="minorHAnsi"/>
              </w:rPr>
              <w:t>Config.component.html</w:t>
            </w: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640B87">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879" w:type="dxa"/>
            <w:shd w:val="clear" w:color="auto" w:fill="A6A6A6" w:themeFill="background1" w:themeFillShade="A6"/>
          </w:tcPr>
          <w:p w14:paraId="26DC88D6" w14:textId="77777777" w:rsidR="006E7FBC" w:rsidRPr="00272A78" w:rsidRDefault="006E7FBC" w:rsidP="006E7FBC">
            <w:pPr>
              <w:rPr>
                <w:rFonts w:cstheme="minorHAnsi"/>
              </w:rPr>
            </w:pPr>
          </w:p>
        </w:tc>
        <w:tc>
          <w:tcPr>
            <w:tcW w:w="851" w:type="dxa"/>
            <w:shd w:val="clear" w:color="auto" w:fill="A6A6A6" w:themeFill="background1" w:themeFillShade="A6"/>
          </w:tcPr>
          <w:p w14:paraId="757A3B27" w14:textId="77777777" w:rsidR="006E7FBC" w:rsidRPr="00272A78" w:rsidRDefault="006E7FBC" w:rsidP="006E7FBC">
            <w:pPr>
              <w:rPr>
                <w:rFonts w:cstheme="minorHAnsi"/>
              </w:rPr>
            </w:pPr>
          </w:p>
        </w:tc>
        <w:tc>
          <w:tcPr>
            <w:tcW w:w="1956" w:type="dxa"/>
            <w:shd w:val="clear" w:color="auto" w:fill="A6A6A6" w:themeFill="background1" w:themeFillShade="A6"/>
          </w:tcPr>
          <w:p w14:paraId="6D3C36F5" w14:textId="56EE1338" w:rsidR="006E7FBC" w:rsidRPr="00272A78" w:rsidRDefault="00E72BDF" w:rsidP="006E7FBC">
            <w:pPr>
              <w:rPr>
                <w:rFonts w:cstheme="minorHAnsi"/>
              </w:rPr>
            </w:pPr>
            <w:proofErr w:type="spellStart"/>
            <w:proofErr w:type="gramStart"/>
            <w:r>
              <w:rPr>
                <w:rFonts w:cstheme="minorHAnsi"/>
              </w:rPr>
              <w:t>App.routing.module</w:t>
            </w:r>
            <w:proofErr w:type="gramEnd"/>
            <w:r>
              <w:rPr>
                <w:rFonts w:cstheme="minorHAnsi"/>
              </w:rPr>
              <w:t>.ts</w:t>
            </w:r>
            <w:proofErr w:type="spellEnd"/>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165BAD0B" w14:textId="2F5978C2"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6E2F16C3" w:rsidR="00BC3A19" w:rsidRPr="00272A78" w:rsidRDefault="00F95E40" w:rsidP="00BC3A19">
            <w:pPr>
              <w:rPr>
                <w:rFonts w:cstheme="minorHAnsi"/>
              </w:rPr>
            </w:pPr>
            <w:r>
              <w:rPr>
                <w:rFonts w:cstheme="minorHAnsi"/>
              </w:rPr>
              <w:t>18/11/22</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61C8008B" w:rsidR="00BC3A19" w:rsidRPr="00272A78" w:rsidRDefault="00F95E40" w:rsidP="00BC3A19">
            <w:pPr>
              <w:rPr>
                <w:rFonts w:cstheme="minorHAnsi"/>
              </w:rPr>
            </w:pPr>
            <w:r>
              <w:rPr>
                <w:rFonts w:cstheme="minorHAnsi"/>
              </w:rPr>
              <w:t>Gruppe F</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A94CD54" w:rsidR="00BC3A19" w:rsidRPr="00272A78" w:rsidRDefault="00BC3A19" w:rsidP="00BC3A19">
            <w:pPr>
              <w:rPr>
                <w:rFonts w:cstheme="minorHAnsi"/>
              </w:rPr>
            </w:pP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06C2DA8C" w:rsidR="00BC3A19" w:rsidRPr="00272A78" w:rsidRDefault="00BC3A19" w:rsidP="00BC3A19">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00BC3A19" w:rsidRPr="00CF0841" w14:paraId="666C771E" w14:textId="77777777" w:rsidTr="007A6C1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24155BA" w:rsidR="00BC3A19" w:rsidRPr="00272A78" w:rsidRDefault="00BC3A19" w:rsidP="00BC3A19">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5CAA8262" w:rsidR="00BC3A19" w:rsidRPr="00272A78" w:rsidRDefault="00BC3A19" w:rsidP="00BC3A19">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1D87AA3C" w:rsidR="00BC3A19" w:rsidRPr="00272A78" w:rsidRDefault="00B02DDF" w:rsidP="00BC3A19">
            <w:pPr>
              <w:rPr>
                <w:rFonts w:cstheme="minorHAnsi"/>
              </w:rPr>
            </w:pPr>
            <w:r w:rsidRPr="00272A78">
              <w:rPr>
                <w:rFonts w:cstheme="minorHAnsi"/>
                <w:b/>
                <w:bCs/>
              </w:rPr>
              <w:t>√</w:t>
            </w:r>
          </w:p>
        </w:tc>
      </w:tr>
      <w:tr w:rsidR="007A6C1F" w:rsidRPr="00CF0841" w14:paraId="14AA4C9B"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2FCA76" w14:textId="565E26A3" w:rsidR="007A6C1F" w:rsidRPr="00272A78" w:rsidRDefault="007A6C1F" w:rsidP="00BC3A1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76F1E6" w14:textId="16C8477B" w:rsidR="007A6C1F" w:rsidRPr="00272A78" w:rsidRDefault="007A6C1F" w:rsidP="00BC3A19">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2AE703" w14:textId="5D7DDB14" w:rsidR="007A6C1F" w:rsidRPr="00272A78" w:rsidRDefault="007A6C1F" w:rsidP="00BC3A19">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ED2B7E" w14:textId="789A754B" w:rsidR="007A6C1F" w:rsidRPr="00272A78" w:rsidRDefault="00B02DDF" w:rsidP="00BC3A19">
            <w:pPr>
              <w:rPr>
                <w:rFonts w:cstheme="minorHAnsi"/>
                <w:b/>
                <w:bCs/>
              </w:rPr>
            </w:pPr>
            <w:r w:rsidRPr="00272A78">
              <w:rPr>
                <w:rFonts w:cstheme="minorHAnsi"/>
                <w:b/>
                <w:bCs/>
              </w:rPr>
              <w:t>√</w:t>
            </w:r>
          </w:p>
        </w:tc>
      </w:tr>
      <w:tr w:rsidR="007A6C1F" w:rsidRPr="00CF0841" w14:paraId="581188B5"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A324CC" w14:textId="513C656B" w:rsidR="007A6C1F" w:rsidRPr="00272A78" w:rsidRDefault="00FC0CE8" w:rsidP="00BC3A19">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C75E74" w14:textId="3B38AB8D" w:rsidR="007A6C1F" w:rsidRPr="00272A78" w:rsidRDefault="007A6C1F" w:rsidP="00BC3A19">
            <w:pPr>
              <w:rPr>
                <w:rFonts w:cstheme="minorHAnsi"/>
              </w:rPr>
            </w:pPr>
            <w:r w:rsidRPr="00272A78">
              <w:rPr>
                <w:rFonts w:cstheme="minorHAnsi"/>
              </w:rPr>
              <w:t>Der Benutzer gibt</w:t>
            </w:r>
            <w:r>
              <w:rPr>
                <w:rFonts w:cstheme="minorHAnsi"/>
              </w:rPr>
              <w:t xml:space="preserve"> seine Email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7F78C2" w14:textId="24834BC2" w:rsidR="007A6C1F" w:rsidRPr="00272A78" w:rsidRDefault="007A6C1F" w:rsidP="00BC3A19">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48848A" w14:textId="5892B29C" w:rsidR="007A6C1F" w:rsidRPr="00272A78" w:rsidRDefault="00B02DDF" w:rsidP="00BC3A19">
            <w:pPr>
              <w:rPr>
                <w:rFonts w:cstheme="minorHAnsi"/>
                <w:b/>
                <w:bCs/>
              </w:rPr>
            </w:pPr>
            <w:r w:rsidRPr="00272A78">
              <w:rPr>
                <w:rFonts w:cstheme="minorHAnsi"/>
                <w:b/>
                <w:bCs/>
              </w:rPr>
              <w:t>√</w:t>
            </w:r>
          </w:p>
        </w:tc>
      </w:tr>
      <w:tr w:rsidR="007A6C1F" w:rsidRPr="00CF0841" w14:paraId="006FA6C9"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60BBDC" w14:textId="150BA5FF" w:rsidR="007A6C1F" w:rsidRPr="00272A78" w:rsidRDefault="00FC0CE8" w:rsidP="007A6C1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3BA9E" w14:textId="41AE229A" w:rsidR="007A6C1F" w:rsidRPr="00272A78" w:rsidRDefault="007A6C1F" w:rsidP="007A6C1F">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EB151E" w14:textId="1A14F504" w:rsidR="007A6C1F" w:rsidRPr="00272A78" w:rsidRDefault="007A6C1F" w:rsidP="007A6C1F">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5F1F2" w14:textId="0EDAE7F6" w:rsidR="007A6C1F" w:rsidRPr="00272A78" w:rsidRDefault="00B02DDF" w:rsidP="007A6C1F">
            <w:pPr>
              <w:rPr>
                <w:rFonts w:cstheme="minorHAnsi"/>
                <w:b/>
                <w:bCs/>
              </w:rPr>
            </w:pPr>
            <w:r w:rsidRPr="00272A78">
              <w:rPr>
                <w:rFonts w:cstheme="minorHAnsi"/>
                <w:b/>
                <w:bCs/>
              </w:rPr>
              <w:t>√</w:t>
            </w:r>
          </w:p>
        </w:tc>
      </w:tr>
      <w:tr w:rsidR="007A6C1F" w:rsidRPr="00CF0841" w14:paraId="60548AA2" w14:textId="77777777" w:rsidTr="007A6C1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3A99CAE9" w:rsidR="007A6C1F" w:rsidRPr="00272A78" w:rsidRDefault="00FC0CE8" w:rsidP="007A6C1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34BA711E" w:rsidR="007A6C1F" w:rsidRPr="00272A78" w:rsidRDefault="007A6C1F" w:rsidP="007A6C1F">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39B8B7A6" w:rsidR="007A6C1F" w:rsidRPr="00272A78" w:rsidRDefault="007A6C1F" w:rsidP="007A6C1F">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F01814F" w:rsidR="007A6C1F" w:rsidRPr="00272A78" w:rsidRDefault="00B02DDF" w:rsidP="007A6C1F">
            <w:pPr>
              <w:rPr>
                <w:rFonts w:cstheme="minorHAnsi"/>
              </w:rPr>
            </w:pPr>
            <w:r w:rsidRPr="00272A78">
              <w:rPr>
                <w:rFonts w:cstheme="minorHAnsi"/>
                <w:b/>
                <w:bCs/>
              </w:rPr>
              <w:t>√</w:t>
            </w:r>
          </w:p>
        </w:tc>
      </w:tr>
      <w:tr w:rsidR="007A6C1F" w:rsidRPr="00CF0841" w14:paraId="7A52939F" w14:textId="77777777" w:rsidTr="00FC0CE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542B8376" w:rsidR="007A6C1F" w:rsidRPr="00272A78" w:rsidRDefault="00FC0CE8" w:rsidP="007A6C1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2A9BE3B9" w:rsidR="007A6C1F" w:rsidRPr="00272A78" w:rsidRDefault="007A6C1F" w:rsidP="007A6C1F">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0433EC" w14:textId="264FC06F" w:rsidR="007A6C1F" w:rsidRPr="00272A78" w:rsidRDefault="00FC0CE8" w:rsidP="007A6C1F">
            <w:pPr>
              <w:rPr>
                <w:rFonts w:cstheme="minorHAnsi"/>
              </w:rPr>
            </w:pPr>
            <w:r>
              <w:rPr>
                <w:rFonts w:cstheme="minorHAnsi"/>
              </w:rPr>
              <w:t>Das System zeigt das Geburts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CAB5B2" w:rsidR="007A6C1F" w:rsidRPr="00272A78" w:rsidRDefault="00B02DDF" w:rsidP="007A6C1F">
            <w:pPr>
              <w:rPr>
                <w:rFonts w:cstheme="minorHAnsi"/>
              </w:rPr>
            </w:pPr>
            <w:r w:rsidRPr="00272A78">
              <w:rPr>
                <w:rFonts w:cstheme="minorHAnsi"/>
                <w:b/>
                <w:bCs/>
              </w:rPr>
              <w:t>√</w:t>
            </w:r>
          </w:p>
        </w:tc>
      </w:tr>
      <w:tr w:rsidR="00FC0CE8" w:rsidRPr="00CF0841" w14:paraId="09310085" w14:textId="77777777" w:rsidTr="007A6C1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B299A1" w14:textId="397C0939" w:rsidR="00FC0CE8" w:rsidRPr="00272A78" w:rsidRDefault="00FC0CE8" w:rsidP="00FC0CE8">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BC8690" w14:textId="76B9A696" w:rsidR="00FC0CE8" w:rsidRPr="00272A78" w:rsidRDefault="00FC0CE8" w:rsidP="00FC0CE8">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830A52" w14:textId="7F4A9AF6" w:rsidR="00FC0CE8" w:rsidRPr="00272A78" w:rsidRDefault="00FC0CE8" w:rsidP="00FC0CE8">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82FB49E" w14:textId="36A97390" w:rsidR="00FC0CE8" w:rsidRPr="00272A78" w:rsidRDefault="00B02DDF" w:rsidP="00FC0CE8">
            <w:pPr>
              <w:rPr>
                <w:rFonts w:cstheme="minorHAnsi"/>
                <w:b/>
                <w:bCs/>
              </w:rPr>
            </w:pPr>
            <w:r w:rsidRPr="00272A78">
              <w:rPr>
                <w:rFonts w:cstheme="minorHAnsi"/>
                <w:b/>
                <w:bCs/>
              </w:rPr>
              <w:t>√</w:t>
            </w:r>
          </w:p>
        </w:tc>
      </w:tr>
      <w:tr w:rsidR="00FC0CE8" w:rsidRPr="00CF0841" w14:paraId="0608A39C" w14:textId="77777777" w:rsidTr="007A6C1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FC0CE8" w:rsidRPr="00272A78" w:rsidRDefault="00FC0CE8" w:rsidP="00FC0C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009BB91E" w:rsidR="00FC0CE8" w:rsidRPr="00272A78" w:rsidRDefault="00FC0CE8" w:rsidP="00FC0CE8">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1DC32592" w:rsidR="00FC0CE8" w:rsidRPr="00272A78" w:rsidRDefault="00B02DDF" w:rsidP="00FC0CE8">
            <w:pPr>
              <w:rPr>
                <w:rFonts w:cstheme="minorHAnsi"/>
              </w:rPr>
            </w:pPr>
            <w:r w:rsidRPr="00272A78">
              <w:rPr>
                <w:rFonts w:cstheme="minorHAnsi"/>
                <w:b/>
                <w:bCs/>
              </w:rPr>
              <w:t>√</w:t>
            </w:r>
          </w:p>
        </w:tc>
      </w:tr>
      <w:tr w:rsidR="00FC0CE8"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FC0CE8" w:rsidRPr="00272A78" w:rsidRDefault="00FC0CE8" w:rsidP="00FC0C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FC0CE8" w:rsidRPr="008B52D5" w:rsidRDefault="00FC0CE8" w:rsidP="00FC0CE8">
            <w:pPr>
              <w:rPr>
                <w:rFonts w:cstheme="minorHAnsi"/>
                <w:b/>
                <w:bCs/>
              </w:rPr>
            </w:pPr>
            <w:r w:rsidRPr="008B52D5">
              <w:rPr>
                <w:rFonts w:cstheme="minorHAnsi"/>
                <w:b/>
                <w:bCs/>
              </w:rPr>
              <w:t>Test bestanden.</w:t>
            </w:r>
          </w:p>
        </w:tc>
      </w:tr>
    </w:tbl>
    <w:p w14:paraId="0D406AC7" w14:textId="2F739ACF" w:rsidR="00BC3A19" w:rsidRDefault="00BC3A19" w:rsidP="00BC3A19"/>
    <w:p w14:paraId="0106CC8C" w14:textId="7CE1C610" w:rsidR="00FC0CE8" w:rsidRDefault="00FC0CE8" w:rsidP="00BC3A19"/>
    <w:p w14:paraId="7C783E49" w14:textId="2BFA603F" w:rsidR="00FC0CE8" w:rsidRDefault="00FC0CE8" w:rsidP="00BC3A19"/>
    <w:p w14:paraId="3F4B0FC0"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58168D1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C820A3" w14:textId="5F237982" w:rsidR="00FC0CE8" w:rsidRPr="00272A78" w:rsidRDefault="00FC0CE8"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C6FC" w14:textId="4F610CDB" w:rsidR="00FC0CE8" w:rsidRPr="00272A78" w:rsidRDefault="00F95E40" w:rsidP="00DE7052">
            <w:pPr>
              <w:rPr>
                <w:rFonts w:cstheme="minorHAnsi"/>
              </w:rPr>
            </w:pPr>
            <w:r>
              <w:rPr>
                <w:rFonts w:cstheme="minorHAnsi"/>
              </w:rPr>
              <w:t>18/11/22</w:t>
            </w:r>
          </w:p>
        </w:tc>
      </w:tr>
      <w:tr w:rsidR="00FC0CE8" w:rsidRPr="00CF0841" w14:paraId="7DF78132"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43043A9" w14:textId="77777777" w:rsidR="00FC0CE8" w:rsidRPr="00272A78" w:rsidRDefault="00FC0CE8"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AA09816" w14:textId="65CCF86B" w:rsidR="00FC0CE8" w:rsidRPr="00272A78" w:rsidRDefault="00F95E40" w:rsidP="00DE7052">
            <w:pPr>
              <w:rPr>
                <w:rFonts w:cstheme="minorHAnsi"/>
              </w:rPr>
            </w:pPr>
            <w:r>
              <w:rPr>
                <w:rFonts w:cstheme="minorHAnsi"/>
              </w:rPr>
              <w:t>Gruppe F</w:t>
            </w:r>
          </w:p>
        </w:tc>
      </w:tr>
      <w:tr w:rsidR="00FC0CE8" w:rsidRPr="00CF0841" w14:paraId="62DCA23A"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244916" w14:textId="77777777" w:rsidR="00FC0CE8" w:rsidRPr="00272A78" w:rsidRDefault="00FC0CE8"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149673" w14:textId="77777777" w:rsidR="00FC0CE8" w:rsidRPr="00272A78" w:rsidRDefault="00FC0CE8" w:rsidP="00DE7052">
            <w:pPr>
              <w:rPr>
                <w:rFonts w:cstheme="minorHAnsi"/>
              </w:rPr>
            </w:pPr>
          </w:p>
        </w:tc>
      </w:tr>
      <w:tr w:rsidR="00FC0CE8" w:rsidRPr="00CF0841" w14:paraId="2E2AA53A"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86CDA" w14:textId="77777777" w:rsidR="00FC0CE8" w:rsidRPr="00272A78" w:rsidRDefault="00FC0CE8"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84C29D" w14:textId="12290FFD" w:rsidR="00FC0CE8" w:rsidRPr="00272A78" w:rsidRDefault="00FC0CE8" w:rsidP="00DE7052">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00FC0CE8" w:rsidRPr="00CF0841" w14:paraId="3A01F55E"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1171A5" w14:textId="77777777" w:rsidR="00FC0CE8" w:rsidRPr="00272A78" w:rsidRDefault="00FC0CE8"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419D08" w14:textId="77777777" w:rsidR="00FC0CE8" w:rsidRPr="00272A78" w:rsidRDefault="00FC0CE8"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3230CB" w14:textId="77777777" w:rsidR="00FC0CE8" w:rsidRPr="00272A78" w:rsidRDefault="00FC0CE8"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86C35F" w14:textId="77777777" w:rsidR="00FC0CE8" w:rsidRPr="00272A78" w:rsidRDefault="00FC0CE8" w:rsidP="00DE7052">
            <w:pPr>
              <w:rPr>
                <w:rFonts w:cstheme="minorHAnsi"/>
              </w:rPr>
            </w:pPr>
            <w:r w:rsidRPr="00272A78">
              <w:rPr>
                <w:rFonts w:cstheme="minorHAnsi"/>
                <w:b/>
                <w:bCs/>
              </w:rPr>
              <w:t>√ / X</w:t>
            </w:r>
          </w:p>
        </w:tc>
      </w:tr>
      <w:tr w:rsidR="00FC0CE8" w:rsidRPr="00CF0841" w14:paraId="6B5CC050"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2EF987" w14:textId="77777777" w:rsidR="00FC0CE8" w:rsidRPr="00272A78" w:rsidRDefault="00FC0CE8" w:rsidP="00DE705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279CD7" w14:textId="2157CEB0" w:rsidR="00FC0CE8" w:rsidRPr="00272A78" w:rsidRDefault="00FC0CE8" w:rsidP="00DE7052">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B8B40E" w14:textId="1A193762" w:rsidR="00FC0CE8" w:rsidRPr="00272A78" w:rsidRDefault="00FC0CE8" w:rsidP="00DE7052">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E04FA8" w14:textId="644CF4DE" w:rsidR="00FC0CE8" w:rsidRPr="00272A78" w:rsidRDefault="00B02DDF" w:rsidP="00DE7052">
            <w:pPr>
              <w:rPr>
                <w:rFonts w:cstheme="minorHAnsi"/>
              </w:rPr>
            </w:pPr>
            <w:r w:rsidRPr="00272A78">
              <w:rPr>
                <w:rFonts w:cstheme="minorHAnsi"/>
                <w:b/>
                <w:bCs/>
              </w:rPr>
              <w:t>√</w:t>
            </w:r>
          </w:p>
        </w:tc>
      </w:tr>
      <w:tr w:rsidR="00FC0CE8" w:rsidRPr="00CF0841" w14:paraId="21A0466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4AA68F" w14:textId="77777777" w:rsidR="00FC0CE8" w:rsidRPr="00272A78" w:rsidRDefault="00FC0CE8"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E4B290" w14:textId="478571D5" w:rsidR="00FC0CE8" w:rsidRPr="00272A78" w:rsidRDefault="00FC0CE8" w:rsidP="00DE7052">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A30665" w14:textId="76DB1BBE" w:rsidR="00FC0CE8" w:rsidRPr="00272A78" w:rsidRDefault="00FC0CE8" w:rsidP="00DE7052">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339207D" w14:textId="3C5F7FFF" w:rsidR="00FC0CE8" w:rsidRPr="00272A78" w:rsidRDefault="00B02DDF" w:rsidP="00DE7052">
            <w:pPr>
              <w:rPr>
                <w:rFonts w:cstheme="minorHAnsi"/>
                <w:b/>
                <w:bCs/>
              </w:rPr>
            </w:pPr>
            <w:r w:rsidRPr="00272A78">
              <w:rPr>
                <w:rFonts w:cstheme="minorHAnsi"/>
                <w:b/>
                <w:bCs/>
              </w:rPr>
              <w:t>√</w:t>
            </w:r>
          </w:p>
        </w:tc>
      </w:tr>
      <w:tr w:rsidR="00FC0CE8" w:rsidRPr="00CF0841" w14:paraId="5AC21AD4"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B9EC4F" w14:textId="77777777" w:rsidR="00FC0CE8" w:rsidRPr="00272A78" w:rsidRDefault="00FC0CE8"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B5516" w14:textId="39CC9F27" w:rsidR="00FC0CE8" w:rsidRPr="00272A78" w:rsidRDefault="00FC0CE8" w:rsidP="00DE7052">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EC0448" w14:textId="087E4A80" w:rsidR="00FC0CE8" w:rsidRPr="00272A78" w:rsidRDefault="00FC0CE8" w:rsidP="00DE7052">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F6D2F73" w14:textId="33E42C28" w:rsidR="00FC0CE8" w:rsidRPr="00272A78" w:rsidRDefault="00B02DDF" w:rsidP="00DE7052">
            <w:pPr>
              <w:rPr>
                <w:rFonts w:cstheme="minorHAnsi"/>
                <w:b/>
                <w:bCs/>
              </w:rPr>
            </w:pPr>
            <w:r w:rsidRPr="00272A78">
              <w:rPr>
                <w:rFonts w:cstheme="minorHAnsi"/>
                <w:b/>
                <w:bCs/>
              </w:rPr>
              <w:t>√</w:t>
            </w:r>
          </w:p>
        </w:tc>
      </w:tr>
      <w:tr w:rsidR="00FC0CE8" w:rsidRPr="00CF0841" w14:paraId="28D3807F"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8C1EDD" w14:textId="77777777" w:rsidR="00FC0CE8" w:rsidRPr="00272A78" w:rsidRDefault="00FC0CE8" w:rsidP="00DE705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8FB0D" w14:textId="77777777" w:rsidR="00FC0CE8" w:rsidRPr="00272A78" w:rsidRDefault="00FC0CE8" w:rsidP="00DE7052">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3D160" w14:textId="77777777" w:rsidR="00FC0CE8" w:rsidRPr="00272A78" w:rsidRDefault="00FC0CE8" w:rsidP="00DE7052">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543DCB" w14:textId="54E730DB" w:rsidR="00FC0CE8" w:rsidRPr="00272A78" w:rsidRDefault="00B02DDF" w:rsidP="00DE7052">
            <w:pPr>
              <w:rPr>
                <w:rFonts w:cstheme="minorHAnsi"/>
                <w:b/>
                <w:bCs/>
              </w:rPr>
            </w:pPr>
            <w:r w:rsidRPr="00272A78">
              <w:rPr>
                <w:rFonts w:cstheme="minorHAnsi"/>
                <w:b/>
                <w:bCs/>
              </w:rPr>
              <w:t>√</w:t>
            </w:r>
          </w:p>
        </w:tc>
      </w:tr>
      <w:tr w:rsidR="00FC0CE8" w:rsidRPr="00CF0841" w14:paraId="75CC15BA" w14:textId="77777777" w:rsidTr="00DE705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7C3BDC" w14:textId="67F2B7E6" w:rsidR="00FC0CE8" w:rsidRPr="00272A78" w:rsidRDefault="00FC0CE8" w:rsidP="00DE7052">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8112E68" w14:textId="77777777" w:rsidR="00FC0CE8" w:rsidRPr="00272A78" w:rsidRDefault="00FC0CE8" w:rsidP="00DE7052">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2E0A33" w14:textId="77777777" w:rsidR="00FC0CE8" w:rsidRPr="00272A78" w:rsidRDefault="00FC0CE8" w:rsidP="00DE7052">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F4A05C5" w14:textId="7F343930" w:rsidR="00FC0CE8" w:rsidRPr="00272A78" w:rsidRDefault="00B02DDF" w:rsidP="00DE7052">
            <w:pPr>
              <w:rPr>
                <w:rFonts w:cstheme="minorHAnsi"/>
                <w:b/>
                <w:bCs/>
              </w:rPr>
            </w:pPr>
            <w:r w:rsidRPr="00272A78">
              <w:rPr>
                <w:rFonts w:cstheme="minorHAnsi"/>
                <w:b/>
                <w:bCs/>
              </w:rPr>
              <w:t>√</w:t>
            </w:r>
          </w:p>
        </w:tc>
      </w:tr>
      <w:tr w:rsidR="00FC0CE8" w:rsidRPr="00CF0841" w14:paraId="19630007"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6A857F" w14:textId="77777777" w:rsidR="00FC0CE8" w:rsidRPr="00272A78" w:rsidRDefault="00FC0CE8"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0159A" w14:textId="6C583460" w:rsidR="00FC0CE8" w:rsidRPr="00272A78" w:rsidRDefault="00FC0CE8" w:rsidP="00DE7052">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w:t>
            </w:r>
            <w:proofErr w:type="spellStart"/>
            <w:r w:rsidR="00EA4817">
              <w:rPr>
                <w:rFonts w:cstheme="minorHAnsi"/>
              </w:rPr>
              <w:t>admin</w:t>
            </w:r>
            <w:proofErr w:type="spellEnd"/>
            <w:r w:rsidR="00EA4817">
              <w:rPr>
                <w:rFonts w:cstheme="minorHAnsi"/>
              </w:rPr>
              <w:t xml:space="preserve"> </w:t>
            </w:r>
            <w:r>
              <w:rPr>
                <w:rFonts w:cstheme="minorHAnsi"/>
              </w:rPr>
              <w:t>registriert</w:t>
            </w:r>
            <w:r w:rsidR="00EA4817">
              <w:rPr>
                <w:rFonts w:cstheme="minorHAnsi"/>
              </w:rPr>
              <w: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99A530" w14:textId="61C443A7" w:rsidR="00FC0CE8" w:rsidRPr="00272A78" w:rsidRDefault="00B02DDF" w:rsidP="00DE7052">
            <w:pPr>
              <w:rPr>
                <w:rFonts w:cstheme="minorHAnsi"/>
              </w:rPr>
            </w:pPr>
            <w:r w:rsidRPr="00272A78">
              <w:rPr>
                <w:rFonts w:cstheme="minorHAnsi"/>
                <w:b/>
                <w:bCs/>
              </w:rPr>
              <w:t>√</w:t>
            </w:r>
          </w:p>
        </w:tc>
      </w:tr>
      <w:tr w:rsidR="00FC0CE8" w:rsidRPr="00CF0841" w14:paraId="11A04B21" w14:textId="77777777" w:rsidTr="00FC0CE8">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604BB01" w14:textId="77777777" w:rsidR="00FC0CE8" w:rsidRPr="00272A78" w:rsidRDefault="00FC0CE8"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E86BA26" w14:textId="77777777" w:rsidR="00FC0CE8" w:rsidRPr="008B52D5" w:rsidRDefault="00FC0CE8" w:rsidP="00DE7052">
            <w:pPr>
              <w:rPr>
                <w:rFonts w:cstheme="minorHAnsi"/>
                <w:b/>
                <w:bCs/>
              </w:rPr>
            </w:pPr>
            <w:r w:rsidRPr="008B52D5">
              <w:rPr>
                <w:rFonts w:cstheme="minorHAnsi"/>
                <w:b/>
                <w:bCs/>
              </w:rPr>
              <w:t>Test bestanden.</w:t>
            </w:r>
          </w:p>
        </w:tc>
      </w:tr>
    </w:tbl>
    <w:p w14:paraId="296E77F5" w14:textId="550BD2B6" w:rsidR="00FC0CE8" w:rsidRDefault="00FC0CE8" w:rsidP="00BC3A19"/>
    <w:p w14:paraId="419F7845" w14:textId="5F141D9F" w:rsidR="00FC0CE8" w:rsidRDefault="00FC0CE8" w:rsidP="00BC3A19"/>
    <w:p w14:paraId="21C13E3F" w14:textId="7AF19149" w:rsidR="00FC0CE8" w:rsidRDefault="00FC0CE8" w:rsidP="00BC3A19"/>
    <w:p w14:paraId="205FA810" w14:textId="10BF421C" w:rsidR="00FC0CE8" w:rsidRDefault="00FC0CE8" w:rsidP="00BC3A19"/>
    <w:p w14:paraId="1457ECEA" w14:textId="0C287E17" w:rsidR="00FC0CE8" w:rsidRDefault="00FC0CE8" w:rsidP="00BC3A19"/>
    <w:p w14:paraId="0879EADC" w14:textId="7A0278FA" w:rsidR="00FC0CE8" w:rsidRDefault="00FC0CE8" w:rsidP="00BC3A19"/>
    <w:p w14:paraId="4BE7F88B" w14:textId="77777777" w:rsidR="00EA4817" w:rsidRDefault="00EA4817" w:rsidP="00BC3A19"/>
    <w:p w14:paraId="0402978A" w14:textId="727C2C1F" w:rsidR="00FC0CE8" w:rsidRDefault="00FC0CE8" w:rsidP="00BC3A19"/>
    <w:p w14:paraId="20B59ACC"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0278318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92E419" w14:textId="77777777" w:rsidR="00FC0CE8" w:rsidRPr="00272A78" w:rsidRDefault="00FC0CE8"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7458E7D" w14:textId="1F7781D8" w:rsidR="00FC0CE8" w:rsidRPr="00272A78" w:rsidRDefault="00F95E40" w:rsidP="00DE7052">
            <w:pPr>
              <w:rPr>
                <w:rFonts w:cstheme="minorHAnsi"/>
              </w:rPr>
            </w:pPr>
            <w:r>
              <w:rPr>
                <w:rFonts w:cstheme="minorHAnsi"/>
              </w:rPr>
              <w:t>18/11/22</w:t>
            </w:r>
          </w:p>
        </w:tc>
      </w:tr>
      <w:tr w:rsidR="00FC0CE8" w:rsidRPr="00CF0841" w14:paraId="7F1A7BE2"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117D0F" w14:textId="77777777" w:rsidR="00FC0CE8" w:rsidRPr="00272A78" w:rsidRDefault="00FC0CE8"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F780F1" w14:textId="5936FD82" w:rsidR="00FC0CE8" w:rsidRPr="00272A78" w:rsidRDefault="00F95E40" w:rsidP="00DE7052">
            <w:pPr>
              <w:rPr>
                <w:rFonts w:cstheme="minorHAnsi"/>
              </w:rPr>
            </w:pPr>
            <w:r>
              <w:rPr>
                <w:rFonts w:cstheme="minorHAnsi"/>
              </w:rPr>
              <w:t>Gruppe F</w:t>
            </w:r>
          </w:p>
        </w:tc>
      </w:tr>
      <w:tr w:rsidR="00FC0CE8" w:rsidRPr="00CF0841" w14:paraId="5C4C3C76"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60F813E" w14:textId="77777777" w:rsidR="00FC0CE8" w:rsidRPr="00272A78" w:rsidRDefault="00FC0CE8"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DDEFFC" w14:textId="77777777" w:rsidR="00FC0CE8" w:rsidRPr="00272A78" w:rsidRDefault="00FC0CE8" w:rsidP="00DE7052">
            <w:pPr>
              <w:rPr>
                <w:rFonts w:cstheme="minorHAnsi"/>
              </w:rPr>
            </w:pPr>
          </w:p>
        </w:tc>
      </w:tr>
      <w:tr w:rsidR="00FC0CE8" w:rsidRPr="00CF0841" w14:paraId="337CA905"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B85142" w14:textId="77777777" w:rsidR="00FC0CE8" w:rsidRPr="00272A78" w:rsidRDefault="00FC0CE8"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123B61" w14:textId="42C896DD" w:rsidR="00FC0CE8" w:rsidRPr="00272A78" w:rsidRDefault="00FC0CE8" w:rsidP="00DE7052">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00FC0CE8" w:rsidRPr="00CF0841" w14:paraId="064734DD"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6CE1CF" w14:textId="77777777" w:rsidR="00FC0CE8" w:rsidRPr="00272A78" w:rsidRDefault="00FC0CE8"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A1FE" w14:textId="77777777" w:rsidR="00FC0CE8" w:rsidRPr="00272A78" w:rsidRDefault="00FC0CE8"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6830F" w14:textId="77777777" w:rsidR="00FC0CE8" w:rsidRPr="00272A78" w:rsidRDefault="00FC0CE8"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2EC4F7" w14:textId="77777777" w:rsidR="00FC0CE8" w:rsidRPr="00272A78" w:rsidRDefault="00FC0CE8" w:rsidP="00DE7052">
            <w:pPr>
              <w:rPr>
                <w:rFonts w:cstheme="minorHAnsi"/>
              </w:rPr>
            </w:pPr>
            <w:r w:rsidRPr="00272A78">
              <w:rPr>
                <w:rFonts w:cstheme="minorHAnsi"/>
                <w:b/>
                <w:bCs/>
              </w:rPr>
              <w:t>√ / X</w:t>
            </w:r>
          </w:p>
        </w:tc>
      </w:tr>
      <w:tr w:rsidR="00FC0CE8" w:rsidRPr="00CF0841" w14:paraId="5CA8F7E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3FED7E" w14:textId="6CF8F97C" w:rsidR="00FC0CE8"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86F953" w14:textId="52AE3638" w:rsidR="00FC0CE8" w:rsidRPr="00272A78" w:rsidRDefault="00FC0CE8" w:rsidP="00DE7052">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7DD69" w14:textId="77777777" w:rsidR="00FC0CE8" w:rsidRPr="00272A78" w:rsidRDefault="00FC0CE8" w:rsidP="00DE7052">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95F370" w14:textId="77B81178" w:rsidR="00FC0CE8" w:rsidRPr="00272A78" w:rsidRDefault="00B02DDF" w:rsidP="00DE7052">
            <w:pPr>
              <w:rPr>
                <w:rFonts w:cstheme="minorHAnsi"/>
                <w:b/>
                <w:bCs/>
              </w:rPr>
            </w:pPr>
            <w:r w:rsidRPr="00272A78">
              <w:rPr>
                <w:rFonts w:cstheme="minorHAnsi"/>
                <w:b/>
                <w:bCs/>
              </w:rPr>
              <w:t>√</w:t>
            </w:r>
          </w:p>
        </w:tc>
      </w:tr>
      <w:tr w:rsidR="00FC0CE8" w:rsidRPr="00CF0841" w14:paraId="7EAF790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93B98E2" w14:textId="480A46E8" w:rsidR="00FC0CE8" w:rsidRPr="00272A78"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4FDE0" w14:textId="77777777" w:rsidR="00FC0CE8" w:rsidRPr="00272A78" w:rsidRDefault="00FC0CE8" w:rsidP="00DE7052">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6C6A2B" w14:textId="77777777" w:rsidR="00FC0CE8" w:rsidRPr="00272A78" w:rsidRDefault="00FC0CE8" w:rsidP="00DE7052">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31CDC2" w14:textId="121D4981" w:rsidR="00FC0CE8" w:rsidRPr="00272A78" w:rsidRDefault="00B02DDF" w:rsidP="00DE7052">
            <w:pPr>
              <w:rPr>
                <w:rFonts w:cstheme="minorHAnsi"/>
                <w:b/>
                <w:bCs/>
              </w:rPr>
            </w:pPr>
            <w:r w:rsidRPr="00272A78">
              <w:rPr>
                <w:rFonts w:cstheme="minorHAnsi"/>
                <w:b/>
                <w:bCs/>
              </w:rPr>
              <w:t>√</w:t>
            </w:r>
          </w:p>
        </w:tc>
      </w:tr>
      <w:tr w:rsidR="00FC0CE8" w:rsidRPr="00CF0841" w14:paraId="468D4997" w14:textId="77777777" w:rsidTr="00DE705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2A416" w14:textId="6BBEFC5F" w:rsidR="00FC0CE8" w:rsidRPr="00272A78" w:rsidRDefault="00EA4817"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1DAFCB" w14:textId="77403583" w:rsidR="00FC0CE8" w:rsidRPr="00272A78" w:rsidRDefault="00FC0CE8" w:rsidP="00DE7052">
            <w:pPr>
              <w:rPr>
                <w:rFonts w:cstheme="minorHAnsi"/>
              </w:rPr>
            </w:pPr>
            <w:r>
              <w:rPr>
                <w:rFonts w:cstheme="minorHAnsi"/>
              </w:rPr>
              <w:t>Der Benutzer klickt auf den Logi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EDC362" w14:textId="598C5EEB" w:rsidR="00FC0CE8" w:rsidRPr="00272A78" w:rsidRDefault="00FC0CE8" w:rsidP="00DE7052">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iga</w:t>
            </w:r>
            <w:proofErr w:type="spellEnd"/>
            <w:r>
              <w:rPr>
                <w:rFonts w:cstheme="minorHAnsi"/>
              </w:rPr>
              <w:t xml:space="preserve"> Seite oder zur /</w:t>
            </w:r>
            <w:proofErr w:type="spellStart"/>
            <w:r>
              <w:rPr>
                <w:rFonts w:cstheme="minorHAnsi"/>
              </w:rPr>
              <w:t>admin</w:t>
            </w:r>
            <w:proofErr w:type="spellEnd"/>
            <w:r>
              <w:rPr>
                <w:rFonts w:cstheme="minorHAnsi"/>
              </w:rPr>
              <w:t xml:space="preserve"> Seite je nachdem welche Rechte er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76D48C3" w14:textId="049D12A6" w:rsidR="00FC0CE8" w:rsidRPr="00272A78" w:rsidRDefault="00B02DDF" w:rsidP="00DE7052">
            <w:pPr>
              <w:rPr>
                <w:rFonts w:cstheme="minorHAnsi"/>
                <w:b/>
                <w:bCs/>
              </w:rPr>
            </w:pPr>
            <w:r w:rsidRPr="00272A78">
              <w:rPr>
                <w:rFonts w:cstheme="minorHAnsi"/>
                <w:b/>
                <w:bCs/>
              </w:rPr>
              <w:t>√</w:t>
            </w:r>
          </w:p>
        </w:tc>
      </w:tr>
      <w:tr w:rsidR="00FC0CE8" w:rsidRPr="00CF0841" w14:paraId="3004A32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4CFD26" w14:textId="77777777" w:rsidR="00FC0CE8" w:rsidRPr="00272A78" w:rsidRDefault="00FC0CE8"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9865BB" w14:textId="2E6A9FE0" w:rsidR="00FC0CE8" w:rsidRPr="00272A78" w:rsidRDefault="00FC0CE8" w:rsidP="00DE7052">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83A95A" w14:textId="7493F94F" w:rsidR="00FC0CE8" w:rsidRPr="00272A78" w:rsidRDefault="00B02DDF" w:rsidP="00DE7052">
            <w:pPr>
              <w:rPr>
                <w:rFonts w:cstheme="minorHAnsi"/>
              </w:rPr>
            </w:pPr>
            <w:r w:rsidRPr="00272A78">
              <w:rPr>
                <w:rFonts w:cstheme="minorHAnsi"/>
                <w:b/>
                <w:bCs/>
              </w:rPr>
              <w:t>√</w:t>
            </w:r>
          </w:p>
        </w:tc>
      </w:tr>
      <w:tr w:rsidR="00FC0CE8" w:rsidRPr="00CF0841" w14:paraId="46D11B60"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CF51279" w14:textId="77777777" w:rsidR="00FC0CE8" w:rsidRPr="00272A78" w:rsidRDefault="00FC0CE8"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0D281FA" w14:textId="77777777" w:rsidR="00FC0CE8" w:rsidRPr="008B52D5" w:rsidRDefault="00FC0CE8" w:rsidP="00DE7052">
            <w:pPr>
              <w:rPr>
                <w:rFonts w:cstheme="minorHAnsi"/>
                <w:b/>
                <w:bCs/>
              </w:rPr>
            </w:pPr>
            <w:r w:rsidRPr="008B52D5">
              <w:rPr>
                <w:rFonts w:cstheme="minorHAnsi"/>
                <w:b/>
                <w:bCs/>
              </w:rPr>
              <w:t>Test bestanden.</w:t>
            </w:r>
          </w:p>
        </w:tc>
      </w:tr>
    </w:tbl>
    <w:p w14:paraId="2A8CA05B" w14:textId="70E9A77E" w:rsidR="00FC0CE8" w:rsidRDefault="00FC0CE8" w:rsidP="00BC3A19"/>
    <w:p w14:paraId="4ECB6DBB" w14:textId="4D967BDC" w:rsidR="00EA4817" w:rsidRDefault="00EA4817" w:rsidP="00BC3A19"/>
    <w:p w14:paraId="211A8C14" w14:textId="127C96FD" w:rsidR="00EA4817" w:rsidRDefault="00EA4817" w:rsidP="00BC3A19"/>
    <w:p w14:paraId="50B91278" w14:textId="67066606" w:rsidR="00EA4817" w:rsidRDefault="00EA4817" w:rsidP="00BC3A19"/>
    <w:p w14:paraId="7B84EB9D" w14:textId="354FD468" w:rsidR="00EA4817" w:rsidRDefault="00EA4817" w:rsidP="00BC3A19"/>
    <w:p w14:paraId="529462B0" w14:textId="219AC9AA" w:rsidR="00EA4817" w:rsidRDefault="00EA4817" w:rsidP="00BC3A19"/>
    <w:p w14:paraId="4A373C6C" w14:textId="4415E7E1" w:rsidR="00EA4817" w:rsidRDefault="00EA4817" w:rsidP="00BC3A19"/>
    <w:p w14:paraId="176D8B1E" w14:textId="607EB259" w:rsidR="00EA4817" w:rsidRDefault="00EA4817" w:rsidP="00BC3A19"/>
    <w:p w14:paraId="778CDFDD" w14:textId="727511D3" w:rsidR="00EA4817" w:rsidRDefault="00EA4817" w:rsidP="00BC3A19"/>
    <w:p w14:paraId="1039C544" w14:textId="13516DB0" w:rsidR="00EA4817" w:rsidRDefault="00EA4817" w:rsidP="00BC3A19"/>
    <w:p w14:paraId="35E9C451" w14:textId="641D26EC" w:rsidR="00EA4817" w:rsidRDefault="00EA4817" w:rsidP="00BC3A19"/>
    <w:p w14:paraId="4D6B2139" w14:textId="21E65A5B" w:rsidR="00EA4817" w:rsidRDefault="00EA4817" w:rsidP="00BC3A19"/>
    <w:p w14:paraId="1D2515F3" w14:textId="32C7CA4B" w:rsidR="00EA4817" w:rsidRDefault="00EA4817" w:rsidP="00BC3A19"/>
    <w:p w14:paraId="35A86FDF" w14:textId="77777777"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83145B5"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CAD7C0"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6C394D4" w14:textId="46BD08F2" w:rsidR="00EA4817" w:rsidRPr="00272A78" w:rsidRDefault="00F95E40" w:rsidP="00DE7052">
            <w:pPr>
              <w:rPr>
                <w:rFonts w:cstheme="minorHAnsi"/>
              </w:rPr>
            </w:pPr>
            <w:r>
              <w:rPr>
                <w:rFonts w:cstheme="minorHAnsi"/>
              </w:rPr>
              <w:t>18/11/22</w:t>
            </w:r>
          </w:p>
        </w:tc>
      </w:tr>
      <w:tr w:rsidR="00EA4817" w:rsidRPr="00CF0841" w14:paraId="2FEA6301"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4C0F8A"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1FCF25C" w14:textId="2DA836CD" w:rsidR="00EA4817" w:rsidRPr="00272A78" w:rsidRDefault="00F95E40" w:rsidP="00DE7052">
            <w:pPr>
              <w:rPr>
                <w:rFonts w:cstheme="minorHAnsi"/>
              </w:rPr>
            </w:pPr>
            <w:r>
              <w:rPr>
                <w:rFonts w:cstheme="minorHAnsi"/>
              </w:rPr>
              <w:t>Gruppe F</w:t>
            </w:r>
          </w:p>
        </w:tc>
      </w:tr>
      <w:tr w:rsidR="00EA4817" w:rsidRPr="00CF0841" w14:paraId="5236A38C"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E4DDF3"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23A325" w14:textId="77777777" w:rsidR="00EA4817" w:rsidRPr="00272A78" w:rsidRDefault="00EA4817" w:rsidP="00DE7052">
            <w:pPr>
              <w:rPr>
                <w:rFonts w:cstheme="minorHAnsi"/>
              </w:rPr>
            </w:pPr>
          </w:p>
        </w:tc>
      </w:tr>
      <w:tr w:rsidR="00EA4817" w:rsidRPr="00CF0841" w14:paraId="0A98ECAE"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2D1B49" w14:textId="77777777" w:rsidR="00EA4817" w:rsidRPr="00272A78" w:rsidRDefault="00EA4817"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7C88CC" w14:textId="676ACBC4" w:rsidR="00EA4817" w:rsidRPr="00272A78" w:rsidRDefault="00EA4817" w:rsidP="00DE7052">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00EA4817" w:rsidRPr="00CF0841" w14:paraId="051BB778"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BC7859"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61BD76"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AE0427"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2E20D0F" w14:textId="77777777" w:rsidR="00EA4817" w:rsidRPr="00272A78" w:rsidRDefault="00EA4817" w:rsidP="00DE7052">
            <w:pPr>
              <w:rPr>
                <w:rFonts w:cstheme="minorHAnsi"/>
              </w:rPr>
            </w:pPr>
            <w:r w:rsidRPr="00272A78">
              <w:rPr>
                <w:rFonts w:cstheme="minorHAnsi"/>
                <w:b/>
                <w:bCs/>
              </w:rPr>
              <w:t>√ / X</w:t>
            </w:r>
          </w:p>
        </w:tc>
      </w:tr>
      <w:tr w:rsidR="00EA4817" w:rsidRPr="00CF0841" w14:paraId="7FD66B01"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35A20DB"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AB361F" w14:textId="5D1E192A" w:rsidR="00EA4817" w:rsidRPr="00272A78" w:rsidRDefault="00EA4817" w:rsidP="00DE7052">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47FE74" w14:textId="0FDB0465" w:rsidR="00EA4817" w:rsidRPr="00272A78" w:rsidRDefault="00EA4817" w:rsidP="00DE7052">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F99504" w14:textId="7C65FB7A" w:rsidR="00EA4817" w:rsidRPr="00272A78" w:rsidRDefault="00B02DDF" w:rsidP="00DE7052">
            <w:pPr>
              <w:rPr>
                <w:rFonts w:cstheme="minorHAnsi"/>
                <w:b/>
                <w:bCs/>
              </w:rPr>
            </w:pPr>
            <w:r w:rsidRPr="00272A78">
              <w:rPr>
                <w:rFonts w:cstheme="minorHAnsi"/>
                <w:b/>
                <w:bCs/>
              </w:rPr>
              <w:t>√</w:t>
            </w:r>
          </w:p>
        </w:tc>
      </w:tr>
      <w:tr w:rsidR="00EA4817" w:rsidRPr="00CF0841" w14:paraId="31AEE95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383426" w14:textId="77777777" w:rsidR="00EA4817" w:rsidRPr="00272A78" w:rsidRDefault="00EA4817"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356408" w14:textId="199ABC62"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14B52A9" w14:textId="77777777" w:rsidR="00EA4817" w:rsidRPr="00272A78" w:rsidRDefault="00EA4817" w:rsidP="00DE7052">
            <w:pPr>
              <w:rPr>
                <w:rFonts w:cstheme="minorHAnsi"/>
              </w:rPr>
            </w:pPr>
          </w:p>
        </w:tc>
      </w:tr>
      <w:tr w:rsidR="00EA4817" w:rsidRPr="00CF0841" w14:paraId="340CFA43"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E3BC265"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9D7135" w14:textId="77777777" w:rsidR="00EA4817" w:rsidRPr="008B52D5" w:rsidRDefault="00EA4817" w:rsidP="00DE7052">
            <w:pPr>
              <w:rPr>
                <w:rFonts w:cstheme="minorHAnsi"/>
                <w:b/>
                <w:bCs/>
              </w:rPr>
            </w:pPr>
            <w:r w:rsidRPr="008B52D5">
              <w:rPr>
                <w:rFonts w:cstheme="minorHAnsi"/>
                <w:b/>
                <w:bCs/>
              </w:rPr>
              <w:t>Test bestanden.</w:t>
            </w:r>
          </w:p>
        </w:tc>
      </w:tr>
    </w:tbl>
    <w:p w14:paraId="75C48262" w14:textId="0D0DE1E2"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2717C680"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1CFFE5C"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5DF89F" w14:textId="5D0CFEB5" w:rsidR="00EA4817" w:rsidRPr="00272A78" w:rsidRDefault="00F95E40" w:rsidP="00DE7052">
            <w:pPr>
              <w:rPr>
                <w:rFonts w:cstheme="minorHAnsi"/>
              </w:rPr>
            </w:pPr>
            <w:r>
              <w:rPr>
                <w:rFonts w:cstheme="minorHAnsi"/>
              </w:rPr>
              <w:t>18/11/22</w:t>
            </w:r>
          </w:p>
        </w:tc>
      </w:tr>
      <w:tr w:rsidR="00EA4817" w:rsidRPr="00CF0841" w14:paraId="69862A0A"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26F510"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945B7A" w14:textId="41808CD2" w:rsidR="00EA4817" w:rsidRPr="00272A78" w:rsidRDefault="00F95E40" w:rsidP="00DE7052">
            <w:pPr>
              <w:rPr>
                <w:rFonts w:cstheme="minorHAnsi"/>
              </w:rPr>
            </w:pPr>
            <w:r>
              <w:rPr>
                <w:rFonts w:cstheme="minorHAnsi"/>
              </w:rPr>
              <w:t xml:space="preserve">Gruppe F </w:t>
            </w:r>
          </w:p>
        </w:tc>
      </w:tr>
      <w:tr w:rsidR="00EA4817" w:rsidRPr="00CF0841" w14:paraId="73AD7623"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07AFDA"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0F21F74" w14:textId="77777777" w:rsidR="00EA4817" w:rsidRPr="00272A78" w:rsidRDefault="00EA4817" w:rsidP="00DE7052">
            <w:pPr>
              <w:rPr>
                <w:rFonts w:cstheme="minorHAnsi"/>
              </w:rPr>
            </w:pPr>
          </w:p>
        </w:tc>
      </w:tr>
      <w:tr w:rsidR="00EA4817" w:rsidRPr="00CF0841" w14:paraId="0B78D694"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9A041D" w14:textId="77777777" w:rsidR="00EA4817" w:rsidRPr="00272A78" w:rsidRDefault="00EA4817"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9CBFDA" w14:textId="0B850BD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00EA4817" w:rsidRPr="00CF0841" w14:paraId="60BC7C22"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CCB113"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B2006B"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C6CC88"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15811" w14:textId="77777777" w:rsidR="00EA4817" w:rsidRPr="00272A78" w:rsidRDefault="00EA4817" w:rsidP="00DE7052">
            <w:pPr>
              <w:rPr>
                <w:rFonts w:cstheme="minorHAnsi"/>
              </w:rPr>
            </w:pPr>
            <w:r w:rsidRPr="00272A78">
              <w:rPr>
                <w:rFonts w:cstheme="minorHAnsi"/>
                <w:b/>
                <w:bCs/>
              </w:rPr>
              <w:t>√ / X</w:t>
            </w:r>
          </w:p>
        </w:tc>
      </w:tr>
      <w:tr w:rsidR="00EA4817" w:rsidRPr="00CF0841" w14:paraId="62B7D677"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9F31D36"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B479EF" w14:textId="79CB4039" w:rsidR="00EA4817" w:rsidRPr="00272A78" w:rsidRDefault="00EA4817" w:rsidP="00DE7052">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B68D15" w14:textId="590DB4FA" w:rsidR="00EA4817" w:rsidRPr="00272A78" w:rsidRDefault="00EA4817" w:rsidP="00DE7052">
            <w:pPr>
              <w:rPr>
                <w:rFonts w:cstheme="minorHAnsi"/>
              </w:rPr>
            </w:pPr>
            <w:r w:rsidRPr="00272A78">
              <w:rPr>
                <w:rFonts w:cstheme="minorHAnsi"/>
              </w:rPr>
              <w:t xml:space="preserve">Das System </w:t>
            </w:r>
            <w:r>
              <w:rPr>
                <w:rFonts w:cstheme="minorHAnsi"/>
              </w:rPr>
              <w:t>leitet dich weiter zu /</w:t>
            </w:r>
            <w:proofErr w:type="spellStart"/>
            <w:r>
              <w:rPr>
                <w:rFonts w:cstheme="minorHAnsi"/>
              </w:rPr>
              <w:t>adminLiga</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4F2E80" w14:textId="36A975A7" w:rsidR="00EA4817" w:rsidRPr="00272A78" w:rsidRDefault="00B02DDF" w:rsidP="00DE7052">
            <w:pPr>
              <w:rPr>
                <w:rFonts w:cstheme="minorHAnsi"/>
                <w:b/>
                <w:bCs/>
              </w:rPr>
            </w:pPr>
            <w:r w:rsidRPr="00272A78">
              <w:rPr>
                <w:rFonts w:cstheme="minorHAnsi"/>
                <w:b/>
                <w:bCs/>
              </w:rPr>
              <w:t>√</w:t>
            </w:r>
          </w:p>
        </w:tc>
      </w:tr>
      <w:tr w:rsidR="00EA4817" w:rsidRPr="00CF0841" w14:paraId="1DE6E9B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AB77B6" w14:textId="77777777" w:rsidR="00EA4817" w:rsidRPr="00272A78" w:rsidRDefault="00EA4817"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C4AD8" w14:textId="5DDFF5F2"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70367B" w14:textId="77777777" w:rsidR="00EA4817" w:rsidRPr="00272A78" w:rsidRDefault="00EA4817" w:rsidP="00DE7052">
            <w:pPr>
              <w:rPr>
                <w:rFonts w:cstheme="minorHAnsi"/>
              </w:rPr>
            </w:pPr>
          </w:p>
        </w:tc>
      </w:tr>
      <w:tr w:rsidR="00EA4817" w:rsidRPr="00CF0841" w14:paraId="260BE4F0"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EA20ECA"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1E4362" w14:textId="77777777" w:rsidR="00EA4817" w:rsidRPr="008B52D5" w:rsidRDefault="00EA4817" w:rsidP="00DE7052">
            <w:pPr>
              <w:rPr>
                <w:rFonts w:cstheme="minorHAnsi"/>
                <w:b/>
                <w:bCs/>
              </w:rPr>
            </w:pPr>
            <w:r w:rsidRPr="008B52D5">
              <w:rPr>
                <w:rFonts w:cstheme="minorHAnsi"/>
                <w:b/>
                <w:bCs/>
              </w:rPr>
              <w:t>Test bestanden.</w:t>
            </w:r>
          </w:p>
        </w:tc>
      </w:tr>
    </w:tbl>
    <w:p w14:paraId="689F4968" w14:textId="5A244F64"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53AACB27"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6FEC4E"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C92C07" w14:textId="56945AF1" w:rsidR="00EA4817" w:rsidRPr="00272A78" w:rsidRDefault="00F95E40" w:rsidP="00DE7052">
            <w:pPr>
              <w:rPr>
                <w:rFonts w:cstheme="minorHAnsi"/>
              </w:rPr>
            </w:pPr>
            <w:r>
              <w:rPr>
                <w:rFonts w:cstheme="minorHAnsi"/>
              </w:rPr>
              <w:t>18/11/22</w:t>
            </w:r>
          </w:p>
        </w:tc>
      </w:tr>
      <w:tr w:rsidR="00EA4817" w:rsidRPr="00CF0841" w14:paraId="29BD18A9"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40835D"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FC6BB6" w14:textId="7BA718FF" w:rsidR="00EA4817" w:rsidRPr="00272A78" w:rsidRDefault="00F95E40" w:rsidP="00DE7052">
            <w:pPr>
              <w:rPr>
                <w:rFonts w:cstheme="minorHAnsi"/>
              </w:rPr>
            </w:pPr>
            <w:r>
              <w:rPr>
                <w:rFonts w:cstheme="minorHAnsi"/>
              </w:rPr>
              <w:t>Gruppe F</w:t>
            </w:r>
          </w:p>
        </w:tc>
      </w:tr>
      <w:tr w:rsidR="00EA4817" w:rsidRPr="00CF0841" w14:paraId="35C8E7B7"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67C277"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59C3C79" w14:textId="77777777" w:rsidR="00EA4817" w:rsidRPr="00272A78" w:rsidRDefault="00EA4817" w:rsidP="00DE7052">
            <w:pPr>
              <w:rPr>
                <w:rFonts w:cstheme="minorHAnsi"/>
              </w:rPr>
            </w:pPr>
          </w:p>
        </w:tc>
      </w:tr>
      <w:tr w:rsidR="00EA4817" w:rsidRPr="00CF0841" w14:paraId="7951F909"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6E37AF" w14:textId="77777777" w:rsidR="00EA4817" w:rsidRPr="00272A78" w:rsidRDefault="00EA4817" w:rsidP="00DE7052">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5B3D78" w14:textId="0EB5370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 xml:space="preserve">möchte die Systemdatum </w:t>
            </w:r>
            <w:proofErr w:type="spellStart"/>
            <w:r>
              <w:rPr>
                <w:rFonts w:cstheme="minorHAnsi"/>
              </w:rPr>
              <w:t>configurieren</w:t>
            </w:r>
            <w:proofErr w:type="spellEnd"/>
            <w:r>
              <w:rPr>
                <w:rFonts w:cstheme="minorHAnsi"/>
              </w:rPr>
              <w:t xml:space="preserve"> können.</w:t>
            </w:r>
            <w:r w:rsidRPr="00272A78">
              <w:rPr>
                <w:rFonts w:cstheme="minorHAnsi"/>
              </w:rPr>
              <w:t xml:space="preserve"> </w:t>
            </w:r>
          </w:p>
        </w:tc>
      </w:tr>
      <w:tr w:rsidR="00EA4817" w:rsidRPr="00CF0841" w14:paraId="2D65D4E9"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BC34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07D0D"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9A1CE9"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3F189" w14:textId="77777777" w:rsidR="00EA4817" w:rsidRPr="00272A78" w:rsidRDefault="00EA4817" w:rsidP="00DE7052">
            <w:pPr>
              <w:rPr>
                <w:rFonts w:cstheme="minorHAnsi"/>
              </w:rPr>
            </w:pPr>
            <w:r w:rsidRPr="00272A78">
              <w:rPr>
                <w:rFonts w:cstheme="minorHAnsi"/>
                <w:b/>
                <w:bCs/>
              </w:rPr>
              <w:t>√ / X</w:t>
            </w:r>
          </w:p>
        </w:tc>
      </w:tr>
      <w:tr w:rsidR="00EA4817" w:rsidRPr="00CF0841" w14:paraId="08F8C68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A5B4B4"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1230DD" w14:textId="511312C3" w:rsidR="00EA4817" w:rsidRPr="00272A78" w:rsidRDefault="00EA4817" w:rsidP="00DE7052">
            <w:pPr>
              <w:rPr>
                <w:rFonts w:cstheme="minorHAnsi"/>
              </w:rPr>
            </w:pPr>
            <w:r w:rsidRPr="00272A78">
              <w:rPr>
                <w:rFonts w:cstheme="minorHAnsi"/>
              </w:rPr>
              <w:t xml:space="preserve">Der Benutzer </w:t>
            </w:r>
            <w:r>
              <w:rPr>
                <w:rFonts w:cstheme="minorHAnsi"/>
              </w:rPr>
              <w:t xml:space="preserve">klickt auf </w:t>
            </w:r>
            <w:proofErr w:type="spellStart"/>
            <w:r>
              <w:rPr>
                <w:rFonts w:cstheme="minorHAnsi"/>
              </w:rPr>
              <w:t>Configuration</w:t>
            </w:r>
            <w:proofErr w:type="spellEnd"/>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E94F19" w14:textId="05B5BDF8" w:rsidR="00EA4817" w:rsidRPr="00272A78" w:rsidRDefault="00EA4817" w:rsidP="00DE7052">
            <w:pPr>
              <w:rPr>
                <w:rFonts w:cstheme="minorHAnsi"/>
              </w:rPr>
            </w:pPr>
            <w:r w:rsidRPr="00272A78">
              <w:rPr>
                <w:rFonts w:cstheme="minorHAnsi"/>
              </w:rPr>
              <w:t xml:space="preserve">Das System </w:t>
            </w:r>
            <w:r>
              <w:rPr>
                <w:rFonts w:cstheme="minorHAnsi"/>
              </w:rPr>
              <w:t>leitet dich weiter zu /</w:t>
            </w:r>
            <w:proofErr w:type="spellStart"/>
            <w:r>
              <w:rPr>
                <w:rFonts w:cstheme="minorHAnsi"/>
              </w:rPr>
              <w:t>Config</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38C507F" w14:textId="5B76B3F9" w:rsidR="00EA4817" w:rsidRPr="00272A78" w:rsidRDefault="00B02DDF" w:rsidP="00DE7052">
            <w:pPr>
              <w:rPr>
                <w:rFonts w:cstheme="minorHAnsi"/>
                <w:b/>
                <w:bCs/>
              </w:rPr>
            </w:pPr>
            <w:r w:rsidRPr="00272A78">
              <w:rPr>
                <w:rFonts w:cstheme="minorHAnsi"/>
                <w:b/>
                <w:bCs/>
              </w:rPr>
              <w:t>√</w:t>
            </w:r>
          </w:p>
        </w:tc>
      </w:tr>
      <w:tr w:rsidR="00EA4817" w:rsidRPr="00CF0841" w14:paraId="44C57FC8"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4A080" w14:textId="77777777" w:rsidR="00EA4817" w:rsidRPr="00272A78" w:rsidRDefault="00EA4817"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EE3394" w14:textId="77777777"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D8FE1" w14:textId="77777777" w:rsidR="00EA4817" w:rsidRPr="00272A78" w:rsidRDefault="00EA4817" w:rsidP="00DE7052">
            <w:pPr>
              <w:rPr>
                <w:rFonts w:cstheme="minorHAnsi"/>
              </w:rPr>
            </w:pPr>
          </w:p>
        </w:tc>
      </w:tr>
      <w:tr w:rsidR="00EA4817" w:rsidRPr="00CF0841" w14:paraId="60846583"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7C3FBB6"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49C7013" w14:textId="77777777" w:rsidR="00EA4817" w:rsidRPr="008B52D5" w:rsidRDefault="00EA4817" w:rsidP="00DE7052">
            <w:pPr>
              <w:rPr>
                <w:rFonts w:cstheme="minorHAnsi"/>
                <w:b/>
                <w:bCs/>
              </w:rPr>
            </w:pPr>
            <w:r w:rsidRPr="008B52D5">
              <w:rPr>
                <w:rFonts w:cstheme="minorHAnsi"/>
                <w:b/>
                <w:bCs/>
              </w:rPr>
              <w:t>Test bestanden.</w:t>
            </w:r>
          </w:p>
        </w:tc>
      </w:tr>
    </w:tbl>
    <w:p w14:paraId="3E0686D8" w14:textId="52373FE9"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3E826A84"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84594F5"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07047E2" w14:textId="1471ACB1" w:rsidR="00EA4817" w:rsidRPr="00272A78" w:rsidRDefault="00F95E40" w:rsidP="00DE7052">
            <w:pPr>
              <w:rPr>
                <w:rFonts w:cstheme="minorHAnsi"/>
              </w:rPr>
            </w:pPr>
            <w:r>
              <w:rPr>
                <w:rFonts w:cstheme="minorHAnsi"/>
              </w:rPr>
              <w:t>18/11/22</w:t>
            </w:r>
          </w:p>
        </w:tc>
      </w:tr>
      <w:tr w:rsidR="00EA4817" w:rsidRPr="00CF0841" w14:paraId="0A7AF035"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3D1362"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E1D70BE" w14:textId="5476DE21" w:rsidR="00EA4817" w:rsidRPr="00272A78" w:rsidRDefault="00F95E40" w:rsidP="00DE7052">
            <w:pPr>
              <w:rPr>
                <w:rFonts w:cstheme="minorHAnsi"/>
              </w:rPr>
            </w:pPr>
            <w:r>
              <w:rPr>
                <w:rFonts w:cstheme="minorHAnsi"/>
              </w:rPr>
              <w:t>Gruppe F</w:t>
            </w:r>
          </w:p>
        </w:tc>
      </w:tr>
      <w:tr w:rsidR="00EA4817" w:rsidRPr="00CF0841" w14:paraId="27BDEF6E"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95DEA29"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2ECF69F" w14:textId="77777777" w:rsidR="00EA4817" w:rsidRPr="00272A78" w:rsidRDefault="00EA4817" w:rsidP="00DE7052">
            <w:pPr>
              <w:rPr>
                <w:rFonts w:cstheme="minorHAnsi"/>
              </w:rPr>
            </w:pPr>
          </w:p>
        </w:tc>
      </w:tr>
      <w:tr w:rsidR="00EA4817" w:rsidRPr="00CF0841" w14:paraId="05CBF95F"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7153F" w14:textId="77777777" w:rsidR="00EA4817" w:rsidRPr="00272A78" w:rsidRDefault="00EA4817"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16D3E7" w14:textId="09E88BE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00EA4817" w:rsidRPr="00CF0841" w14:paraId="08FF503A"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A6AA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4B85C0"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57105B"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1B6BB1" w14:textId="77777777" w:rsidR="00EA4817" w:rsidRPr="00272A78" w:rsidRDefault="00EA4817" w:rsidP="00DE7052">
            <w:pPr>
              <w:rPr>
                <w:rFonts w:cstheme="minorHAnsi"/>
              </w:rPr>
            </w:pPr>
            <w:r w:rsidRPr="00272A78">
              <w:rPr>
                <w:rFonts w:cstheme="minorHAnsi"/>
                <w:b/>
                <w:bCs/>
              </w:rPr>
              <w:t>√ / X</w:t>
            </w:r>
          </w:p>
        </w:tc>
      </w:tr>
      <w:tr w:rsidR="00EA4817" w:rsidRPr="00CF0841" w14:paraId="3434475F"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B57C57"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FE314" w14:textId="3863A85F" w:rsidR="00EA4817" w:rsidRPr="00272A78" w:rsidRDefault="00EA4817" w:rsidP="00DE7052">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76F6E" w14:textId="7B76C898" w:rsidR="00EA4817" w:rsidRPr="00272A78" w:rsidRDefault="00EA4817" w:rsidP="00DE7052">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C2A776B" w14:textId="1837C143" w:rsidR="00EA4817" w:rsidRPr="00272A78" w:rsidRDefault="00B02DDF" w:rsidP="00DE7052">
            <w:pPr>
              <w:rPr>
                <w:rFonts w:cstheme="minorHAnsi"/>
                <w:b/>
                <w:bCs/>
              </w:rPr>
            </w:pPr>
            <w:r w:rsidRPr="00272A78">
              <w:rPr>
                <w:rFonts w:cstheme="minorHAnsi"/>
                <w:b/>
                <w:bCs/>
              </w:rPr>
              <w:t>√</w:t>
            </w:r>
          </w:p>
        </w:tc>
      </w:tr>
      <w:tr w:rsidR="00EA4817" w:rsidRPr="00CF0841" w14:paraId="633F74D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3CCBFC" w14:textId="36D7A69D" w:rsidR="00EA4817"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6A343A" w14:textId="79AE5554" w:rsidR="00EA4817" w:rsidRPr="00272A78" w:rsidRDefault="00EA4817" w:rsidP="00DE7052">
            <w:pPr>
              <w:rPr>
                <w:rFonts w:cstheme="minorHAnsi"/>
              </w:rPr>
            </w:pPr>
            <w:r>
              <w:rPr>
                <w:rFonts w:cstheme="minorHAnsi"/>
              </w:rPr>
              <w:t xml:space="preserve">Der Benutzer fügt ein Logo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6258F5" w14:textId="72DFCA51" w:rsidR="00EA4817" w:rsidRPr="00272A78" w:rsidRDefault="00EA4817" w:rsidP="00DE7052">
            <w:pPr>
              <w:rPr>
                <w:rFonts w:cstheme="minorHAnsi"/>
              </w:rPr>
            </w:pPr>
            <w:r>
              <w:rPr>
                <w:rFonts w:cstheme="minorHAnsi"/>
              </w:rPr>
              <w:t>Das System zeigt den Namen der Datei</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DFB7835" w14:textId="7EA044F3" w:rsidR="00EA4817" w:rsidRPr="00272A78" w:rsidRDefault="00B02DDF" w:rsidP="00DE7052">
            <w:pPr>
              <w:rPr>
                <w:rFonts w:cstheme="minorHAnsi"/>
                <w:b/>
                <w:bCs/>
              </w:rPr>
            </w:pPr>
            <w:r w:rsidRPr="00272A78">
              <w:rPr>
                <w:rFonts w:cstheme="minorHAnsi"/>
                <w:b/>
                <w:bCs/>
              </w:rPr>
              <w:t>√</w:t>
            </w:r>
          </w:p>
        </w:tc>
      </w:tr>
      <w:tr w:rsidR="00EA4817" w:rsidRPr="00CF0841" w14:paraId="68BE541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C430D" w14:textId="0E6182EF" w:rsidR="00EA4817" w:rsidRDefault="00EA4817"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351A45" w14:textId="132902B6" w:rsidR="00EA4817" w:rsidRPr="00272A78" w:rsidRDefault="00EA4817" w:rsidP="00DE7052">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3DAD05" w14:textId="4869ED80" w:rsidR="00EA4817" w:rsidRPr="00272A78" w:rsidRDefault="00EA4817" w:rsidP="00DE7052">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C237EA5" w14:textId="4453E5D2" w:rsidR="00EA4817" w:rsidRPr="00272A78" w:rsidRDefault="00B02DDF" w:rsidP="00DE7052">
            <w:pPr>
              <w:rPr>
                <w:rFonts w:cstheme="minorHAnsi"/>
                <w:b/>
                <w:bCs/>
              </w:rPr>
            </w:pPr>
            <w:r w:rsidRPr="00272A78">
              <w:rPr>
                <w:rFonts w:cstheme="minorHAnsi"/>
                <w:b/>
                <w:bCs/>
              </w:rPr>
              <w:t>√</w:t>
            </w:r>
          </w:p>
        </w:tc>
      </w:tr>
      <w:tr w:rsidR="00EA4817" w:rsidRPr="00CF0841" w14:paraId="4134DBA6"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2D8F5" w14:textId="77777777" w:rsidR="00EA4817" w:rsidRPr="00272A78" w:rsidRDefault="00EA4817"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6A19DB" w14:textId="77777777"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6E9AC9" w14:textId="4637A2DD" w:rsidR="00EA4817" w:rsidRPr="00272A78" w:rsidRDefault="00EA4817" w:rsidP="00DE7052">
            <w:pPr>
              <w:rPr>
                <w:rFonts w:cstheme="minorHAnsi"/>
              </w:rPr>
            </w:pPr>
          </w:p>
        </w:tc>
      </w:tr>
      <w:tr w:rsidR="00EA4817" w:rsidRPr="00CF0841" w14:paraId="398218BC"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3DB45D9"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E1367CE" w14:textId="77777777" w:rsidR="00EA4817" w:rsidRPr="008B52D5" w:rsidRDefault="00EA4817" w:rsidP="00DE7052">
            <w:pPr>
              <w:rPr>
                <w:rFonts w:cstheme="minorHAnsi"/>
                <w:b/>
                <w:bCs/>
              </w:rPr>
            </w:pPr>
            <w:r w:rsidRPr="008B52D5">
              <w:rPr>
                <w:rFonts w:cstheme="minorHAnsi"/>
                <w:b/>
                <w:bCs/>
              </w:rPr>
              <w:t>Test bestanden.</w:t>
            </w:r>
          </w:p>
        </w:tc>
      </w:tr>
    </w:tbl>
    <w:p w14:paraId="27B0D284" w14:textId="66B485E3" w:rsidR="00EA4817" w:rsidRDefault="00EA4817" w:rsidP="00BC3A19"/>
    <w:p w14:paraId="36813F57" w14:textId="1767B956" w:rsidR="00EA4817" w:rsidRDefault="00EA4817" w:rsidP="00BC3A19"/>
    <w:p w14:paraId="2C3201A9" w14:textId="369D1642" w:rsidR="00EA4817" w:rsidRDefault="00EA4817" w:rsidP="00EA4817"/>
    <w:p w14:paraId="436BADE1" w14:textId="77777777" w:rsidR="00944C04" w:rsidRDefault="00944C04" w:rsidP="00EA481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F955C3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5767422" w14:textId="77777777" w:rsidR="00EA4817" w:rsidRPr="00272A78" w:rsidRDefault="00EA4817" w:rsidP="00DE705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51F79E" w14:textId="67FAAD4F" w:rsidR="00EA4817" w:rsidRPr="00272A78" w:rsidRDefault="00F95E40" w:rsidP="00DE7052">
            <w:pPr>
              <w:rPr>
                <w:rFonts w:cstheme="minorHAnsi"/>
              </w:rPr>
            </w:pPr>
            <w:r>
              <w:rPr>
                <w:rFonts w:cstheme="minorHAnsi"/>
              </w:rPr>
              <w:t>18/11/22</w:t>
            </w:r>
          </w:p>
        </w:tc>
      </w:tr>
      <w:tr w:rsidR="00EA4817" w:rsidRPr="00CF0841" w14:paraId="691E98CD"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000631B"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9E6DFA5" w14:textId="6F347C9D" w:rsidR="00EA4817" w:rsidRPr="00272A78" w:rsidRDefault="00F95E40" w:rsidP="00DE7052">
            <w:pPr>
              <w:rPr>
                <w:rFonts w:cstheme="minorHAnsi"/>
              </w:rPr>
            </w:pPr>
            <w:r>
              <w:rPr>
                <w:rFonts w:cstheme="minorHAnsi"/>
              </w:rPr>
              <w:t>Gruppe F</w:t>
            </w:r>
          </w:p>
        </w:tc>
      </w:tr>
      <w:tr w:rsidR="00EA4817" w:rsidRPr="00CF0841" w14:paraId="4976E2FB"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D8E4D6"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CFC2F3" w14:textId="77777777" w:rsidR="00EA4817" w:rsidRPr="00272A78" w:rsidRDefault="00EA4817" w:rsidP="00DE7052">
            <w:pPr>
              <w:rPr>
                <w:rFonts w:cstheme="minorHAnsi"/>
              </w:rPr>
            </w:pPr>
          </w:p>
        </w:tc>
      </w:tr>
      <w:tr w:rsidR="00EA4817" w:rsidRPr="00CF0841" w14:paraId="69B0EFFC"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E9704" w14:textId="77777777" w:rsidR="00EA4817" w:rsidRPr="00272A78" w:rsidRDefault="00EA4817"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245A82" w14:textId="28A5F7DA"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00EA4817" w:rsidRPr="00CF0841" w14:paraId="3AF57C8F"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F390A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023FE5"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5A287B"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CFCCED" w14:textId="77777777" w:rsidR="00EA4817" w:rsidRPr="00272A78" w:rsidRDefault="00EA4817" w:rsidP="00DE7052">
            <w:pPr>
              <w:rPr>
                <w:rFonts w:cstheme="minorHAnsi"/>
              </w:rPr>
            </w:pPr>
            <w:r w:rsidRPr="00272A78">
              <w:rPr>
                <w:rFonts w:cstheme="minorHAnsi"/>
                <w:b/>
                <w:bCs/>
              </w:rPr>
              <w:t>√ / X</w:t>
            </w:r>
          </w:p>
        </w:tc>
      </w:tr>
      <w:tr w:rsidR="00EA4817" w:rsidRPr="00CF0841" w14:paraId="6F453E11"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B85954"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47F47D" w14:textId="2FCB3E7B" w:rsidR="00EA4817" w:rsidRPr="00272A78" w:rsidRDefault="00EA4817" w:rsidP="00DE7052">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7B1462" w14:textId="6647F586" w:rsidR="00EA4817" w:rsidRPr="00272A78" w:rsidRDefault="00EA4817" w:rsidP="00DE7052">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C9DD8D" w14:textId="4B51D3C1" w:rsidR="00EA4817" w:rsidRPr="00272A78" w:rsidRDefault="00B02DDF" w:rsidP="00DE7052">
            <w:pPr>
              <w:rPr>
                <w:rFonts w:cstheme="minorHAnsi"/>
                <w:b/>
                <w:bCs/>
              </w:rPr>
            </w:pPr>
            <w:r w:rsidRPr="00272A78">
              <w:rPr>
                <w:rFonts w:cstheme="minorHAnsi"/>
                <w:b/>
                <w:bCs/>
              </w:rPr>
              <w:t>√</w:t>
            </w:r>
          </w:p>
        </w:tc>
      </w:tr>
      <w:tr w:rsidR="00EA4817" w:rsidRPr="00CF0841" w14:paraId="78012F8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6AF5D4" w14:textId="77777777" w:rsidR="00EA4817"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65B654" w14:textId="0AE6AD1C" w:rsidR="00EA4817" w:rsidRPr="00272A78" w:rsidRDefault="00EA4817" w:rsidP="00DE7052">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10BF6E" w14:textId="45B7820F" w:rsidR="00EA4817" w:rsidRPr="00272A78" w:rsidRDefault="00EA4817" w:rsidP="00DE7052">
            <w:pPr>
              <w:rPr>
                <w:rFonts w:cstheme="minorHAnsi"/>
              </w:rPr>
            </w:pPr>
            <w:r>
              <w:rPr>
                <w:rFonts w:cstheme="minorHAnsi"/>
              </w:rPr>
              <w:t>Das System zeigt d</w:t>
            </w:r>
            <w:r w:rsidR="00944C04">
              <w:rPr>
                <w:rFonts w:cstheme="minorHAnsi"/>
              </w:rPr>
              <w:t>as 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8CD62C" w14:textId="640C0505" w:rsidR="00EA4817" w:rsidRPr="00272A78" w:rsidRDefault="00B02DDF" w:rsidP="00DE7052">
            <w:pPr>
              <w:rPr>
                <w:rFonts w:cstheme="minorHAnsi"/>
                <w:b/>
                <w:bCs/>
              </w:rPr>
            </w:pPr>
            <w:r w:rsidRPr="00272A78">
              <w:rPr>
                <w:rFonts w:cstheme="minorHAnsi"/>
                <w:b/>
                <w:bCs/>
              </w:rPr>
              <w:t>√</w:t>
            </w:r>
          </w:p>
        </w:tc>
      </w:tr>
      <w:tr w:rsidR="00944C04" w:rsidRPr="00CF0841" w14:paraId="4EFDC420"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903D7" w14:textId="77777777" w:rsidR="00944C04" w:rsidRDefault="00944C04" w:rsidP="00944C04">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653922" w14:textId="0C621DEC" w:rsidR="00944C04" w:rsidRPr="00272A78" w:rsidRDefault="00944C04" w:rsidP="00944C04">
            <w:pPr>
              <w:rPr>
                <w:rFonts w:cstheme="minorHAnsi"/>
              </w:rPr>
            </w:pPr>
            <w:r>
              <w:rPr>
                <w:rFonts w:cstheme="minorHAnsi"/>
              </w:rPr>
              <w:t xml:space="preserve">Der Benutzer fügt die </w:t>
            </w:r>
            <w:proofErr w:type="spellStart"/>
            <w:r>
              <w:rPr>
                <w:rFonts w:cstheme="minorHAnsi"/>
              </w:rPr>
              <w:t>Heimtore</w:t>
            </w:r>
            <w:proofErr w:type="spell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4D81A6" w14:textId="30B03779" w:rsidR="00944C04" w:rsidRPr="00272A78" w:rsidRDefault="00944C04" w:rsidP="00944C04">
            <w:pPr>
              <w:rPr>
                <w:rFonts w:cstheme="minorHAnsi"/>
              </w:rPr>
            </w:pPr>
            <w:r>
              <w:rPr>
                <w:rFonts w:cstheme="minorHAnsi"/>
              </w:rPr>
              <w:t xml:space="preserve">Das System zeigt die </w:t>
            </w:r>
            <w:proofErr w:type="spellStart"/>
            <w:r>
              <w:rPr>
                <w:rFonts w:cstheme="minorHAnsi"/>
              </w:rPr>
              <w:t>Heimtore</w:t>
            </w:r>
            <w:proofErr w:type="spellEnd"/>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73B545" w14:textId="56600CF6" w:rsidR="00944C04" w:rsidRPr="00272A78" w:rsidRDefault="00B02DDF" w:rsidP="00944C04">
            <w:pPr>
              <w:rPr>
                <w:rFonts w:cstheme="minorHAnsi"/>
                <w:b/>
                <w:bCs/>
              </w:rPr>
            </w:pPr>
            <w:r w:rsidRPr="00272A78">
              <w:rPr>
                <w:rFonts w:cstheme="minorHAnsi"/>
                <w:b/>
                <w:bCs/>
              </w:rPr>
              <w:t>√</w:t>
            </w:r>
          </w:p>
        </w:tc>
      </w:tr>
      <w:tr w:rsidR="00944C04" w:rsidRPr="00CF0841" w14:paraId="7A8FEBFA"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57CF2C" w14:textId="2C055A2F" w:rsidR="00944C04" w:rsidRDefault="00944C04" w:rsidP="00944C04">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B3759F" w14:textId="12B7FD8B" w:rsidR="00944C04" w:rsidRDefault="00944C04" w:rsidP="00944C04">
            <w:pPr>
              <w:rPr>
                <w:rFonts w:cstheme="minorHAnsi"/>
              </w:rPr>
            </w:pPr>
            <w:r>
              <w:rPr>
                <w:rFonts w:cstheme="minorHAnsi"/>
              </w:rPr>
              <w:t xml:space="preserve">Der Benutzer fügt ein Auswärtstore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B415CC" w14:textId="766CF244" w:rsidR="00944C04" w:rsidRDefault="00944C04" w:rsidP="00944C04">
            <w:pPr>
              <w:rPr>
                <w:rFonts w:cstheme="minorHAnsi"/>
              </w:rPr>
            </w:pPr>
            <w:r>
              <w:rPr>
                <w:rFonts w:cstheme="minorHAnsi"/>
              </w:rPr>
              <w:t>Das System zeigt die Auswärts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2B5266E" w14:textId="554A629A" w:rsidR="00944C04" w:rsidRPr="00272A78" w:rsidRDefault="00B02DDF" w:rsidP="00944C04">
            <w:pPr>
              <w:rPr>
                <w:rFonts w:cstheme="minorHAnsi"/>
                <w:b/>
                <w:bCs/>
              </w:rPr>
            </w:pPr>
            <w:r w:rsidRPr="00272A78">
              <w:rPr>
                <w:rFonts w:cstheme="minorHAnsi"/>
                <w:b/>
                <w:bCs/>
              </w:rPr>
              <w:t>√</w:t>
            </w:r>
          </w:p>
        </w:tc>
      </w:tr>
      <w:tr w:rsidR="00944C04" w:rsidRPr="00CF0841" w14:paraId="488E7903"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9F88A2" w14:textId="4C97228C" w:rsidR="00944C04" w:rsidRDefault="00944C04" w:rsidP="00944C04">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497AAD" w14:textId="4C42D804" w:rsidR="00944C04" w:rsidRDefault="00944C04" w:rsidP="00944C04">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F43829" w14:textId="72B5B981" w:rsidR="00944C04" w:rsidRDefault="00944C04" w:rsidP="00944C04">
            <w:pPr>
              <w:rPr>
                <w:rFonts w:cstheme="minorHAnsi"/>
              </w:rPr>
            </w:pPr>
            <w:r>
              <w:rPr>
                <w:rFonts w:cstheme="minorHAnsi"/>
              </w:rPr>
              <w:t xml:space="preserve">Das System zeigt die ausgewählte Liga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1B335E" w14:textId="2F41DEE3" w:rsidR="00944C04" w:rsidRPr="00272A78" w:rsidRDefault="00B02DDF" w:rsidP="00944C04">
            <w:pPr>
              <w:rPr>
                <w:rFonts w:cstheme="minorHAnsi"/>
                <w:b/>
                <w:bCs/>
              </w:rPr>
            </w:pPr>
            <w:r w:rsidRPr="00272A78">
              <w:rPr>
                <w:rFonts w:cstheme="minorHAnsi"/>
                <w:b/>
                <w:bCs/>
              </w:rPr>
              <w:t>√</w:t>
            </w:r>
          </w:p>
        </w:tc>
      </w:tr>
      <w:tr w:rsidR="00944C04" w:rsidRPr="00CF0841" w14:paraId="3AD4F51D"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79044" w14:textId="16CC1A93" w:rsidR="00944C04" w:rsidRDefault="00944C04" w:rsidP="00944C04">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967B6F" w14:textId="3F71AA7C" w:rsidR="00944C04" w:rsidRDefault="00944C04" w:rsidP="00944C04">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3F8B" w14:textId="354EA9B6" w:rsidR="00944C04" w:rsidRDefault="00944C04" w:rsidP="00944C04">
            <w:pPr>
              <w:rPr>
                <w:rFonts w:cstheme="minorHAnsi"/>
              </w:rPr>
            </w:pPr>
            <w:r>
              <w:rPr>
                <w:rFonts w:cstheme="minorHAnsi"/>
              </w:rPr>
              <w:t>Das System fügt die Spiele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63498C1" w14:textId="5F6FC9E1" w:rsidR="00944C04" w:rsidRPr="00272A78" w:rsidRDefault="00B02DDF" w:rsidP="00944C04">
            <w:pPr>
              <w:rPr>
                <w:rFonts w:cstheme="minorHAnsi"/>
                <w:b/>
                <w:bCs/>
              </w:rPr>
            </w:pPr>
            <w:r w:rsidRPr="00272A78">
              <w:rPr>
                <w:rFonts w:cstheme="minorHAnsi"/>
                <w:b/>
                <w:bCs/>
              </w:rPr>
              <w:t>√</w:t>
            </w:r>
          </w:p>
        </w:tc>
      </w:tr>
      <w:tr w:rsidR="00944C04" w:rsidRPr="00CF0841" w14:paraId="513147CA"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9D1F8" w14:textId="77777777" w:rsidR="00944C04" w:rsidRPr="00272A78" w:rsidRDefault="00944C04" w:rsidP="00944C0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D9144D" w14:textId="77777777" w:rsidR="00944C04" w:rsidRPr="00272A78" w:rsidRDefault="00944C04" w:rsidP="00944C04">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EC9588" w14:textId="77777777" w:rsidR="00944C04" w:rsidRPr="00272A78" w:rsidRDefault="00944C04" w:rsidP="00944C04">
            <w:pPr>
              <w:rPr>
                <w:rFonts w:cstheme="minorHAnsi"/>
              </w:rPr>
            </w:pPr>
          </w:p>
        </w:tc>
      </w:tr>
      <w:tr w:rsidR="00944C04" w:rsidRPr="00CF0841" w14:paraId="73C0B979"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A9BF1DD" w14:textId="77777777" w:rsidR="00944C04" w:rsidRPr="00272A78" w:rsidRDefault="00944C04" w:rsidP="00944C0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9A912F" w14:textId="77777777" w:rsidR="00944C04" w:rsidRPr="008B52D5" w:rsidRDefault="00944C04" w:rsidP="00944C04">
            <w:pPr>
              <w:rPr>
                <w:rFonts w:cstheme="minorHAnsi"/>
                <w:b/>
                <w:bCs/>
              </w:rPr>
            </w:pPr>
            <w:r w:rsidRPr="008B52D5">
              <w:rPr>
                <w:rFonts w:cstheme="minorHAnsi"/>
                <w:b/>
                <w:bCs/>
              </w:rPr>
              <w:t>Test bestanden.</w:t>
            </w:r>
          </w:p>
        </w:tc>
      </w:tr>
    </w:tbl>
    <w:p w14:paraId="43984B78" w14:textId="77777777" w:rsidR="00EA4817" w:rsidRDefault="00EA4817" w:rsidP="00EA4817"/>
    <w:p w14:paraId="013DCBB9" w14:textId="409A84E5" w:rsidR="00EA4817" w:rsidRDefault="00EA4817" w:rsidP="00BC3A19"/>
    <w:p w14:paraId="02E928ED" w14:textId="45D3B682" w:rsidR="00944C04" w:rsidRDefault="00944C04" w:rsidP="00BC3A19"/>
    <w:p w14:paraId="660D6BB9" w14:textId="74930B7E" w:rsidR="00944C04" w:rsidRDefault="00944C04" w:rsidP="00BC3A19"/>
    <w:p w14:paraId="482CD2AA" w14:textId="7EEF19E7" w:rsidR="00944C04" w:rsidRDefault="00944C04" w:rsidP="00BC3A19"/>
    <w:p w14:paraId="35C1A110" w14:textId="0F284620" w:rsidR="00944C04" w:rsidRDefault="00944C04" w:rsidP="00BC3A19"/>
    <w:p w14:paraId="1716E490" w14:textId="5F4E75FE" w:rsidR="00944C04" w:rsidRDefault="00944C04" w:rsidP="00BC3A19"/>
    <w:p w14:paraId="60116EDB" w14:textId="1C01A54F" w:rsidR="00944C04" w:rsidRDefault="00944C04" w:rsidP="00BC3A19"/>
    <w:p w14:paraId="062F7CD4" w14:textId="77FBAFF0" w:rsidR="00944C04" w:rsidRDefault="00944C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44C04" w:rsidRPr="00CF0841" w14:paraId="47E58215"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19DEB24" w14:textId="77777777" w:rsidR="00944C04" w:rsidRPr="00272A78" w:rsidRDefault="00944C04"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252A735" w14:textId="16D79395" w:rsidR="00944C04" w:rsidRPr="00272A78" w:rsidRDefault="00F95E40" w:rsidP="00DE7052">
            <w:pPr>
              <w:rPr>
                <w:rFonts w:cstheme="minorHAnsi"/>
              </w:rPr>
            </w:pPr>
            <w:r>
              <w:rPr>
                <w:rFonts w:cstheme="minorHAnsi"/>
              </w:rPr>
              <w:t>18/11/22</w:t>
            </w:r>
          </w:p>
        </w:tc>
      </w:tr>
      <w:tr w:rsidR="00944C04" w:rsidRPr="00CF0841" w14:paraId="07656A84"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ABC33B3" w14:textId="77777777" w:rsidR="00944C04" w:rsidRPr="00272A78" w:rsidRDefault="00944C04"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82C3A" w14:textId="4B9D9110" w:rsidR="00944C04" w:rsidRPr="00272A78" w:rsidRDefault="00F95E40" w:rsidP="00DE7052">
            <w:pPr>
              <w:rPr>
                <w:rFonts w:cstheme="minorHAnsi"/>
              </w:rPr>
            </w:pPr>
            <w:r>
              <w:rPr>
                <w:rFonts w:cstheme="minorHAnsi"/>
              </w:rPr>
              <w:t>Gruppe F</w:t>
            </w:r>
          </w:p>
        </w:tc>
      </w:tr>
      <w:tr w:rsidR="00944C04" w:rsidRPr="00CF0841" w14:paraId="089F294E"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B3FB54" w14:textId="77777777" w:rsidR="00944C04" w:rsidRPr="00272A78" w:rsidRDefault="00944C04"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DBA42" w14:textId="77777777" w:rsidR="00944C04" w:rsidRPr="00272A78" w:rsidRDefault="00944C04" w:rsidP="00DE7052">
            <w:pPr>
              <w:rPr>
                <w:rFonts w:cstheme="minorHAnsi"/>
              </w:rPr>
            </w:pPr>
          </w:p>
        </w:tc>
      </w:tr>
      <w:tr w:rsidR="00944C04" w:rsidRPr="00CF0841" w14:paraId="6DAF0A75"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005912" w14:textId="77777777" w:rsidR="00944C04" w:rsidRPr="00272A78" w:rsidRDefault="00944C04" w:rsidP="00DE705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5E92B" w14:textId="1B63F1C2" w:rsidR="00944C04" w:rsidRPr="00272A78" w:rsidRDefault="00944C04"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00944C04" w:rsidRPr="00CF0841" w14:paraId="688C539C"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123CF" w14:textId="77777777" w:rsidR="00944C04" w:rsidRPr="00272A78" w:rsidRDefault="00944C04"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37BF66" w14:textId="77777777" w:rsidR="00944C04" w:rsidRPr="00272A78" w:rsidRDefault="00944C04"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B687FE" w14:textId="77777777" w:rsidR="00944C04" w:rsidRPr="00272A78" w:rsidRDefault="00944C04"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8BF03E" w14:textId="77777777" w:rsidR="00944C04" w:rsidRPr="00272A78" w:rsidRDefault="00944C04" w:rsidP="00DE7052">
            <w:pPr>
              <w:rPr>
                <w:rFonts w:cstheme="minorHAnsi"/>
              </w:rPr>
            </w:pPr>
            <w:r w:rsidRPr="00272A78">
              <w:rPr>
                <w:rFonts w:cstheme="minorHAnsi"/>
                <w:b/>
                <w:bCs/>
              </w:rPr>
              <w:t>√ / X</w:t>
            </w:r>
          </w:p>
        </w:tc>
      </w:tr>
      <w:tr w:rsidR="00944C04" w:rsidRPr="00CF0841" w14:paraId="55777DC7"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7086BF" w14:textId="77777777" w:rsidR="00944C04" w:rsidRPr="00272A78" w:rsidRDefault="00944C04"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9EE4FFC" w14:textId="6E237DFA" w:rsidR="00944C04" w:rsidRPr="00272A78" w:rsidRDefault="00944C04" w:rsidP="00DE7052">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7F6764" w14:textId="5E2B397B" w:rsidR="00944C04" w:rsidRPr="00272A78" w:rsidRDefault="00944C04" w:rsidP="00DE7052">
            <w:pPr>
              <w:rPr>
                <w:rFonts w:cstheme="minorHAnsi"/>
              </w:rPr>
            </w:pPr>
            <w:r w:rsidRPr="00272A78">
              <w:rPr>
                <w:rFonts w:cstheme="minorHAnsi"/>
              </w:rPr>
              <w:t xml:space="preserve">Das System </w:t>
            </w:r>
            <w:r>
              <w:rPr>
                <w:rFonts w:cstheme="minorHAnsi"/>
              </w:rPr>
              <w:t>zeigt den Dateinam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AE3016" w14:textId="36463061" w:rsidR="00944C04" w:rsidRPr="00272A78" w:rsidRDefault="00B02DDF" w:rsidP="00DE7052">
            <w:pPr>
              <w:rPr>
                <w:rFonts w:cstheme="minorHAnsi"/>
                <w:b/>
                <w:bCs/>
              </w:rPr>
            </w:pPr>
            <w:r w:rsidRPr="00272A78">
              <w:rPr>
                <w:rFonts w:cstheme="minorHAnsi"/>
                <w:b/>
                <w:bCs/>
              </w:rPr>
              <w:t>√</w:t>
            </w:r>
          </w:p>
        </w:tc>
      </w:tr>
      <w:tr w:rsidR="00944C04" w:rsidRPr="00CF0841" w14:paraId="72A6323A"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212790" w14:textId="77777777" w:rsidR="00944C04" w:rsidRDefault="00944C04"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F7AB35" w14:textId="7A304C1C" w:rsidR="00944C04" w:rsidRPr="00272A78" w:rsidRDefault="00944C04" w:rsidP="00DE7052">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6FFFAC" w14:textId="13542A0A" w:rsidR="00944C04" w:rsidRPr="00272A78" w:rsidRDefault="00944C04" w:rsidP="00DE7052">
            <w:pPr>
              <w:rPr>
                <w:rFonts w:cstheme="minorHAnsi"/>
              </w:rPr>
            </w:pPr>
            <w:r>
              <w:rPr>
                <w:rFonts w:cstheme="minorHAnsi"/>
              </w:rPr>
              <w:t>Das System zeigt die ausgewählte 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B04725" w14:textId="09683BEE" w:rsidR="00944C04" w:rsidRPr="00272A78" w:rsidRDefault="00B02DDF" w:rsidP="00DE7052">
            <w:pPr>
              <w:rPr>
                <w:rFonts w:cstheme="minorHAnsi"/>
                <w:b/>
                <w:bCs/>
              </w:rPr>
            </w:pPr>
            <w:r w:rsidRPr="00272A78">
              <w:rPr>
                <w:rFonts w:cstheme="minorHAnsi"/>
                <w:b/>
                <w:bCs/>
              </w:rPr>
              <w:t>√</w:t>
            </w:r>
          </w:p>
        </w:tc>
      </w:tr>
      <w:tr w:rsidR="00944C04" w:rsidRPr="00CF0841" w14:paraId="6E44BD1E"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1C877" w14:textId="77777777" w:rsidR="00944C04" w:rsidRDefault="00944C04"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D45E90" w14:textId="77777777" w:rsidR="00944C04" w:rsidRPr="00272A78" w:rsidRDefault="00944C04" w:rsidP="00DE7052">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3C925A" w14:textId="77777777" w:rsidR="00944C04" w:rsidRPr="00272A78" w:rsidRDefault="00944C04" w:rsidP="00DE7052">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C770F2" w14:textId="6AC80BB5" w:rsidR="00944C04" w:rsidRPr="00272A78" w:rsidRDefault="00B02DDF" w:rsidP="00DE7052">
            <w:pPr>
              <w:rPr>
                <w:rFonts w:cstheme="minorHAnsi"/>
                <w:b/>
                <w:bCs/>
              </w:rPr>
            </w:pPr>
            <w:r w:rsidRPr="00272A78">
              <w:rPr>
                <w:rFonts w:cstheme="minorHAnsi"/>
                <w:b/>
                <w:bCs/>
              </w:rPr>
              <w:t>√</w:t>
            </w:r>
          </w:p>
        </w:tc>
      </w:tr>
      <w:tr w:rsidR="00944C04" w:rsidRPr="00CF0841" w14:paraId="466E2C59"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8137E" w14:textId="77777777" w:rsidR="00944C04" w:rsidRPr="00272A78" w:rsidRDefault="00944C04" w:rsidP="00DE705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B0C2AE" w14:textId="77777777" w:rsidR="00944C04" w:rsidRPr="00272A78" w:rsidRDefault="00944C04"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297B5C" w14:textId="77777777" w:rsidR="00944C04" w:rsidRPr="00272A78" w:rsidRDefault="00944C04" w:rsidP="00DE7052">
            <w:pPr>
              <w:rPr>
                <w:rFonts w:cstheme="minorHAnsi"/>
              </w:rPr>
            </w:pPr>
          </w:p>
        </w:tc>
      </w:tr>
      <w:tr w:rsidR="00944C04" w:rsidRPr="00CF0841" w14:paraId="52FBA84F"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A82774" w14:textId="77777777" w:rsidR="00944C04" w:rsidRPr="00272A78" w:rsidRDefault="00944C04"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FE4DCE" w14:textId="77777777" w:rsidR="00944C04" w:rsidRPr="008B52D5" w:rsidRDefault="00944C04" w:rsidP="00DE7052">
            <w:pPr>
              <w:rPr>
                <w:rFonts w:cstheme="minorHAnsi"/>
                <w:b/>
                <w:bCs/>
              </w:rPr>
            </w:pPr>
            <w:r w:rsidRPr="008B52D5">
              <w:rPr>
                <w:rFonts w:cstheme="minorHAnsi"/>
                <w:b/>
                <w:bCs/>
              </w:rPr>
              <w:t>Test bestanden.</w:t>
            </w:r>
          </w:p>
        </w:tc>
      </w:tr>
    </w:tbl>
    <w:p w14:paraId="1B74BBB0" w14:textId="77777777" w:rsidR="00944C04" w:rsidRDefault="00944C04" w:rsidP="00944C04"/>
    <w:p w14:paraId="0D997B8F" w14:textId="77777777" w:rsidR="00944C04" w:rsidRDefault="00944C04" w:rsidP="00BC3A19"/>
    <w:p w14:paraId="6EC1C0AF" w14:textId="0A79A712" w:rsidR="00D85B54"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p w14:paraId="780B131C" w14:textId="17C4721B" w:rsidR="00DF2349" w:rsidRPr="00DF2349" w:rsidRDefault="00DF2349" w:rsidP="00DF2349">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6DBEA19" w:rsidR="009B043E" w:rsidRPr="00272A78" w:rsidRDefault="003E415A" w:rsidP="00E03CA7">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59D338C8" w14:textId="687F7862" w:rsidR="009B043E" w:rsidRPr="003E415A" w:rsidRDefault="003E415A" w:rsidP="00E03CA7">
            <w:pPr>
              <w:rPr>
                <w:rFonts w:cstheme="minorHAnsi"/>
                <w:b/>
              </w:rPr>
            </w:pPr>
            <w:r w:rsidRPr="003E415A">
              <w:rPr>
                <w:rFonts w:cstheme="minorHAnsi"/>
                <w:b/>
              </w:rPr>
              <w:t>Tipprunde erstellen</w:t>
            </w: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515E64" w:rsidRPr="00272A78" w14:paraId="06B5291E" w14:textId="77777777" w:rsidTr="00E03CA7">
        <w:trPr>
          <w:trHeight w:val="541"/>
        </w:trPr>
        <w:tc>
          <w:tcPr>
            <w:tcW w:w="675" w:type="dxa"/>
          </w:tcPr>
          <w:p w14:paraId="55954DFB" w14:textId="4056775F" w:rsidR="00515E64" w:rsidRPr="00272A78" w:rsidRDefault="00515E64" w:rsidP="00515E64">
            <w:pPr>
              <w:rPr>
                <w:rFonts w:cstheme="minorHAnsi"/>
              </w:rPr>
            </w:pPr>
            <w:r>
              <w:rPr>
                <w:rFonts w:cstheme="minorHAnsi"/>
              </w:rPr>
              <w:t>1.1</w:t>
            </w:r>
          </w:p>
        </w:tc>
        <w:tc>
          <w:tcPr>
            <w:tcW w:w="2760" w:type="dxa"/>
          </w:tcPr>
          <w:p w14:paraId="5BDD6801" w14:textId="171C9D72" w:rsidR="00515E64" w:rsidRPr="00272A78" w:rsidRDefault="00515E64" w:rsidP="00515E64">
            <w:pPr>
              <w:rPr>
                <w:rFonts w:cstheme="minorHAnsi"/>
              </w:rPr>
            </w:pPr>
            <w:r>
              <w:rPr>
                <w:rFonts w:cstheme="minorHAnsi"/>
              </w:rPr>
              <w:t>User Story Tipprunden erstellen</w:t>
            </w:r>
          </w:p>
        </w:tc>
        <w:tc>
          <w:tcPr>
            <w:tcW w:w="1843" w:type="dxa"/>
          </w:tcPr>
          <w:p w14:paraId="57EBD5B0" w14:textId="7D7298D6" w:rsidR="00515E64" w:rsidRPr="00272A78" w:rsidRDefault="00515E64" w:rsidP="00515E64">
            <w:pPr>
              <w:rPr>
                <w:rFonts w:cstheme="minorHAnsi"/>
              </w:rPr>
            </w:pPr>
            <w:r>
              <w:rPr>
                <w:rFonts w:cstheme="minorHAnsi"/>
              </w:rPr>
              <w:t>User Story</w:t>
            </w:r>
          </w:p>
        </w:tc>
        <w:tc>
          <w:tcPr>
            <w:tcW w:w="2485" w:type="dxa"/>
          </w:tcPr>
          <w:p w14:paraId="0D71AD4A" w14:textId="1AA6CD6C" w:rsidR="00515E64" w:rsidRPr="00272A78" w:rsidRDefault="00515E64" w:rsidP="00515E64">
            <w:pPr>
              <w:rPr>
                <w:rFonts w:cstheme="minorHAnsi"/>
              </w:rPr>
            </w:pPr>
            <w:r>
              <w:rPr>
                <w:rFonts w:cstheme="minorHAnsi"/>
              </w:rPr>
              <w:t>Alex</w:t>
            </w:r>
          </w:p>
        </w:tc>
        <w:tc>
          <w:tcPr>
            <w:tcW w:w="1484" w:type="dxa"/>
          </w:tcPr>
          <w:p w14:paraId="5D119605" w14:textId="36A9FEA3" w:rsidR="00515E64" w:rsidRPr="00272A78" w:rsidRDefault="00515E64" w:rsidP="00515E64">
            <w:pPr>
              <w:rPr>
                <w:rFonts w:cstheme="minorHAnsi"/>
              </w:rPr>
            </w:pPr>
            <w:r>
              <w:rPr>
                <w:rFonts w:cstheme="minorHAnsi"/>
              </w:rPr>
              <w:t>In Bearbeitung</w:t>
            </w:r>
          </w:p>
        </w:tc>
      </w:tr>
      <w:tr w:rsidR="00515E64" w:rsidRPr="00272A78" w14:paraId="0CD94D42" w14:textId="77777777" w:rsidTr="00E03CA7">
        <w:trPr>
          <w:trHeight w:val="541"/>
        </w:trPr>
        <w:tc>
          <w:tcPr>
            <w:tcW w:w="675" w:type="dxa"/>
          </w:tcPr>
          <w:p w14:paraId="345F0608" w14:textId="22243010" w:rsidR="00515E64" w:rsidRDefault="00515E64" w:rsidP="00515E64">
            <w:pPr>
              <w:rPr>
                <w:rFonts w:cstheme="minorHAnsi"/>
              </w:rPr>
            </w:pPr>
            <w:r>
              <w:rPr>
                <w:rFonts w:cstheme="minorHAnsi"/>
              </w:rPr>
              <w:t>1.2</w:t>
            </w:r>
          </w:p>
        </w:tc>
        <w:tc>
          <w:tcPr>
            <w:tcW w:w="2760" w:type="dxa"/>
          </w:tcPr>
          <w:p w14:paraId="3C7724F1" w14:textId="0BC6DCAB" w:rsidR="00515E64" w:rsidRDefault="00515E64" w:rsidP="00515E64">
            <w:pPr>
              <w:rPr>
                <w:rFonts w:cstheme="minorHAnsi"/>
              </w:rPr>
            </w:pPr>
            <w:r>
              <w:rPr>
                <w:rFonts w:cstheme="minorHAnsi"/>
              </w:rPr>
              <w:t>Papierprototyp Tipprunden erstellen</w:t>
            </w:r>
          </w:p>
        </w:tc>
        <w:tc>
          <w:tcPr>
            <w:tcW w:w="1843" w:type="dxa"/>
          </w:tcPr>
          <w:p w14:paraId="41D108B1" w14:textId="47CBDF00" w:rsidR="00515E64" w:rsidRPr="00272A78" w:rsidRDefault="00515E64" w:rsidP="00515E64">
            <w:pPr>
              <w:rPr>
                <w:rFonts w:cstheme="minorHAnsi"/>
              </w:rPr>
            </w:pPr>
            <w:r>
              <w:rPr>
                <w:rFonts w:cstheme="minorHAnsi"/>
              </w:rPr>
              <w:t>Papierprototyp</w:t>
            </w:r>
          </w:p>
        </w:tc>
        <w:tc>
          <w:tcPr>
            <w:tcW w:w="2485" w:type="dxa"/>
          </w:tcPr>
          <w:p w14:paraId="0B4751A9" w14:textId="0C237497" w:rsidR="00515E64" w:rsidRPr="00272A78" w:rsidRDefault="00515E64" w:rsidP="00515E64">
            <w:pPr>
              <w:rPr>
                <w:rFonts w:cstheme="minorHAnsi"/>
              </w:rPr>
            </w:pPr>
            <w:r>
              <w:rPr>
                <w:rFonts w:cstheme="minorHAnsi"/>
              </w:rPr>
              <w:t>Alex</w:t>
            </w:r>
          </w:p>
        </w:tc>
        <w:tc>
          <w:tcPr>
            <w:tcW w:w="1484" w:type="dxa"/>
          </w:tcPr>
          <w:p w14:paraId="4A146E53" w14:textId="6B08C773" w:rsidR="00515E64" w:rsidRPr="00272A78" w:rsidRDefault="00515E64" w:rsidP="00515E64">
            <w:pPr>
              <w:rPr>
                <w:rFonts w:cstheme="minorHAnsi"/>
              </w:rPr>
            </w:pPr>
            <w:r>
              <w:rPr>
                <w:rFonts w:cstheme="minorHAnsi"/>
              </w:rPr>
              <w:t>In Bearbeitung</w:t>
            </w:r>
          </w:p>
        </w:tc>
      </w:tr>
      <w:tr w:rsidR="00515E64" w:rsidRPr="00272A78" w14:paraId="4E6E8638" w14:textId="77777777" w:rsidTr="00E03CA7">
        <w:trPr>
          <w:trHeight w:val="541"/>
        </w:trPr>
        <w:tc>
          <w:tcPr>
            <w:tcW w:w="675" w:type="dxa"/>
          </w:tcPr>
          <w:p w14:paraId="31578364" w14:textId="654CCC96" w:rsidR="00515E64" w:rsidRDefault="00515E64" w:rsidP="00515E64">
            <w:pPr>
              <w:rPr>
                <w:rFonts w:cstheme="minorHAnsi"/>
              </w:rPr>
            </w:pPr>
            <w:r>
              <w:rPr>
                <w:rFonts w:cstheme="minorHAnsi"/>
              </w:rPr>
              <w:t>1.3</w:t>
            </w:r>
          </w:p>
        </w:tc>
        <w:tc>
          <w:tcPr>
            <w:tcW w:w="2760" w:type="dxa"/>
          </w:tcPr>
          <w:p w14:paraId="05585EA3" w14:textId="235E3B5E" w:rsidR="00515E64" w:rsidRDefault="00515E64" w:rsidP="00515E64">
            <w:pPr>
              <w:rPr>
                <w:rFonts w:cstheme="minorHAnsi"/>
              </w:rPr>
            </w:pPr>
            <w:r>
              <w:rPr>
                <w:rFonts w:cstheme="minorHAnsi"/>
              </w:rPr>
              <w:t>User Story flexible Tippbewertung</w:t>
            </w:r>
          </w:p>
        </w:tc>
        <w:tc>
          <w:tcPr>
            <w:tcW w:w="1843" w:type="dxa"/>
          </w:tcPr>
          <w:p w14:paraId="2A333562" w14:textId="1958C613" w:rsidR="00515E64" w:rsidRPr="00272A78" w:rsidRDefault="00515E64" w:rsidP="00515E64">
            <w:pPr>
              <w:rPr>
                <w:rFonts w:cstheme="minorHAnsi"/>
              </w:rPr>
            </w:pPr>
            <w:r>
              <w:rPr>
                <w:rFonts w:cstheme="minorHAnsi"/>
              </w:rPr>
              <w:t>User Story</w:t>
            </w:r>
          </w:p>
        </w:tc>
        <w:tc>
          <w:tcPr>
            <w:tcW w:w="2485" w:type="dxa"/>
          </w:tcPr>
          <w:p w14:paraId="0993C3DA" w14:textId="473C7BDA" w:rsidR="00515E64" w:rsidRPr="00272A78" w:rsidRDefault="00515E64" w:rsidP="00515E64">
            <w:pPr>
              <w:rPr>
                <w:rFonts w:cstheme="minorHAnsi"/>
              </w:rPr>
            </w:pPr>
            <w:r>
              <w:rPr>
                <w:rFonts w:cstheme="minorHAnsi"/>
              </w:rPr>
              <w:t>Alex</w:t>
            </w:r>
          </w:p>
        </w:tc>
        <w:tc>
          <w:tcPr>
            <w:tcW w:w="1484" w:type="dxa"/>
          </w:tcPr>
          <w:p w14:paraId="04CD2E1B" w14:textId="4AD8790B" w:rsidR="00515E64" w:rsidRPr="00272A78" w:rsidRDefault="00515E64" w:rsidP="00515E64">
            <w:pPr>
              <w:rPr>
                <w:rFonts w:cstheme="minorHAnsi"/>
              </w:rPr>
            </w:pPr>
            <w:r>
              <w:rPr>
                <w:rFonts w:cstheme="minorHAnsi"/>
              </w:rPr>
              <w:t>In Bearbeitung</w:t>
            </w:r>
          </w:p>
        </w:tc>
      </w:tr>
      <w:tr w:rsidR="00515E64" w:rsidRPr="00272A78" w14:paraId="7819189E" w14:textId="77777777" w:rsidTr="00E03CA7">
        <w:trPr>
          <w:trHeight w:val="541"/>
        </w:trPr>
        <w:tc>
          <w:tcPr>
            <w:tcW w:w="675" w:type="dxa"/>
          </w:tcPr>
          <w:p w14:paraId="3F3BB88E" w14:textId="6C1F809C" w:rsidR="00515E64" w:rsidRDefault="00515E64" w:rsidP="00515E64">
            <w:pPr>
              <w:rPr>
                <w:rFonts w:cstheme="minorHAnsi"/>
              </w:rPr>
            </w:pPr>
            <w:r>
              <w:rPr>
                <w:rFonts w:cstheme="minorHAnsi"/>
              </w:rPr>
              <w:t>1.4</w:t>
            </w:r>
          </w:p>
        </w:tc>
        <w:tc>
          <w:tcPr>
            <w:tcW w:w="2760" w:type="dxa"/>
          </w:tcPr>
          <w:p w14:paraId="7123EB09" w14:textId="3C7690BA" w:rsidR="00515E64" w:rsidRDefault="00515E64" w:rsidP="00515E64">
            <w:pPr>
              <w:rPr>
                <w:rFonts w:cstheme="minorHAnsi"/>
              </w:rPr>
            </w:pPr>
            <w:r>
              <w:rPr>
                <w:rFonts w:cstheme="minorHAnsi"/>
              </w:rPr>
              <w:t>Papierprototyp flexible Tippbewertung</w:t>
            </w:r>
          </w:p>
        </w:tc>
        <w:tc>
          <w:tcPr>
            <w:tcW w:w="1843" w:type="dxa"/>
          </w:tcPr>
          <w:p w14:paraId="09FCB51B" w14:textId="384E5993" w:rsidR="00515E64" w:rsidRPr="00272A78" w:rsidRDefault="00515E64" w:rsidP="00515E64">
            <w:pPr>
              <w:rPr>
                <w:rFonts w:cstheme="minorHAnsi"/>
              </w:rPr>
            </w:pPr>
            <w:r>
              <w:rPr>
                <w:rFonts w:cstheme="minorHAnsi"/>
              </w:rPr>
              <w:t>Papierprototyp</w:t>
            </w:r>
          </w:p>
        </w:tc>
        <w:tc>
          <w:tcPr>
            <w:tcW w:w="2485" w:type="dxa"/>
          </w:tcPr>
          <w:p w14:paraId="3EBC7199" w14:textId="76684078" w:rsidR="00515E64" w:rsidRPr="00272A78" w:rsidRDefault="00515E64" w:rsidP="00515E64">
            <w:pPr>
              <w:rPr>
                <w:rFonts w:cstheme="minorHAnsi"/>
              </w:rPr>
            </w:pPr>
            <w:r>
              <w:rPr>
                <w:rFonts w:cstheme="minorHAnsi"/>
              </w:rPr>
              <w:t>Alex</w:t>
            </w:r>
          </w:p>
        </w:tc>
        <w:tc>
          <w:tcPr>
            <w:tcW w:w="1484" w:type="dxa"/>
          </w:tcPr>
          <w:p w14:paraId="5E5EDB8A" w14:textId="6DA874FC" w:rsidR="00515E64" w:rsidRPr="00272A78" w:rsidRDefault="00515E64" w:rsidP="00515E64">
            <w:pPr>
              <w:rPr>
                <w:rFonts w:cstheme="minorHAnsi"/>
              </w:rPr>
            </w:pPr>
            <w:r>
              <w:rPr>
                <w:rFonts w:cstheme="minorHAnsi"/>
              </w:rPr>
              <w:t>In Bearbeitung</w:t>
            </w:r>
          </w:p>
        </w:tc>
      </w:tr>
      <w:tr w:rsidR="00515E64" w:rsidRPr="00272A78" w14:paraId="0F374224" w14:textId="77777777" w:rsidTr="00E03CA7">
        <w:trPr>
          <w:trHeight w:val="541"/>
        </w:trPr>
        <w:tc>
          <w:tcPr>
            <w:tcW w:w="675" w:type="dxa"/>
          </w:tcPr>
          <w:p w14:paraId="3A95B8EE" w14:textId="1C055FB3" w:rsidR="00515E64" w:rsidRDefault="00515E64" w:rsidP="00515E64">
            <w:pPr>
              <w:rPr>
                <w:rFonts w:cstheme="minorHAnsi"/>
              </w:rPr>
            </w:pPr>
            <w:r>
              <w:rPr>
                <w:rFonts w:cstheme="minorHAnsi"/>
              </w:rPr>
              <w:t>1.5</w:t>
            </w:r>
          </w:p>
        </w:tc>
        <w:tc>
          <w:tcPr>
            <w:tcW w:w="2760" w:type="dxa"/>
          </w:tcPr>
          <w:p w14:paraId="1CE443E0" w14:textId="34DBAAAE" w:rsidR="00515E64" w:rsidRDefault="00515E64" w:rsidP="00515E64">
            <w:pPr>
              <w:rPr>
                <w:rFonts w:cstheme="minorHAnsi"/>
              </w:rPr>
            </w:pPr>
            <w:r>
              <w:rPr>
                <w:rFonts w:cstheme="minorHAnsi"/>
              </w:rPr>
              <w:t>Verhaltensdiagramm Tipprunde erstellen</w:t>
            </w:r>
          </w:p>
        </w:tc>
        <w:tc>
          <w:tcPr>
            <w:tcW w:w="1843" w:type="dxa"/>
          </w:tcPr>
          <w:p w14:paraId="7C0CB1CD" w14:textId="693417D9" w:rsidR="00515E64" w:rsidRPr="00272A78" w:rsidRDefault="00515E64" w:rsidP="00515E64">
            <w:pPr>
              <w:rPr>
                <w:rFonts w:cstheme="minorHAnsi"/>
              </w:rPr>
            </w:pPr>
            <w:r>
              <w:rPr>
                <w:rFonts w:cstheme="minorHAnsi"/>
              </w:rPr>
              <w:t>Verhaltensdiagramm</w:t>
            </w:r>
          </w:p>
        </w:tc>
        <w:tc>
          <w:tcPr>
            <w:tcW w:w="2485" w:type="dxa"/>
          </w:tcPr>
          <w:p w14:paraId="0E0E05FA" w14:textId="187E397A" w:rsidR="00515E64" w:rsidRPr="00272A78" w:rsidRDefault="00515E64" w:rsidP="00515E64">
            <w:pPr>
              <w:rPr>
                <w:rFonts w:cstheme="minorHAnsi"/>
              </w:rPr>
            </w:pPr>
            <w:r>
              <w:rPr>
                <w:rFonts w:cstheme="minorHAnsi"/>
              </w:rPr>
              <w:t>Alex</w:t>
            </w:r>
          </w:p>
        </w:tc>
        <w:tc>
          <w:tcPr>
            <w:tcW w:w="1484" w:type="dxa"/>
          </w:tcPr>
          <w:p w14:paraId="4B080F14" w14:textId="729CC727" w:rsidR="00515E64" w:rsidRPr="00272A78" w:rsidRDefault="00515E64" w:rsidP="00515E64">
            <w:pPr>
              <w:rPr>
                <w:rFonts w:cstheme="minorHAnsi"/>
              </w:rPr>
            </w:pPr>
            <w:r>
              <w:rPr>
                <w:rFonts w:cstheme="minorHAnsi"/>
              </w:rPr>
              <w:t>In Bearbeitung</w:t>
            </w:r>
          </w:p>
        </w:tc>
      </w:tr>
      <w:tr w:rsidR="00515E64" w:rsidRPr="00272A78" w14:paraId="2AB52BDF" w14:textId="77777777" w:rsidTr="003E415A">
        <w:trPr>
          <w:trHeight w:val="541"/>
        </w:trPr>
        <w:tc>
          <w:tcPr>
            <w:tcW w:w="675" w:type="dxa"/>
            <w:shd w:val="clear" w:color="auto" w:fill="E7E6E6" w:themeFill="background2"/>
          </w:tcPr>
          <w:p w14:paraId="7D9004BC" w14:textId="339C153E" w:rsidR="00515E64" w:rsidRPr="003E415A" w:rsidRDefault="00515E64" w:rsidP="00515E64">
            <w:pPr>
              <w:rPr>
                <w:rFonts w:cstheme="minorHAnsi"/>
                <w:b/>
              </w:rPr>
            </w:pPr>
            <w:r w:rsidRPr="003E415A">
              <w:rPr>
                <w:rFonts w:cstheme="minorHAnsi"/>
                <w:b/>
              </w:rPr>
              <w:t>2.</w:t>
            </w:r>
          </w:p>
        </w:tc>
        <w:tc>
          <w:tcPr>
            <w:tcW w:w="2760" w:type="dxa"/>
            <w:shd w:val="clear" w:color="auto" w:fill="E7E6E6" w:themeFill="background2"/>
          </w:tcPr>
          <w:p w14:paraId="1912AE37" w14:textId="0B30BB37" w:rsidR="00515E64" w:rsidRPr="003E415A" w:rsidRDefault="00515E64" w:rsidP="00515E64">
            <w:pPr>
              <w:rPr>
                <w:rFonts w:cstheme="minorHAnsi"/>
                <w:b/>
              </w:rPr>
            </w:pPr>
            <w:r w:rsidRPr="003E415A">
              <w:rPr>
                <w:rFonts w:cstheme="minorHAnsi"/>
                <w:b/>
              </w:rPr>
              <w:t>Tipprunde bearbeiten</w:t>
            </w:r>
          </w:p>
        </w:tc>
        <w:tc>
          <w:tcPr>
            <w:tcW w:w="1843" w:type="dxa"/>
            <w:shd w:val="clear" w:color="auto" w:fill="E7E6E6" w:themeFill="background2"/>
          </w:tcPr>
          <w:p w14:paraId="7CB228A7" w14:textId="77777777" w:rsidR="00515E64" w:rsidRPr="00272A78" w:rsidRDefault="00515E64" w:rsidP="00515E64">
            <w:pPr>
              <w:rPr>
                <w:rFonts w:cstheme="minorHAnsi"/>
              </w:rPr>
            </w:pPr>
          </w:p>
        </w:tc>
        <w:tc>
          <w:tcPr>
            <w:tcW w:w="2485" w:type="dxa"/>
            <w:shd w:val="clear" w:color="auto" w:fill="E7E6E6" w:themeFill="background2"/>
          </w:tcPr>
          <w:p w14:paraId="59CE831B" w14:textId="77777777" w:rsidR="00515E64" w:rsidRPr="00272A78" w:rsidRDefault="00515E64" w:rsidP="00515E64">
            <w:pPr>
              <w:rPr>
                <w:rFonts w:cstheme="minorHAnsi"/>
              </w:rPr>
            </w:pPr>
          </w:p>
        </w:tc>
        <w:tc>
          <w:tcPr>
            <w:tcW w:w="1484" w:type="dxa"/>
            <w:shd w:val="clear" w:color="auto" w:fill="E7E6E6" w:themeFill="background2"/>
          </w:tcPr>
          <w:p w14:paraId="62888723" w14:textId="77777777" w:rsidR="00515E64" w:rsidRPr="00272A78" w:rsidRDefault="00515E64" w:rsidP="00515E64">
            <w:pPr>
              <w:rPr>
                <w:rFonts w:cstheme="minorHAnsi"/>
              </w:rPr>
            </w:pPr>
          </w:p>
        </w:tc>
      </w:tr>
      <w:tr w:rsidR="00515E64" w:rsidRPr="00272A78" w14:paraId="68E9731D" w14:textId="77777777" w:rsidTr="00E03CA7">
        <w:trPr>
          <w:trHeight w:val="541"/>
        </w:trPr>
        <w:tc>
          <w:tcPr>
            <w:tcW w:w="675" w:type="dxa"/>
          </w:tcPr>
          <w:p w14:paraId="3B626A2A" w14:textId="42099A2E" w:rsidR="00515E64" w:rsidRDefault="00515E64" w:rsidP="00515E64">
            <w:pPr>
              <w:rPr>
                <w:rFonts w:cstheme="minorHAnsi"/>
              </w:rPr>
            </w:pPr>
            <w:r>
              <w:rPr>
                <w:rFonts w:cstheme="minorHAnsi"/>
              </w:rPr>
              <w:t>2.1</w:t>
            </w:r>
          </w:p>
        </w:tc>
        <w:tc>
          <w:tcPr>
            <w:tcW w:w="2760" w:type="dxa"/>
          </w:tcPr>
          <w:p w14:paraId="498F9A82" w14:textId="6CB775A1" w:rsidR="00515E64" w:rsidRDefault="00515E64" w:rsidP="00515E64">
            <w:pPr>
              <w:rPr>
                <w:rFonts w:cstheme="minorHAnsi"/>
              </w:rPr>
            </w:pPr>
            <w:r>
              <w:rPr>
                <w:rFonts w:cstheme="minorHAnsi"/>
              </w:rPr>
              <w:t>User Story nach Namen filtern</w:t>
            </w:r>
          </w:p>
        </w:tc>
        <w:tc>
          <w:tcPr>
            <w:tcW w:w="1843" w:type="dxa"/>
          </w:tcPr>
          <w:p w14:paraId="2527517C" w14:textId="7DB38E75" w:rsidR="00515E64" w:rsidRPr="00272A78" w:rsidRDefault="00515E64" w:rsidP="00515E64">
            <w:pPr>
              <w:rPr>
                <w:rFonts w:cstheme="minorHAnsi"/>
              </w:rPr>
            </w:pPr>
            <w:r>
              <w:rPr>
                <w:rFonts w:cstheme="minorHAnsi"/>
              </w:rPr>
              <w:t>User Story</w:t>
            </w:r>
          </w:p>
        </w:tc>
        <w:tc>
          <w:tcPr>
            <w:tcW w:w="2485" w:type="dxa"/>
          </w:tcPr>
          <w:p w14:paraId="706DB6DE" w14:textId="3D6FB6CA" w:rsidR="00515E64" w:rsidRPr="00272A78" w:rsidRDefault="00515E64" w:rsidP="00515E64">
            <w:pPr>
              <w:rPr>
                <w:rFonts w:cstheme="minorHAnsi"/>
              </w:rPr>
            </w:pPr>
            <w:r>
              <w:rPr>
                <w:rFonts w:cstheme="minorHAnsi"/>
              </w:rPr>
              <w:t>Felix</w:t>
            </w:r>
          </w:p>
        </w:tc>
        <w:tc>
          <w:tcPr>
            <w:tcW w:w="1484" w:type="dxa"/>
          </w:tcPr>
          <w:p w14:paraId="3C0D6506" w14:textId="2A4DEF0D" w:rsidR="00515E64" w:rsidRPr="00272A78" w:rsidRDefault="00515E64" w:rsidP="00515E64">
            <w:pPr>
              <w:rPr>
                <w:rFonts w:cstheme="minorHAnsi"/>
              </w:rPr>
            </w:pPr>
            <w:r>
              <w:rPr>
                <w:rFonts w:cstheme="minorHAnsi"/>
              </w:rPr>
              <w:t>In Bearbeitung</w:t>
            </w:r>
          </w:p>
        </w:tc>
      </w:tr>
      <w:tr w:rsidR="00515E64" w:rsidRPr="00272A78" w14:paraId="359BEED9" w14:textId="77777777" w:rsidTr="00E03CA7">
        <w:trPr>
          <w:trHeight w:val="541"/>
        </w:trPr>
        <w:tc>
          <w:tcPr>
            <w:tcW w:w="675" w:type="dxa"/>
          </w:tcPr>
          <w:p w14:paraId="40513D0D" w14:textId="318D54EB" w:rsidR="00515E64" w:rsidRDefault="00515E64" w:rsidP="00515E64">
            <w:pPr>
              <w:rPr>
                <w:rFonts w:cstheme="minorHAnsi"/>
              </w:rPr>
            </w:pPr>
            <w:r>
              <w:rPr>
                <w:rFonts w:cstheme="minorHAnsi"/>
              </w:rPr>
              <w:t>2.2</w:t>
            </w:r>
          </w:p>
        </w:tc>
        <w:tc>
          <w:tcPr>
            <w:tcW w:w="2760" w:type="dxa"/>
          </w:tcPr>
          <w:p w14:paraId="07A0041A" w14:textId="04D6FAED" w:rsidR="00515E64" w:rsidRDefault="00515E64" w:rsidP="00515E64">
            <w:pPr>
              <w:rPr>
                <w:rFonts w:cstheme="minorHAnsi"/>
              </w:rPr>
            </w:pPr>
            <w:r>
              <w:rPr>
                <w:rFonts w:cstheme="minorHAnsi"/>
              </w:rPr>
              <w:t>User Story Emaileinladung verschicken</w:t>
            </w:r>
          </w:p>
        </w:tc>
        <w:tc>
          <w:tcPr>
            <w:tcW w:w="1843" w:type="dxa"/>
          </w:tcPr>
          <w:p w14:paraId="20CA0DE6" w14:textId="6C6D0A40" w:rsidR="00515E64" w:rsidRPr="00272A78" w:rsidRDefault="00515E64" w:rsidP="00515E64">
            <w:pPr>
              <w:rPr>
                <w:rFonts w:cstheme="minorHAnsi"/>
              </w:rPr>
            </w:pPr>
            <w:r>
              <w:rPr>
                <w:rFonts w:cstheme="minorHAnsi"/>
              </w:rPr>
              <w:t>User Story</w:t>
            </w:r>
          </w:p>
        </w:tc>
        <w:tc>
          <w:tcPr>
            <w:tcW w:w="2485" w:type="dxa"/>
          </w:tcPr>
          <w:p w14:paraId="0283E9BB" w14:textId="01C44970" w:rsidR="00515E64" w:rsidRPr="00272A78" w:rsidRDefault="00515E64" w:rsidP="00515E64">
            <w:pPr>
              <w:rPr>
                <w:rFonts w:cstheme="minorHAnsi"/>
              </w:rPr>
            </w:pPr>
            <w:r>
              <w:rPr>
                <w:rFonts w:cstheme="minorHAnsi"/>
              </w:rPr>
              <w:t>Felix</w:t>
            </w:r>
          </w:p>
        </w:tc>
        <w:tc>
          <w:tcPr>
            <w:tcW w:w="1484" w:type="dxa"/>
          </w:tcPr>
          <w:p w14:paraId="19AA4EC1" w14:textId="0AD87FB9" w:rsidR="00515E64" w:rsidRPr="00272A78" w:rsidRDefault="00515E64" w:rsidP="00515E64">
            <w:pPr>
              <w:rPr>
                <w:rFonts w:cstheme="minorHAnsi"/>
              </w:rPr>
            </w:pPr>
            <w:r>
              <w:rPr>
                <w:rFonts w:cstheme="minorHAnsi"/>
              </w:rPr>
              <w:t>In Bearbeitung</w:t>
            </w:r>
          </w:p>
        </w:tc>
      </w:tr>
      <w:tr w:rsidR="00515E64" w:rsidRPr="00272A78" w14:paraId="27A26A6E" w14:textId="77777777" w:rsidTr="00E03CA7">
        <w:trPr>
          <w:trHeight w:val="541"/>
        </w:trPr>
        <w:tc>
          <w:tcPr>
            <w:tcW w:w="675" w:type="dxa"/>
          </w:tcPr>
          <w:p w14:paraId="06A8CC43" w14:textId="672C56F1" w:rsidR="00515E64" w:rsidRDefault="00515E64" w:rsidP="00515E64">
            <w:pPr>
              <w:rPr>
                <w:rFonts w:cstheme="minorHAnsi"/>
              </w:rPr>
            </w:pPr>
            <w:r>
              <w:rPr>
                <w:rFonts w:cstheme="minorHAnsi"/>
              </w:rPr>
              <w:t>2.3</w:t>
            </w:r>
          </w:p>
        </w:tc>
        <w:tc>
          <w:tcPr>
            <w:tcW w:w="2760" w:type="dxa"/>
          </w:tcPr>
          <w:p w14:paraId="14B0E056" w14:textId="5F29A434" w:rsidR="00515E64" w:rsidRDefault="00515E64" w:rsidP="00515E64">
            <w:pPr>
              <w:rPr>
                <w:rFonts w:cstheme="minorHAnsi"/>
              </w:rPr>
            </w:pPr>
            <w:r>
              <w:rPr>
                <w:rFonts w:cstheme="minorHAnsi"/>
              </w:rPr>
              <w:t xml:space="preserve">User Story </w:t>
            </w:r>
            <w:proofErr w:type="spellStart"/>
            <w:r>
              <w:rPr>
                <w:rFonts w:cstheme="minorHAnsi"/>
              </w:rPr>
              <w:t>Tippname</w:t>
            </w:r>
            <w:proofErr w:type="spellEnd"/>
          </w:p>
        </w:tc>
        <w:tc>
          <w:tcPr>
            <w:tcW w:w="1843" w:type="dxa"/>
          </w:tcPr>
          <w:p w14:paraId="609B0D58" w14:textId="2E2F1AE2" w:rsidR="00515E64" w:rsidRPr="00272A78" w:rsidRDefault="00515E64" w:rsidP="00515E64">
            <w:pPr>
              <w:rPr>
                <w:rFonts w:cstheme="minorHAnsi"/>
              </w:rPr>
            </w:pPr>
            <w:r>
              <w:rPr>
                <w:rFonts w:cstheme="minorHAnsi"/>
              </w:rPr>
              <w:t>User Story</w:t>
            </w:r>
          </w:p>
        </w:tc>
        <w:tc>
          <w:tcPr>
            <w:tcW w:w="2485" w:type="dxa"/>
          </w:tcPr>
          <w:p w14:paraId="375BDB76" w14:textId="6242104C" w:rsidR="00515E64" w:rsidRPr="00272A78" w:rsidRDefault="00515E64" w:rsidP="00515E64">
            <w:pPr>
              <w:rPr>
                <w:rFonts w:cstheme="minorHAnsi"/>
              </w:rPr>
            </w:pPr>
            <w:r>
              <w:rPr>
                <w:rFonts w:cstheme="minorHAnsi"/>
              </w:rPr>
              <w:t>Felix</w:t>
            </w:r>
          </w:p>
        </w:tc>
        <w:tc>
          <w:tcPr>
            <w:tcW w:w="1484" w:type="dxa"/>
          </w:tcPr>
          <w:p w14:paraId="59FF0652" w14:textId="2EA87FF3" w:rsidR="00515E64" w:rsidRPr="00272A78" w:rsidRDefault="00515E64" w:rsidP="00515E64">
            <w:pPr>
              <w:rPr>
                <w:rFonts w:cstheme="minorHAnsi"/>
              </w:rPr>
            </w:pPr>
            <w:r>
              <w:rPr>
                <w:rFonts w:cstheme="minorHAnsi"/>
              </w:rPr>
              <w:t>In Bearbeitung</w:t>
            </w:r>
          </w:p>
        </w:tc>
      </w:tr>
      <w:tr w:rsidR="00515E64" w:rsidRPr="00272A78" w14:paraId="772E995E" w14:textId="77777777" w:rsidTr="00E03CA7">
        <w:trPr>
          <w:trHeight w:val="541"/>
        </w:trPr>
        <w:tc>
          <w:tcPr>
            <w:tcW w:w="675" w:type="dxa"/>
          </w:tcPr>
          <w:p w14:paraId="33BFAE23" w14:textId="6536E086" w:rsidR="00515E64" w:rsidRDefault="00515E64" w:rsidP="00515E64">
            <w:pPr>
              <w:rPr>
                <w:rFonts w:cstheme="minorHAnsi"/>
              </w:rPr>
            </w:pPr>
            <w:r>
              <w:rPr>
                <w:rFonts w:cstheme="minorHAnsi"/>
              </w:rPr>
              <w:t>2.4</w:t>
            </w:r>
          </w:p>
        </w:tc>
        <w:tc>
          <w:tcPr>
            <w:tcW w:w="2760" w:type="dxa"/>
          </w:tcPr>
          <w:p w14:paraId="5B88341A" w14:textId="454A199F" w:rsidR="00515E64" w:rsidRDefault="00515E64" w:rsidP="00515E64">
            <w:pPr>
              <w:rPr>
                <w:rFonts w:cstheme="minorHAnsi"/>
              </w:rPr>
            </w:pPr>
            <w:r>
              <w:rPr>
                <w:rFonts w:cstheme="minorHAnsi"/>
              </w:rPr>
              <w:t xml:space="preserve">Papierprototyp </w:t>
            </w:r>
            <w:proofErr w:type="spellStart"/>
            <w:r>
              <w:rPr>
                <w:rFonts w:cstheme="minorHAnsi"/>
              </w:rPr>
              <w:t>Tippname</w:t>
            </w:r>
            <w:proofErr w:type="spellEnd"/>
          </w:p>
        </w:tc>
        <w:tc>
          <w:tcPr>
            <w:tcW w:w="1843" w:type="dxa"/>
          </w:tcPr>
          <w:p w14:paraId="1343BCEA" w14:textId="30CF1D24" w:rsidR="00515E64" w:rsidRPr="00272A78" w:rsidRDefault="00515E64" w:rsidP="00515E64">
            <w:pPr>
              <w:rPr>
                <w:rFonts w:cstheme="minorHAnsi"/>
              </w:rPr>
            </w:pPr>
            <w:r>
              <w:rPr>
                <w:rFonts w:cstheme="minorHAnsi"/>
              </w:rPr>
              <w:t>Papierprototyp</w:t>
            </w:r>
          </w:p>
        </w:tc>
        <w:tc>
          <w:tcPr>
            <w:tcW w:w="2485" w:type="dxa"/>
          </w:tcPr>
          <w:p w14:paraId="28B30CF7" w14:textId="1B781FD0" w:rsidR="00515E64" w:rsidRPr="00272A78" w:rsidRDefault="00515E64" w:rsidP="00515E64">
            <w:pPr>
              <w:rPr>
                <w:rFonts w:cstheme="minorHAnsi"/>
              </w:rPr>
            </w:pPr>
            <w:r>
              <w:rPr>
                <w:rFonts w:cstheme="minorHAnsi"/>
              </w:rPr>
              <w:t>Felix</w:t>
            </w:r>
          </w:p>
        </w:tc>
        <w:tc>
          <w:tcPr>
            <w:tcW w:w="1484" w:type="dxa"/>
          </w:tcPr>
          <w:p w14:paraId="78051CCB" w14:textId="11415968" w:rsidR="00515E64" w:rsidRPr="00272A78" w:rsidRDefault="00515E64" w:rsidP="00515E64">
            <w:pPr>
              <w:rPr>
                <w:rFonts w:cstheme="minorHAnsi"/>
              </w:rPr>
            </w:pPr>
            <w:r>
              <w:rPr>
                <w:rFonts w:cstheme="minorHAnsi"/>
              </w:rPr>
              <w:t>In Bearbeitung</w:t>
            </w:r>
          </w:p>
        </w:tc>
      </w:tr>
      <w:tr w:rsidR="00515E64" w:rsidRPr="00272A78" w14:paraId="1B418A65" w14:textId="77777777" w:rsidTr="00E03CA7">
        <w:trPr>
          <w:trHeight w:val="541"/>
        </w:trPr>
        <w:tc>
          <w:tcPr>
            <w:tcW w:w="675" w:type="dxa"/>
          </w:tcPr>
          <w:p w14:paraId="7A0BEF17" w14:textId="57ED8A9C" w:rsidR="00515E64" w:rsidRDefault="00515E64" w:rsidP="00515E64">
            <w:pPr>
              <w:rPr>
                <w:rFonts w:cstheme="minorHAnsi"/>
              </w:rPr>
            </w:pPr>
            <w:r>
              <w:rPr>
                <w:rFonts w:cstheme="minorHAnsi"/>
              </w:rPr>
              <w:t>2.5</w:t>
            </w:r>
          </w:p>
        </w:tc>
        <w:tc>
          <w:tcPr>
            <w:tcW w:w="2760" w:type="dxa"/>
          </w:tcPr>
          <w:p w14:paraId="36E03A18" w14:textId="50EA8753" w:rsidR="00515E64" w:rsidRDefault="00515E64" w:rsidP="00515E64">
            <w:pPr>
              <w:rPr>
                <w:rFonts w:cstheme="minorHAnsi"/>
              </w:rPr>
            </w:pPr>
            <w:r>
              <w:rPr>
                <w:rFonts w:cstheme="minorHAnsi"/>
              </w:rPr>
              <w:t>User Story Tippabgabe</w:t>
            </w:r>
          </w:p>
        </w:tc>
        <w:tc>
          <w:tcPr>
            <w:tcW w:w="1843" w:type="dxa"/>
          </w:tcPr>
          <w:p w14:paraId="5321848F" w14:textId="60271DA7" w:rsidR="00515E64" w:rsidRPr="00272A78" w:rsidRDefault="00515E64" w:rsidP="00515E64">
            <w:pPr>
              <w:rPr>
                <w:rFonts w:cstheme="minorHAnsi"/>
              </w:rPr>
            </w:pPr>
            <w:r>
              <w:rPr>
                <w:rFonts w:cstheme="minorHAnsi"/>
              </w:rPr>
              <w:t>User Story</w:t>
            </w:r>
          </w:p>
        </w:tc>
        <w:tc>
          <w:tcPr>
            <w:tcW w:w="2485" w:type="dxa"/>
          </w:tcPr>
          <w:p w14:paraId="47E7339F" w14:textId="6A691DC4" w:rsidR="00515E64" w:rsidRPr="00272A78" w:rsidRDefault="00515E64" w:rsidP="00515E64">
            <w:pPr>
              <w:rPr>
                <w:rFonts w:cstheme="minorHAnsi"/>
              </w:rPr>
            </w:pPr>
            <w:r>
              <w:rPr>
                <w:rFonts w:cstheme="minorHAnsi"/>
              </w:rPr>
              <w:t>Felix</w:t>
            </w:r>
          </w:p>
        </w:tc>
        <w:tc>
          <w:tcPr>
            <w:tcW w:w="1484" w:type="dxa"/>
          </w:tcPr>
          <w:p w14:paraId="0BB43428" w14:textId="130FB33D" w:rsidR="00515E64" w:rsidRPr="00272A78" w:rsidRDefault="00515E64" w:rsidP="00515E64">
            <w:pPr>
              <w:rPr>
                <w:rFonts w:cstheme="minorHAnsi"/>
              </w:rPr>
            </w:pPr>
            <w:r>
              <w:rPr>
                <w:rFonts w:cstheme="minorHAnsi"/>
              </w:rPr>
              <w:t>In Bearbeitung</w:t>
            </w:r>
          </w:p>
        </w:tc>
      </w:tr>
      <w:tr w:rsidR="00515E64" w:rsidRPr="00272A78" w14:paraId="13F48B77" w14:textId="77777777" w:rsidTr="00E03CA7">
        <w:trPr>
          <w:trHeight w:val="541"/>
        </w:trPr>
        <w:tc>
          <w:tcPr>
            <w:tcW w:w="675" w:type="dxa"/>
          </w:tcPr>
          <w:p w14:paraId="2095F681" w14:textId="0EC5312D" w:rsidR="00515E64" w:rsidRDefault="00515E64" w:rsidP="00515E64">
            <w:pPr>
              <w:rPr>
                <w:rFonts w:cstheme="minorHAnsi"/>
              </w:rPr>
            </w:pPr>
            <w:r>
              <w:rPr>
                <w:rFonts w:cstheme="minorHAnsi"/>
              </w:rPr>
              <w:t>2.6</w:t>
            </w:r>
          </w:p>
        </w:tc>
        <w:tc>
          <w:tcPr>
            <w:tcW w:w="2760" w:type="dxa"/>
          </w:tcPr>
          <w:p w14:paraId="341E667D" w14:textId="57B88CD8" w:rsidR="00515E64" w:rsidRDefault="00515E64" w:rsidP="00515E64">
            <w:pPr>
              <w:rPr>
                <w:rFonts w:cstheme="minorHAnsi"/>
              </w:rPr>
            </w:pPr>
            <w:r>
              <w:rPr>
                <w:rFonts w:cstheme="minorHAnsi"/>
              </w:rPr>
              <w:t>Papierprototyp Tippabgabe</w:t>
            </w:r>
          </w:p>
        </w:tc>
        <w:tc>
          <w:tcPr>
            <w:tcW w:w="1843" w:type="dxa"/>
          </w:tcPr>
          <w:p w14:paraId="0D4EA906" w14:textId="149DC586" w:rsidR="00515E64" w:rsidRPr="00272A78" w:rsidRDefault="00515E64" w:rsidP="00515E64">
            <w:pPr>
              <w:rPr>
                <w:rFonts w:cstheme="minorHAnsi"/>
              </w:rPr>
            </w:pPr>
            <w:r>
              <w:rPr>
                <w:rFonts w:cstheme="minorHAnsi"/>
              </w:rPr>
              <w:t>Papierprototyp</w:t>
            </w:r>
          </w:p>
        </w:tc>
        <w:tc>
          <w:tcPr>
            <w:tcW w:w="2485" w:type="dxa"/>
          </w:tcPr>
          <w:p w14:paraId="1DB6F5F7" w14:textId="5DA7D2AD" w:rsidR="00515E64" w:rsidRPr="00272A78" w:rsidRDefault="00515E64" w:rsidP="00515E64">
            <w:pPr>
              <w:rPr>
                <w:rFonts w:cstheme="minorHAnsi"/>
              </w:rPr>
            </w:pPr>
            <w:r>
              <w:rPr>
                <w:rFonts w:cstheme="minorHAnsi"/>
              </w:rPr>
              <w:t>Felix</w:t>
            </w:r>
          </w:p>
        </w:tc>
        <w:tc>
          <w:tcPr>
            <w:tcW w:w="1484" w:type="dxa"/>
          </w:tcPr>
          <w:p w14:paraId="0F06D3B5" w14:textId="7DBF1DE8" w:rsidR="00515E64" w:rsidRPr="00272A78" w:rsidRDefault="00515E64" w:rsidP="00515E64">
            <w:pPr>
              <w:rPr>
                <w:rFonts w:cstheme="minorHAnsi"/>
              </w:rPr>
            </w:pPr>
            <w:r>
              <w:rPr>
                <w:rFonts w:cstheme="minorHAnsi"/>
              </w:rPr>
              <w:t>In Bearbeitung</w:t>
            </w:r>
          </w:p>
        </w:tc>
      </w:tr>
      <w:tr w:rsidR="00515E64" w:rsidRPr="00272A78" w14:paraId="4A15EF11" w14:textId="77777777" w:rsidTr="00E03CA7">
        <w:trPr>
          <w:trHeight w:val="541"/>
        </w:trPr>
        <w:tc>
          <w:tcPr>
            <w:tcW w:w="675" w:type="dxa"/>
          </w:tcPr>
          <w:p w14:paraId="37DB5F51" w14:textId="7AC336AD" w:rsidR="00515E64" w:rsidRDefault="00515E64" w:rsidP="00515E64">
            <w:pPr>
              <w:rPr>
                <w:rFonts w:cstheme="minorHAnsi"/>
              </w:rPr>
            </w:pPr>
            <w:r>
              <w:rPr>
                <w:rFonts w:cstheme="minorHAnsi"/>
              </w:rPr>
              <w:t>2.7</w:t>
            </w:r>
          </w:p>
        </w:tc>
        <w:tc>
          <w:tcPr>
            <w:tcW w:w="2760" w:type="dxa"/>
          </w:tcPr>
          <w:p w14:paraId="75E46609" w14:textId="45239791" w:rsidR="00515E64" w:rsidRDefault="00515E64" w:rsidP="00515E64">
            <w:pPr>
              <w:rPr>
                <w:rFonts w:cstheme="minorHAnsi"/>
              </w:rPr>
            </w:pPr>
            <w:r>
              <w:rPr>
                <w:rFonts w:cstheme="minorHAnsi"/>
              </w:rPr>
              <w:t>User Story Tipprunde einsehen</w:t>
            </w:r>
          </w:p>
        </w:tc>
        <w:tc>
          <w:tcPr>
            <w:tcW w:w="1843" w:type="dxa"/>
          </w:tcPr>
          <w:p w14:paraId="562B6FA3" w14:textId="57A9696E" w:rsidR="00515E64" w:rsidRPr="00272A78" w:rsidRDefault="00515E64" w:rsidP="00515E64">
            <w:pPr>
              <w:rPr>
                <w:rFonts w:cstheme="minorHAnsi"/>
              </w:rPr>
            </w:pPr>
            <w:r>
              <w:rPr>
                <w:rFonts w:cstheme="minorHAnsi"/>
              </w:rPr>
              <w:t>User Story</w:t>
            </w:r>
          </w:p>
        </w:tc>
        <w:tc>
          <w:tcPr>
            <w:tcW w:w="2485" w:type="dxa"/>
          </w:tcPr>
          <w:p w14:paraId="5B66B088" w14:textId="0A4A14F6" w:rsidR="00515E64" w:rsidRPr="00272A78" w:rsidRDefault="00515E64" w:rsidP="00515E64">
            <w:pPr>
              <w:rPr>
                <w:rFonts w:cstheme="minorHAnsi"/>
              </w:rPr>
            </w:pPr>
            <w:r>
              <w:rPr>
                <w:rFonts w:cstheme="minorHAnsi"/>
              </w:rPr>
              <w:t>Felix</w:t>
            </w:r>
          </w:p>
        </w:tc>
        <w:tc>
          <w:tcPr>
            <w:tcW w:w="1484" w:type="dxa"/>
          </w:tcPr>
          <w:p w14:paraId="0D8F35F7" w14:textId="27EB47F1" w:rsidR="00515E64" w:rsidRPr="00272A78" w:rsidRDefault="00515E64" w:rsidP="00515E64">
            <w:pPr>
              <w:rPr>
                <w:rFonts w:cstheme="minorHAnsi"/>
              </w:rPr>
            </w:pPr>
            <w:r>
              <w:rPr>
                <w:rFonts w:cstheme="minorHAnsi"/>
              </w:rPr>
              <w:t>In Bearbeitung</w:t>
            </w:r>
          </w:p>
        </w:tc>
      </w:tr>
      <w:tr w:rsidR="00515E64" w:rsidRPr="00272A78" w14:paraId="3F74A564" w14:textId="77777777" w:rsidTr="00E03CA7">
        <w:trPr>
          <w:trHeight w:val="541"/>
        </w:trPr>
        <w:tc>
          <w:tcPr>
            <w:tcW w:w="675" w:type="dxa"/>
          </w:tcPr>
          <w:p w14:paraId="494BA273" w14:textId="79ABA99C" w:rsidR="00515E64" w:rsidRDefault="00515E64" w:rsidP="00515E64">
            <w:pPr>
              <w:rPr>
                <w:rFonts w:cstheme="minorHAnsi"/>
              </w:rPr>
            </w:pPr>
            <w:r>
              <w:rPr>
                <w:rFonts w:cstheme="minorHAnsi"/>
              </w:rPr>
              <w:t>2.8</w:t>
            </w:r>
          </w:p>
        </w:tc>
        <w:tc>
          <w:tcPr>
            <w:tcW w:w="2760" w:type="dxa"/>
          </w:tcPr>
          <w:p w14:paraId="75A3E606" w14:textId="17D1E1DD" w:rsidR="00515E64" w:rsidRDefault="00515E64" w:rsidP="00515E64">
            <w:pPr>
              <w:rPr>
                <w:rFonts w:cstheme="minorHAnsi"/>
              </w:rPr>
            </w:pPr>
            <w:r>
              <w:rPr>
                <w:rFonts w:cstheme="minorHAnsi"/>
              </w:rPr>
              <w:t>User Story Tipprunde übernehmen</w:t>
            </w:r>
          </w:p>
        </w:tc>
        <w:tc>
          <w:tcPr>
            <w:tcW w:w="1843" w:type="dxa"/>
          </w:tcPr>
          <w:p w14:paraId="2BBC62A0" w14:textId="193E9208" w:rsidR="00515E64" w:rsidRPr="00272A78" w:rsidRDefault="00515E64" w:rsidP="00515E64">
            <w:pPr>
              <w:rPr>
                <w:rFonts w:cstheme="minorHAnsi"/>
              </w:rPr>
            </w:pPr>
            <w:r>
              <w:rPr>
                <w:rFonts w:cstheme="minorHAnsi"/>
              </w:rPr>
              <w:t>User Story</w:t>
            </w:r>
          </w:p>
        </w:tc>
        <w:tc>
          <w:tcPr>
            <w:tcW w:w="2485" w:type="dxa"/>
          </w:tcPr>
          <w:p w14:paraId="75206412" w14:textId="5712DA3D" w:rsidR="00515E64" w:rsidRPr="00272A78" w:rsidRDefault="00515E64" w:rsidP="00515E64">
            <w:pPr>
              <w:rPr>
                <w:rFonts w:cstheme="minorHAnsi"/>
              </w:rPr>
            </w:pPr>
            <w:r>
              <w:rPr>
                <w:rFonts w:cstheme="minorHAnsi"/>
              </w:rPr>
              <w:t>Felix</w:t>
            </w:r>
          </w:p>
        </w:tc>
        <w:tc>
          <w:tcPr>
            <w:tcW w:w="1484" w:type="dxa"/>
          </w:tcPr>
          <w:p w14:paraId="76ABFF78" w14:textId="0833A95E" w:rsidR="00515E64" w:rsidRPr="00272A78" w:rsidRDefault="00515E64" w:rsidP="00515E64">
            <w:pPr>
              <w:rPr>
                <w:rFonts w:cstheme="minorHAnsi"/>
              </w:rPr>
            </w:pPr>
            <w:r>
              <w:rPr>
                <w:rFonts w:cstheme="minorHAnsi"/>
              </w:rPr>
              <w:t>In Bearbeitung</w:t>
            </w:r>
          </w:p>
        </w:tc>
      </w:tr>
      <w:tr w:rsidR="00515E64" w:rsidRPr="00272A78" w14:paraId="7C6B824D" w14:textId="77777777" w:rsidTr="00E03CA7">
        <w:trPr>
          <w:trHeight w:val="541"/>
        </w:trPr>
        <w:tc>
          <w:tcPr>
            <w:tcW w:w="675" w:type="dxa"/>
          </w:tcPr>
          <w:p w14:paraId="10EB8526" w14:textId="30A0D5DE" w:rsidR="00515E64" w:rsidRDefault="00515E64" w:rsidP="00515E64">
            <w:pPr>
              <w:rPr>
                <w:rFonts w:cstheme="minorHAnsi"/>
              </w:rPr>
            </w:pPr>
            <w:r>
              <w:rPr>
                <w:rFonts w:cstheme="minorHAnsi"/>
              </w:rPr>
              <w:t>2.9</w:t>
            </w:r>
          </w:p>
        </w:tc>
        <w:tc>
          <w:tcPr>
            <w:tcW w:w="2760" w:type="dxa"/>
          </w:tcPr>
          <w:p w14:paraId="365FC9EA" w14:textId="07F4C243" w:rsidR="00515E64" w:rsidRDefault="00515E64" w:rsidP="00515E64">
            <w:pPr>
              <w:rPr>
                <w:rFonts w:cstheme="minorHAnsi"/>
              </w:rPr>
            </w:pPr>
            <w:r>
              <w:rPr>
                <w:rFonts w:cstheme="minorHAnsi"/>
              </w:rPr>
              <w:t>Verhaltensdiagramm Tipprunde bearbeiten</w:t>
            </w:r>
          </w:p>
        </w:tc>
        <w:tc>
          <w:tcPr>
            <w:tcW w:w="1843" w:type="dxa"/>
          </w:tcPr>
          <w:p w14:paraId="13D1D7F3" w14:textId="745E857E" w:rsidR="00515E64" w:rsidRPr="00272A78" w:rsidRDefault="00515E64" w:rsidP="00515E64">
            <w:pPr>
              <w:rPr>
                <w:rFonts w:cstheme="minorHAnsi"/>
              </w:rPr>
            </w:pPr>
            <w:r>
              <w:rPr>
                <w:rFonts w:cstheme="minorHAnsi"/>
              </w:rPr>
              <w:t>Verhaltensdiagramm</w:t>
            </w:r>
          </w:p>
        </w:tc>
        <w:tc>
          <w:tcPr>
            <w:tcW w:w="2485" w:type="dxa"/>
          </w:tcPr>
          <w:p w14:paraId="745632C2" w14:textId="094B2AD5" w:rsidR="00515E64" w:rsidRPr="00272A78" w:rsidRDefault="00515E64" w:rsidP="00515E64">
            <w:pPr>
              <w:rPr>
                <w:rFonts w:cstheme="minorHAnsi"/>
              </w:rPr>
            </w:pPr>
            <w:r>
              <w:rPr>
                <w:rFonts w:cstheme="minorHAnsi"/>
              </w:rPr>
              <w:t>Felix</w:t>
            </w:r>
          </w:p>
        </w:tc>
        <w:tc>
          <w:tcPr>
            <w:tcW w:w="1484" w:type="dxa"/>
          </w:tcPr>
          <w:p w14:paraId="29E62022" w14:textId="40F53332" w:rsidR="00515E64" w:rsidRPr="00272A78" w:rsidRDefault="00515E64" w:rsidP="00515E64">
            <w:pPr>
              <w:rPr>
                <w:rFonts w:cstheme="minorHAnsi"/>
              </w:rPr>
            </w:pPr>
            <w:r>
              <w:rPr>
                <w:rFonts w:cstheme="minorHAnsi"/>
              </w:rPr>
              <w:t>In Bearbeitung</w:t>
            </w:r>
          </w:p>
        </w:tc>
      </w:tr>
      <w:tr w:rsidR="009A210F" w:rsidRPr="00272A78" w14:paraId="14BFD3EC" w14:textId="77777777" w:rsidTr="00E03CA7">
        <w:trPr>
          <w:trHeight w:val="541"/>
        </w:trPr>
        <w:tc>
          <w:tcPr>
            <w:tcW w:w="675" w:type="dxa"/>
          </w:tcPr>
          <w:p w14:paraId="021346FC" w14:textId="01D75286" w:rsidR="009A210F" w:rsidRDefault="009A210F" w:rsidP="00515E64">
            <w:pPr>
              <w:rPr>
                <w:rFonts w:cstheme="minorHAnsi"/>
              </w:rPr>
            </w:pPr>
            <w:r>
              <w:rPr>
                <w:rFonts w:cstheme="minorHAnsi"/>
              </w:rPr>
              <w:t>2.10</w:t>
            </w:r>
          </w:p>
        </w:tc>
        <w:tc>
          <w:tcPr>
            <w:tcW w:w="2760" w:type="dxa"/>
          </w:tcPr>
          <w:p w14:paraId="3896EB18" w14:textId="41567001" w:rsidR="009A210F" w:rsidRDefault="009A210F" w:rsidP="00515E64">
            <w:pPr>
              <w:rPr>
                <w:rFonts w:cstheme="minorHAnsi"/>
              </w:rPr>
            </w:pPr>
            <w:r>
              <w:rPr>
                <w:rFonts w:cstheme="minorHAnsi"/>
              </w:rPr>
              <w:t>User Story Tipprunde beitreten</w:t>
            </w:r>
          </w:p>
        </w:tc>
        <w:tc>
          <w:tcPr>
            <w:tcW w:w="1843" w:type="dxa"/>
          </w:tcPr>
          <w:p w14:paraId="10C5BE62" w14:textId="3C08074C" w:rsidR="009A210F" w:rsidRDefault="009A210F" w:rsidP="00515E64">
            <w:pPr>
              <w:rPr>
                <w:rFonts w:cstheme="minorHAnsi"/>
              </w:rPr>
            </w:pPr>
            <w:r>
              <w:rPr>
                <w:rFonts w:cstheme="minorHAnsi"/>
              </w:rPr>
              <w:t>User Story</w:t>
            </w:r>
          </w:p>
        </w:tc>
        <w:tc>
          <w:tcPr>
            <w:tcW w:w="2485" w:type="dxa"/>
          </w:tcPr>
          <w:p w14:paraId="0D2564BC" w14:textId="5F2574E8" w:rsidR="009A210F" w:rsidRDefault="009A210F" w:rsidP="00515E64">
            <w:pPr>
              <w:rPr>
                <w:rFonts w:cstheme="minorHAnsi"/>
              </w:rPr>
            </w:pPr>
            <w:r>
              <w:rPr>
                <w:rFonts w:cstheme="minorHAnsi"/>
              </w:rPr>
              <w:t>Alex</w:t>
            </w:r>
          </w:p>
        </w:tc>
        <w:tc>
          <w:tcPr>
            <w:tcW w:w="1484" w:type="dxa"/>
          </w:tcPr>
          <w:p w14:paraId="6E963D70" w14:textId="2A831223" w:rsidR="009A210F" w:rsidRDefault="009A210F" w:rsidP="00515E64">
            <w:pPr>
              <w:rPr>
                <w:rFonts w:cstheme="minorHAnsi"/>
              </w:rPr>
            </w:pPr>
            <w:r>
              <w:rPr>
                <w:rFonts w:cstheme="minorHAnsi"/>
              </w:rPr>
              <w:t>Fertig</w:t>
            </w:r>
          </w:p>
        </w:tc>
      </w:tr>
      <w:tr w:rsidR="00515E64" w:rsidRPr="00272A78" w14:paraId="2E7C3D4F" w14:textId="77777777" w:rsidTr="003E415A">
        <w:trPr>
          <w:trHeight w:val="541"/>
        </w:trPr>
        <w:tc>
          <w:tcPr>
            <w:tcW w:w="675" w:type="dxa"/>
            <w:shd w:val="clear" w:color="auto" w:fill="E7E6E6" w:themeFill="background2"/>
          </w:tcPr>
          <w:p w14:paraId="7E5395F1" w14:textId="05E7AB5E" w:rsidR="00515E64" w:rsidRPr="003E415A" w:rsidRDefault="00515E64" w:rsidP="00515E64">
            <w:pPr>
              <w:rPr>
                <w:rFonts w:cstheme="minorHAnsi"/>
                <w:b/>
              </w:rPr>
            </w:pPr>
            <w:r w:rsidRPr="003E415A">
              <w:rPr>
                <w:rFonts w:cstheme="minorHAnsi"/>
                <w:b/>
              </w:rPr>
              <w:t>3.</w:t>
            </w:r>
          </w:p>
        </w:tc>
        <w:tc>
          <w:tcPr>
            <w:tcW w:w="2760" w:type="dxa"/>
            <w:shd w:val="clear" w:color="auto" w:fill="E7E6E6" w:themeFill="background2"/>
          </w:tcPr>
          <w:p w14:paraId="67AC32B1" w14:textId="6BA068CA" w:rsidR="00515E64" w:rsidRPr="003E415A" w:rsidRDefault="00515E64" w:rsidP="00515E64">
            <w:pPr>
              <w:rPr>
                <w:rFonts w:cstheme="minorHAnsi"/>
                <w:b/>
              </w:rPr>
            </w:pPr>
            <w:r w:rsidRPr="003E415A">
              <w:rPr>
                <w:rFonts w:cstheme="minorHAnsi"/>
                <w:b/>
              </w:rPr>
              <w:t>soziales</w:t>
            </w:r>
          </w:p>
        </w:tc>
        <w:tc>
          <w:tcPr>
            <w:tcW w:w="1843" w:type="dxa"/>
            <w:shd w:val="clear" w:color="auto" w:fill="E7E6E6" w:themeFill="background2"/>
          </w:tcPr>
          <w:p w14:paraId="54218FAF" w14:textId="77777777" w:rsidR="00515E64" w:rsidRPr="00272A78" w:rsidRDefault="00515E64" w:rsidP="00515E64">
            <w:pPr>
              <w:rPr>
                <w:rFonts w:cstheme="minorHAnsi"/>
              </w:rPr>
            </w:pPr>
          </w:p>
        </w:tc>
        <w:tc>
          <w:tcPr>
            <w:tcW w:w="2485" w:type="dxa"/>
            <w:shd w:val="clear" w:color="auto" w:fill="E7E6E6" w:themeFill="background2"/>
          </w:tcPr>
          <w:p w14:paraId="26920F2F" w14:textId="77777777" w:rsidR="00515E64" w:rsidRPr="00272A78" w:rsidRDefault="00515E64" w:rsidP="00515E64">
            <w:pPr>
              <w:rPr>
                <w:rFonts w:cstheme="minorHAnsi"/>
              </w:rPr>
            </w:pPr>
          </w:p>
        </w:tc>
        <w:tc>
          <w:tcPr>
            <w:tcW w:w="1484" w:type="dxa"/>
            <w:shd w:val="clear" w:color="auto" w:fill="E7E6E6" w:themeFill="background2"/>
          </w:tcPr>
          <w:p w14:paraId="4C5D330C" w14:textId="01C05FF3" w:rsidR="00515E64" w:rsidRPr="00272A78" w:rsidRDefault="00515E64" w:rsidP="00515E64">
            <w:pPr>
              <w:rPr>
                <w:rFonts w:cstheme="minorHAnsi"/>
              </w:rPr>
            </w:pPr>
          </w:p>
        </w:tc>
      </w:tr>
      <w:tr w:rsidR="00515E64" w:rsidRPr="00272A78" w14:paraId="5BAE1723" w14:textId="77777777" w:rsidTr="00E03CA7">
        <w:trPr>
          <w:trHeight w:val="541"/>
        </w:trPr>
        <w:tc>
          <w:tcPr>
            <w:tcW w:w="675" w:type="dxa"/>
          </w:tcPr>
          <w:p w14:paraId="4D593B12" w14:textId="6F65373A" w:rsidR="00515E64" w:rsidRDefault="00515E64" w:rsidP="00515E64">
            <w:pPr>
              <w:rPr>
                <w:rFonts w:cstheme="minorHAnsi"/>
              </w:rPr>
            </w:pPr>
            <w:r>
              <w:rPr>
                <w:rFonts w:cstheme="minorHAnsi"/>
              </w:rPr>
              <w:t>3.1</w:t>
            </w:r>
          </w:p>
        </w:tc>
        <w:tc>
          <w:tcPr>
            <w:tcW w:w="2760" w:type="dxa"/>
          </w:tcPr>
          <w:p w14:paraId="733C0843" w14:textId="540118F2" w:rsidR="00515E64" w:rsidRDefault="00515E64" w:rsidP="00515E64">
            <w:pPr>
              <w:rPr>
                <w:rFonts w:cstheme="minorHAnsi"/>
              </w:rPr>
            </w:pPr>
            <w:r>
              <w:rPr>
                <w:rFonts w:cstheme="minorHAnsi"/>
              </w:rPr>
              <w:t>User Story Nutzer suchen</w:t>
            </w:r>
          </w:p>
        </w:tc>
        <w:tc>
          <w:tcPr>
            <w:tcW w:w="1843" w:type="dxa"/>
          </w:tcPr>
          <w:p w14:paraId="6115F3AA" w14:textId="76E4F9CC" w:rsidR="00515E64" w:rsidRPr="00272A78" w:rsidRDefault="00515E64" w:rsidP="00515E64">
            <w:pPr>
              <w:rPr>
                <w:rFonts w:cstheme="minorHAnsi"/>
              </w:rPr>
            </w:pPr>
            <w:r>
              <w:rPr>
                <w:rFonts w:cstheme="minorHAnsi"/>
              </w:rPr>
              <w:t>User Story</w:t>
            </w:r>
          </w:p>
        </w:tc>
        <w:tc>
          <w:tcPr>
            <w:tcW w:w="2485" w:type="dxa"/>
          </w:tcPr>
          <w:p w14:paraId="2231AE61" w14:textId="23B6EA99" w:rsidR="00515E64" w:rsidRPr="00272A78" w:rsidRDefault="00515E64" w:rsidP="00515E64">
            <w:pPr>
              <w:rPr>
                <w:rFonts w:cstheme="minorHAnsi"/>
              </w:rPr>
            </w:pPr>
            <w:r>
              <w:rPr>
                <w:rFonts w:cstheme="minorHAnsi"/>
              </w:rPr>
              <w:t>Tom</w:t>
            </w:r>
          </w:p>
        </w:tc>
        <w:tc>
          <w:tcPr>
            <w:tcW w:w="1484" w:type="dxa"/>
          </w:tcPr>
          <w:p w14:paraId="66FB8F1C" w14:textId="46B85F4B" w:rsidR="00515E64" w:rsidRPr="00272A78" w:rsidRDefault="00515E64" w:rsidP="00515E64">
            <w:pPr>
              <w:rPr>
                <w:rFonts w:cstheme="minorHAnsi"/>
              </w:rPr>
            </w:pPr>
            <w:r>
              <w:rPr>
                <w:rFonts w:cstheme="minorHAnsi"/>
              </w:rPr>
              <w:t>In Bearbeitung</w:t>
            </w:r>
          </w:p>
        </w:tc>
      </w:tr>
      <w:tr w:rsidR="00515E64" w:rsidRPr="00272A78" w14:paraId="08AAE9D7" w14:textId="77777777" w:rsidTr="00E03CA7">
        <w:trPr>
          <w:trHeight w:val="541"/>
        </w:trPr>
        <w:tc>
          <w:tcPr>
            <w:tcW w:w="675" w:type="dxa"/>
          </w:tcPr>
          <w:p w14:paraId="2FAC1146" w14:textId="7A23199B" w:rsidR="00515E64" w:rsidRDefault="00515E64" w:rsidP="00515E64">
            <w:pPr>
              <w:rPr>
                <w:rFonts w:cstheme="minorHAnsi"/>
              </w:rPr>
            </w:pPr>
            <w:r>
              <w:rPr>
                <w:rFonts w:cstheme="minorHAnsi"/>
              </w:rPr>
              <w:t>3.2</w:t>
            </w:r>
          </w:p>
        </w:tc>
        <w:tc>
          <w:tcPr>
            <w:tcW w:w="2760" w:type="dxa"/>
          </w:tcPr>
          <w:p w14:paraId="771F86E3" w14:textId="78E6507E" w:rsidR="00515E64" w:rsidRDefault="00515E64" w:rsidP="00515E64">
            <w:pPr>
              <w:rPr>
                <w:rFonts w:cstheme="minorHAnsi"/>
              </w:rPr>
            </w:pPr>
            <w:r>
              <w:rPr>
                <w:rFonts w:cstheme="minorHAnsi"/>
              </w:rPr>
              <w:t>Papierprototyp Nutzer suchen</w:t>
            </w:r>
          </w:p>
        </w:tc>
        <w:tc>
          <w:tcPr>
            <w:tcW w:w="1843" w:type="dxa"/>
          </w:tcPr>
          <w:p w14:paraId="0F86B837" w14:textId="03AF582F" w:rsidR="00515E64" w:rsidRPr="00272A78" w:rsidRDefault="00515E64" w:rsidP="00515E64">
            <w:pPr>
              <w:rPr>
                <w:rFonts w:cstheme="minorHAnsi"/>
              </w:rPr>
            </w:pPr>
            <w:r>
              <w:rPr>
                <w:rFonts w:cstheme="minorHAnsi"/>
              </w:rPr>
              <w:t>Papierprototyp</w:t>
            </w:r>
          </w:p>
        </w:tc>
        <w:tc>
          <w:tcPr>
            <w:tcW w:w="2485" w:type="dxa"/>
          </w:tcPr>
          <w:p w14:paraId="3E55D24C" w14:textId="3B52B26B" w:rsidR="00515E64" w:rsidRPr="00272A78" w:rsidRDefault="00515E64" w:rsidP="00515E64">
            <w:pPr>
              <w:rPr>
                <w:rFonts w:cstheme="minorHAnsi"/>
              </w:rPr>
            </w:pPr>
            <w:r>
              <w:rPr>
                <w:rFonts w:cstheme="minorHAnsi"/>
              </w:rPr>
              <w:t>Tom</w:t>
            </w:r>
          </w:p>
        </w:tc>
        <w:tc>
          <w:tcPr>
            <w:tcW w:w="1484" w:type="dxa"/>
          </w:tcPr>
          <w:p w14:paraId="7D718FE9" w14:textId="2A2C94D7" w:rsidR="00515E64" w:rsidRPr="00272A78" w:rsidRDefault="00515E64" w:rsidP="00515E64">
            <w:pPr>
              <w:rPr>
                <w:rFonts w:cstheme="minorHAnsi"/>
              </w:rPr>
            </w:pPr>
            <w:r>
              <w:rPr>
                <w:rFonts w:cstheme="minorHAnsi"/>
              </w:rPr>
              <w:t>In Bearbeitung</w:t>
            </w:r>
          </w:p>
        </w:tc>
      </w:tr>
      <w:tr w:rsidR="00515E64" w:rsidRPr="00272A78" w14:paraId="470883AF" w14:textId="77777777" w:rsidTr="00E03CA7">
        <w:trPr>
          <w:trHeight w:val="541"/>
        </w:trPr>
        <w:tc>
          <w:tcPr>
            <w:tcW w:w="675" w:type="dxa"/>
          </w:tcPr>
          <w:p w14:paraId="2A24DEF4" w14:textId="3A2A5909" w:rsidR="00515E64" w:rsidRDefault="00515E64" w:rsidP="00515E64">
            <w:pPr>
              <w:rPr>
                <w:rFonts w:cstheme="minorHAnsi"/>
              </w:rPr>
            </w:pPr>
            <w:r>
              <w:rPr>
                <w:rFonts w:cstheme="minorHAnsi"/>
              </w:rPr>
              <w:t>3.3</w:t>
            </w:r>
          </w:p>
        </w:tc>
        <w:tc>
          <w:tcPr>
            <w:tcW w:w="2760" w:type="dxa"/>
          </w:tcPr>
          <w:p w14:paraId="6389F38E" w14:textId="7200255F" w:rsidR="00515E64" w:rsidRDefault="00515E64" w:rsidP="00515E64">
            <w:pPr>
              <w:rPr>
                <w:rFonts w:cstheme="minorHAnsi"/>
              </w:rPr>
            </w:pPr>
            <w:r>
              <w:rPr>
                <w:rFonts w:cstheme="minorHAnsi"/>
              </w:rPr>
              <w:t>User Story Freunde annehmen/ablehnen</w:t>
            </w:r>
          </w:p>
        </w:tc>
        <w:tc>
          <w:tcPr>
            <w:tcW w:w="1843" w:type="dxa"/>
          </w:tcPr>
          <w:p w14:paraId="3E518247" w14:textId="494FF3AE" w:rsidR="00515E64" w:rsidRPr="00272A78" w:rsidRDefault="00515E64" w:rsidP="00515E64">
            <w:pPr>
              <w:rPr>
                <w:rFonts w:cstheme="minorHAnsi"/>
              </w:rPr>
            </w:pPr>
            <w:r>
              <w:rPr>
                <w:rFonts w:cstheme="minorHAnsi"/>
              </w:rPr>
              <w:t>User Story</w:t>
            </w:r>
          </w:p>
        </w:tc>
        <w:tc>
          <w:tcPr>
            <w:tcW w:w="2485" w:type="dxa"/>
          </w:tcPr>
          <w:p w14:paraId="57FFA2A7" w14:textId="6E938D9B" w:rsidR="00515E64" w:rsidRPr="00272A78" w:rsidRDefault="00515E64" w:rsidP="00515E64">
            <w:pPr>
              <w:rPr>
                <w:rFonts w:cstheme="minorHAnsi"/>
              </w:rPr>
            </w:pPr>
            <w:r>
              <w:rPr>
                <w:rFonts w:cstheme="minorHAnsi"/>
              </w:rPr>
              <w:t>Tom</w:t>
            </w:r>
          </w:p>
        </w:tc>
        <w:tc>
          <w:tcPr>
            <w:tcW w:w="1484" w:type="dxa"/>
          </w:tcPr>
          <w:p w14:paraId="050FB7BD" w14:textId="0B56D8B8" w:rsidR="00515E64" w:rsidRPr="00272A78" w:rsidRDefault="00515E64" w:rsidP="00515E64">
            <w:pPr>
              <w:rPr>
                <w:rFonts w:cstheme="minorHAnsi"/>
              </w:rPr>
            </w:pPr>
            <w:r>
              <w:rPr>
                <w:rFonts w:cstheme="minorHAnsi"/>
              </w:rPr>
              <w:t>In Bearbeitung</w:t>
            </w:r>
          </w:p>
        </w:tc>
      </w:tr>
      <w:tr w:rsidR="00515E64" w:rsidRPr="00272A78" w14:paraId="5D429D16" w14:textId="77777777" w:rsidTr="00E03CA7">
        <w:trPr>
          <w:trHeight w:val="541"/>
        </w:trPr>
        <w:tc>
          <w:tcPr>
            <w:tcW w:w="675" w:type="dxa"/>
          </w:tcPr>
          <w:p w14:paraId="588499EA" w14:textId="2DFF5F12" w:rsidR="00515E64" w:rsidRDefault="00515E64" w:rsidP="00515E64">
            <w:pPr>
              <w:rPr>
                <w:rFonts w:cstheme="minorHAnsi"/>
              </w:rPr>
            </w:pPr>
            <w:r>
              <w:rPr>
                <w:rFonts w:cstheme="minorHAnsi"/>
              </w:rPr>
              <w:lastRenderedPageBreak/>
              <w:t>3.4</w:t>
            </w:r>
          </w:p>
        </w:tc>
        <w:tc>
          <w:tcPr>
            <w:tcW w:w="2760" w:type="dxa"/>
          </w:tcPr>
          <w:p w14:paraId="721189A9" w14:textId="3743DB5B" w:rsidR="00515E64" w:rsidRDefault="00515E64" w:rsidP="00515E64">
            <w:pPr>
              <w:rPr>
                <w:rFonts w:cstheme="minorHAnsi"/>
              </w:rPr>
            </w:pPr>
            <w:r>
              <w:rPr>
                <w:rFonts w:cstheme="minorHAnsi"/>
              </w:rPr>
              <w:t>Papierprototyp Freunde annehmen/ablehnen</w:t>
            </w:r>
          </w:p>
        </w:tc>
        <w:tc>
          <w:tcPr>
            <w:tcW w:w="1843" w:type="dxa"/>
          </w:tcPr>
          <w:p w14:paraId="25DB0890" w14:textId="78D6C6E2" w:rsidR="00515E64" w:rsidRPr="00272A78" w:rsidRDefault="00515E64" w:rsidP="00515E64">
            <w:pPr>
              <w:rPr>
                <w:rFonts w:cstheme="minorHAnsi"/>
              </w:rPr>
            </w:pPr>
            <w:r>
              <w:rPr>
                <w:rFonts w:cstheme="minorHAnsi"/>
              </w:rPr>
              <w:t>Papierprototyp</w:t>
            </w:r>
          </w:p>
        </w:tc>
        <w:tc>
          <w:tcPr>
            <w:tcW w:w="2485" w:type="dxa"/>
          </w:tcPr>
          <w:p w14:paraId="5EE45301" w14:textId="2DAC723D" w:rsidR="00515E64" w:rsidRPr="00272A78" w:rsidRDefault="00515E64" w:rsidP="00515E64">
            <w:pPr>
              <w:rPr>
                <w:rFonts w:cstheme="minorHAnsi"/>
              </w:rPr>
            </w:pPr>
            <w:r>
              <w:rPr>
                <w:rFonts w:cstheme="minorHAnsi"/>
              </w:rPr>
              <w:t>Tom</w:t>
            </w:r>
          </w:p>
        </w:tc>
        <w:tc>
          <w:tcPr>
            <w:tcW w:w="1484" w:type="dxa"/>
          </w:tcPr>
          <w:p w14:paraId="78512D45" w14:textId="1DC4D1CE" w:rsidR="00515E64" w:rsidRPr="00272A78" w:rsidRDefault="00515E64" w:rsidP="00515E64">
            <w:pPr>
              <w:rPr>
                <w:rFonts w:cstheme="minorHAnsi"/>
              </w:rPr>
            </w:pPr>
            <w:r>
              <w:rPr>
                <w:rFonts w:cstheme="minorHAnsi"/>
              </w:rPr>
              <w:t>In Bearbeitung</w:t>
            </w:r>
          </w:p>
        </w:tc>
      </w:tr>
      <w:tr w:rsidR="00515E64" w:rsidRPr="00272A78" w14:paraId="19CE03FB" w14:textId="77777777" w:rsidTr="00E03CA7">
        <w:trPr>
          <w:trHeight w:val="541"/>
        </w:trPr>
        <w:tc>
          <w:tcPr>
            <w:tcW w:w="675" w:type="dxa"/>
          </w:tcPr>
          <w:p w14:paraId="3A0D6A5A" w14:textId="0C751911" w:rsidR="00515E64" w:rsidRDefault="00515E64" w:rsidP="00515E64">
            <w:pPr>
              <w:rPr>
                <w:rFonts w:cstheme="minorHAnsi"/>
              </w:rPr>
            </w:pPr>
            <w:r>
              <w:rPr>
                <w:rFonts w:cstheme="minorHAnsi"/>
              </w:rPr>
              <w:t>3.5</w:t>
            </w:r>
          </w:p>
        </w:tc>
        <w:tc>
          <w:tcPr>
            <w:tcW w:w="2760" w:type="dxa"/>
          </w:tcPr>
          <w:p w14:paraId="2FB5C1E8" w14:textId="5B04D5EA" w:rsidR="00515E64" w:rsidRDefault="00515E64" w:rsidP="00515E64">
            <w:pPr>
              <w:rPr>
                <w:rFonts w:cstheme="minorHAnsi"/>
              </w:rPr>
            </w:pPr>
            <w:r>
              <w:rPr>
                <w:rFonts w:cstheme="minorHAnsi"/>
              </w:rPr>
              <w:t>User Story Freunde anzeigen</w:t>
            </w:r>
          </w:p>
        </w:tc>
        <w:tc>
          <w:tcPr>
            <w:tcW w:w="1843" w:type="dxa"/>
          </w:tcPr>
          <w:p w14:paraId="6ADCB87F" w14:textId="1B443BB2" w:rsidR="00515E64" w:rsidRPr="00272A78" w:rsidRDefault="00515E64" w:rsidP="00515E64">
            <w:pPr>
              <w:rPr>
                <w:rFonts w:cstheme="minorHAnsi"/>
              </w:rPr>
            </w:pPr>
            <w:r>
              <w:rPr>
                <w:rFonts w:cstheme="minorHAnsi"/>
              </w:rPr>
              <w:t>User Story</w:t>
            </w:r>
          </w:p>
        </w:tc>
        <w:tc>
          <w:tcPr>
            <w:tcW w:w="2485" w:type="dxa"/>
          </w:tcPr>
          <w:p w14:paraId="309ECA76" w14:textId="4BA75C9C" w:rsidR="00515E64" w:rsidRPr="00272A78" w:rsidRDefault="00515E64" w:rsidP="00515E64">
            <w:pPr>
              <w:rPr>
                <w:rFonts w:cstheme="minorHAnsi"/>
              </w:rPr>
            </w:pPr>
            <w:r>
              <w:rPr>
                <w:rFonts w:cstheme="minorHAnsi"/>
              </w:rPr>
              <w:t>Tom</w:t>
            </w:r>
          </w:p>
        </w:tc>
        <w:tc>
          <w:tcPr>
            <w:tcW w:w="1484" w:type="dxa"/>
          </w:tcPr>
          <w:p w14:paraId="56C9E11D" w14:textId="22B17FD7" w:rsidR="00515E64" w:rsidRPr="00272A78" w:rsidRDefault="00515E64" w:rsidP="00515E64">
            <w:pPr>
              <w:rPr>
                <w:rFonts w:cstheme="minorHAnsi"/>
              </w:rPr>
            </w:pPr>
            <w:r>
              <w:rPr>
                <w:rFonts w:cstheme="minorHAnsi"/>
              </w:rPr>
              <w:t>In Bearbeitung</w:t>
            </w:r>
          </w:p>
        </w:tc>
      </w:tr>
      <w:tr w:rsidR="00515E64" w:rsidRPr="00272A78" w14:paraId="16D28659" w14:textId="77777777" w:rsidTr="00E03CA7">
        <w:trPr>
          <w:trHeight w:val="541"/>
        </w:trPr>
        <w:tc>
          <w:tcPr>
            <w:tcW w:w="675" w:type="dxa"/>
          </w:tcPr>
          <w:p w14:paraId="1797D319" w14:textId="26BA6633" w:rsidR="00515E64" w:rsidRDefault="00515E64" w:rsidP="00515E64">
            <w:pPr>
              <w:rPr>
                <w:rFonts w:cstheme="minorHAnsi"/>
              </w:rPr>
            </w:pPr>
            <w:r>
              <w:rPr>
                <w:rFonts w:cstheme="minorHAnsi"/>
              </w:rPr>
              <w:t>3.6</w:t>
            </w:r>
          </w:p>
        </w:tc>
        <w:tc>
          <w:tcPr>
            <w:tcW w:w="2760" w:type="dxa"/>
          </w:tcPr>
          <w:p w14:paraId="368A3223" w14:textId="411C9C68" w:rsidR="00515E64" w:rsidRDefault="00515E64" w:rsidP="00515E64">
            <w:pPr>
              <w:rPr>
                <w:rFonts w:cstheme="minorHAnsi"/>
              </w:rPr>
            </w:pPr>
            <w:r>
              <w:rPr>
                <w:rFonts w:cstheme="minorHAnsi"/>
              </w:rPr>
              <w:t>Papierprototyp Freunde anzeigen</w:t>
            </w:r>
          </w:p>
        </w:tc>
        <w:tc>
          <w:tcPr>
            <w:tcW w:w="1843" w:type="dxa"/>
          </w:tcPr>
          <w:p w14:paraId="6EB22A33" w14:textId="6298B4B3" w:rsidR="00515E64" w:rsidRPr="00272A78" w:rsidRDefault="00515E64" w:rsidP="00515E64">
            <w:pPr>
              <w:rPr>
                <w:rFonts w:cstheme="minorHAnsi"/>
              </w:rPr>
            </w:pPr>
            <w:r>
              <w:rPr>
                <w:rFonts w:cstheme="minorHAnsi"/>
              </w:rPr>
              <w:t>Papierprototyp</w:t>
            </w:r>
          </w:p>
        </w:tc>
        <w:tc>
          <w:tcPr>
            <w:tcW w:w="2485" w:type="dxa"/>
          </w:tcPr>
          <w:p w14:paraId="4409DD4A" w14:textId="6E98AD54" w:rsidR="00515E64" w:rsidRPr="00272A78" w:rsidRDefault="00515E64" w:rsidP="00515E64">
            <w:pPr>
              <w:rPr>
                <w:rFonts w:cstheme="minorHAnsi"/>
              </w:rPr>
            </w:pPr>
            <w:r>
              <w:rPr>
                <w:rFonts w:cstheme="minorHAnsi"/>
              </w:rPr>
              <w:t>Tom</w:t>
            </w:r>
          </w:p>
        </w:tc>
        <w:tc>
          <w:tcPr>
            <w:tcW w:w="1484" w:type="dxa"/>
          </w:tcPr>
          <w:p w14:paraId="497B35FA" w14:textId="28596690" w:rsidR="00515E64" w:rsidRPr="00272A78" w:rsidRDefault="00515E64" w:rsidP="00515E64">
            <w:pPr>
              <w:rPr>
                <w:rFonts w:cstheme="minorHAnsi"/>
              </w:rPr>
            </w:pPr>
            <w:r>
              <w:rPr>
                <w:rFonts w:cstheme="minorHAnsi"/>
              </w:rPr>
              <w:t>In Bearbeitung</w:t>
            </w:r>
          </w:p>
        </w:tc>
      </w:tr>
      <w:tr w:rsidR="00515E64" w:rsidRPr="00272A78" w14:paraId="62D667C6" w14:textId="77777777" w:rsidTr="00E03CA7">
        <w:trPr>
          <w:trHeight w:val="541"/>
        </w:trPr>
        <w:tc>
          <w:tcPr>
            <w:tcW w:w="675" w:type="dxa"/>
          </w:tcPr>
          <w:p w14:paraId="3C4C3A80" w14:textId="36C15BFA" w:rsidR="00515E64" w:rsidRDefault="00515E64" w:rsidP="00515E64">
            <w:pPr>
              <w:rPr>
                <w:rFonts w:cstheme="minorHAnsi"/>
              </w:rPr>
            </w:pPr>
            <w:r>
              <w:rPr>
                <w:rFonts w:cstheme="minorHAnsi"/>
              </w:rPr>
              <w:t>3.7</w:t>
            </w:r>
          </w:p>
        </w:tc>
        <w:tc>
          <w:tcPr>
            <w:tcW w:w="2760" w:type="dxa"/>
          </w:tcPr>
          <w:p w14:paraId="536D27C0" w14:textId="52775CA8" w:rsidR="00515E64" w:rsidRDefault="00515E64" w:rsidP="00515E64">
            <w:pPr>
              <w:rPr>
                <w:rFonts w:cstheme="minorHAnsi"/>
              </w:rPr>
            </w:pPr>
            <w:r>
              <w:rPr>
                <w:rFonts w:cstheme="minorHAnsi"/>
              </w:rPr>
              <w:t xml:space="preserve">User Story Freunde löschen </w:t>
            </w:r>
          </w:p>
        </w:tc>
        <w:tc>
          <w:tcPr>
            <w:tcW w:w="1843" w:type="dxa"/>
          </w:tcPr>
          <w:p w14:paraId="1D9AD621" w14:textId="23B2DB35" w:rsidR="00515E64" w:rsidRPr="00272A78" w:rsidRDefault="00515E64" w:rsidP="00515E64">
            <w:pPr>
              <w:rPr>
                <w:rFonts w:cstheme="minorHAnsi"/>
              </w:rPr>
            </w:pPr>
            <w:r>
              <w:rPr>
                <w:rFonts w:cstheme="minorHAnsi"/>
              </w:rPr>
              <w:t>User Story</w:t>
            </w:r>
          </w:p>
        </w:tc>
        <w:tc>
          <w:tcPr>
            <w:tcW w:w="2485" w:type="dxa"/>
          </w:tcPr>
          <w:p w14:paraId="5815809C" w14:textId="723E557E" w:rsidR="00515E64" w:rsidRPr="00272A78" w:rsidRDefault="00515E64" w:rsidP="00515E64">
            <w:pPr>
              <w:rPr>
                <w:rFonts w:cstheme="minorHAnsi"/>
              </w:rPr>
            </w:pPr>
            <w:r>
              <w:rPr>
                <w:rFonts w:cstheme="minorHAnsi"/>
              </w:rPr>
              <w:t>Tom</w:t>
            </w:r>
          </w:p>
        </w:tc>
        <w:tc>
          <w:tcPr>
            <w:tcW w:w="1484" w:type="dxa"/>
          </w:tcPr>
          <w:p w14:paraId="4BF3CB98" w14:textId="08C077E2" w:rsidR="00515E64" w:rsidRPr="00272A78" w:rsidRDefault="00515E64" w:rsidP="00515E64">
            <w:pPr>
              <w:rPr>
                <w:rFonts w:cstheme="minorHAnsi"/>
              </w:rPr>
            </w:pPr>
            <w:r>
              <w:rPr>
                <w:rFonts w:cstheme="minorHAnsi"/>
              </w:rPr>
              <w:t>In Bearbeitung</w:t>
            </w:r>
          </w:p>
        </w:tc>
      </w:tr>
      <w:tr w:rsidR="00515E64" w:rsidRPr="00272A78" w14:paraId="0608483D" w14:textId="77777777" w:rsidTr="00E03CA7">
        <w:trPr>
          <w:trHeight w:val="541"/>
        </w:trPr>
        <w:tc>
          <w:tcPr>
            <w:tcW w:w="675" w:type="dxa"/>
          </w:tcPr>
          <w:p w14:paraId="770D2528" w14:textId="78EA7113" w:rsidR="00515E64" w:rsidRDefault="00515E64" w:rsidP="00515E64">
            <w:pPr>
              <w:rPr>
                <w:rFonts w:cstheme="minorHAnsi"/>
              </w:rPr>
            </w:pPr>
            <w:r>
              <w:rPr>
                <w:rFonts w:cstheme="minorHAnsi"/>
              </w:rPr>
              <w:t>3.8</w:t>
            </w:r>
          </w:p>
        </w:tc>
        <w:tc>
          <w:tcPr>
            <w:tcW w:w="2760" w:type="dxa"/>
          </w:tcPr>
          <w:p w14:paraId="4E57567B" w14:textId="416B287B" w:rsidR="00515E64" w:rsidRDefault="00515E64" w:rsidP="00515E64">
            <w:pPr>
              <w:rPr>
                <w:rFonts w:cstheme="minorHAnsi"/>
              </w:rPr>
            </w:pPr>
            <w:r>
              <w:rPr>
                <w:rFonts w:cstheme="minorHAnsi"/>
              </w:rPr>
              <w:t>User Story Tipprunde teilen</w:t>
            </w:r>
          </w:p>
        </w:tc>
        <w:tc>
          <w:tcPr>
            <w:tcW w:w="1843" w:type="dxa"/>
          </w:tcPr>
          <w:p w14:paraId="079D9CB5" w14:textId="1F9034EE" w:rsidR="00515E64" w:rsidRPr="00272A78" w:rsidRDefault="00515E64" w:rsidP="00515E64">
            <w:pPr>
              <w:rPr>
                <w:rFonts w:cstheme="minorHAnsi"/>
              </w:rPr>
            </w:pPr>
            <w:r>
              <w:rPr>
                <w:rFonts w:cstheme="minorHAnsi"/>
              </w:rPr>
              <w:t>User Story</w:t>
            </w:r>
          </w:p>
        </w:tc>
        <w:tc>
          <w:tcPr>
            <w:tcW w:w="2485" w:type="dxa"/>
          </w:tcPr>
          <w:p w14:paraId="44916E12" w14:textId="5C62A4DA" w:rsidR="00515E64" w:rsidRPr="00272A78" w:rsidRDefault="00515E64" w:rsidP="00515E64">
            <w:pPr>
              <w:rPr>
                <w:rFonts w:cstheme="minorHAnsi"/>
              </w:rPr>
            </w:pPr>
            <w:r>
              <w:rPr>
                <w:rFonts w:cstheme="minorHAnsi"/>
              </w:rPr>
              <w:t>Tom</w:t>
            </w:r>
          </w:p>
        </w:tc>
        <w:tc>
          <w:tcPr>
            <w:tcW w:w="1484" w:type="dxa"/>
          </w:tcPr>
          <w:p w14:paraId="1A3889B9" w14:textId="5AC3DD36" w:rsidR="00515E64" w:rsidRPr="00272A78" w:rsidRDefault="00515E64" w:rsidP="00515E64">
            <w:pPr>
              <w:rPr>
                <w:rFonts w:cstheme="minorHAnsi"/>
              </w:rPr>
            </w:pPr>
            <w:r>
              <w:rPr>
                <w:rFonts w:cstheme="minorHAnsi"/>
              </w:rPr>
              <w:t>In Bearbeitung</w:t>
            </w:r>
          </w:p>
        </w:tc>
      </w:tr>
      <w:tr w:rsidR="00515E64" w:rsidRPr="00272A78" w14:paraId="76C1880C" w14:textId="77777777" w:rsidTr="00E03CA7">
        <w:trPr>
          <w:trHeight w:val="541"/>
        </w:trPr>
        <w:tc>
          <w:tcPr>
            <w:tcW w:w="675" w:type="dxa"/>
          </w:tcPr>
          <w:p w14:paraId="6A9CF195" w14:textId="39CFB92A" w:rsidR="00515E64" w:rsidRDefault="00515E64" w:rsidP="00515E64">
            <w:pPr>
              <w:rPr>
                <w:rFonts w:cstheme="minorHAnsi"/>
              </w:rPr>
            </w:pPr>
            <w:r>
              <w:rPr>
                <w:rFonts w:cstheme="minorHAnsi"/>
              </w:rPr>
              <w:t>3.9</w:t>
            </w:r>
          </w:p>
        </w:tc>
        <w:tc>
          <w:tcPr>
            <w:tcW w:w="2760" w:type="dxa"/>
          </w:tcPr>
          <w:p w14:paraId="21ECDBA4" w14:textId="00456D70" w:rsidR="00515E64" w:rsidRDefault="00515E64" w:rsidP="00515E64">
            <w:pPr>
              <w:rPr>
                <w:rFonts w:cstheme="minorHAnsi"/>
              </w:rPr>
            </w:pPr>
            <w:r>
              <w:rPr>
                <w:rFonts w:cstheme="minorHAnsi"/>
              </w:rPr>
              <w:t>Verhaltensdiagramm soziales</w:t>
            </w:r>
          </w:p>
        </w:tc>
        <w:tc>
          <w:tcPr>
            <w:tcW w:w="1843" w:type="dxa"/>
          </w:tcPr>
          <w:p w14:paraId="16B2D562" w14:textId="5CC4B6FE" w:rsidR="00515E64" w:rsidRPr="00272A78" w:rsidRDefault="00515E64" w:rsidP="00515E64">
            <w:pPr>
              <w:rPr>
                <w:rFonts w:cstheme="minorHAnsi"/>
              </w:rPr>
            </w:pPr>
            <w:r>
              <w:rPr>
                <w:rFonts w:cstheme="minorHAnsi"/>
              </w:rPr>
              <w:t>Verhaltensdiagramm</w:t>
            </w:r>
          </w:p>
        </w:tc>
        <w:tc>
          <w:tcPr>
            <w:tcW w:w="2485" w:type="dxa"/>
          </w:tcPr>
          <w:p w14:paraId="65B0C9EB" w14:textId="4F5B368E" w:rsidR="00515E64" w:rsidRPr="00272A78" w:rsidRDefault="00515E64" w:rsidP="00515E64">
            <w:pPr>
              <w:rPr>
                <w:rFonts w:cstheme="minorHAnsi"/>
              </w:rPr>
            </w:pPr>
            <w:r>
              <w:rPr>
                <w:rFonts w:cstheme="minorHAnsi"/>
              </w:rPr>
              <w:t>Tom</w:t>
            </w:r>
          </w:p>
        </w:tc>
        <w:tc>
          <w:tcPr>
            <w:tcW w:w="1484" w:type="dxa"/>
          </w:tcPr>
          <w:p w14:paraId="4A3F3ADA" w14:textId="270A3EBB" w:rsidR="00515E64" w:rsidRPr="00272A78" w:rsidRDefault="00515E64" w:rsidP="00515E64">
            <w:pPr>
              <w:rPr>
                <w:rFonts w:cstheme="minorHAnsi"/>
              </w:rPr>
            </w:pPr>
            <w:r>
              <w:rPr>
                <w:rFonts w:cstheme="minorHAnsi"/>
              </w:rPr>
              <w:t>In Bearbeitung</w:t>
            </w:r>
          </w:p>
        </w:tc>
      </w:tr>
      <w:tr w:rsidR="00515E64" w:rsidRPr="00272A78" w14:paraId="5B77B9F2" w14:textId="77777777" w:rsidTr="00A86A31">
        <w:trPr>
          <w:trHeight w:val="541"/>
        </w:trPr>
        <w:tc>
          <w:tcPr>
            <w:tcW w:w="675" w:type="dxa"/>
            <w:shd w:val="clear" w:color="auto" w:fill="E7E6E6" w:themeFill="background2"/>
          </w:tcPr>
          <w:p w14:paraId="1B76F82D" w14:textId="0BF2B0BF" w:rsidR="00515E64" w:rsidRDefault="00515E64" w:rsidP="00515E64">
            <w:pPr>
              <w:rPr>
                <w:rFonts w:cstheme="minorHAnsi"/>
              </w:rPr>
            </w:pPr>
            <w:r>
              <w:rPr>
                <w:rFonts w:cstheme="minorHAnsi"/>
              </w:rPr>
              <w:t>4</w:t>
            </w:r>
          </w:p>
        </w:tc>
        <w:tc>
          <w:tcPr>
            <w:tcW w:w="2760" w:type="dxa"/>
            <w:shd w:val="clear" w:color="auto" w:fill="E7E6E6" w:themeFill="background2"/>
          </w:tcPr>
          <w:p w14:paraId="3E1B9CB5" w14:textId="7D35A864" w:rsidR="00515E64" w:rsidRDefault="00515E64" w:rsidP="00515E64">
            <w:pPr>
              <w:rPr>
                <w:rFonts w:cstheme="minorHAnsi"/>
              </w:rPr>
            </w:pPr>
            <w:r>
              <w:rPr>
                <w:rFonts w:cstheme="minorHAnsi"/>
              </w:rPr>
              <w:t>System Architektur</w:t>
            </w:r>
          </w:p>
        </w:tc>
        <w:tc>
          <w:tcPr>
            <w:tcW w:w="1843" w:type="dxa"/>
            <w:shd w:val="clear" w:color="auto" w:fill="E7E6E6" w:themeFill="background2"/>
          </w:tcPr>
          <w:p w14:paraId="445794BC" w14:textId="77777777" w:rsidR="00515E64" w:rsidRPr="00272A78" w:rsidRDefault="00515E64" w:rsidP="00515E64">
            <w:pPr>
              <w:rPr>
                <w:rFonts w:cstheme="minorHAnsi"/>
              </w:rPr>
            </w:pPr>
          </w:p>
        </w:tc>
        <w:tc>
          <w:tcPr>
            <w:tcW w:w="2485" w:type="dxa"/>
            <w:shd w:val="clear" w:color="auto" w:fill="E7E6E6" w:themeFill="background2"/>
          </w:tcPr>
          <w:p w14:paraId="6EF1C6FD" w14:textId="77777777" w:rsidR="00515E64" w:rsidRPr="00272A78" w:rsidRDefault="00515E64" w:rsidP="00515E64">
            <w:pPr>
              <w:rPr>
                <w:rFonts w:cstheme="minorHAnsi"/>
              </w:rPr>
            </w:pPr>
          </w:p>
        </w:tc>
        <w:tc>
          <w:tcPr>
            <w:tcW w:w="1484" w:type="dxa"/>
            <w:shd w:val="clear" w:color="auto" w:fill="E7E6E6" w:themeFill="background2"/>
          </w:tcPr>
          <w:p w14:paraId="4C6BB7D1" w14:textId="3B0A2CF4" w:rsidR="00515E64" w:rsidRPr="00272A78" w:rsidRDefault="00515E64" w:rsidP="00515E64">
            <w:pPr>
              <w:rPr>
                <w:rFonts w:cstheme="minorHAnsi"/>
              </w:rPr>
            </w:pPr>
          </w:p>
        </w:tc>
      </w:tr>
      <w:tr w:rsidR="00515E64" w:rsidRPr="00272A78" w14:paraId="6674050D" w14:textId="77777777" w:rsidTr="00E03CA7">
        <w:trPr>
          <w:trHeight w:val="541"/>
        </w:trPr>
        <w:tc>
          <w:tcPr>
            <w:tcW w:w="675" w:type="dxa"/>
          </w:tcPr>
          <w:p w14:paraId="6DF14004" w14:textId="16D372C7" w:rsidR="00515E64" w:rsidRDefault="00515E64" w:rsidP="00515E64">
            <w:pPr>
              <w:rPr>
                <w:rFonts w:cstheme="minorHAnsi"/>
              </w:rPr>
            </w:pPr>
            <w:r>
              <w:rPr>
                <w:rFonts w:cstheme="minorHAnsi"/>
              </w:rPr>
              <w:t>4.1</w:t>
            </w:r>
          </w:p>
        </w:tc>
        <w:tc>
          <w:tcPr>
            <w:tcW w:w="2760" w:type="dxa"/>
          </w:tcPr>
          <w:p w14:paraId="5B31BCA8" w14:textId="62D334DE" w:rsidR="00515E64" w:rsidRDefault="00515E64" w:rsidP="00515E64">
            <w:pPr>
              <w:rPr>
                <w:rFonts w:cstheme="minorHAnsi"/>
              </w:rPr>
            </w:pPr>
            <w:r>
              <w:rPr>
                <w:rFonts w:cstheme="minorHAnsi"/>
              </w:rPr>
              <w:t xml:space="preserve">Klassendiagramm </w:t>
            </w:r>
            <w:proofErr w:type="gramStart"/>
            <w:r>
              <w:rPr>
                <w:rFonts w:cstheme="minorHAnsi"/>
              </w:rPr>
              <w:t>Backend</w:t>
            </w:r>
            <w:proofErr w:type="gramEnd"/>
            <w:r>
              <w:rPr>
                <w:rFonts w:cstheme="minorHAnsi"/>
              </w:rPr>
              <w:t xml:space="preserve"> erweitern</w:t>
            </w:r>
          </w:p>
        </w:tc>
        <w:tc>
          <w:tcPr>
            <w:tcW w:w="1843" w:type="dxa"/>
          </w:tcPr>
          <w:p w14:paraId="1E1F65C1" w14:textId="27580E1A" w:rsidR="00515E64" w:rsidRPr="00272A78" w:rsidRDefault="00515E64" w:rsidP="00515E64">
            <w:pPr>
              <w:rPr>
                <w:rFonts w:cstheme="minorHAnsi"/>
              </w:rPr>
            </w:pPr>
            <w:r>
              <w:rPr>
                <w:rFonts w:cstheme="minorHAnsi"/>
              </w:rPr>
              <w:t>Klassendiagramm</w:t>
            </w:r>
          </w:p>
        </w:tc>
        <w:tc>
          <w:tcPr>
            <w:tcW w:w="2485" w:type="dxa"/>
          </w:tcPr>
          <w:p w14:paraId="358F6618" w14:textId="7948CCFC" w:rsidR="00515E64" w:rsidRPr="00272A78" w:rsidRDefault="00515E64" w:rsidP="00515E64">
            <w:pPr>
              <w:rPr>
                <w:rFonts w:cstheme="minorHAnsi"/>
              </w:rPr>
            </w:pPr>
            <w:r>
              <w:rPr>
                <w:rFonts w:cstheme="minorHAnsi"/>
              </w:rPr>
              <w:t>Alex</w:t>
            </w:r>
          </w:p>
        </w:tc>
        <w:tc>
          <w:tcPr>
            <w:tcW w:w="1484" w:type="dxa"/>
          </w:tcPr>
          <w:p w14:paraId="594C7D69" w14:textId="3C02E03D" w:rsidR="00515E64" w:rsidRPr="00272A78" w:rsidRDefault="00515E64" w:rsidP="00515E64">
            <w:pPr>
              <w:rPr>
                <w:rFonts w:cstheme="minorHAnsi"/>
              </w:rPr>
            </w:pPr>
            <w:r>
              <w:rPr>
                <w:rFonts w:cstheme="minorHAnsi"/>
              </w:rPr>
              <w:t>In Bearbeitung</w:t>
            </w:r>
          </w:p>
        </w:tc>
      </w:tr>
      <w:tr w:rsidR="00515E64" w:rsidRPr="00272A78" w14:paraId="1E570212" w14:textId="77777777" w:rsidTr="00E03CA7">
        <w:trPr>
          <w:trHeight w:val="541"/>
        </w:trPr>
        <w:tc>
          <w:tcPr>
            <w:tcW w:w="675" w:type="dxa"/>
          </w:tcPr>
          <w:p w14:paraId="4D055453" w14:textId="33ABFAE8" w:rsidR="00515E64" w:rsidRDefault="00515E64" w:rsidP="00515E64">
            <w:pPr>
              <w:rPr>
                <w:rFonts w:cstheme="minorHAnsi"/>
              </w:rPr>
            </w:pPr>
            <w:r>
              <w:rPr>
                <w:rFonts w:cstheme="minorHAnsi"/>
              </w:rPr>
              <w:t>4.2</w:t>
            </w:r>
          </w:p>
        </w:tc>
        <w:tc>
          <w:tcPr>
            <w:tcW w:w="2760" w:type="dxa"/>
          </w:tcPr>
          <w:p w14:paraId="6080C7B2" w14:textId="5D3E8538" w:rsidR="00515E64" w:rsidRDefault="00515E64" w:rsidP="00515E64">
            <w:pPr>
              <w:rPr>
                <w:rFonts w:cstheme="minorHAnsi"/>
              </w:rPr>
            </w:pPr>
            <w:r>
              <w:rPr>
                <w:rFonts w:cstheme="minorHAnsi"/>
              </w:rPr>
              <w:t>Komponentendiagramm erweitern</w:t>
            </w:r>
          </w:p>
        </w:tc>
        <w:tc>
          <w:tcPr>
            <w:tcW w:w="1843" w:type="dxa"/>
          </w:tcPr>
          <w:p w14:paraId="4779E5CF" w14:textId="203653EB" w:rsidR="00515E64" w:rsidRPr="00272A78" w:rsidRDefault="00515E64" w:rsidP="00515E64">
            <w:pPr>
              <w:rPr>
                <w:rFonts w:cstheme="minorHAnsi"/>
              </w:rPr>
            </w:pPr>
            <w:r>
              <w:rPr>
                <w:rFonts w:cstheme="minorHAnsi"/>
              </w:rPr>
              <w:t>Komponentendiagramm</w:t>
            </w:r>
          </w:p>
        </w:tc>
        <w:tc>
          <w:tcPr>
            <w:tcW w:w="2485" w:type="dxa"/>
          </w:tcPr>
          <w:p w14:paraId="2A72107D" w14:textId="78ECD2DC" w:rsidR="00515E64" w:rsidRPr="00272A78" w:rsidRDefault="00515E64" w:rsidP="00515E64">
            <w:pPr>
              <w:rPr>
                <w:rFonts w:cstheme="minorHAnsi"/>
              </w:rPr>
            </w:pPr>
            <w:r>
              <w:rPr>
                <w:rFonts w:cstheme="minorHAnsi"/>
              </w:rPr>
              <w:t>Alex</w:t>
            </w:r>
          </w:p>
        </w:tc>
        <w:tc>
          <w:tcPr>
            <w:tcW w:w="1484" w:type="dxa"/>
          </w:tcPr>
          <w:p w14:paraId="74EF6087" w14:textId="55614EB6" w:rsidR="00515E64" w:rsidRPr="00272A78" w:rsidRDefault="00515E64" w:rsidP="00515E64">
            <w:pPr>
              <w:rPr>
                <w:rFonts w:cstheme="minorHAnsi"/>
              </w:rPr>
            </w:pPr>
            <w:r>
              <w:rPr>
                <w:rFonts w:cstheme="minorHAnsi"/>
              </w:rPr>
              <w:t>In Bearbeitung</w:t>
            </w:r>
          </w:p>
        </w:tc>
      </w:tr>
    </w:tbl>
    <w:p w14:paraId="20A2F6E1" w14:textId="77777777" w:rsidR="002B2F5A" w:rsidRPr="008B52D5" w:rsidRDefault="002B2F5A" w:rsidP="008B52D5"/>
    <w:p w14:paraId="3703A7C5" w14:textId="067EBE35" w:rsidR="00DF2349" w:rsidRDefault="00DF2349" w:rsidP="00D85B54">
      <w:pPr>
        <w:pStyle w:val="berschrift2"/>
        <w:rPr>
          <w:rFonts w:asciiTheme="minorHAnsi" w:hAnsiTheme="minorHAnsi" w:cstheme="minorHAnsi"/>
          <w:color w:val="auto"/>
          <w:sz w:val="32"/>
          <w:szCs w:val="32"/>
        </w:rPr>
      </w:pPr>
      <w:bookmarkStart w:id="14" w:name="_Toc115257135"/>
    </w:p>
    <w:p w14:paraId="4753A03D" w14:textId="6E372BB5" w:rsidR="00DF2349" w:rsidRDefault="00DF2349" w:rsidP="00DF2349"/>
    <w:p w14:paraId="5594C001" w14:textId="4696CCF1" w:rsidR="00DF2349" w:rsidRDefault="00DF2349" w:rsidP="00DF2349"/>
    <w:p w14:paraId="22410694" w14:textId="33A62B1E" w:rsidR="00DF2349" w:rsidRDefault="00DF2349" w:rsidP="00DF2349"/>
    <w:p w14:paraId="08D0DF17" w14:textId="500B29E1" w:rsidR="00DF2349" w:rsidRDefault="00DF2349" w:rsidP="00DF2349"/>
    <w:p w14:paraId="5752833D" w14:textId="1381A796" w:rsidR="00DF2349" w:rsidRDefault="00DF2349" w:rsidP="00DF2349"/>
    <w:p w14:paraId="7006D299" w14:textId="50CA1EC2" w:rsidR="00DF2349" w:rsidRDefault="00DF2349" w:rsidP="00DF2349"/>
    <w:p w14:paraId="750AD6F5" w14:textId="3BE57714" w:rsidR="00DF2349" w:rsidRDefault="00DF2349" w:rsidP="00DF2349"/>
    <w:p w14:paraId="6D1620B1" w14:textId="04F10BC2" w:rsidR="00DF2349" w:rsidRDefault="00DF2349" w:rsidP="00DF2349"/>
    <w:p w14:paraId="2E5CC2DB" w14:textId="37AC19EF" w:rsidR="00DF2349" w:rsidRDefault="00DF2349" w:rsidP="00DF2349"/>
    <w:p w14:paraId="606BBF83" w14:textId="209EEEB1" w:rsidR="00DF2349" w:rsidRDefault="00DF2349" w:rsidP="00DF2349"/>
    <w:p w14:paraId="0C37B793" w14:textId="508A2984" w:rsidR="00DF2349" w:rsidRDefault="00DF2349" w:rsidP="00DF2349"/>
    <w:p w14:paraId="5F677FBF" w14:textId="209CB794" w:rsidR="00DF2349" w:rsidRDefault="00DF2349" w:rsidP="00DF2349"/>
    <w:p w14:paraId="373B5F8A" w14:textId="7BCD0280" w:rsidR="00DF2349" w:rsidRDefault="00DF2349" w:rsidP="00DF2349"/>
    <w:p w14:paraId="02E5F2BF" w14:textId="4A9E41CF" w:rsidR="00DF2349" w:rsidRDefault="00DF2349" w:rsidP="00DF2349"/>
    <w:p w14:paraId="344F736D" w14:textId="670BE32E" w:rsidR="00DF2349" w:rsidRDefault="00DF2349" w:rsidP="00DF2349"/>
    <w:p w14:paraId="4DE30F9B" w14:textId="0E83E163" w:rsidR="00DF2349" w:rsidRDefault="00DF2349" w:rsidP="00DF2349"/>
    <w:p w14:paraId="746A489C" w14:textId="77777777" w:rsidR="00515E64" w:rsidRDefault="00515E64" w:rsidP="00DF2349"/>
    <w:p w14:paraId="4F8D6B4D" w14:textId="77777777" w:rsidR="00DF2349" w:rsidRPr="00DF2349" w:rsidRDefault="00DF2349" w:rsidP="00DF2349"/>
    <w:p w14:paraId="40CCA911" w14:textId="77777777" w:rsidR="00DF2349" w:rsidRDefault="00DF2349" w:rsidP="00D85B54">
      <w:pPr>
        <w:pStyle w:val="berschrift2"/>
        <w:rPr>
          <w:rFonts w:asciiTheme="minorHAnsi" w:hAnsiTheme="minorHAnsi" w:cstheme="minorHAnsi"/>
          <w:color w:val="auto"/>
          <w:sz w:val="32"/>
          <w:szCs w:val="32"/>
        </w:rPr>
      </w:pPr>
    </w:p>
    <w:p w14:paraId="1A09FC1A" w14:textId="22480AA2"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4"/>
    </w:p>
    <w:tbl>
      <w:tblPr>
        <w:tblStyle w:val="Tabellenraster"/>
        <w:tblW w:w="0" w:type="auto"/>
        <w:tblLook w:val="04A0" w:firstRow="1" w:lastRow="0" w:firstColumn="1" w:lastColumn="0" w:noHBand="0" w:noVBand="1"/>
      </w:tblPr>
      <w:tblGrid>
        <w:gridCol w:w="2232"/>
        <w:gridCol w:w="7056"/>
      </w:tblGrid>
      <w:tr w:rsidR="00DF2349" w:rsidRPr="00CF0841" w14:paraId="3463F0E8" w14:textId="77777777" w:rsidTr="00DE7052">
        <w:tc>
          <w:tcPr>
            <w:tcW w:w="2232" w:type="dxa"/>
            <w:shd w:val="clear" w:color="auto" w:fill="BFBFBF" w:themeFill="background1" w:themeFillShade="BF"/>
          </w:tcPr>
          <w:p w14:paraId="1385FD27" w14:textId="77777777" w:rsidR="00DF2349" w:rsidRPr="00272A78" w:rsidRDefault="00DF2349" w:rsidP="00DE7052">
            <w:pPr>
              <w:tabs>
                <w:tab w:val="right" w:pos="1896"/>
              </w:tabs>
              <w:rPr>
                <w:rFonts w:cstheme="minorHAnsi"/>
                <w:b/>
              </w:rPr>
            </w:pPr>
            <w:r w:rsidRPr="00272A78">
              <w:rPr>
                <w:rFonts w:cstheme="minorHAnsi"/>
                <w:b/>
              </w:rPr>
              <w:t>User Story-ID</w:t>
            </w:r>
          </w:p>
        </w:tc>
        <w:tc>
          <w:tcPr>
            <w:tcW w:w="7056" w:type="dxa"/>
          </w:tcPr>
          <w:p w14:paraId="164D73E6" w14:textId="77777777" w:rsidR="00DF2349" w:rsidRPr="00876F5F" w:rsidRDefault="00DF2349" w:rsidP="00DE7052">
            <w:pPr>
              <w:rPr>
                <w:rFonts w:cstheme="minorHAnsi"/>
                <w:lang w:val="en-US"/>
              </w:rPr>
            </w:pPr>
            <w:r>
              <w:rPr>
                <w:rFonts w:cstheme="minorHAnsi"/>
              </w:rPr>
              <w:t>1.1</w:t>
            </w:r>
          </w:p>
        </w:tc>
      </w:tr>
      <w:tr w:rsidR="00DF2349" w:rsidRPr="00CF0841" w14:paraId="1C5682DE" w14:textId="77777777" w:rsidTr="00DE7052">
        <w:tc>
          <w:tcPr>
            <w:tcW w:w="2232" w:type="dxa"/>
            <w:shd w:val="clear" w:color="auto" w:fill="BFBFBF" w:themeFill="background1" w:themeFillShade="BF"/>
          </w:tcPr>
          <w:p w14:paraId="791DD084" w14:textId="77777777" w:rsidR="00DF2349" w:rsidRPr="00272A78" w:rsidRDefault="00DF2349" w:rsidP="00DE7052">
            <w:pPr>
              <w:rPr>
                <w:rFonts w:cstheme="minorHAnsi"/>
                <w:b/>
              </w:rPr>
            </w:pPr>
            <w:r w:rsidRPr="00272A78">
              <w:rPr>
                <w:rFonts w:cstheme="minorHAnsi"/>
                <w:b/>
              </w:rPr>
              <w:t>User Story-Beschreibung</w:t>
            </w:r>
          </w:p>
        </w:tc>
        <w:tc>
          <w:tcPr>
            <w:tcW w:w="7056" w:type="dxa"/>
          </w:tcPr>
          <w:p w14:paraId="07D548CD" w14:textId="433509EE" w:rsidR="00DF2349" w:rsidRPr="00D52167" w:rsidRDefault="00DF2349" w:rsidP="00DE7052">
            <w:pPr>
              <w:rPr>
                <w:rFonts w:cstheme="minorHAnsi"/>
              </w:rPr>
            </w:pPr>
            <w:r w:rsidRPr="00272A78">
              <w:rPr>
                <w:rFonts w:cstheme="minorHAnsi"/>
              </w:rPr>
              <w:t xml:space="preserve">Als </w:t>
            </w:r>
            <w:r>
              <w:rPr>
                <w:rFonts w:cstheme="minorHAnsi"/>
              </w:rPr>
              <w:t>Nutzer möchte ich, dass es möglich ist eine Tipprunde zu erstellen mit Namen, einem Besitzer</w:t>
            </w:r>
            <w:r w:rsidR="008E1448">
              <w:rPr>
                <w:rFonts w:cstheme="minorHAnsi"/>
              </w:rPr>
              <w:t>,</w:t>
            </w:r>
            <w:r>
              <w:rPr>
                <w:rFonts w:cstheme="minorHAnsi"/>
              </w:rPr>
              <w:t xml:space="preserve"> einem optionalen Passwort</w:t>
            </w:r>
            <w:r w:rsidR="008E1448">
              <w:rPr>
                <w:rFonts w:cstheme="minorHAnsi"/>
              </w:rPr>
              <w:t xml:space="preserve"> und einer Anzeigeeigenschaft (privat oder offen) </w:t>
            </w:r>
            <w:r>
              <w:rPr>
                <w:rFonts w:cstheme="minorHAnsi"/>
              </w:rPr>
              <w:t>um eine Tipprunde mit meinen Freunden starten zu können.</w:t>
            </w:r>
          </w:p>
        </w:tc>
      </w:tr>
      <w:tr w:rsidR="00DF2349" w:rsidRPr="00CF0841" w14:paraId="6CC5891D" w14:textId="77777777" w:rsidTr="00DE7052">
        <w:tc>
          <w:tcPr>
            <w:tcW w:w="2232" w:type="dxa"/>
            <w:shd w:val="clear" w:color="auto" w:fill="BFBFBF" w:themeFill="background1" w:themeFillShade="BF"/>
          </w:tcPr>
          <w:p w14:paraId="3DE74070" w14:textId="77777777" w:rsidR="00DF2349" w:rsidRPr="00272A78" w:rsidRDefault="00DF2349" w:rsidP="00DE7052">
            <w:pPr>
              <w:rPr>
                <w:rFonts w:cstheme="minorHAnsi"/>
                <w:b/>
              </w:rPr>
            </w:pPr>
            <w:r w:rsidRPr="00272A78">
              <w:rPr>
                <w:rFonts w:cstheme="minorHAnsi"/>
                <w:b/>
              </w:rPr>
              <w:t>Geschätzter Realisierungsaufwand</w:t>
            </w:r>
          </w:p>
        </w:tc>
        <w:tc>
          <w:tcPr>
            <w:tcW w:w="7056" w:type="dxa"/>
          </w:tcPr>
          <w:p w14:paraId="6B9FCE98" w14:textId="77777777" w:rsidR="00DF2349" w:rsidRPr="00272A78" w:rsidRDefault="00DF2349" w:rsidP="00DE7052">
            <w:pPr>
              <w:rPr>
                <w:rFonts w:cstheme="minorHAnsi"/>
              </w:rPr>
            </w:pPr>
            <w:r>
              <w:rPr>
                <w:rFonts w:cstheme="minorHAnsi"/>
              </w:rPr>
              <w:t>1</w:t>
            </w:r>
            <w:r w:rsidRPr="00272A78">
              <w:rPr>
                <w:rFonts w:cstheme="minorHAnsi"/>
              </w:rPr>
              <w:t xml:space="preserve"> Tage</w:t>
            </w:r>
          </w:p>
        </w:tc>
      </w:tr>
      <w:tr w:rsidR="00DF2349" w:rsidRPr="00CF0841" w14:paraId="2B43A7B5" w14:textId="77777777" w:rsidTr="00DE7052">
        <w:tc>
          <w:tcPr>
            <w:tcW w:w="2232" w:type="dxa"/>
            <w:shd w:val="clear" w:color="auto" w:fill="BFBFBF" w:themeFill="background1" w:themeFillShade="BF"/>
          </w:tcPr>
          <w:p w14:paraId="712A0CF3" w14:textId="77777777" w:rsidR="00DF2349" w:rsidRPr="00272A78" w:rsidRDefault="00DF2349" w:rsidP="00DE7052">
            <w:pPr>
              <w:rPr>
                <w:rFonts w:cstheme="minorHAnsi"/>
                <w:b/>
              </w:rPr>
            </w:pPr>
            <w:r>
              <w:rPr>
                <w:rFonts w:cstheme="minorHAnsi"/>
                <w:b/>
              </w:rPr>
              <w:t>Priorität</w:t>
            </w:r>
          </w:p>
        </w:tc>
        <w:tc>
          <w:tcPr>
            <w:tcW w:w="7056" w:type="dxa"/>
          </w:tcPr>
          <w:p w14:paraId="753FCA5F" w14:textId="77777777" w:rsidR="00DF2349" w:rsidRPr="00272A78" w:rsidRDefault="00DF2349" w:rsidP="00DE7052">
            <w:pPr>
              <w:rPr>
                <w:rFonts w:cstheme="minorHAnsi"/>
              </w:rPr>
            </w:pPr>
            <w:r w:rsidRPr="00272A78">
              <w:rPr>
                <w:rFonts w:cstheme="minorHAnsi"/>
              </w:rPr>
              <w:t>Hoch</w:t>
            </w:r>
          </w:p>
        </w:tc>
      </w:tr>
      <w:tr w:rsidR="00DF2349" w:rsidRPr="00CF0841" w14:paraId="615F4F65" w14:textId="77777777" w:rsidTr="00DE7052">
        <w:trPr>
          <w:trHeight w:val="428"/>
        </w:trPr>
        <w:tc>
          <w:tcPr>
            <w:tcW w:w="2232" w:type="dxa"/>
            <w:shd w:val="clear" w:color="auto" w:fill="BFBFBF" w:themeFill="background1" w:themeFillShade="BF"/>
          </w:tcPr>
          <w:p w14:paraId="5D8594B5" w14:textId="77777777" w:rsidR="00DF2349" w:rsidRPr="00272A78" w:rsidRDefault="00DF2349" w:rsidP="00DE7052">
            <w:pPr>
              <w:rPr>
                <w:rFonts w:cstheme="minorHAnsi"/>
                <w:b/>
              </w:rPr>
            </w:pPr>
            <w:r>
              <w:rPr>
                <w:rFonts w:cstheme="minorHAnsi"/>
                <w:b/>
              </w:rPr>
              <w:t>Autor</w:t>
            </w:r>
          </w:p>
        </w:tc>
        <w:tc>
          <w:tcPr>
            <w:tcW w:w="7056" w:type="dxa"/>
          </w:tcPr>
          <w:p w14:paraId="68A6C84E" w14:textId="575F1EC2" w:rsidR="00DF2349" w:rsidRPr="00272A78" w:rsidRDefault="00DF2349" w:rsidP="00DE7052">
            <w:pPr>
              <w:rPr>
                <w:rFonts w:cstheme="minorHAnsi"/>
              </w:rPr>
            </w:pPr>
            <w:r>
              <w:rPr>
                <w:rFonts w:cstheme="minorHAnsi"/>
              </w:rPr>
              <w:t>Alex Grebennikov</w:t>
            </w:r>
          </w:p>
        </w:tc>
      </w:tr>
      <w:tr w:rsidR="00DF2349" w:rsidRPr="00CF0841" w14:paraId="19958D90" w14:textId="77777777" w:rsidTr="00DE7052">
        <w:tc>
          <w:tcPr>
            <w:tcW w:w="2232" w:type="dxa"/>
            <w:shd w:val="clear" w:color="auto" w:fill="BFBFBF" w:themeFill="background1" w:themeFillShade="BF"/>
          </w:tcPr>
          <w:p w14:paraId="2075C796" w14:textId="77777777" w:rsidR="00DF2349" w:rsidRPr="00272A78" w:rsidRDefault="00DF2349" w:rsidP="00DE7052">
            <w:pPr>
              <w:rPr>
                <w:rFonts w:cstheme="minorHAnsi"/>
                <w:b/>
              </w:rPr>
            </w:pPr>
            <w:r w:rsidRPr="00272A78">
              <w:rPr>
                <w:rFonts w:cstheme="minorHAnsi"/>
                <w:b/>
              </w:rPr>
              <w:t>Abhängigkeiten zu anderen User Stories</w:t>
            </w:r>
          </w:p>
        </w:tc>
        <w:tc>
          <w:tcPr>
            <w:tcW w:w="7056" w:type="dxa"/>
          </w:tcPr>
          <w:p w14:paraId="61767C90" w14:textId="4DDF35B7" w:rsidR="00DF2349" w:rsidRPr="00272A78" w:rsidRDefault="00DF2349" w:rsidP="00DE7052">
            <w:pPr>
              <w:rPr>
                <w:rFonts w:cstheme="minorHAnsi"/>
              </w:rPr>
            </w:pPr>
          </w:p>
        </w:tc>
      </w:tr>
    </w:tbl>
    <w:p w14:paraId="2F130B81" w14:textId="77777777" w:rsidR="00DF2349" w:rsidRPr="00DF2349" w:rsidRDefault="00DF2349" w:rsidP="00DF2349"/>
    <w:tbl>
      <w:tblPr>
        <w:tblStyle w:val="Tabellenraster"/>
        <w:tblW w:w="0" w:type="auto"/>
        <w:tblLook w:val="04A0" w:firstRow="1" w:lastRow="0" w:firstColumn="1" w:lastColumn="0" w:noHBand="0" w:noVBand="1"/>
      </w:tblPr>
      <w:tblGrid>
        <w:gridCol w:w="2232"/>
        <w:gridCol w:w="7056"/>
      </w:tblGrid>
      <w:tr w:rsidR="00DF2349" w:rsidRPr="00CF0841" w14:paraId="16F75BB2" w14:textId="77777777" w:rsidTr="00DE7052">
        <w:tc>
          <w:tcPr>
            <w:tcW w:w="2232" w:type="dxa"/>
            <w:shd w:val="clear" w:color="auto" w:fill="BFBFBF" w:themeFill="background1" w:themeFillShade="BF"/>
          </w:tcPr>
          <w:p w14:paraId="74B9BB57" w14:textId="77777777" w:rsidR="00DF2349" w:rsidRPr="00272A78" w:rsidRDefault="00DF2349" w:rsidP="00DE7052">
            <w:pPr>
              <w:tabs>
                <w:tab w:val="right" w:pos="1896"/>
              </w:tabs>
              <w:rPr>
                <w:rFonts w:cstheme="minorHAnsi"/>
                <w:b/>
              </w:rPr>
            </w:pPr>
            <w:r w:rsidRPr="00272A78">
              <w:rPr>
                <w:rFonts w:cstheme="minorHAnsi"/>
                <w:b/>
              </w:rPr>
              <w:t>User Story-ID</w:t>
            </w:r>
          </w:p>
        </w:tc>
        <w:tc>
          <w:tcPr>
            <w:tcW w:w="7056" w:type="dxa"/>
          </w:tcPr>
          <w:p w14:paraId="1454DEE3" w14:textId="16F17292" w:rsidR="00DF2349" w:rsidRPr="00876F5F" w:rsidRDefault="00DF2349" w:rsidP="00DE7052">
            <w:pPr>
              <w:rPr>
                <w:rFonts w:cstheme="minorHAnsi"/>
                <w:lang w:val="en-US"/>
              </w:rPr>
            </w:pPr>
            <w:r>
              <w:rPr>
                <w:rFonts w:cstheme="minorHAnsi"/>
              </w:rPr>
              <w:t>1.</w:t>
            </w:r>
            <w:r w:rsidR="009A210F">
              <w:rPr>
                <w:rFonts w:cstheme="minorHAnsi"/>
              </w:rPr>
              <w:t>3</w:t>
            </w:r>
          </w:p>
        </w:tc>
      </w:tr>
      <w:tr w:rsidR="00DF2349" w:rsidRPr="00CF0841" w14:paraId="6117F339" w14:textId="77777777" w:rsidTr="00DE7052">
        <w:tc>
          <w:tcPr>
            <w:tcW w:w="2232" w:type="dxa"/>
            <w:shd w:val="clear" w:color="auto" w:fill="BFBFBF" w:themeFill="background1" w:themeFillShade="BF"/>
          </w:tcPr>
          <w:p w14:paraId="2A857C1B" w14:textId="77777777" w:rsidR="00DF2349" w:rsidRPr="00272A78" w:rsidRDefault="00DF2349" w:rsidP="00DE7052">
            <w:pPr>
              <w:rPr>
                <w:rFonts w:cstheme="minorHAnsi"/>
                <w:b/>
              </w:rPr>
            </w:pPr>
            <w:r w:rsidRPr="00272A78">
              <w:rPr>
                <w:rFonts w:cstheme="minorHAnsi"/>
                <w:b/>
              </w:rPr>
              <w:t>User Story-Beschreibung</w:t>
            </w:r>
          </w:p>
        </w:tc>
        <w:tc>
          <w:tcPr>
            <w:tcW w:w="7056" w:type="dxa"/>
          </w:tcPr>
          <w:p w14:paraId="5DF6D360" w14:textId="4906CF82" w:rsidR="00DF2349" w:rsidRPr="00D52167" w:rsidRDefault="008D484E" w:rsidP="00DE7052">
            <w:pPr>
              <w:rPr>
                <w:rFonts w:cstheme="minorHAnsi"/>
              </w:rPr>
            </w:pPr>
            <w:r>
              <w:rPr>
                <w:rFonts w:cstheme="minorHAnsi"/>
              </w:rPr>
              <w:t xml:space="preserve">Als Besitzer der Tipprunde möchte ich die Tippbewertung für </w:t>
            </w:r>
            <w:r>
              <w:t xml:space="preserve">richtiges Ergebnis, richtige Tordifferenz zwischen den Mannschaften und richtiger Sieger modifizieren können beim Erstellen der </w:t>
            </w:r>
            <w:r w:rsidR="008055C4">
              <w:t>Tipprunde</w:t>
            </w:r>
            <w:r>
              <w:t xml:space="preserve">. </w:t>
            </w:r>
          </w:p>
        </w:tc>
      </w:tr>
      <w:tr w:rsidR="00DF2349" w:rsidRPr="00CF0841" w14:paraId="54158025" w14:textId="77777777" w:rsidTr="00DE7052">
        <w:tc>
          <w:tcPr>
            <w:tcW w:w="2232" w:type="dxa"/>
            <w:shd w:val="clear" w:color="auto" w:fill="BFBFBF" w:themeFill="background1" w:themeFillShade="BF"/>
          </w:tcPr>
          <w:p w14:paraId="6EDABA61" w14:textId="77777777" w:rsidR="00DF2349" w:rsidRPr="00272A78" w:rsidRDefault="00DF2349" w:rsidP="00DE7052">
            <w:pPr>
              <w:rPr>
                <w:rFonts w:cstheme="minorHAnsi"/>
                <w:b/>
              </w:rPr>
            </w:pPr>
            <w:r w:rsidRPr="00272A78">
              <w:rPr>
                <w:rFonts w:cstheme="minorHAnsi"/>
                <w:b/>
              </w:rPr>
              <w:t>Geschätzter Realisierungsaufwand</w:t>
            </w:r>
          </w:p>
        </w:tc>
        <w:tc>
          <w:tcPr>
            <w:tcW w:w="7056" w:type="dxa"/>
          </w:tcPr>
          <w:p w14:paraId="582D11EC" w14:textId="77777777" w:rsidR="00DF2349" w:rsidRPr="00272A78" w:rsidRDefault="00DF2349" w:rsidP="00DE7052">
            <w:pPr>
              <w:rPr>
                <w:rFonts w:cstheme="minorHAnsi"/>
              </w:rPr>
            </w:pPr>
            <w:r>
              <w:rPr>
                <w:rFonts w:cstheme="minorHAnsi"/>
              </w:rPr>
              <w:t>1</w:t>
            </w:r>
            <w:r w:rsidRPr="00272A78">
              <w:rPr>
                <w:rFonts w:cstheme="minorHAnsi"/>
              </w:rPr>
              <w:t xml:space="preserve"> Tage</w:t>
            </w:r>
          </w:p>
        </w:tc>
      </w:tr>
      <w:tr w:rsidR="00DF2349" w:rsidRPr="00CF0841" w14:paraId="38075517" w14:textId="77777777" w:rsidTr="00DE7052">
        <w:tc>
          <w:tcPr>
            <w:tcW w:w="2232" w:type="dxa"/>
            <w:shd w:val="clear" w:color="auto" w:fill="BFBFBF" w:themeFill="background1" w:themeFillShade="BF"/>
          </w:tcPr>
          <w:p w14:paraId="57E1FD7B" w14:textId="77777777" w:rsidR="00DF2349" w:rsidRPr="00272A78" w:rsidRDefault="00DF2349" w:rsidP="00DE7052">
            <w:pPr>
              <w:rPr>
                <w:rFonts w:cstheme="minorHAnsi"/>
                <w:b/>
              </w:rPr>
            </w:pPr>
            <w:r>
              <w:rPr>
                <w:rFonts w:cstheme="minorHAnsi"/>
                <w:b/>
              </w:rPr>
              <w:t>Priorität</w:t>
            </w:r>
          </w:p>
        </w:tc>
        <w:tc>
          <w:tcPr>
            <w:tcW w:w="7056" w:type="dxa"/>
          </w:tcPr>
          <w:p w14:paraId="13C6430F" w14:textId="77777777" w:rsidR="00DF2349" w:rsidRPr="00272A78" w:rsidRDefault="00DF2349" w:rsidP="00DE7052">
            <w:pPr>
              <w:rPr>
                <w:rFonts w:cstheme="minorHAnsi"/>
              </w:rPr>
            </w:pPr>
            <w:r w:rsidRPr="00272A78">
              <w:rPr>
                <w:rFonts w:cstheme="minorHAnsi"/>
              </w:rPr>
              <w:t>Hoch</w:t>
            </w:r>
          </w:p>
        </w:tc>
      </w:tr>
      <w:tr w:rsidR="00DF2349" w:rsidRPr="00CF0841" w14:paraId="15D48372" w14:textId="77777777" w:rsidTr="00DE7052">
        <w:trPr>
          <w:trHeight w:val="428"/>
        </w:trPr>
        <w:tc>
          <w:tcPr>
            <w:tcW w:w="2232" w:type="dxa"/>
            <w:shd w:val="clear" w:color="auto" w:fill="BFBFBF" w:themeFill="background1" w:themeFillShade="BF"/>
          </w:tcPr>
          <w:p w14:paraId="0C582781" w14:textId="77777777" w:rsidR="00DF2349" w:rsidRPr="00272A78" w:rsidRDefault="00DF2349" w:rsidP="00DE7052">
            <w:pPr>
              <w:rPr>
                <w:rFonts w:cstheme="minorHAnsi"/>
                <w:b/>
              </w:rPr>
            </w:pPr>
            <w:r>
              <w:rPr>
                <w:rFonts w:cstheme="minorHAnsi"/>
                <w:b/>
              </w:rPr>
              <w:t>Autor</w:t>
            </w:r>
          </w:p>
        </w:tc>
        <w:tc>
          <w:tcPr>
            <w:tcW w:w="7056" w:type="dxa"/>
          </w:tcPr>
          <w:p w14:paraId="2CF032AB" w14:textId="77777777" w:rsidR="00DF2349" w:rsidRPr="00272A78" w:rsidRDefault="00DF2349" w:rsidP="00DE7052">
            <w:pPr>
              <w:rPr>
                <w:rFonts w:cstheme="minorHAnsi"/>
              </w:rPr>
            </w:pPr>
            <w:r>
              <w:rPr>
                <w:rFonts w:cstheme="minorHAnsi"/>
              </w:rPr>
              <w:t>Alex Grebennikov</w:t>
            </w:r>
          </w:p>
        </w:tc>
      </w:tr>
      <w:tr w:rsidR="00DF2349" w:rsidRPr="00CF0841" w14:paraId="77CEA767" w14:textId="77777777" w:rsidTr="00DE7052">
        <w:tc>
          <w:tcPr>
            <w:tcW w:w="2232" w:type="dxa"/>
            <w:shd w:val="clear" w:color="auto" w:fill="BFBFBF" w:themeFill="background1" w:themeFillShade="BF"/>
          </w:tcPr>
          <w:p w14:paraId="14C35E2B" w14:textId="77777777" w:rsidR="00DF2349" w:rsidRPr="00272A78" w:rsidRDefault="00DF2349" w:rsidP="00DE7052">
            <w:pPr>
              <w:rPr>
                <w:rFonts w:cstheme="minorHAnsi"/>
                <w:b/>
              </w:rPr>
            </w:pPr>
            <w:r w:rsidRPr="00272A78">
              <w:rPr>
                <w:rFonts w:cstheme="minorHAnsi"/>
                <w:b/>
              </w:rPr>
              <w:t>Abhängigkeiten zu anderen User Stories</w:t>
            </w:r>
          </w:p>
        </w:tc>
        <w:tc>
          <w:tcPr>
            <w:tcW w:w="7056" w:type="dxa"/>
          </w:tcPr>
          <w:p w14:paraId="2600627A" w14:textId="27E89D05" w:rsidR="00DF2349" w:rsidRPr="00272A78" w:rsidRDefault="009A210F" w:rsidP="00DE7052">
            <w:pPr>
              <w:rPr>
                <w:rFonts w:cstheme="minorHAnsi"/>
              </w:rPr>
            </w:pPr>
            <w:r>
              <w:rPr>
                <w:rFonts w:cstheme="minorHAnsi"/>
              </w:rPr>
              <w:t>1.1</w:t>
            </w:r>
          </w:p>
        </w:tc>
      </w:tr>
    </w:tbl>
    <w:p w14:paraId="03672D73" w14:textId="77777777" w:rsidR="00DF2349" w:rsidRPr="00DF2349" w:rsidRDefault="00DF2349" w:rsidP="00DF2349"/>
    <w:tbl>
      <w:tblPr>
        <w:tblStyle w:val="Tabellenraster"/>
        <w:tblW w:w="0" w:type="auto"/>
        <w:tblLook w:val="04A0" w:firstRow="1" w:lastRow="0" w:firstColumn="1" w:lastColumn="0" w:noHBand="0" w:noVBand="1"/>
      </w:tblPr>
      <w:tblGrid>
        <w:gridCol w:w="2232"/>
        <w:gridCol w:w="7056"/>
      </w:tblGrid>
      <w:tr w:rsidR="008D484E" w:rsidRPr="00876F5F" w14:paraId="369D2E71" w14:textId="77777777" w:rsidTr="00DE7052">
        <w:tc>
          <w:tcPr>
            <w:tcW w:w="2232" w:type="dxa"/>
            <w:shd w:val="clear" w:color="auto" w:fill="BFBFBF" w:themeFill="background1" w:themeFillShade="BF"/>
          </w:tcPr>
          <w:p w14:paraId="03478445" w14:textId="77777777" w:rsidR="008D484E" w:rsidRPr="00272A78" w:rsidRDefault="008D484E" w:rsidP="00DE7052">
            <w:pPr>
              <w:tabs>
                <w:tab w:val="right" w:pos="1896"/>
              </w:tabs>
              <w:rPr>
                <w:rFonts w:cstheme="minorHAnsi"/>
                <w:b/>
              </w:rPr>
            </w:pPr>
            <w:r w:rsidRPr="00272A78">
              <w:rPr>
                <w:rFonts w:cstheme="minorHAnsi"/>
                <w:b/>
              </w:rPr>
              <w:t>User Story-ID</w:t>
            </w:r>
          </w:p>
        </w:tc>
        <w:tc>
          <w:tcPr>
            <w:tcW w:w="7056" w:type="dxa"/>
          </w:tcPr>
          <w:p w14:paraId="69A9EAAF" w14:textId="33B82397" w:rsidR="008D484E" w:rsidRPr="00876F5F" w:rsidRDefault="009A210F" w:rsidP="00DE7052">
            <w:pPr>
              <w:rPr>
                <w:rFonts w:cstheme="minorHAnsi"/>
                <w:lang w:val="en-US"/>
              </w:rPr>
            </w:pPr>
            <w:r>
              <w:rPr>
                <w:rFonts w:cstheme="minorHAnsi"/>
                <w:lang w:val="en-US"/>
              </w:rPr>
              <w:t>2.1</w:t>
            </w:r>
          </w:p>
        </w:tc>
      </w:tr>
      <w:tr w:rsidR="008D484E" w:rsidRPr="00D52167" w14:paraId="4A5916D4" w14:textId="77777777" w:rsidTr="00DE7052">
        <w:tc>
          <w:tcPr>
            <w:tcW w:w="2232" w:type="dxa"/>
            <w:shd w:val="clear" w:color="auto" w:fill="BFBFBF" w:themeFill="background1" w:themeFillShade="BF"/>
          </w:tcPr>
          <w:p w14:paraId="470B80FD" w14:textId="77777777" w:rsidR="008D484E" w:rsidRPr="00272A78" w:rsidRDefault="008D484E" w:rsidP="00DE7052">
            <w:pPr>
              <w:rPr>
                <w:rFonts w:cstheme="minorHAnsi"/>
                <w:b/>
              </w:rPr>
            </w:pPr>
            <w:r w:rsidRPr="00272A78">
              <w:rPr>
                <w:rFonts w:cstheme="minorHAnsi"/>
                <w:b/>
              </w:rPr>
              <w:t>User Story-Beschreibung</w:t>
            </w:r>
          </w:p>
        </w:tc>
        <w:tc>
          <w:tcPr>
            <w:tcW w:w="7056" w:type="dxa"/>
          </w:tcPr>
          <w:p w14:paraId="1F603EE2" w14:textId="77777777" w:rsidR="008D484E" w:rsidRPr="00D52167" w:rsidRDefault="008D484E" w:rsidP="00DE7052">
            <w:pPr>
              <w:rPr>
                <w:rFonts w:cstheme="minorHAnsi"/>
              </w:rPr>
            </w:pPr>
            <w:r w:rsidRPr="00272A78">
              <w:rPr>
                <w:rFonts w:cstheme="minorHAnsi"/>
              </w:rPr>
              <w:t xml:space="preserve">Als </w:t>
            </w:r>
            <w:r>
              <w:rPr>
                <w:rFonts w:cstheme="minorHAnsi"/>
              </w:rPr>
              <w:t>Nutzer möchte ich öffentliche und private Tipprunden von Freunden nach Namen zu filtern, um alle Tipprunden angezeigt zu kriegen in denen meine Freunde sind.</w:t>
            </w:r>
          </w:p>
        </w:tc>
      </w:tr>
      <w:tr w:rsidR="008D484E" w:rsidRPr="00272A78" w14:paraId="22572F77" w14:textId="77777777" w:rsidTr="00DE7052">
        <w:tc>
          <w:tcPr>
            <w:tcW w:w="2232" w:type="dxa"/>
            <w:shd w:val="clear" w:color="auto" w:fill="BFBFBF" w:themeFill="background1" w:themeFillShade="BF"/>
          </w:tcPr>
          <w:p w14:paraId="56CD9BBB" w14:textId="77777777" w:rsidR="008D484E" w:rsidRPr="00272A78" w:rsidRDefault="008D484E" w:rsidP="00DE7052">
            <w:pPr>
              <w:rPr>
                <w:rFonts w:cstheme="minorHAnsi"/>
                <w:b/>
              </w:rPr>
            </w:pPr>
            <w:r w:rsidRPr="00272A78">
              <w:rPr>
                <w:rFonts w:cstheme="minorHAnsi"/>
                <w:b/>
              </w:rPr>
              <w:t>Geschätzter Realisierungsaufwand</w:t>
            </w:r>
          </w:p>
        </w:tc>
        <w:tc>
          <w:tcPr>
            <w:tcW w:w="7056" w:type="dxa"/>
          </w:tcPr>
          <w:p w14:paraId="28DC312C" w14:textId="77777777" w:rsidR="008D484E" w:rsidRPr="00272A78" w:rsidRDefault="008D484E" w:rsidP="00DE7052">
            <w:pPr>
              <w:rPr>
                <w:rFonts w:cstheme="minorHAnsi"/>
              </w:rPr>
            </w:pPr>
            <w:r>
              <w:rPr>
                <w:rFonts w:cstheme="minorHAnsi"/>
              </w:rPr>
              <w:t>1</w:t>
            </w:r>
            <w:r w:rsidRPr="00272A78">
              <w:rPr>
                <w:rFonts w:cstheme="minorHAnsi"/>
              </w:rPr>
              <w:t xml:space="preserve"> Tage</w:t>
            </w:r>
          </w:p>
        </w:tc>
      </w:tr>
      <w:tr w:rsidR="008D484E" w:rsidRPr="00272A78" w14:paraId="32C31428" w14:textId="77777777" w:rsidTr="00DE7052">
        <w:tc>
          <w:tcPr>
            <w:tcW w:w="2232" w:type="dxa"/>
            <w:shd w:val="clear" w:color="auto" w:fill="BFBFBF" w:themeFill="background1" w:themeFillShade="BF"/>
          </w:tcPr>
          <w:p w14:paraId="05C4B0D7" w14:textId="77777777" w:rsidR="008D484E" w:rsidRPr="00272A78" w:rsidRDefault="008D484E" w:rsidP="00DE7052">
            <w:pPr>
              <w:rPr>
                <w:rFonts w:cstheme="minorHAnsi"/>
                <w:b/>
              </w:rPr>
            </w:pPr>
            <w:r>
              <w:rPr>
                <w:rFonts w:cstheme="minorHAnsi"/>
                <w:b/>
              </w:rPr>
              <w:t>Priorität</w:t>
            </w:r>
          </w:p>
        </w:tc>
        <w:tc>
          <w:tcPr>
            <w:tcW w:w="7056" w:type="dxa"/>
          </w:tcPr>
          <w:p w14:paraId="65C0DBF4" w14:textId="77777777" w:rsidR="008D484E" w:rsidRPr="00272A78" w:rsidRDefault="008D484E" w:rsidP="00DE7052">
            <w:pPr>
              <w:rPr>
                <w:rFonts w:cstheme="minorHAnsi"/>
              </w:rPr>
            </w:pPr>
            <w:r w:rsidRPr="00272A78">
              <w:rPr>
                <w:rFonts w:cstheme="minorHAnsi"/>
              </w:rPr>
              <w:t>Hoch</w:t>
            </w:r>
          </w:p>
        </w:tc>
      </w:tr>
      <w:tr w:rsidR="008D484E" w:rsidRPr="00272A78" w14:paraId="2164BB31" w14:textId="77777777" w:rsidTr="00DE7052">
        <w:trPr>
          <w:trHeight w:val="428"/>
        </w:trPr>
        <w:tc>
          <w:tcPr>
            <w:tcW w:w="2232" w:type="dxa"/>
            <w:shd w:val="clear" w:color="auto" w:fill="BFBFBF" w:themeFill="background1" w:themeFillShade="BF"/>
          </w:tcPr>
          <w:p w14:paraId="00E90752" w14:textId="77777777" w:rsidR="008D484E" w:rsidRPr="00272A78" w:rsidRDefault="008D484E" w:rsidP="00DE7052">
            <w:pPr>
              <w:rPr>
                <w:rFonts w:cstheme="minorHAnsi"/>
                <w:b/>
              </w:rPr>
            </w:pPr>
            <w:r>
              <w:rPr>
                <w:rFonts w:cstheme="minorHAnsi"/>
                <w:b/>
              </w:rPr>
              <w:t>Autor</w:t>
            </w:r>
          </w:p>
        </w:tc>
        <w:tc>
          <w:tcPr>
            <w:tcW w:w="7056" w:type="dxa"/>
          </w:tcPr>
          <w:p w14:paraId="06CA7E87" w14:textId="77777777" w:rsidR="008D484E" w:rsidRPr="00272A78" w:rsidRDefault="008D484E" w:rsidP="00DE7052">
            <w:pPr>
              <w:rPr>
                <w:rFonts w:cstheme="minorHAnsi"/>
              </w:rPr>
            </w:pPr>
            <w:r>
              <w:rPr>
                <w:rFonts w:cstheme="minorHAnsi"/>
              </w:rPr>
              <w:t>Alex Grebennikov</w:t>
            </w:r>
          </w:p>
        </w:tc>
      </w:tr>
      <w:tr w:rsidR="008D484E" w:rsidRPr="00272A78" w14:paraId="748C0A75" w14:textId="77777777" w:rsidTr="00DE7052">
        <w:tc>
          <w:tcPr>
            <w:tcW w:w="2232" w:type="dxa"/>
            <w:shd w:val="clear" w:color="auto" w:fill="BFBFBF" w:themeFill="background1" w:themeFillShade="BF"/>
          </w:tcPr>
          <w:p w14:paraId="306E03FB" w14:textId="77777777" w:rsidR="008D484E" w:rsidRPr="00272A78" w:rsidRDefault="008D484E" w:rsidP="00DE7052">
            <w:pPr>
              <w:rPr>
                <w:rFonts w:cstheme="minorHAnsi"/>
                <w:b/>
              </w:rPr>
            </w:pPr>
            <w:r w:rsidRPr="00272A78">
              <w:rPr>
                <w:rFonts w:cstheme="minorHAnsi"/>
                <w:b/>
              </w:rPr>
              <w:t>Abhängigkeiten zu anderen User Stories</w:t>
            </w:r>
          </w:p>
        </w:tc>
        <w:tc>
          <w:tcPr>
            <w:tcW w:w="7056" w:type="dxa"/>
          </w:tcPr>
          <w:p w14:paraId="079B86B9" w14:textId="5E5AB5B8" w:rsidR="008D484E" w:rsidRPr="00272A78" w:rsidRDefault="008D484E" w:rsidP="00DE7052">
            <w:pPr>
              <w:rPr>
                <w:rFonts w:cstheme="minorHAnsi"/>
              </w:rPr>
            </w:pPr>
          </w:p>
        </w:tc>
      </w:tr>
    </w:tbl>
    <w:p w14:paraId="2CEF1F38" w14:textId="0ABBEE0F" w:rsidR="00DF2349" w:rsidRDefault="00DF2349" w:rsidP="00DF2349"/>
    <w:tbl>
      <w:tblPr>
        <w:tblStyle w:val="Tabellenraster"/>
        <w:tblW w:w="0" w:type="auto"/>
        <w:tblLook w:val="04A0" w:firstRow="1" w:lastRow="0" w:firstColumn="1" w:lastColumn="0" w:noHBand="0" w:noVBand="1"/>
      </w:tblPr>
      <w:tblGrid>
        <w:gridCol w:w="2232"/>
        <w:gridCol w:w="7056"/>
      </w:tblGrid>
      <w:tr w:rsidR="008D484E" w:rsidRPr="00876F5F" w14:paraId="28FB6A92" w14:textId="77777777" w:rsidTr="00DE7052">
        <w:tc>
          <w:tcPr>
            <w:tcW w:w="2232" w:type="dxa"/>
            <w:shd w:val="clear" w:color="auto" w:fill="BFBFBF" w:themeFill="background1" w:themeFillShade="BF"/>
          </w:tcPr>
          <w:p w14:paraId="6660B72C" w14:textId="77777777" w:rsidR="008D484E" w:rsidRPr="00272A78" w:rsidRDefault="008D484E" w:rsidP="00DE7052">
            <w:pPr>
              <w:tabs>
                <w:tab w:val="right" w:pos="1896"/>
              </w:tabs>
              <w:rPr>
                <w:rFonts w:cstheme="minorHAnsi"/>
                <w:b/>
              </w:rPr>
            </w:pPr>
            <w:r w:rsidRPr="00272A78">
              <w:rPr>
                <w:rFonts w:cstheme="minorHAnsi"/>
                <w:b/>
              </w:rPr>
              <w:t>User Story-ID</w:t>
            </w:r>
          </w:p>
        </w:tc>
        <w:tc>
          <w:tcPr>
            <w:tcW w:w="7056" w:type="dxa"/>
          </w:tcPr>
          <w:p w14:paraId="27600062" w14:textId="20091CB7" w:rsidR="008D484E" w:rsidRPr="00876F5F" w:rsidRDefault="009A210F" w:rsidP="00DE7052">
            <w:pPr>
              <w:rPr>
                <w:rFonts w:cstheme="minorHAnsi"/>
                <w:lang w:val="en-US"/>
              </w:rPr>
            </w:pPr>
            <w:r>
              <w:rPr>
                <w:rFonts w:cstheme="minorHAnsi"/>
                <w:lang w:val="en-US"/>
              </w:rPr>
              <w:t>2.2</w:t>
            </w:r>
          </w:p>
        </w:tc>
      </w:tr>
      <w:tr w:rsidR="008D484E" w:rsidRPr="00D52167" w14:paraId="6BC91F44" w14:textId="77777777" w:rsidTr="00DE7052">
        <w:tc>
          <w:tcPr>
            <w:tcW w:w="2232" w:type="dxa"/>
            <w:shd w:val="clear" w:color="auto" w:fill="BFBFBF" w:themeFill="background1" w:themeFillShade="BF"/>
          </w:tcPr>
          <w:p w14:paraId="50343B01" w14:textId="77777777" w:rsidR="008D484E" w:rsidRPr="00272A78" w:rsidRDefault="008D484E" w:rsidP="00DE7052">
            <w:pPr>
              <w:rPr>
                <w:rFonts w:cstheme="minorHAnsi"/>
                <w:b/>
              </w:rPr>
            </w:pPr>
            <w:r w:rsidRPr="00272A78">
              <w:rPr>
                <w:rFonts w:cstheme="minorHAnsi"/>
                <w:b/>
              </w:rPr>
              <w:t>User Story-Beschreibung</w:t>
            </w:r>
          </w:p>
        </w:tc>
        <w:tc>
          <w:tcPr>
            <w:tcW w:w="7056" w:type="dxa"/>
          </w:tcPr>
          <w:p w14:paraId="7EC878A4" w14:textId="32EF3C4F" w:rsidR="008D484E" w:rsidRPr="00D52167" w:rsidRDefault="008D484E" w:rsidP="00DE7052">
            <w:pPr>
              <w:rPr>
                <w:rFonts w:cstheme="minorHAnsi"/>
              </w:rPr>
            </w:pPr>
            <w:r w:rsidRPr="00272A78">
              <w:rPr>
                <w:rFonts w:cstheme="minorHAnsi"/>
              </w:rPr>
              <w:t>Als</w:t>
            </w:r>
            <w:r>
              <w:rPr>
                <w:rFonts w:cstheme="minorHAnsi"/>
              </w:rPr>
              <w:t xml:space="preserve"> Besitzer möchte ich eine Einladung für meine Tipprunde per </w:t>
            </w:r>
            <w:proofErr w:type="gramStart"/>
            <w:r>
              <w:rPr>
                <w:rFonts w:cstheme="minorHAnsi"/>
              </w:rPr>
              <w:t>email</w:t>
            </w:r>
            <w:proofErr w:type="gramEnd"/>
            <w:r>
              <w:rPr>
                <w:rFonts w:cstheme="minorHAnsi"/>
              </w:rPr>
              <w:t xml:space="preserve"> verschicken können, um noch eine Möglichkeit zu haben, Freunde und Bekannte in meine Tipprunde einladen zu können</w:t>
            </w:r>
            <w:r w:rsidR="007201BF">
              <w:rPr>
                <w:rFonts w:cstheme="minorHAnsi"/>
              </w:rPr>
              <w:t>.</w:t>
            </w:r>
          </w:p>
        </w:tc>
      </w:tr>
      <w:tr w:rsidR="008D484E" w:rsidRPr="00272A78" w14:paraId="6A61E483" w14:textId="77777777" w:rsidTr="00DE7052">
        <w:tc>
          <w:tcPr>
            <w:tcW w:w="2232" w:type="dxa"/>
            <w:shd w:val="clear" w:color="auto" w:fill="BFBFBF" w:themeFill="background1" w:themeFillShade="BF"/>
          </w:tcPr>
          <w:p w14:paraId="1DC15EEE" w14:textId="77777777" w:rsidR="008D484E" w:rsidRPr="00272A78" w:rsidRDefault="008D484E" w:rsidP="00DE7052">
            <w:pPr>
              <w:rPr>
                <w:rFonts w:cstheme="minorHAnsi"/>
                <w:b/>
              </w:rPr>
            </w:pPr>
            <w:r w:rsidRPr="00272A78">
              <w:rPr>
                <w:rFonts w:cstheme="minorHAnsi"/>
                <w:b/>
              </w:rPr>
              <w:t>Geschätzter Realisierungsaufwand</w:t>
            </w:r>
          </w:p>
        </w:tc>
        <w:tc>
          <w:tcPr>
            <w:tcW w:w="7056" w:type="dxa"/>
          </w:tcPr>
          <w:p w14:paraId="1E63813E" w14:textId="77777777" w:rsidR="008D484E" w:rsidRPr="00272A78" w:rsidRDefault="008D484E" w:rsidP="00DE7052">
            <w:pPr>
              <w:rPr>
                <w:rFonts w:cstheme="minorHAnsi"/>
              </w:rPr>
            </w:pPr>
            <w:r>
              <w:rPr>
                <w:rFonts w:cstheme="minorHAnsi"/>
              </w:rPr>
              <w:t>1</w:t>
            </w:r>
            <w:r w:rsidRPr="00272A78">
              <w:rPr>
                <w:rFonts w:cstheme="minorHAnsi"/>
              </w:rPr>
              <w:t xml:space="preserve"> Tage</w:t>
            </w:r>
          </w:p>
        </w:tc>
      </w:tr>
      <w:tr w:rsidR="008D484E" w:rsidRPr="00272A78" w14:paraId="010A4C5B" w14:textId="77777777" w:rsidTr="00DE7052">
        <w:tc>
          <w:tcPr>
            <w:tcW w:w="2232" w:type="dxa"/>
            <w:shd w:val="clear" w:color="auto" w:fill="BFBFBF" w:themeFill="background1" w:themeFillShade="BF"/>
          </w:tcPr>
          <w:p w14:paraId="4888703F" w14:textId="77777777" w:rsidR="008D484E" w:rsidRPr="00272A78" w:rsidRDefault="008D484E" w:rsidP="00DE7052">
            <w:pPr>
              <w:rPr>
                <w:rFonts w:cstheme="minorHAnsi"/>
                <w:b/>
              </w:rPr>
            </w:pPr>
            <w:r>
              <w:rPr>
                <w:rFonts w:cstheme="minorHAnsi"/>
                <w:b/>
              </w:rPr>
              <w:t>Priorität</w:t>
            </w:r>
          </w:p>
        </w:tc>
        <w:tc>
          <w:tcPr>
            <w:tcW w:w="7056" w:type="dxa"/>
          </w:tcPr>
          <w:p w14:paraId="354707FD" w14:textId="77777777" w:rsidR="008D484E" w:rsidRPr="00272A78" w:rsidRDefault="008D484E" w:rsidP="00DE7052">
            <w:pPr>
              <w:rPr>
                <w:rFonts w:cstheme="minorHAnsi"/>
              </w:rPr>
            </w:pPr>
            <w:r w:rsidRPr="00272A78">
              <w:rPr>
                <w:rFonts w:cstheme="minorHAnsi"/>
              </w:rPr>
              <w:t>Hoch</w:t>
            </w:r>
          </w:p>
        </w:tc>
      </w:tr>
      <w:tr w:rsidR="008D484E" w:rsidRPr="00272A78" w14:paraId="679CCA5C" w14:textId="77777777" w:rsidTr="00DE7052">
        <w:trPr>
          <w:trHeight w:val="428"/>
        </w:trPr>
        <w:tc>
          <w:tcPr>
            <w:tcW w:w="2232" w:type="dxa"/>
            <w:shd w:val="clear" w:color="auto" w:fill="BFBFBF" w:themeFill="background1" w:themeFillShade="BF"/>
          </w:tcPr>
          <w:p w14:paraId="031FF190" w14:textId="77777777" w:rsidR="008D484E" w:rsidRPr="00272A78" w:rsidRDefault="008D484E" w:rsidP="00DE7052">
            <w:pPr>
              <w:rPr>
                <w:rFonts w:cstheme="minorHAnsi"/>
                <w:b/>
              </w:rPr>
            </w:pPr>
            <w:r>
              <w:rPr>
                <w:rFonts w:cstheme="minorHAnsi"/>
                <w:b/>
              </w:rPr>
              <w:t>Autor</w:t>
            </w:r>
          </w:p>
        </w:tc>
        <w:tc>
          <w:tcPr>
            <w:tcW w:w="7056" w:type="dxa"/>
          </w:tcPr>
          <w:p w14:paraId="7B82E51F" w14:textId="77777777" w:rsidR="008D484E" w:rsidRPr="00272A78" w:rsidRDefault="008D484E" w:rsidP="00DE7052">
            <w:pPr>
              <w:rPr>
                <w:rFonts w:cstheme="minorHAnsi"/>
              </w:rPr>
            </w:pPr>
            <w:r>
              <w:rPr>
                <w:rFonts w:cstheme="minorHAnsi"/>
              </w:rPr>
              <w:t>Alex Grebennikov</w:t>
            </w:r>
          </w:p>
        </w:tc>
      </w:tr>
      <w:tr w:rsidR="008D484E" w:rsidRPr="00272A78" w14:paraId="4E336D94" w14:textId="77777777" w:rsidTr="00DE7052">
        <w:tc>
          <w:tcPr>
            <w:tcW w:w="2232" w:type="dxa"/>
            <w:shd w:val="clear" w:color="auto" w:fill="BFBFBF" w:themeFill="background1" w:themeFillShade="BF"/>
          </w:tcPr>
          <w:p w14:paraId="050C12E7" w14:textId="77777777" w:rsidR="008D484E" w:rsidRPr="00272A78" w:rsidRDefault="008D484E" w:rsidP="00DE7052">
            <w:pPr>
              <w:rPr>
                <w:rFonts w:cstheme="minorHAnsi"/>
                <w:b/>
              </w:rPr>
            </w:pPr>
            <w:r w:rsidRPr="00272A78">
              <w:rPr>
                <w:rFonts w:cstheme="minorHAnsi"/>
                <w:b/>
              </w:rPr>
              <w:t>Abhängigkeiten zu anderen User Stories</w:t>
            </w:r>
          </w:p>
        </w:tc>
        <w:tc>
          <w:tcPr>
            <w:tcW w:w="7056" w:type="dxa"/>
          </w:tcPr>
          <w:p w14:paraId="3B3DD57A" w14:textId="77777777" w:rsidR="008D484E" w:rsidRPr="00272A78" w:rsidRDefault="008D484E" w:rsidP="00DE7052">
            <w:pPr>
              <w:rPr>
                <w:rFonts w:cstheme="minorHAnsi"/>
              </w:rPr>
            </w:pPr>
            <w:r>
              <w:rPr>
                <w:rFonts w:cstheme="minorHAnsi"/>
              </w:rPr>
              <w:t>2.1</w:t>
            </w:r>
          </w:p>
        </w:tc>
      </w:tr>
    </w:tbl>
    <w:p w14:paraId="66A86CBF" w14:textId="1EE96CE2" w:rsidR="008D484E" w:rsidRDefault="008D484E" w:rsidP="00DF2349"/>
    <w:tbl>
      <w:tblPr>
        <w:tblStyle w:val="Tabellenraster"/>
        <w:tblW w:w="0" w:type="auto"/>
        <w:tblLook w:val="04A0" w:firstRow="1" w:lastRow="0" w:firstColumn="1" w:lastColumn="0" w:noHBand="0" w:noVBand="1"/>
      </w:tblPr>
      <w:tblGrid>
        <w:gridCol w:w="2232"/>
        <w:gridCol w:w="7056"/>
      </w:tblGrid>
      <w:tr w:rsidR="007201BF" w:rsidRPr="00876F5F" w14:paraId="1F85BB5D" w14:textId="77777777" w:rsidTr="00DE7052">
        <w:tc>
          <w:tcPr>
            <w:tcW w:w="2232" w:type="dxa"/>
            <w:shd w:val="clear" w:color="auto" w:fill="BFBFBF" w:themeFill="background1" w:themeFillShade="BF"/>
          </w:tcPr>
          <w:p w14:paraId="15053C60"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04E9FC6E" w14:textId="16680BA6" w:rsidR="007201BF" w:rsidRPr="00876F5F" w:rsidRDefault="007201BF" w:rsidP="00DE7052">
            <w:pPr>
              <w:rPr>
                <w:rFonts w:cstheme="minorHAnsi"/>
                <w:lang w:val="en-US"/>
              </w:rPr>
            </w:pPr>
            <w:r>
              <w:rPr>
                <w:rFonts w:cstheme="minorHAnsi"/>
                <w:lang w:val="en-US"/>
              </w:rPr>
              <w:t>2</w:t>
            </w:r>
            <w:r w:rsidR="009A210F">
              <w:rPr>
                <w:rFonts w:cstheme="minorHAnsi"/>
                <w:lang w:val="en-US"/>
              </w:rPr>
              <w:t>.3</w:t>
            </w:r>
          </w:p>
        </w:tc>
      </w:tr>
      <w:tr w:rsidR="007201BF" w:rsidRPr="00D52167" w14:paraId="283D1496" w14:textId="77777777" w:rsidTr="00DE7052">
        <w:tc>
          <w:tcPr>
            <w:tcW w:w="2232" w:type="dxa"/>
            <w:shd w:val="clear" w:color="auto" w:fill="BFBFBF" w:themeFill="background1" w:themeFillShade="BF"/>
          </w:tcPr>
          <w:p w14:paraId="6871A97D"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6B7FFDEB" w14:textId="030E333F" w:rsidR="007201BF" w:rsidRPr="00D52167" w:rsidRDefault="007201BF" w:rsidP="00DE7052">
            <w:pPr>
              <w:rPr>
                <w:rFonts w:cstheme="minorHAnsi"/>
              </w:rPr>
            </w:pPr>
            <w:r w:rsidRPr="00272A78">
              <w:rPr>
                <w:rFonts w:cstheme="minorHAnsi"/>
              </w:rPr>
              <w:t xml:space="preserve">Als </w:t>
            </w:r>
            <w:r>
              <w:rPr>
                <w:rFonts w:cstheme="minorHAnsi"/>
              </w:rPr>
              <w:t>Nutzer möchte ich die Option haben einen individuellen Namen für jede Tipprunde zu haben, um die Möglichkeit zu haben in jeder Tipprunde anders zu heißen.</w:t>
            </w:r>
          </w:p>
        </w:tc>
      </w:tr>
      <w:tr w:rsidR="007201BF" w:rsidRPr="00272A78" w14:paraId="7C8EFFEA" w14:textId="77777777" w:rsidTr="00DE7052">
        <w:tc>
          <w:tcPr>
            <w:tcW w:w="2232" w:type="dxa"/>
            <w:shd w:val="clear" w:color="auto" w:fill="BFBFBF" w:themeFill="background1" w:themeFillShade="BF"/>
          </w:tcPr>
          <w:p w14:paraId="4A4B8DD7"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4F8D58A8"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300FD0CC" w14:textId="77777777" w:rsidTr="00DE7052">
        <w:tc>
          <w:tcPr>
            <w:tcW w:w="2232" w:type="dxa"/>
            <w:shd w:val="clear" w:color="auto" w:fill="BFBFBF" w:themeFill="background1" w:themeFillShade="BF"/>
          </w:tcPr>
          <w:p w14:paraId="14FCC0E0" w14:textId="77777777" w:rsidR="007201BF" w:rsidRPr="00272A78" w:rsidRDefault="007201BF" w:rsidP="00DE7052">
            <w:pPr>
              <w:rPr>
                <w:rFonts w:cstheme="minorHAnsi"/>
                <w:b/>
              </w:rPr>
            </w:pPr>
            <w:r>
              <w:rPr>
                <w:rFonts w:cstheme="minorHAnsi"/>
                <w:b/>
              </w:rPr>
              <w:t>Priorität</w:t>
            </w:r>
          </w:p>
        </w:tc>
        <w:tc>
          <w:tcPr>
            <w:tcW w:w="7056" w:type="dxa"/>
          </w:tcPr>
          <w:p w14:paraId="3F80176F" w14:textId="77777777" w:rsidR="007201BF" w:rsidRPr="00272A78" w:rsidRDefault="007201BF" w:rsidP="00DE7052">
            <w:pPr>
              <w:rPr>
                <w:rFonts w:cstheme="minorHAnsi"/>
              </w:rPr>
            </w:pPr>
            <w:r w:rsidRPr="00272A78">
              <w:rPr>
                <w:rFonts w:cstheme="minorHAnsi"/>
              </w:rPr>
              <w:t>Hoch</w:t>
            </w:r>
          </w:p>
        </w:tc>
      </w:tr>
      <w:tr w:rsidR="007201BF" w:rsidRPr="00272A78" w14:paraId="5DDC9E2F" w14:textId="77777777" w:rsidTr="00DE7052">
        <w:trPr>
          <w:trHeight w:val="428"/>
        </w:trPr>
        <w:tc>
          <w:tcPr>
            <w:tcW w:w="2232" w:type="dxa"/>
            <w:shd w:val="clear" w:color="auto" w:fill="BFBFBF" w:themeFill="background1" w:themeFillShade="BF"/>
          </w:tcPr>
          <w:p w14:paraId="69C9E2EC" w14:textId="77777777" w:rsidR="007201BF" w:rsidRPr="00272A78" w:rsidRDefault="007201BF" w:rsidP="00DE7052">
            <w:pPr>
              <w:rPr>
                <w:rFonts w:cstheme="minorHAnsi"/>
                <w:b/>
              </w:rPr>
            </w:pPr>
            <w:r>
              <w:rPr>
                <w:rFonts w:cstheme="minorHAnsi"/>
                <w:b/>
              </w:rPr>
              <w:t>Autor</w:t>
            </w:r>
          </w:p>
        </w:tc>
        <w:tc>
          <w:tcPr>
            <w:tcW w:w="7056" w:type="dxa"/>
          </w:tcPr>
          <w:p w14:paraId="01135626" w14:textId="77777777" w:rsidR="007201BF" w:rsidRPr="00272A78" w:rsidRDefault="007201BF" w:rsidP="00DE7052">
            <w:pPr>
              <w:rPr>
                <w:rFonts w:cstheme="minorHAnsi"/>
              </w:rPr>
            </w:pPr>
            <w:r>
              <w:rPr>
                <w:rFonts w:cstheme="minorHAnsi"/>
              </w:rPr>
              <w:t>Alex Grebennikov</w:t>
            </w:r>
          </w:p>
        </w:tc>
      </w:tr>
      <w:tr w:rsidR="007201BF" w:rsidRPr="00272A78" w14:paraId="20D72A95" w14:textId="77777777" w:rsidTr="00DE7052">
        <w:tc>
          <w:tcPr>
            <w:tcW w:w="2232" w:type="dxa"/>
            <w:shd w:val="clear" w:color="auto" w:fill="BFBFBF" w:themeFill="background1" w:themeFillShade="BF"/>
          </w:tcPr>
          <w:p w14:paraId="73AD5B9F"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5CA0D34D" w14:textId="1FF47520" w:rsidR="007201BF" w:rsidRPr="00272A78" w:rsidRDefault="007201BF" w:rsidP="00DE7052">
            <w:pPr>
              <w:rPr>
                <w:rFonts w:cstheme="minorHAnsi"/>
              </w:rPr>
            </w:pPr>
            <w:r>
              <w:rPr>
                <w:rFonts w:cstheme="minorHAnsi"/>
              </w:rPr>
              <w:t>2.1</w:t>
            </w:r>
            <w:r w:rsidR="009A210F">
              <w:rPr>
                <w:rFonts w:cstheme="minorHAnsi"/>
              </w:rPr>
              <w:t>, 1.1, 3.10</w:t>
            </w:r>
          </w:p>
        </w:tc>
      </w:tr>
    </w:tbl>
    <w:p w14:paraId="7C02DDD5" w14:textId="775839A9" w:rsidR="007201BF" w:rsidRDefault="007201BF" w:rsidP="00DF2349"/>
    <w:tbl>
      <w:tblPr>
        <w:tblStyle w:val="Tabellenraster"/>
        <w:tblW w:w="0" w:type="auto"/>
        <w:tblLook w:val="04A0" w:firstRow="1" w:lastRow="0" w:firstColumn="1" w:lastColumn="0" w:noHBand="0" w:noVBand="1"/>
      </w:tblPr>
      <w:tblGrid>
        <w:gridCol w:w="2232"/>
        <w:gridCol w:w="7056"/>
      </w:tblGrid>
      <w:tr w:rsidR="009A210F" w:rsidRPr="00876F5F" w14:paraId="3BAA213F" w14:textId="77777777" w:rsidTr="00DE7052">
        <w:tc>
          <w:tcPr>
            <w:tcW w:w="2232" w:type="dxa"/>
            <w:shd w:val="clear" w:color="auto" w:fill="BFBFBF" w:themeFill="background1" w:themeFillShade="BF"/>
          </w:tcPr>
          <w:p w14:paraId="08EF3CDF" w14:textId="77777777" w:rsidR="009A210F" w:rsidRPr="00272A78" w:rsidRDefault="009A210F" w:rsidP="00DE7052">
            <w:pPr>
              <w:tabs>
                <w:tab w:val="right" w:pos="1896"/>
              </w:tabs>
              <w:rPr>
                <w:rFonts w:cstheme="minorHAnsi"/>
                <w:b/>
              </w:rPr>
            </w:pPr>
            <w:r w:rsidRPr="00272A78">
              <w:rPr>
                <w:rFonts w:cstheme="minorHAnsi"/>
                <w:b/>
              </w:rPr>
              <w:t>User Story-ID</w:t>
            </w:r>
          </w:p>
        </w:tc>
        <w:tc>
          <w:tcPr>
            <w:tcW w:w="7056" w:type="dxa"/>
          </w:tcPr>
          <w:p w14:paraId="5CFEF281" w14:textId="77777777" w:rsidR="009A210F" w:rsidRPr="00876F5F" w:rsidRDefault="009A210F" w:rsidP="00DE7052">
            <w:pPr>
              <w:rPr>
                <w:rFonts w:cstheme="minorHAnsi"/>
                <w:lang w:val="en-US"/>
              </w:rPr>
            </w:pPr>
            <w:r>
              <w:rPr>
                <w:rFonts w:cstheme="minorHAnsi"/>
                <w:lang w:val="en-US"/>
              </w:rPr>
              <w:t>2.5</w:t>
            </w:r>
          </w:p>
        </w:tc>
      </w:tr>
      <w:tr w:rsidR="009A210F" w:rsidRPr="00D52167" w14:paraId="28240E3C" w14:textId="77777777" w:rsidTr="00DE7052">
        <w:tc>
          <w:tcPr>
            <w:tcW w:w="2232" w:type="dxa"/>
            <w:shd w:val="clear" w:color="auto" w:fill="BFBFBF" w:themeFill="background1" w:themeFillShade="BF"/>
          </w:tcPr>
          <w:p w14:paraId="08CA3453" w14:textId="77777777" w:rsidR="009A210F" w:rsidRPr="00272A78" w:rsidRDefault="009A210F" w:rsidP="00DE7052">
            <w:pPr>
              <w:rPr>
                <w:rFonts w:cstheme="minorHAnsi"/>
                <w:b/>
              </w:rPr>
            </w:pPr>
            <w:r w:rsidRPr="00272A78">
              <w:rPr>
                <w:rFonts w:cstheme="minorHAnsi"/>
                <w:b/>
              </w:rPr>
              <w:t>User Story-Beschreibung</w:t>
            </w:r>
          </w:p>
        </w:tc>
        <w:tc>
          <w:tcPr>
            <w:tcW w:w="7056" w:type="dxa"/>
          </w:tcPr>
          <w:p w14:paraId="5045FDBD" w14:textId="77777777" w:rsidR="009A210F" w:rsidRPr="00D52167" w:rsidRDefault="009A210F" w:rsidP="00DE7052">
            <w:pPr>
              <w:rPr>
                <w:rFonts w:cstheme="minorHAnsi"/>
              </w:rPr>
            </w:pPr>
            <w:r>
              <w:rPr>
                <w:rFonts w:cstheme="minorHAnsi"/>
              </w:rPr>
              <w:t>Als Nutzer möchte ich, dass es mir möglich ist meine Tipps abzugeben für die Tipprunde in der ich drin bin, um Punkte zu sammeln für die Tipprunde.</w:t>
            </w:r>
          </w:p>
        </w:tc>
      </w:tr>
      <w:tr w:rsidR="009A210F" w:rsidRPr="00272A78" w14:paraId="4843436E" w14:textId="77777777" w:rsidTr="00DE7052">
        <w:tc>
          <w:tcPr>
            <w:tcW w:w="2232" w:type="dxa"/>
            <w:shd w:val="clear" w:color="auto" w:fill="BFBFBF" w:themeFill="background1" w:themeFillShade="BF"/>
          </w:tcPr>
          <w:p w14:paraId="0A42CDB8" w14:textId="77777777" w:rsidR="009A210F" w:rsidRPr="00272A78" w:rsidRDefault="009A210F" w:rsidP="00DE7052">
            <w:pPr>
              <w:rPr>
                <w:rFonts w:cstheme="minorHAnsi"/>
                <w:b/>
              </w:rPr>
            </w:pPr>
            <w:r w:rsidRPr="00272A78">
              <w:rPr>
                <w:rFonts w:cstheme="minorHAnsi"/>
                <w:b/>
              </w:rPr>
              <w:t>Geschätzter Realisierungsaufwand</w:t>
            </w:r>
          </w:p>
        </w:tc>
        <w:tc>
          <w:tcPr>
            <w:tcW w:w="7056" w:type="dxa"/>
          </w:tcPr>
          <w:p w14:paraId="3FDACEFB" w14:textId="77777777" w:rsidR="009A210F" w:rsidRPr="00272A78" w:rsidRDefault="009A210F" w:rsidP="00DE7052">
            <w:pPr>
              <w:rPr>
                <w:rFonts w:cstheme="minorHAnsi"/>
              </w:rPr>
            </w:pPr>
            <w:r>
              <w:rPr>
                <w:rFonts w:cstheme="minorHAnsi"/>
              </w:rPr>
              <w:t>1</w:t>
            </w:r>
            <w:r w:rsidRPr="00272A78">
              <w:rPr>
                <w:rFonts w:cstheme="minorHAnsi"/>
              </w:rPr>
              <w:t xml:space="preserve"> Tage</w:t>
            </w:r>
          </w:p>
        </w:tc>
      </w:tr>
      <w:tr w:rsidR="009A210F" w:rsidRPr="00272A78" w14:paraId="717452C3" w14:textId="77777777" w:rsidTr="00DE7052">
        <w:tc>
          <w:tcPr>
            <w:tcW w:w="2232" w:type="dxa"/>
            <w:shd w:val="clear" w:color="auto" w:fill="BFBFBF" w:themeFill="background1" w:themeFillShade="BF"/>
          </w:tcPr>
          <w:p w14:paraId="577EC167" w14:textId="77777777" w:rsidR="009A210F" w:rsidRPr="00272A78" w:rsidRDefault="009A210F" w:rsidP="00DE7052">
            <w:pPr>
              <w:rPr>
                <w:rFonts w:cstheme="minorHAnsi"/>
                <w:b/>
              </w:rPr>
            </w:pPr>
            <w:r>
              <w:rPr>
                <w:rFonts w:cstheme="minorHAnsi"/>
                <w:b/>
              </w:rPr>
              <w:t>Priorität</w:t>
            </w:r>
          </w:p>
        </w:tc>
        <w:tc>
          <w:tcPr>
            <w:tcW w:w="7056" w:type="dxa"/>
          </w:tcPr>
          <w:p w14:paraId="34CE8295" w14:textId="77777777" w:rsidR="009A210F" w:rsidRPr="00272A78" w:rsidRDefault="009A210F" w:rsidP="00DE7052">
            <w:pPr>
              <w:rPr>
                <w:rFonts w:cstheme="minorHAnsi"/>
              </w:rPr>
            </w:pPr>
            <w:r w:rsidRPr="00272A78">
              <w:rPr>
                <w:rFonts w:cstheme="minorHAnsi"/>
              </w:rPr>
              <w:t>Hoch</w:t>
            </w:r>
          </w:p>
        </w:tc>
      </w:tr>
      <w:tr w:rsidR="009A210F" w:rsidRPr="00272A78" w14:paraId="2ABB39EF" w14:textId="77777777" w:rsidTr="00DE7052">
        <w:trPr>
          <w:trHeight w:val="428"/>
        </w:trPr>
        <w:tc>
          <w:tcPr>
            <w:tcW w:w="2232" w:type="dxa"/>
            <w:shd w:val="clear" w:color="auto" w:fill="BFBFBF" w:themeFill="background1" w:themeFillShade="BF"/>
          </w:tcPr>
          <w:p w14:paraId="1697EB5E" w14:textId="77777777" w:rsidR="009A210F" w:rsidRPr="00272A78" w:rsidRDefault="009A210F" w:rsidP="00DE7052">
            <w:pPr>
              <w:rPr>
                <w:rFonts w:cstheme="minorHAnsi"/>
                <w:b/>
              </w:rPr>
            </w:pPr>
            <w:r>
              <w:rPr>
                <w:rFonts w:cstheme="minorHAnsi"/>
                <w:b/>
              </w:rPr>
              <w:t>Autor</w:t>
            </w:r>
          </w:p>
        </w:tc>
        <w:tc>
          <w:tcPr>
            <w:tcW w:w="7056" w:type="dxa"/>
          </w:tcPr>
          <w:p w14:paraId="5D2D379C" w14:textId="77777777" w:rsidR="009A210F" w:rsidRPr="00272A78" w:rsidRDefault="009A210F" w:rsidP="00DE7052">
            <w:pPr>
              <w:rPr>
                <w:rFonts w:cstheme="minorHAnsi"/>
              </w:rPr>
            </w:pPr>
            <w:r>
              <w:rPr>
                <w:rFonts w:cstheme="minorHAnsi"/>
              </w:rPr>
              <w:t>Alex Grebennikov</w:t>
            </w:r>
          </w:p>
        </w:tc>
      </w:tr>
      <w:tr w:rsidR="009A210F" w:rsidRPr="00272A78" w14:paraId="6F331B1F" w14:textId="77777777" w:rsidTr="00DE7052">
        <w:tc>
          <w:tcPr>
            <w:tcW w:w="2232" w:type="dxa"/>
            <w:shd w:val="clear" w:color="auto" w:fill="BFBFBF" w:themeFill="background1" w:themeFillShade="BF"/>
          </w:tcPr>
          <w:p w14:paraId="6BAA4CA1" w14:textId="77777777" w:rsidR="009A210F" w:rsidRPr="00272A78" w:rsidRDefault="009A210F" w:rsidP="00DE7052">
            <w:pPr>
              <w:rPr>
                <w:rFonts w:cstheme="minorHAnsi"/>
                <w:b/>
              </w:rPr>
            </w:pPr>
            <w:r w:rsidRPr="00272A78">
              <w:rPr>
                <w:rFonts w:cstheme="minorHAnsi"/>
                <w:b/>
              </w:rPr>
              <w:t>Abhängigkeiten zu anderen User Stories</w:t>
            </w:r>
          </w:p>
        </w:tc>
        <w:tc>
          <w:tcPr>
            <w:tcW w:w="7056" w:type="dxa"/>
          </w:tcPr>
          <w:p w14:paraId="7F4AAF46" w14:textId="4488B70E" w:rsidR="009A210F" w:rsidRPr="00272A78" w:rsidRDefault="009A210F" w:rsidP="00DE7052">
            <w:pPr>
              <w:rPr>
                <w:rFonts w:cstheme="minorHAnsi"/>
              </w:rPr>
            </w:pPr>
            <w:r>
              <w:rPr>
                <w:rFonts w:cstheme="minorHAnsi"/>
              </w:rPr>
              <w:t>1.1</w:t>
            </w:r>
          </w:p>
        </w:tc>
      </w:tr>
    </w:tbl>
    <w:p w14:paraId="12B01A57" w14:textId="77777777" w:rsidR="009A210F" w:rsidRDefault="009A210F" w:rsidP="00DF2349"/>
    <w:tbl>
      <w:tblPr>
        <w:tblStyle w:val="Tabellenraster"/>
        <w:tblW w:w="0" w:type="auto"/>
        <w:tblLook w:val="04A0" w:firstRow="1" w:lastRow="0" w:firstColumn="1" w:lastColumn="0" w:noHBand="0" w:noVBand="1"/>
      </w:tblPr>
      <w:tblGrid>
        <w:gridCol w:w="2232"/>
        <w:gridCol w:w="7056"/>
      </w:tblGrid>
      <w:tr w:rsidR="007201BF" w:rsidRPr="00876F5F" w14:paraId="10B10D92" w14:textId="77777777" w:rsidTr="00DE7052">
        <w:tc>
          <w:tcPr>
            <w:tcW w:w="2232" w:type="dxa"/>
            <w:shd w:val="clear" w:color="auto" w:fill="BFBFBF" w:themeFill="background1" w:themeFillShade="BF"/>
          </w:tcPr>
          <w:p w14:paraId="49E37CBD"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37353EA5" w14:textId="43B30576" w:rsidR="007201BF" w:rsidRPr="00876F5F" w:rsidRDefault="007201BF" w:rsidP="00DE7052">
            <w:pPr>
              <w:rPr>
                <w:rFonts w:cstheme="minorHAnsi"/>
                <w:lang w:val="en-US"/>
              </w:rPr>
            </w:pPr>
            <w:r>
              <w:rPr>
                <w:rFonts w:cstheme="minorHAnsi"/>
                <w:lang w:val="en-US"/>
              </w:rPr>
              <w:t>2</w:t>
            </w:r>
            <w:r w:rsidR="009A210F">
              <w:rPr>
                <w:rFonts w:cstheme="minorHAnsi"/>
                <w:lang w:val="en-US"/>
              </w:rPr>
              <w:t>.7</w:t>
            </w:r>
          </w:p>
        </w:tc>
      </w:tr>
      <w:tr w:rsidR="007201BF" w:rsidRPr="00D52167" w14:paraId="0C07EB9C" w14:textId="77777777" w:rsidTr="00DE7052">
        <w:tc>
          <w:tcPr>
            <w:tcW w:w="2232" w:type="dxa"/>
            <w:shd w:val="clear" w:color="auto" w:fill="BFBFBF" w:themeFill="background1" w:themeFillShade="BF"/>
          </w:tcPr>
          <w:p w14:paraId="73625468"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1E4D06BB" w14:textId="1559D193" w:rsidR="007201BF" w:rsidRPr="00D52167" w:rsidRDefault="007201BF" w:rsidP="00DE7052">
            <w:pPr>
              <w:rPr>
                <w:rFonts w:cstheme="minorHAnsi"/>
              </w:rPr>
            </w:pPr>
            <w:r w:rsidRPr="00272A78">
              <w:rPr>
                <w:rFonts w:cstheme="minorHAnsi"/>
              </w:rPr>
              <w:t xml:space="preserve">Als </w:t>
            </w:r>
            <w:r>
              <w:rPr>
                <w:rFonts w:cstheme="minorHAnsi"/>
              </w:rPr>
              <w:t xml:space="preserve">Nutzer möchte ich die aktuelle Tipptabelle mit Mitgliedern und deren Punkte einsehen können, um zu sehen wie ich im Vergleich zu den anderen stehe. </w:t>
            </w:r>
          </w:p>
        </w:tc>
      </w:tr>
      <w:tr w:rsidR="007201BF" w:rsidRPr="00272A78" w14:paraId="1F5B5402" w14:textId="77777777" w:rsidTr="00DE7052">
        <w:tc>
          <w:tcPr>
            <w:tcW w:w="2232" w:type="dxa"/>
            <w:shd w:val="clear" w:color="auto" w:fill="BFBFBF" w:themeFill="background1" w:themeFillShade="BF"/>
          </w:tcPr>
          <w:p w14:paraId="26E67193"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19FED31"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16B4FA27" w14:textId="77777777" w:rsidTr="00DE7052">
        <w:tc>
          <w:tcPr>
            <w:tcW w:w="2232" w:type="dxa"/>
            <w:shd w:val="clear" w:color="auto" w:fill="BFBFBF" w:themeFill="background1" w:themeFillShade="BF"/>
          </w:tcPr>
          <w:p w14:paraId="0DB29716" w14:textId="77777777" w:rsidR="007201BF" w:rsidRPr="00272A78" w:rsidRDefault="007201BF" w:rsidP="00DE7052">
            <w:pPr>
              <w:rPr>
                <w:rFonts w:cstheme="minorHAnsi"/>
                <w:b/>
              </w:rPr>
            </w:pPr>
            <w:r>
              <w:rPr>
                <w:rFonts w:cstheme="minorHAnsi"/>
                <w:b/>
              </w:rPr>
              <w:t>Priorität</w:t>
            </w:r>
          </w:p>
        </w:tc>
        <w:tc>
          <w:tcPr>
            <w:tcW w:w="7056" w:type="dxa"/>
          </w:tcPr>
          <w:p w14:paraId="175AEFFA" w14:textId="77777777" w:rsidR="007201BF" w:rsidRPr="00272A78" w:rsidRDefault="007201BF" w:rsidP="00DE7052">
            <w:pPr>
              <w:rPr>
                <w:rFonts w:cstheme="minorHAnsi"/>
              </w:rPr>
            </w:pPr>
            <w:r w:rsidRPr="00272A78">
              <w:rPr>
                <w:rFonts w:cstheme="minorHAnsi"/>
              </w:rPr>
              <w:t>Hoch</w:t>
            </w:r>
          </w:p>
        </w:tc>
      </w:tr>
      <w:tr w:rsidR="007201BF" w:rsidRPr="00272A78" w14:paraId="78B86591" w14:textId="77777777" w:rsidTr="00DE7052">
        <w:trPr>
          <w:trHeight w:val="428"/>
        </w:trPr>
        <w:tc>
          <w:tcPr>
            <w:tcW w:w="2232" w:type="dxa"/>
            <w:shd w:val="clear" w:color="auto" w:fill="BFBFBF" w:themeFill="background1" w:themeFillShade="BF"/>
          </w:tcPr>
          <w:p w14:paraId="37ED63B7" w14:textId="77777777" w:rsidR="007201BF" w:rsidRPr="00272A78" w:rsidRDefault="007201BF" w:rsidP="00DE7052">
            <w:pPr>
              <w:rPr>
                <w:rFonts w:cstheme="minorHAnsi"/>
                <w:b/>
              </w:rPr>
            </w:pPr>
            <w:r>
              <w:rPr>
                <w:rFonts w:cstheme="minorHAnsi"/>
                <w:b/>
              </w:rPr>
              <w:t>Autor</w:t>
            </w:r>
          </w:p>
        </w:tc>
        <w:tc>
          <w:tcPr>
            <w:tcW w:w="7056" w:type="dxa"/>
          </w:tcPr>
          <w:p w14:paraId="29172A24" w14:textId="77777777" w:rsidR="007201BF" w:rsidRPr="00272A78" w:rsidRDefault="007201BF" w:rsidP="00DE7052">
            <w:pPr>
              <w:rPr>
                <w:rFonts w:cstheme="minorHAnsi"/>
              </w:rPr>
            </w:pPr>
            <w:r>
              <w:rPr>
                <w:rFonts w:cstheme="minorHAnsi"/>
              </w:rPr>
              <w:t>Alex Grebennikov</w:t>
            </w:r>
          </w:p>
        </w:tc>
      </w:tr>
      <w:tr w:rsidR="007201BF" w:rsidRPr="00272A78" w14:paraId="6864DE0C" w14:textId="77777777" w:rsidTr="00DE7052">
        <w:tc>
          <w:tcPr>
            <w:tcW w:w="2232" w:type="dxa"/>
            <w:shd w:val="clear" w:color="auto" w:fill="BFBFBF" w:themeFill="background1" w:themeFillShade="BF"/>
          </w:tcPr>
          <w:p w14:paraId="551D583F"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61CF4A5E" w14:textId="3860E3F7" w:rsidR="007201BF" w:rsidRPr="00272A78" w:rsidRDefault="009A210F" w:rsidP="00DE7052">
            <w:pPr>
              <w:rPr>
                <w:rFonts w:cstheme="minorHAnsi"/>
              </w:rPr>
            </w:pPr>
            <w:r>
              <w:rPr>
                <w:rFonts w:cstheme="minorHAnsi"/>
              </w:rPr>
              <w:t>1.1</w:t>
            </w:r>
          </w:p>
        </w:tc>
      </w:tr>
    </w:tbl>
    <w:p w14:paraId="13B584A9" w14:textId="77777777" w:rsidR="009A210F" w:rsidRPr="00DF2349" w:rsidRDefault="009A210F" w:rsidP="009A210F"/>
    <w:tbl>
      <w:tblPr>
        <w:tblStyle w:val="Tabellenraster"/>
        <w:tblW w:w="0" w:type="auto"/>
        <w:tblLook w:val="04A0" w:firstRow="1" w:lastRow="0" w:firstColumn="1" w:lastColumn="0" w:noHBand="0" w:noVBand="1"/>
      </w:tblPr>
      <w:tblGrid>
        <w:gridCol w:w="2232"/>
        <w:gridCol w:w="7056"/>
      </w:tblGrid>
      <w:tr w:rsidR="009A210F" w:rsidRPr="00876F5F" w14:paraId="53A0C27A" w14:textId="77777777" w:rsidTr="00DE7052">
        <w:tc>
          <w:tcPr>
            <w:tcW w:w="2232" w:type="dxa"/>
            <w:shd w:val="clear" w:color="auto" w:fill="BFBFBF" w:themeFill="background1" w:themeFillShade="BF"/>
          </w:tcPr>
          <w:p w14:paraId="35AF153F" w14:textId="77777777" w:rsidR="009A210F" w:rsidRPr="00272A78" w:rsidRDefault="009A210F" w:rsidP="00DE7052">
            <w:pPr>
              <w:tabs>
                <w:tab w:val="right" w:pos="1896"/>
              </w:tabs>
              <w:rPr>
                <w:rFonts w:cstheme="minorHAnsi"/>
                <w:b/>
              </w:rPr>
            </w:pPr>
            <w:r w:rsidRPr="00272A78">
              <w:rPr>
                <w:rFonts w:cstheme="minorHAnsi"/>
                <w:b/>
              </w:rPr>
              <w:t>User Story-ID</w:t>
            </w:r>
          </w:p>
        </w:tc>
        <w:tc>
          <w:tcPr>
            <w:tcW w:w="7056" w:type="dxa"/>
          </w:tcPr>
          <w:p w14:paraId="18CEE12A" w14:textId="77777777" w:rsidR="009A210F" w:rsidRPr="00876F5F" w:rsidRDefault="009A210F" w:rsidP="00DE7052">
            <w:pPr>
              <w:rPr>
                <w:rFonts w:cstheme="minorHAnsi"/>
                <w:lang w:val="en-US"/>
              </w:rPr>
            </w:pPr>
            <w:r>
              <w:rPr>
                <w:rFonts w:cstheme="minorHAnsi"/>
                <w:lang w:val="en-US"/>
              </w:rPr>
              <w:t>2.10</w:t>
            </w:r>
          </w:p>
        </w:tc>
      </w:tr>
      <w:tr w:rsidR="009A210F" w:rsidRPr="00D52167" w14:paraId="3FC3F885" w14:textId="77777777" w:rsidTr="00DE7052">
        <w:tc>
          <w:tcPr>
            <w:tcW w:w="2232" w:type="dxa"/>
            <w:shd w:val="clear" w:color="auto" w:fill="BFBFBF" w:themeFill="background1" w:themeFillShade="BF"/>
          </w:tcPr>
          <w:p w14:paraId="5951A154" w14:textId="77777777" w:rsidR="009A210F" w:rsidRPr="00272A78" w:rsidRDefault="009A210F" w:rsidP="00DE7052">
            <w:pPr>
              <w:rPr>
                <w:rFonts w:cstheme="minorHAnsi"/>
                <w:b/>
              </w:rPr>
            </w:pPr>
            <w:r w:rsidRPr="00272A78">
              <w:rPr>
                <w:rFonts w:cstheme="minorHAnsi"/>
                <w:b/>
              </w:rPr>
              <w:t>User Story-Beschreibung</w:t>
            </w:r>
          </w:p>
        </w:tc>
        <w:tc>
          <w:tcPr>
            <w:tcW w:w="7056" w:type="dxa"/>
          </w:tcPr>
          <w:p w14:paraId="2BA6F9A5" w14:textId="77777777" w:rsidR="009A210F" w:rsidRPr="00D52167" w:rsidRDefault="009A210F" w:rsidP="00DE7052">
            <w:pPr>
              <w:rPr>
                <w:rFonts w:cstheme="minorHAnsi"/>
              </w:rPr>
            </w:pPr>
            <w:r>
              <w:rPr>
                <w:rFonts w:cstheme="minorHAnsi"/>
              </w:rPr>
              <w:t>Als Nutzer möchte ich den Tipprunden meiner Freunde (gegeben falls mit Passwort) beitreten können, um in den Ligen meiner Freunde mit tippen zu können.</w:t>
            </w:r>
          </w:p>
        </w:tc>
      </w:tr>
      <w:tr w:rsidR="009A210F" w:rsidRPr="00272A78" w14:paraId="0D05AB82" w14:textId="77777777" w:rsidTr="00DE7052">
        <w:tc>
          <w:tcPr>
            <w:tcW w:w="2232" w:type="dxa"/>
            <w:shd w:val="clear" w:color="auto" w:fill="BFBFBF" w:themeFill="background1" w:themeFillShade="BF"/>
          </w:tcPr>
          <w:p w14:paraId="5C21EE64" w14:textId="77777777" w:rsidR="009A210F" w:rsidRPr="00272A78" w:rsidRDefault="009A210F" w:rsidP="00DE7052">
            <w:pPr>
              <w:rPr>
                <w:rFonts w:cstheme="minorHAnsi"/>
                <w:b/>
              </w:rPr>
            </w:pPr>
            <w:r w:rsidRPr="00272A78">
              <w:rPr>
                <w:rFonts w:cstheme="minorHAnsi"/>
                <w:b/>
              </w:rPr>
              <w:t>Geschätzter Realisierungsaufwand</w:t>
            </w:r>
          </w:p>
        </w:tc>
        <w:tc>
          <w:tcPr>
            <w:tcW w:w="7056" w:type="dxa"/>
          </w:tcPr>
          <w:p w14:paraId="1CC357A2" w14:textId="77777777" w:rsidR="009A210F" w:rsidRPr="00272A78" w:rsidRDefault="009A210F" w:rsidP="00DE7052">
            <w:pPr>
              <w:rPr>
                <w:rFonts w:cstheme="minorHAnsi"/>
              </w:rPr>
            </w:pPr>
            <w:r>
              <w:rPr>
                <w:rFonts w:cstheme="minorHAnsi"/>
              </w:rPr>
              <w:t>1</w:t>
            </w:r>
            <w:r w:rsidRPr="00272A78">
              <w:rPr>
                <w:rFonts w:cstheme="minorHAnsi"/>
              </w:rPr>
              <w:t xml:space="preserve"> Tage</w:t>
            </w:r>
          </w:p>
        </w:tc>
      </w:tr>
      <w:tr w:rsidR="009A210F" w:rsidRPr="00272A78" w14:paraId="486B8242" w14:textId="77777777" w:rsidTr="00DE7052">
        <w:tc>
          <w:tcPr>
            <w:tcW w:w="2232" w:type="dxa"/>
            <w:shd w:val="clear" w:color="auto" w:fill="BFBFBF" w:themeFill="background1" w:themeFillShade="BF"/>
          </w:tcPr>
          <w:p w14:paraId="2D9162E9" w14:textId="77777777" w:rsidR="009A210F" w:rsidRPr="00272A78" w:rsidRDefault="009A210F" w:rsidP="00DE7052">
            <w:pPr>
              <w:rPr>
                <w:rFonts w:cstheme="minorHAnsi"/>
                <w:b/>
              </w:rPr>
            </w:pPr>
            <w:r>
              <w:rPr>
                <w:rFonts w:cstheme="minorHAnsi"/>
                <w:b/>
              </w:rPr>
              <w:t>Priorität</w:t>
            </w:r>
          </w:p>
        </w:tc>
        <w:tc>
          <w:tcPr>
            <w:tcW w:w="7056" w:type="dxa"/>
          </w:tcPr>
          <w:p w14:paraId="3D8C3F77" w14:textId="77777777" w:rsidR="009A210F" w:rsidRPr="00272A78" w:rsidRDefault="009A210F" w:rsidP="00DE7052">
            <w:pPr>
              <w:rPr>
                <w:rFonts w:cstheme="minorHAnsi"/>
              </w:rPr>
            </w:pPr>
            <w:r w:rsidRPr="00272A78">
              <w:rPr>
                <w:rFonts w:cstheme="minorHAnsi"/>
              </w:rPr>
              <w:t>Hoch</w:t>
            </w:r>
          </w:p>
        </w:tc>
      </w:tr>
      <w:tr w:rsidR="009A210F" w:rsidRPr="00272A78" w14:paraId="4F550B2B" w14:textId="77777777" w:rsidTr="00DE7052">
        <w:trPr>
          <w:trHeight w:val="428"/>
        </w:trPr>
        <w:tc>
          <w:tcPr>
            <w:tcW w:w="2232" w:type="dxa"/>
            <w:shd w:val="clear" w:color="auto" w:fill="BFBFBF" w:themeFill="background1" w:themeFillShade="BF"/>
          </w:tcPr>
          <w:p w14:paraId="5F71097F" w14:textId="77777777" w:rsidR="009A210F" w:rsidRPr="00272A78" w:rsidRDefault="009A210F" w:rsidP="00DE7052">
            <w:pPr>
              <w:rPr>
                <w:rFonts w:cstheme="minorHAnsi"/>
                <w:b/>
              </w:rPr>
            </w:pPr>
            <w:r>
              <w:rPr>
                <w:rFonts w:cstheme="minorHAnsi"/>
                <w:b/>
              </w:rPr>
              <w:t>Autor</w:t>
            </w:r>
          </w:p>
        </w:tc>
        <w:tc>
          <w:tcPr>
            <w:tcW w:w="7056" w:type="dxa"/>
          </w:tcPr>
          <w:p w14:paraId="0E864014" w14:textId="77777777" w:rsidR="009A210F" w:rsidRPr="00272A78" w:rsidRDefault="009A210F" w:rsidP="00DE7052">
            <w:pPr>
              <w:rPr>
                <w:rFonts w:cstheme="minorHAnsi"/>
              </w:rPr>
            </w:pPr>
            <w:r>
              <w:rPr>
                <w:rFonts w:cstheme="minorHAnsi"/>
              </w:rPr>
              <w:t>Alex Grebennikov</w:t>
            </w:r>
          </w:p>
        </w:tc>
      </w:tr>
      <w:tr w:rsidR="009A210F" w:rsidRPr="00272A78" w14:paraId="6E428B69" w14:textId="77777777" w:rsidTr="00DE7052">
        <w:tc>
          <w:tcPr>
            <w:tcW w:w="2232" w:type="dxa"/>
            <w:shd w:val="clear" w:color="auto" w:fill="BFBFBF" w:themeFill="background1" w:themeFillShade="BF"/>
          </w:tcPr>
          <w:p w14:paraId="0C9A4A8A" w14:textId="77777777" w:rsidR="009A210F" w:rsidRPr="00272A78" w:rsidRDefault="009A210F" w:rsidP="00DE7052">
            <w:pPr>
              <w:rPr>
                <w:rFonts w:cstheme="minorHAnsi"/>
                <w:b/>
              </w:rPr>
            </w:pPr>
            <w:r w:rsidRPr="00272A78">
              <w:rPr>
                <w:rFonts w:cstheme="minorHAnsi"/>
                <w:b/>
              </w:rPr>
              <w:t>Abhängigkeiten zu anderen User Stories</w:t>
            </w:r>
          </w:p>
        </w:tc>
        <w:tc>
          <w:tcPr>
            <w:tcW w:w="7056" w:type="dxa"/>
          </w:tcPr>
          <w:p w14:paraId="162A426A" w14:textId="45584B23" w:rsidR="009A210F" w:rsidRPr="00272A78" w:rsidRDefault="00BB090A" w:rsidP="00DE7052">
            <w:pPr>
              <w:rPr>
                <w:rFonts w:cstheme="minorHAnsi"/>
              </w:rPr>
            </w:pPr>
            <w:r>
              <w:rPr>
                <w:rFonts w:cstheme="minorHAnsi"/>
              </w:rPr>
              <w:t>1.1</w:t>
            </w:r>
          </w:p>
        </w:tc>
      </w:tr>
    </w:tbl>
    <w:p w14:paraId="3C13A07D" w14:textId="14B81489" w:rsidR="007201BF" w:rsidRDefault="007201BF" w:rsidP="007201BF"/>
    <w:p w14:paraId="4C19C55E" w14:textId="77777777" w:rsidR="009A210F" w:rsidRPr="00DF2349" w:rsidRDefault="009A210F" w:rsidP="007201BF"/>
    <w:tbl>
      <w:tblPr>
        <w:tblStyle w:val="Tabellenraster"/>
        <w:tblW w:w="0" w:type="auto"/>
        <w:tblLook w:val="04A0" w:firstRow="1" w:lastRow="0" w:firstColumn="1" w:lastColumn="0" w:noHBand="0" w:noVBand="1"/>
      </w:tblPr>
      <w:tblGrid>
        <w:gridCol w:w="2232"/>
        <w:gridCol w:w="7056"/>
      </w:tblGrid>
      <w:tr w:rsidR="007201BF" w:rsidRPr="00876F5F" w14:paraId="49E775C0" w14:textId="77777777" w:rsidTr="00DE7052">
        <w:tc>
          <w:tcPr>
            <w:tcW w:w="2232" w:type="dxa"/>
            <w:shd w:val="clear" w:color="auto" w:fill="BFBFBF" w:themeFill="background1" w:themeFillShade="BF"/>
          </w:tcPr>
          <w:p w14:paraId="1941D410" w14:textId="77777777" w:rsidR="007201BF" w:rsidRPr="00272A78" w:rsidRDefault="007201BF" w:rsidP="00DE7052">
            <w:pPr>
              <w:tabs>
                <w:tab w:val="right" w:pos="1896"/>
              </w:tabs>
              <w:rPr>
                <w:rFonts w:cstheme="minorHAnsi"/>
                <w:b/>
              </w:rPr>
            </w:pPr>
            <w:r w:rsidRPr="00272A78">
              <w:rPr>
                <w:rFonts w:cstheme="minorHAnsi"/>
                <w:b/>
              </w:rPr>
              <w:lastRenderedPageBreak/>
              <w:t>User Story-ID</w:t>
            </w:r>
          </w:p>
        </w:tc>
        <w:tc>
          <w:tcPr>
            <w:tcW w:w="7056" w:type="dxa"/>
          </w:tcPr>
          <w:p w14:paraId="0D712D67" w14:textId="2AA98DD3" w:rsidR="007201BF" w:rsidRPr="00876F5F" w:rsidRDefault="007201BF" w:rsidP="00DE7052">
            <w:pPr>
              <w:rPr>
                <w:rFonts w:cstheme="minorHAnsi"/>
                <w:lang w:val="en-US"/>
              </w:rPr>
            </w:pPr>
            <w:r>
              <w:rPr>
                <w:rFonts w:cstheme="minorHAnsi"/>
                <w:lang w:val="en-US"/>
              </w:rPr>
              <w:t>2</w:t>
            </w:r>
            <w:r w:rsidR="009A210F">
              <w:rPr>
                <w:rFonts w:cstheme="minorHAnsi"/>
                <w:lang w:val="en-US"/>
              </w:rPr>
              <w:t>.8</w:t>
            </w:r>
          </w:p>
        </w:tc>
      </w:tr>
      <w:tr w:rsidR="007201BF" w:rsidRPr="00D52167" w14:paraId="6BCADE72" w14:textId="77777777" w:rsidTr="00DE7052">
        <w:tc>
          <w:tcPr>
            <w:tcW w:w="2232" w:type="dxa"/>
            <w:shd w:val="clear" w:color="auto" w:fill="BFBFBF" w:themeFill="background1" w:themeFillShade="BF"/>
          </w:tcPr>
          <w:p w14:paraId="4F9D1C78"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5959F9A4" w14:textId="19DB60D0" w:rsidR="007201BF" w:rsidRPr="00D52167" w:rsidRDefault="007201BF" w:rsidP="00DE7052">
            <w:pPr>
              <w:rPr>
                <w:rFonts w:cstheme="minorHAnsi"/>
              </w:rPr>
            </w:pPr>
            <w:r w:rsidRPr="00272A78">
              <w:rPr>
                <w:rFonts w:cstheme="minorHAnsi"/>
              </w:rPr>
              <w:t xml:space="preserve">Als </w:t>
            </w:r>
            <w:r>
              <w:rPr>
                <w:rFonts w:cstheme="minorHAnsi"/>
              </w:rPr>
              <w:t>Nutzer möchte ich, wenn ich in mehreren Tipprunden spiele, meine Tipps übernehmen können, damit ich nicht für jede Tipprunde, das einzeln eingeben muss.</w:t>
            </w:r>
          </w:p>
        </w:tc>
      </w:tr>
      <w:tr w:rsidR="007201BF" w:rsidRPr="00272A78" w14:paraId="656E84D0" w14:textId="77777777" w:rsidTr="00DE7052">
        <w:tc>
          <w:tcPr>
            <w:tcW w:w="2232" w:type="dxa"/>
            <w:shd w:val="clear" w:color="auto" w:fill="BFBFBF" w:themeFill="background1" w:themeFillShade="BF"/>
          </w:tcPr>
          <w:p w14:paraId="60C49B65"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18A65C1"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7B8623E0" w14:textId="77777777" w:rsidTr="00DE7052">
        <w:tc>
          <w:tcPr>
            <w:tcW w:w="2232" w:type="dxa"/>
            <w:shd w:val="clear" w:color="auto" w:fill="BFBFBF" w:themeFill="background1" w:themeFillShade="BF"/>
          </w:tcPr>
          <w:p w14:paraId="5BEA0863" w14:textId="77777777" w:rsidR="007201BF" w:rsidRPr="00272A78" w:rsidRDefault="007201BF" w:rsidP="00DE7052">
            <w:pPr>
              <w:rPr>
                <w:rFonts w:cstheme="minorHAnsi"/>
                <w:b/>
              </w:rPr>
            </w:pPr>
            <w:r>
              <w:rPr>
                <w:rFonts w:cstheme="minorHAnsi"/>
                <w:b/>
              </w:rPr>
              <w:t>Priorität</w:t>
            </w:r>
          </w:p>
        </w:tc>
        <w:tc>
          <w:tcPr>
            <w:tcW w:w="7056" w:type="dxa"/>
          </w:tcPr>
          <w:p w14:paraId="3C509C3A" w14:textId="77777777" w:rsidR="007201BF" w:rsidRPr="00272A78" w:rsidRDefault="007201BF" w:rsidP="00DE7052">
            <w:pPr>
              <w:rPr>
                <w:rFonts w:cstheme="minorHAnsi"/>
              </w:rPr>
            </w:pPr>
            <w:r w:rsidRPr="00272A78">
              <w:rPr>
                <w:rFonts w:cstheme="minorHAnsi"/>
              </w:rPr>
              <w:t>Hoch</w:t>
            </w:r>
          </w:p>
        </w:tc>
      </w:tr>
      <w:tr w:rsidR="007201BF" w:rsidRPr="00272A78" w14:paraId="0305C2A7" w14:textId="77777777" w:rsidTr="00DE7052">
        <w:trPr>
          <w:trHeight w:val="428"/>
        </w:trPr>
        <w:tc>
          <w:tcPr>
            <w:tcW w:w="2232" w:type="dxa"/>
            <w:shd w:val="clear" w:color="auto" w:fill="BFBFBF" w:themeFill="background1" w:themeFillShade="BF"/>
          </w:tcPr>
          <w:p w14:paraId="641B3B2A" w14:textId="77777777" w:rsidR="007201BF" w:rsidRPr="00272A78" w:rsidRDefault="007201BF" w:rsidP="00DE7052">
            <w:pPr>
              <w:rPr>
                <w:rFonts w:cstheme="minorHAnsi"/>
                <w:b/>
              </w:rPr>
            </w:pPr>
            <w:r>
              <w:rPr>
                <w:rFonts w:cstheme="minorHAnsi"/>
                <w:b/>
              </w:rPr>
              <w:t>Autor</w:t>
            </w:r>
          </w:p>
        </w:tc>
        <w:tc>
          <w:tcPr>
            <w:tcW w:w="7056" w:type="dxa"/>
          </w:tcPr>
          <w:p w14:paraId="03B99E97" w14:textId="77777777" w:rsidR="007201BF" w:rsidRPr="00272A78" w:rsidRDefault="007201BF" w:rsidP="00DE7052">
            <w:pPr>
              <w:rPr>
                <w:rFonts w:cstheme="minorHAnsi"/>
              </w:rPr>
            </w:pPr>
            <w:r>
              <w:rPr>
                <w:rFonts w:cstheme="minorHAnsi"/>
              </w:rPr>
              <w:t>Alex Grebennikov</w:t>
            </w:r>
          </w:p>
        </w:tc>
      </w:tr>
      <w:tr w:rsidR="007201BF" w:rsidRPr="00272A78" w14:paraId="5D0224C5" w14:textId="77777777" w:rsidTr="00DE7052">
        <w:tc>
          <w:tcPr>
            <w:tcW w:w="2232" w:type="dxa"/>
            <w:shd w:val="clear" w:color="auto" w:fill="BFBFBF" w:themeFill="background1" w:themeFillShade="BF"/>
          </w:tcPr>
          <w:p w14:paraId="0F093233"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6ED7847A" w14:textId="47A24ADD" w:rsidR="007201BF" w:rsidRPr="00272A78" w:rsidRDefault="007201BF" w:rsidP="00DE7052">
            <w:pPr>
              <w:rPr>
                <w:rFonts w:cstheme="minorHAnsi"/>
              </w:rPr>
            </w:pPr>
            <w:r>
              <w:rPr>
                <w:rFonts w:cstheme="minorHAnsi"/>
              </w:rPr>
              <w:t>2.1</w:t>
            </w:r>
            <w:r w:rsidR="009A210F">
              <w:rPr>
                <w:rFonts w:cstheme="minorHAnsi"/>
              </w:rPr>
              <w:t xml:space="preserve">, </w:t>
            </w:r>
            <w:r w:rsidR="00BB090A">
              <w:rPr>
                <w:rFonts w:cstheme="minorHAnsi"/>
              </w:rPr>
              <w:t xml:space="preserve">2.5, </w:t>
            </w:r>
            <w:r w:rsidR="009A210F">
              <w:rPr>
                <w:rFonts w:cstheme="minorHAnsi"/>
              </w:rPr>
              <w:t>2.</w:t>
            </w:r>
            <w:r w:rsidR="00BB090A">
              <w:rPr>
                <w:rFonts w:cstheme="minorHAnsi"/>
              </w:rPr>
              <w:t>7</w:t>
            </w:r>
          </w:p>
        </w:tc>
      </w:tr>
    </w:tbl>
    <w:p w14:paraId="7551457B" w14:textId="101DB826" w:rsidR="007201BF" w:rsidRDefault="007201BF" w:rsidP="00DF2349"/>
    <w:tbl>
      <w:tblPr>
        <w:tblStyle w:val="Tabellenraster"/>
        <w:tblW w:w="0" w:type="auto"/>
        <w:tblLook w:val="04A0" w:firstRow="1" w:lastRow="0" w:firstColumn="1" w:lastColumn="0" w:noHBand="0" w:noVBand="1"/>
      </w:tblPr>
      <w:tblGrid>
        <w:gridCol w:w="2232"/>
        <w:gridCol w:w="7056"/>
      </w:tblGrid>
      <w:tr w:rsidR="007201BF" w:rsidRPr="00876F5F" w14:paraId="34ECE5EA" w14:textId="77777777" w:rsidTr="00DE7052">
        <w:tc>
          <w:tcPr>
            <w:tcW w:w="2232" w:type="dxa"/>
            <w:shd w:val="clear" w:color="auto" w:fill="BFBFBF" w:themeFill="background1" w:themeFillShade="BF"/>
          </w:tcPr>
          <w:p w14:paraId="0C61DFCA"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21D2F425" w14:textId="08925AED" w:rsidR="007201BF" w:rsidRPr="00876F5F" w:rsidRDefault="00194B8B" w:rsidP="00DE7052">
            <w:pPr>
              <w:rPr>
                <w:rFonts w:cstheme="minorHAnsi"/>
                <w:lang w:val="en-US"/>
              </w:rPr>
            </w:pPr>
            <w:r>
              <w:rPr>
                <w:rFonts w:cstheme="minorHAnsi"/>
                <w:lang w:val="en-US"/>
              </w:rPr>
              <w:t>3</w:t>
            </w:r>
            <w:r w:rsidR="00BB090A">
              <w:rPr>
                <w:rFonts w:cstheme="minorHAnsi"/>
                <w:lang w:val="en-US"/>
              </w:rPr>
              <w:t>.1</w:t>
            </w:r>
          </w:p>
        </w:tc>
      </w:tr>
      <w:tr w:rsidR="007201BF" w:rsidRPr="00D52167" w14:paraId="7FB2CA5F" w14:textId="77777777" w:rsidTr="00DE7052">
        <w:tc>
          <w:tcPr>
            <w:tcW w:w="2232" w:type="dxa"/>
            <w:shd w:val="clear" w:color="auto" w:fill="BFBFBF" w:themeFill="background1" w:themeFillShade="BF"/>
          </w:tcPr>
          <w:p w14:paraId="7F3D1DDE"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66AFC203" w14:textId="38949031" w:rsidR="007201BF" w:rsidRPr="00D52167" w:rsidRDefault="007201BF" w:rsidP="00DE7052">
            <w:pPr>
              <w:rPr>
                <w:rFonts w:cstheme="minorHAnsi"/>
              </w:rPr>
            </w:pPr>
            <w:r w:rsidRPr="00272A78">
              <w:rPr>
                <w:rFonts w:cstheme="minorHAnsi"/>
              </w:rPr>
              <w:t xml:space="preserve">Als </w:t>
            </w:r>
            <w:r>
              <w:rPr>
                <w:rFonts w:cstheme="minorHAnsi"/>
              </w:rPr>
              <w:t>Nutzer möchte ich d</w:t>
            </w:r>
            <w:r w:rsidR="00194B8B">
              <w:rPr>
                <w:rFonts w:cstheme="minorHAnsi"/>
              </w:rPr>
              <w:t>as Profil anderer Nutzer über eine Suchfunktion oder über die Tipprunde finden können, um mich mit anderen Leuten, die diese App benutzen zu connecten.</w:t>
            </w:r>
            <w:r>
              <w:rPr>
                <w:rFonts w:cstheme="minorHAnsi"/>
              </w:rPr>
              <w:t xml:space="preserve"> </w:t>
            </w:r>
          </w:p>
        </w:tc>
      </w:tr>
      <w:tr w:rsidR="007201BF" w:rsidRPr="00272A78" w14:paraId="35F57794" w14:textId="77777777" w:rsidTr="00DE7052">
        <w:tc>
          <w:tcPr>
            <w:tcW w:w="2232" w:type="dxa"/>
            <w:shd w:val="clear" w:color="auto" w:fill="BFBFBF" w:themeFill="background1" w:themeFillShade="BF"/>
          </w:tcPr>
          <w:p w14:paraId="090AA430"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8497AB5"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61D7305F" w14:textId="77777777" w:rsidTr="00DE7052">
        <w:tc>
          <w:tcPr>
            <w:tcW w:w="2232" w:type="dxa"/>
            <w:shd w:val="clear" w:color="auto" w:fill="BFBFBF" w:themeFill="background1" w:themeFillShade="BF"/>
          </w:tcPr>
          <w:p w14:paraId="24F92C21" w14:textId="77777777" w:rsidR="007201BF" w:rsidRPr="00272A78" w:rsidRDefault="007201BF" w:rsidP="00DE7052">
            <w:pPr>
              <w:rPr>
                <w:rFonts w:cstheme="minorHAnsi"/>
                <w:b/>
              </w:rPr>
            </w:pPr>
            <w:r>
              <w:rPr>
                <w:rFonts w:cstheme="minorHAnsi"/>
                <w:b/>
              </w:rPr>
              <w:t>Priorität</w:t>
            </w:r>
          </w:p>
        </w:tc>
        <w:tc>
          <w:tcPr>
            <w:tcW w:w="7056" w:type="dxa"/>
          </w:tcPr>
          <w:p w14:paraId="061EACC8" w14:textId="77777777" w:rsidR="007201BF" w:rsidRPr="00272A78" w:rsidRDefault="007201BF" w:rsidP="00DE7052">
            <w:pPr>
              <w:rPr>
                <w:rFonts w:cstheme="minorHAnsi"/>
              </w:rPr>
            </w:pPr>
            <w:r w:rsidRPr="00272A78">
              <w:rPr>
                <w:rFonts w:cstheme="minorHAnsi"/>
              </w:rPr>
              <w:t>Hoch</w:t>
            </w:r>
          </w:p>
        </w:tc>
      </w:tr>
      <w:tr w:rsidR="007201BF" w:rsidRPr="00272A78" w14:paraId="6D8C0A91" w14:textId="77777777" w:rsidTr="00DE7052">
        <w:trPr>
          <w:trHeight w:val="428"/>
        </w:trPr>
        <w:tc>
          <w:tcPr>
            <w:tcW w:w="2232" w:type="dxa"/>
            <w:shd w:val="clear" w:color="auto" w:fill="BFBFBF" w:themeFill="background1" w:themeFillShade="BF"/>
          </w:tcPr>
          <w:p w14:paraId="1767A3CD" w14:textId="77777777" w:rsidR="007201BF" w:rsidRPr="00272A78" w:rsidRDefault="007201BF" w:rsidP="00DE7052">
            <w:pPr>
              <w:rPr>
                <w:rFonts w:cstheme="minorHAnsi"/>
                <w:b/>
              </w:rPr>
            </w:pPr>
            <w:r>
              <w:rPr>
                <w:rFonts w:cstheme="minorHAnsi"/>
                <w:b/>
              </w:rPr>
              <w:t>Autor</w:t>
            </w:r>
          </w:p>
        </w:tc>
        <w:tc>
          <w:tcPr>
            <w:tcW w:w="7056" w:type="dxa"/>
          </w:tcPr>
          <w:p w14:paraId="7E03A98A" w14:textId="77777777" w:rsidR="007201BF" w:rsidRPr="00272A78" w:rsidRDefault="007201BF" w:rsidP="00DE7052">
            <w:pPr>
              <w:rPr>
                <w:rFonts w:cstheme="minorHAnsi"/>
              </w:rPr>
            </w:pPr>
            <w:r>
              <w:rPr>
                <w:rFonts w:cstheme="minorHAnsi"/>
              </w:rPr>
              <w:t>Alex Grebennikov</w:t>
            </w:r>
          </w:p>
        </w:tc>
      </w:tr>
      <w:tr w:rsidR="007201BF" w:rsidRPr="00272A78" w14:paraId="3B95D835" w14:textId="77777777" w:rsidTr="00DE7052">
        <w:tc>
          <w:tcPr>
            <w:tcW w:w="2232" w:type="dxa"/>
            <w:shd w:val="clear" w:color="auto" w:fill="BFBFBF" w:themeFill="background1" w:themeFillShade="BF"/>
          </w:tcPr>
          <w:p w14:paraId="307E4B32"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78179401" w14:textId="4E775C81" w:rsidR="007201BF" w:rsidRPr="00272A78" w:rsidRDefault="007201BF" w:rsidP="00DE7052">
            <w:pPr>
              <w:rPr>
                <w:rFonts w:cstheme="minorHAnsi"/>
              </w:rPr>
            </w:pPr>
          </w:p>
        </w:tc>
      </w:tr>
    </w:tbl>
    <w:p w14:paraId="5F2E4033" w14:textId="00FE01C0" w:rsidR="007201BF" w:rsidRDefault="007201BF" w:rsidP="00DF2349"/>
    <w:tbl>
      <w:tblPr>
        <w:tblStyle w:val="Tabellenraster"/>
        <w:tblW w:w="0" w:type="auto"/>
        <w:tblLook w:val="04A0" w:firstRow="1" w:lastRow="0" w:firstColumn="1" w:lastColumn="0" w:noHBand="0" w:noVBand="1"/>
      </w:tblPr>
      <w:tblGrid>
        <w:gridCol w:w="2232"/>
        <w:gridCol w:w="7056"/>
      </w:tblGrid>
      <w:tr w:rsidR="00194B8B" w:rsidRPr="00876F5F" w14:paraId="37EAE9E8" w14:textId="77777777" w:rsidTr="00DE7052">
        <w:tc>
          <w:tcPr>
            <w:tcW w:w="2232" w:type="dxa"/>
            <w:shd w:val="clear" w:color="auto" w:fill="BFBFBF" w:themeFill="background1" w:themeFillShade="BF"/>
          </w:tcPr>
          <w:p w14:paraId="2D904906"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134E24EA" w14:textId="1DAE41C7" w:rsidR="00194B8B" w:rsidRPr="00876F5F" w:rsidRDefault="00194B8B" w:rsidP="00DE7052">
            <w:pPr>
              <w:rPr>
                <w:rFonts w:cstheme="minorHAnsi"/>
                <w:lang w:val="en-US"/>
              </w:rPr>
            </w:pPr>
            <w:r>
              <w:rPr>
                <w:rFonts w:cstheme="minorHAnsi"/>
                <w:lang w:val="en-US"/>
              </w:rPr>
              <w:t>3</w:t>
            </w:r>
            <w:r w:rsidR="00BB090A">
              <w:rPr>
                <w:rFonts w:cstheme="minorHAnsi"/>
                <w:lang w:val="en-US"/>
              </w:rPr>
              <w:t>.3</w:t>
            </w:r>
          </w:p>
        </w:tc>
      </w:tr>
      <w:tr w:rsidR="00194B8B" w:rsidRPr="00D52167" w14:paraId="63E89D19" w14:textId="77777777" w:rsidTr="00DE7052">
        <w:tc>
          <w:tcPr>
            <w:tcW w:w="2232" w:type="dxa"/>
            <w:shd w:val="clear" w:color="auto" w:fill="BFBFBF" w:themeFill="background1" w:themeFillShade="BF"/>
          </w:tcPr>
          <w:p w14:paraId="4A1C30A6"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36833DDA" w14:textId="3118E9E4"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Freundschaftsanfragen annehmen/ablehnen können, um seine Freundesliste verwalten zu können und neue Freunde hinzufügen zu können. </w:t>
            </w:r>
          </w:p>
        </w:tc>
      </w:tr>
      <w:tr w:rsidR="00194B8B" w:rsidRPr="00272A78" w14:paraId="05BBDC08" w14:textId="77777777" w:rsidTr="00DE7052">
        <w:tc>
          <w:tcPr>
            <w:tcW w:w="2232" w:type="dxa"/>
            <w:shd w:val="clear" w:color="auto" w:fill="BFBFBF" w:themeFill="background1" w:themeFillShade="BF"/>
          </w:tcPr>
          <w:p w14:paraId="6DDFBE2B"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3B8F5BA7"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6C9B046B" w14:textId="77777777" w:rsidTr="00DE7052">
        <w:tc>
          <w:tcPr>
            <w:tcW w:w="2232" w:type="dxa"/>
            <w:shd w:val="clear" w:color="auto" w:fill="BFBFBF" w:themeFill="background1" w:themeFillShade="BF"/>
          </w:tcPr>
          <w:p w14:paraId="12F4C187" w14:textId="77777777" w:rsidR="00194B8B" w:rsidRPr="00272A78" w:rsidRDefault="00194B8B" w:rsidP="00DE7052">
            <w:pPr>
              <w:rPr>
                <w:rFonts w:cstheme="minorHAnsi"/>
                <w:b/>
              </w:rPr>
            </w:pPr>
            <w:r>
              <w:rPr>
                <w:rFonts w:cstheme="minorHAnsi"/>
                <w:b/>
              </w:rPr>
              <w:t>Priorität</w:t>
            </w:r>
          </w:p>
        </w:tc>
        <w:tc>
          <w:tcPr>
            <w:tcW w:w="7056" w:type="dxa"/>
          </w:tcPr>
          <w:p w14:paraId="52B1085F" w14:textId="77777777" w:rsidR="00194B8B" w:rsidRPr="00272A78" w:rsidRDefault="00194B8B" w:rsidP="00DE7052">
            <w:pPr>
              <w:rPr>
                <w:rFonts w:cstheme="minorHAnsi"/>
              </w:rPr>
            </w:pPr>
            <w:r w:rsidRPr="00272A78">
              <w:rPr>
                <w:rFonts w:cstheme="minorHAnsi"/>
              </w:rPr>
              <w:t>Hoch</w:t>
            </w:r>
          </w:p>
        </w:tc>
      </w:tr>
      <w:tr w:rsidR="00194B8B" w:rsidRPr="00272A78" w14:paraId="7340C3A6" w14:textId="77777777" w:rsidTr="00DE7052">
        <w:trPr>
          <w:trHeight w:val="428"/>
        </w:trPr>
        <w:tc>
          <w:tcPr>
            <w:tcW w:w="2232" w:type="dxa"/>
            <w:shd w:val="clear" w:color="auto" w:fill="BFBFBF" w:themeFill="background1" w:themeFillShade="BF"/>
          </w:tcPr>
          <w:p w14:paraId="120569E5" w14:textId="77777777" w:rsidR="00194B8B" w:rsidRPr="00272A78" w:rsidRDefault="00194B8B" w:rsidP="00DE7052">
            <w:pPr>
              <w:rPr>
                <w:rFonts w:cstheme="minorHAnsi"/>
                <w:b/>
              </w:rPr>
            </w:pPr>
            <w:r>
              <w:rPr>
                <w:rFonts w:cstheme="minorHAnsi"/>
                <w:b/>
              </w:rPr>
              <w:t>Autor</w:t>
            </w:r>
          </w:p>
        </w:tc>
        <w:tc>
          <w:tcPr>
            <w:tcW w:w="7056" w:type="dxa"/>
          </w:tcPr>
          <w:p w14:paraId="74BC34C1" w14:textId="77777777" w:rsidR="00194B8B" w:rsidRPr="00272A78" w:rsidRDefault="00194B8B" w:rsidP="00DE7052">
            <w:pPr>
              <w:rPr>
                <w:rFonts w:cstheme="minorHAnsi"/>
              </w:rPr>
            </w:pPr>
            <w:r>
              <w:rPr>
                <w:rFonts w:cstheme="minorHAnsi"/>
              </w:rPr>
              <w:t>Alex Grebennikov</w:t>
            </w:r>
          </w:p>
        </w:tc>
      </w:tr>
      <w:tr w:rsidR="00194B8B" w:rsidRPr="00272A78" w14:paraId="67225691" w14:textId="77777777" w:rsidTr="00DE7052">
        <w:tc>
          <w:tcPr>
            <w:tcW w:w="2232" w:type="dxa"/>
            <w:shd w:val="clear" w:color="auto" w:fill="BFBFBF" w:themeFill="background1" w:themeFillShade="BF"/>
          </w:tcPr>
          <w:p w14:paraId="169EBB1B"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627CC1C4" w14:textId="407451F5" w:rsidR="00194B8B" w:rsidRPr="00272A78" w:rsidRDefault="00BB090A" w:rsidP="00DE7052">
            <w:pPr>
              <w:rPr>
                <w:rFonts w:cstheme="minorHAnsi"/>
              </w:rPr>
            </w:pPr>
            <w:r>
              <w:rPr>
                <w:rFonts w:cstheme="minorHAnsi"/>
              </w:rPr>
              <w:t>3.5</w:t>
            </w:r>
          </w:p>
        </w:tc>
      </w:tr>
    </w:tbl>
    <w:p w14:paraId="2B95D16F" w14:textId="23D190CB"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78540C4A" w14:textId="77777777" w:rsidTr="00DE7052">
        <w:tc>
          <w:tcPr>
            <w:tcW w:w="2232" w:type="dxa"/>
            <w:shd w:val="clear" w:color="auto" w:fill="BFBFBF" w:themeFill="background1" w:themeFillShade="BF"/>
          </w:tcPr>
          <w:p w14:paraId="50183689"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4BF104DA" w14:textId="1899F0F3" w:rsidR="00194B8B" w:rsidRPr="00876F5F" w:rsidRDefault="00194B8B" w:rsidP="00DE7052">
            <w:pPr>
              <w:rPr>
                <w:rFonts w:cstheme="minorHAnsi"/>
                <w:lang w:val="en-US"/>
              </w:rPr>
            </w:pPr>
            <w:r>
              <w:rPr>
                <w:rFonts w:cstheme="minorHAnsi"/>
                <w:lang w:val="en-US"/>
              </w:rPr>
              <w:t>3</w:t>
            </w:r>
            <w:r w:rsidR="00BB090A">
              <w:rPr>
                <w:rFonts w:cstheme="minorHAnsi"/>
                <w:lang w:val="en-US"/>
              </w:rPr>
              <w:t>.5</w:t>
            </w:r>
          </w:p>
        </w:tc>
      </w:tr>
      <w:tr w:rsidR="00194B8B" w:rsidRPr="00D52167" w14:paraId="486A84C2" w14:textId="77777777" w:rsidTr="00DE7052">
        <w:tc>
          <w:tcPr>
            <w:tcW w:w="2232" w:type="dxa"/>
            <w:shd w:val="clear" w:color="auto" w:fill="BFBFBF" w:themeFill="background1" w:themeFillShade="BF"/>
          </w:tcPr>
          <w:p w14:paraId="4B685EB4"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7E0607EA" w14:textId="59A1E7CE"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alle meine Freunde mit Namen und Profilbild in einer Freundesliste sehen können, um bestehende Freunde angezeigt zu kriegen. </w:t>
            </w:r>
          </w:p>
        </w:tc>
      </w:tr>
      <w:tr w:rsidR="00194B8B" w:rsidRPr="00272A78" w14:paraId="270D3CF9" w14:textId="77777777" w:rsidTr="00DE7052">
        <w:tc>
          <w:tcPr>
            <w:tcW w:w="2232" w:type="dxa"/>
            <w:shd w:val="clear" w:color="auto" w:fill="BFBFBF" w:themeFill="background1" w:themeFillShade="BF"/>
          </w:tcPr>
          <w:p w14:paraId="3973DDEB"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2D15593D"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21A3BEFD" w14:textId="77777777" w:rsidTr="00DE7052">
        <w:tc>
          <w:tcPr>
            <w:tcW w:w="2232" w:type="dxa"/>
            <w:shd w:val="clear" w:color="auto" w:fill="BFBFBF" w:themeFill="background1" w:themeFillShade="BF"/>
          </w:tcPr>
          <w:p w14:paraId="41E8DEB2" w14:textId="77777777" w:rsidR="00194B8B" w:rsidRPr="00272A78" w:rsidRDefault="00194B8B" w:rsidP="00DE7052">
            <w:pPr>
              <w:rPr>
                <w:rFonts w:cstheme="minorHAnsi"/>
                <w:b/>
              </w:rPr>
            </w:pPr>
            <w:r>
              <w:rPr>
                <w:rFonts w:cstheme="minorHAnsi"/>
                <w:b/>
              </w:rPr>
              <w:t>Priorität</w:t>
            </w:r>
          </w:p>
        </w:tc>
        <w:tc>
          <w:tcPr>
            <w:tcW w:w="7056" w:type="dxa"/>
          </w:tcPr>
          <w:p w14:paraId="1DB41C05" w14:textId="77777777" w:rsidR="00194B8B" w:rsidRPr="00272A78" w:rsidRDefault="00194B8B" w:rsidP="00DE7052">
            <w:pPr>
              <w:rPr>
                <w:rFonts w:cstheme="minorHAnsi"/>
              </w:rPr>
            </w:pPr>
            <w:r w:rsidRPr="00272A78">
              <w:rPr>
                <w:rFonts w:cstheme="minorHAnsi"/>
              </w:rPr>
              <w:t>Hoch</w:t>
            </w:r>
          </w:p>
        </w:tc>
      </w:tr>
      <w:tr w:rsidR="00194B8B" w:rsidRPr="00272A78" w14:paraId="14BB75D7" w14:textId="77777777" w:rsidTr="00DE7052">
        <w:trPr>
          <w:trHeight w:val="428"/>
        </w:trPr>
        <w:tc>
          <w:tcPr>
            <w:tcW w:w="2232" w:type="dxa"/>
            <w:shd w:val="clear" w:color="auto" w:fill="BFBFBF" w:themeFill="background1" w:themeFillShade="BF"/>
          </w:tcPr>
          <w:p w14:paraId="21E2BB37" w14:textId="77777777" w:rsidR="00194B8B" w:rsidRPr="00272A78" w:rsidRDefault="00194B8B" w:rsidP="00DE7052">
            <w:pPr>
              <w:rPr>
                <w:rFonts w:cstheme="minorHAnsi"/>
                <w:b/>
              </w:rPr>
            </w:pPr>
            <w:r>
              <w:rPr>
                <w:rFonts w:cstheme="minorHAnsi"/>
                <w:b/>
              </w:rPr>
              <w:t>Autor</w:t>
            </w:r>
          </w:p>
        </w:tc>
        <w:tc>
          <w:tcPr>
            <w:tcW w:w="7056" w:type="dxa"/>
          </w:tcPr>
          <w:p w14:paraId="1234F584" w14:textId="77777777" w:rsidR="00194B8B" w:rsidRPr="00272A78" w:rsidRDefault="00194B8B" w:rsidP="00DE7052">
            <w:pPr>
              <w:rPr>
                <w:rFonts w:cstheme="minorHAnsi"/>
              </w:rPr>
            </w:pPr>
            <w:r>
              <w:rPr>
                <w:rFonts w:cstheme="minorHAnsi"/>
              </w:rPr>
              <w:t>Alex Grebennikov</w:t>
            </w:r>
          </w:p>
        </w:tc>
      </w:tr>
      <w:tr w:rsidR="00194B8B" w:rsidRPr="00272A78" w14:paraId="4B7B07FB" w14:textId="77777777" w:rsidTr="00DE7052">
        <w:tc>
          <w:tcPr>
            <w:tcW w:w="2232" w:type="dxa"/>
            <w:shd w:val="clear" w:color="auto" w:fill="BFBFBF" w:themeFill="background1" w:themeFillShade="BF"/>
          </w:tcPr>
          <w:p w14:paraId="76A46503"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1BC40EDD" w14:textId="376A84A2" w:rsidR="00194B8B" w:rsidRPr="00272A78" w:rsidRDefault="00BB090A" w:rsidP="00DE7052">
            <w:pPr>
              <w:rPr>
                <w:rFonts w:cstheme="minorHAnsi"/>
              </w:rPr>
            </w:pPr>
            <w:r>
              <w:rPr>
                <w:rFonts w:cstheme="minorHAnsi"/>
              </w:rPr>
              <w:t>3.1, 3.3</w:t>
            </w:r>
          </w:p>
        </w:tc>
      </w:tr>
    </w:tbl>
    <w:p w14:paraId="6ACC209F" w14:textId="0737F6DE" w:rsidR="00194B8B" w:rsidRDefault="00194B8B" w:rsidP="00DF2349"/>
    <w:p w14:paraId="090658D3" w14:textId="69B13186" w:rsidR="00194B8B" w:rsidRDefault="00194B8B" w:rsidP="00DF2349"/>
    <w:p w14:paraId="4DC5C81B" w14:textId="77777777"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6A895674" w14:textId="77777777" w:rsidTr="00DE7052">
        <w:tc>
          <w:tcPr>
            <w:tcW w:w="2232" w:type="dxa"/>
            <w:shd w:val="clear" w:color="auto" w:fill="BFBFBF" w:themeFill="background1" w:themeFillShade="BF"/>
          </w:tcPr>
          <w:p w14:paraId="255D0AF9" w14:textId="77777777" w:rsidR="00194B8B" w:rsidRPr="00272A78" w:rsidRDefault="00194B8B" w:rsidP="00DE7052">
            <w:pPr>
              <w:tabs>
                <w:tab w:val="right" w:pos="1896"/>
              </w:tabs>
              <w:rPr>
                <w:rFonts w:cstheme="minorHAnsi"/>
                <w:b/>
              </w:rPr>
            </w:pPr>
            <w:r w:rsidRPr="00272A78">
              <w:rPr>
                <w:rFonts w:cstheme="minorHAnsi"/>
                <w:b/>
              </w:rPr>
              <w:lastRenderedPageBreak/>
              <w:t>User Story-ID</w:t>
            </w:r>
          </w:p>
        </w:tc>
        <w:tc>
          <w:tcPr>
            <w:tcW w:w="7056" w:type="dxa"/>
          </w:tcPr>
          <w:p w14:paraId="7D7AC94C" w14:textId="7C0EBE91" w:rsidR="00194B8B" w:rsidRPr="00876F5F" w:rsidRDefault="00194B8B" w:rsidP="00DE7052">
            <w:pPr>
              <w:rPr>
                <w:rFonts w:cstheme="minorHAnsi"/>
                <w:lang w:val="en-US"/>
              </w:rPr>
            </w:pPr>
            <w:r>
              <w:rPr>
                <w:rFonts w:cstheme="minorHAnsi"/>
                <w:lang w:val="en-US"/>
              </w:rPr>
              <w:t>3</w:t>
            </w:r>
            <w:r w:rsidR="00BB090A">
              <w:rPr>
                <w:rFonts w:cstheme="minorHAnsi"/>
                <w:lang w:val="en-US"/>
              </w:rPr>
              <w:t>.7</w:t>
            </w:r>
          </w:p>
        </w:tc>
      </w:tr>
      <w:tr w:rsidR="00194B8B" w:rsidRPr="00D52167" w14:paraId="1CB2D9C5" w14:textId="77777777" w:rsidTr="00DE7052">
        <w:tc>
          <w:tcPr>
            <w:tcW w:w="2232" w:type="dxa"/>
            <w:shd w:val="clear" w:color="auto" w:fill="BFBFBF" w:themeFill="background1" w:themeFillShade="BF"/>
          </w:tcPr>
          <w:p w14:paraId="31C68512"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27EBD0B8" w14:textId="4408925E" w:rsidR="00194B8B" w:rsidRPr="00D52167" w:rsidRDefault="00194B8B" w:rsidP="00DE7052">
            <w:pPr>
              <w:rPr>
                <w:rFonts w:cstheme="minorHAnsi"/>
              </w:rPr>
            </w:pPr>
            <w:r w:rsidRPr="00272A78">
              <w:rPr>
                <w:rFonts w:cstheme="minorHAnsi"/>
              </w:rPr>
              <w:t xml:space="preserve">Als </w:t>
            </w:r>
            <w:r>
              <w:rPr>
                <w:rFonts w:cstheme="minorHAnsi"/>
              </w:rPr>
              <w:t xml:space="preserve">Nutzer möchte bestehende Freunde löschen können, falls ich diese nicht mehr in meiner Freundesliste angezeigt bekommen möchte und damit diese mich auch nicht mehr sehen. </w:t>
            </w:r>
          </w:p>
        </w:tc>
      </w:tr>
      <w:tr w:rsidR="00194B8B" w:rsidRPr="00272A78" w14:paraId="3267E488" w14:textId="77777777" w:rsidTr="00DE7052">
        <w:tc>
          <w:tcPr>
            <w:tcW w:w="2232" w:type="dxa"/>
            <w:shd w:val="clear" w:color="auto" w:fill="BFBFBF" w:themeFill="background1" w:themeFillShade="BF"/>
          </w:tcPr>
          <w:p w14:paraId="14591384"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384E643A"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15C11D5C" w14:textId="77777777" w:rsidTr="00DE7052">
        <w:tc>
          <w:tcPr>
            <w:tcW w:w="2232" w:type="dxa"/>
            <w:shd w:val="clear" w:color="auto" w:fill="BFBFBF" w:themeFill="background1" w:themeFillShade="BF"/>
          </w:tcPr>
          <w:p w14:paraId="56B6F89E" w14:textId="77777777" w:rsidR="00194B8B" w:rsidRPr="00272A78" w:rsidRDefault="00194B8B" w:rsidP="00DE7052">
            <w:pPr>
              <w:rPr>
                <w:rFonts w:cstheme="minorHAnsi"/>
                <w:b/>
              </w:rPr>
            </w:pPr>
            <w:r>
              <w:rPr>
                <w:rFonts w:cstheme="minorHAnsi"/>
                <w:b/>
              </w:rPr>
              <w:t>Priorität</w:t>
            </w:r>
          </w:p>
        </w:tc>
        <w:tc>
          <w:tcPr>
            <w:tcW w:w="7056" w:type="dxa"/>
          </w:tcPr>
          <w:p w14:paraId="446C9C9D" w14:textId="77777777" w:rsidR="00194B8B" w:rsidRPr="00272A78" w:rsidRDefault="00194B8B" w:rsidP="00DE7052">
            <w:pPr>
              <w:rPr>
                <w:rFonts w:cstheme="minorHAnsi"/>
              </w:rPr>
            </w:pPr>
            <w:r w:rsidRPr="00272A78">
              <w:rPr>
                <w:rFonts w:cstheme="minorHAnsi"/>
              </w:rPr>
              <w:t>Hoch</w:t>
            </w:r>
          </w:p>
        </w:tc>
      </w:tr>
      <w:tr w:rsidR="00194B8B" w:rsidRPr="00272A78" w14:paraId="07366896" w14:textId="77777777" w:rsidTr="00DE7052">
        <w:trPr>
          <w:trHeight w:val="428"/>
        </w:trPr>
        <w:tc>
          <w:tcPr>
            <w:tcW w:w="2232" w:type="dxa"/>
            <w:shd w:val="clear" w:color="auto" w:fill="BFBFBF" w:themeFill="background1" w:themeFillShade="BF"/>
          </w:tcPr>
          <w:p w14:paraId="2C902299" w14:textId="77777777" w:rsidR="00194B8B" w:rsidRPr="00272A78" w:rsidRDefault="00194B8B" w:rsidP="00DE7052">
            <w:pPr>
              <w:rPr>
                <w:rFonts w:cstheme="minorHAnsi"/>
                <w:b/>
              </w:rPr>
            </w:pPr>
            <w:r>
              <w:rPr>
                <w:rFonts w:cstheme="minorHAnsi"/>
                <w:b/>
              </w:rPr>
              <w:t>Autor</w:t>
            </w:r>
          </w:p>
        </w:tc>
        <w:tc>
          <w:tcPr>
            <w:tcW w:w="7056" w:type="dxa"/>
          </w:tcPr>
          <w:p w14:paraId="308C08B2" w14:textId="77777777" w:rsidR="00194B8B" w:rsidRPr="00272A78" w:rsidRDefault="00194B8B" w:rsidP="00DE7052">
            <w:pPr>
              <w:rPr>
                <w:rFonts w:cstheme="minorHAnsi"/>
              </w:rPr>
            </w:pPr>
            <w:r>
              <w:rPr>
                <w:rFonts w:cstheme="minorHAnsi"/>
              </w:rPr>
              <w:t>Alex Grebennikov</w:t>
            </w:r>
          </w:p>
        </w:tc>
      </w:tr>
      <w:tr w:rsidR="00194B8B" w:rsidRPr="00272A78" w14:paraId="1C586C1B" w14:textId="77777777" w:rsidTr="00DE7052">
        <w:tc>
          <w:tcPr>
            <w:tcW w:w="2232" w:type="dxa"/>
            <w:shd w:val="clear" w:color="auto" w:fill="BFBFBF" w:themeFill="background1" w:themeFillShade="BF"/>
          </w:tcPr>
          <w:p w14:paraId="4D5706C0"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1EAADFCD" w14:textId="6261C563" w:rsidR="00194B8B" w:rsidRPr="00272A78" w:rsidRDefault="00BB090A" w:rsidP="00DE7052">
            <w:pPr>
              <w:rPr>
                <w:rFonts w:cstheme="minorHAnsi"/>
              </w:rPr>
            </w:pPr>
            <w:r>
              <w:rPr>
                <w:rFonts w:cstheme="minorHAnsi"/>
              </w:rPr>
              <w:t>3.1, 3.3, 3.5</w:t>
            </w:r>
          </w:p>
        </w:tc>
      </w:tr>
    </w:tbl>
    <w:p w14:paraId="48594FF3" w14:textId="70FA03E3"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34402A99" w14:textId="77777777" w:rsidTr="00DE7052">
        <w:tc>
          <w:tcPr>
            <w:tcW w:w="2232" w:type="dxa"/>
            <w:shd w:val="clear" w:color="auto" w:fill="BFBFBF" w:themeFill="background1" w:themeFillShade="BF"/>
          </w:tcPr>
          <w:p w14:paraId="77F227EC"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1FF27A07" w14:textId="7BD2C930" w:rsidR="00194B8B" w:rsidRPr="00876F5F" w:rsidRDefault="00194B8B" w:rsidP="00DE7052">
            <w:pPr>
              <w:rPr>
                <w:rFonts w:cstheme="minorHAnsi"/>
                <w:lang w:val="en-US"/>
              </w:rPr>
            </w:pPr>
            <w:r>
              <w:rPr>
                <w:rFonts w:cstheme="minorHAnsi"/>
                <w:lang w:val="en-US"/>
              </w:rPr>
              <w:t>3</w:t>
            </w:r>
            <w:r w:rsidR="00BB090A">
              <w:rPr>
                <w:rFonts w:cstheme="minorHAnsi"/>
                <w:lang w:val="en-US"/>
              </w:rPr>
              <w:t>.8</w:t>
            </w:r>
          </w:p>
        </w:tc>
      </w:tr>
      <w:tr w:rsidR="00194B8B" w:rsidRPr="00D52167" w14:paraId="39674035" w14:textId="77777777" w:rsidTr="00DE7052">
        <w:tc>
          <w:tcPr>
            <w:tcW w:w="2232" w:type="dxa"/>
            <w:shd w:val="clear" w:color="auto" w:fill="BFBFBF" w:themeFill="background1" w:themeFillShade="BF"/>
          </w:tcPr>
          <w:p w14:paraId="1CAEF112"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7E630FEF" w14:textId="21A22104"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meine Tipps mit meinen Freunden teilen, damit diese meine Tipps einsehen können. </w:t>
            </w:r>
          </w:p>
        </w:tc>
      </w:tr>
      <w:tr w:rsidR="00194B8B" w:rsidRPr="00272A78" w14:paraId="5FE80D65" w14:textId="77777777" w:rsidTr="00DE7052">
        <w:tc>
          <w:tcPr>
            <w:tcW w:w="2232" w:type="dxa"/>
            <w:shd w:val="clear" w:color="auto" w:fill="BFBFBF" w:themeFill="background1" w:themeFillShade="BF"/>
          </w:tcPr>
          <w:p w14:paraId="4916F8CF"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115408F3"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14AF150E" w14:textId="77777777" w:rsidTr="00DE7052">
        <w:tc>
          <w:tcPr>
            <w:tcW w:w="2232" w:type="dxa"/>
            <w:shd w:val="clear" w:color="auto" w:fill="BFBFBF" w:themeFill="background1" w:themeFillShade="BF"/>
          </w:tcPr>
          <w:p w14:paraId="6456C198" w14:textId="77777777" w:rsidR="00194B8B" w:rsidRPr="00272A78" w:rsidRDefault="00194B8B" w:rsidP="00DE7052">
            <w:pPr>
              <w:rPr>
                <w:rFonts w:cstheme="minorHAnsi"/>
                <w:b/>
              </w:rPr>
            </w:pPr>
            <w:r>
              <w:rPr>
                <w:rFonts w:cstheme="minorHAnsi"/>
                <w:b/>
              </w:rPr>
              <w:t>Priorität</w:t>
            </w:r>
          </w:p>
        </w:tc>
        <w:tc>
          <w:tcPr>
            <w:tcW w:w="7056" w:type="dxa"/>
          </w:tcPr>
          <w:p w14:paraId="6F4DBF41" w14:textId="77777777" w:rsidR="00194B8B" w:rsidRPr="00272A78" w:rsidRDefault="00194B8B" w:rsidP="00DE7052">
            <w:pPr>
              <w:rPr>
                <w:rFonts w:cstheme="minorHAnsi"/>
              </w:rPr>
            </w:pPr>
            <w:r w:rsidRPr="00272A78">
              <w:rPr>
                <w:rFonts w:cstheme="minorHAnsi"/>
              </w:rPr>
              <w:t>Hoch</w:t>
            </w:r>
          </w:p>
        </w:tc>
      </w:tr>
      <w:tr w:rsidR="00194B8B" w:rsidRPr="00272A78" w14:paraId="3E3ECBA1" w14:textId="77777777" w:rsidTr="00DE7052">
        <w:trPr>
          <w:trHeight w:val="428"/>
        </w:trPr>
        <w:tc>
          <w:tcPr>
            <w:tcW w:w="2232" w:type="dxa"/>
            <w:shd w:val="clear" w:color="auto" w:fill="BFBFBF" w:themeFill="background1" w:themeFillShade="BF"/>
          </w:tcPr>
          <w:p w14:paraId="1BC7780E" w14:textId="77777777" w:rsidR="00194B8B" w:rsidRPr="00272A78" w:rsidRDefault="00194B8B" w:rsidP="00DE7052">
            <w:pPr>
              <w:rPr>
                <w:rFonts w:cstheme="minorHAnsi"/>
                <w:b/>
              </w:rPr>
            </w:pPr>
            <w:r>
              <w:rPr>
                <w:rFonts w:cstheme="minorHAnsi"/>
                <w:b/>
              </w:rPr>
              <w:t>Autor</w:t>
            </w:r>
          </w:p>
        </w:tc>
        <w:tc>
          <w:tcPr>
            <w:tcW w:w="7056" w:type="dxa"/>
          </w:tcPr>
          <w:p w14:paraId="4E556CE1" w14:textId="77777777" w:rsidR="00194B8B" w:rsidRPr="00272A78" w:rsidRDefault="00194B8B" w:rsidP="00DE7052">
            <w:pPr>
              <w:rPr>
                <w:rFonts w:cstheme="minorHAnsi"/>
              </w:rPr>
            </w:pPr>
            <w:r>
              <w:rPr>
                <w:rFonts w:cstheme="minorHAnsi"/>
              </w:rPr>
              <w:t>Alex Grebennikov</w:t>
            </w:r>
          </w:p>
        </w:tc>
      </w:tr>
      <w:tr w:rsidR="00194B8B" w:rsidRPr="00272A78" w14:paraId="293EBA38" w14:textId="77777777" w:rsidTr="00DE7052">
        <w:tc>
          <w:tcPr>
            <w:tcW w:w="2232" w:type="dxa"/>
            <w:shd w:val="clear" w:color="auto" w:fill="BFBFBF" w:themeFill="background1" w:themeFillShade="BF"/>
          </w:tcPr>
          <w:p w14:paraId="0A16BBCE"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252F78EC" w14:textId="52F43006" w:rsidR="00194B8B" w:rsidRPr="00272A78" w:rsidRDefault="00BB090A" w:rsidP="00DE7052">
            <w:pPr>
              <w:rPr>
                <w:rFonts w:cstheme="minorHAnsi"/>
              </w:rPr>
            </w:pPr>
            <w:r>
              <w:rPr>
                <w:rFonts w:cstheme="minorHAnsi"/>
              </w:rPr>
              <w:t xml:space="preserve">3.1, 3.5, </w:t>
            </w:r>
          </w:p>
        </w:tc>
      </w:tr>
    </w:tbl>
    <w:p w14:paraId="4274050A" w14:textId="77777777" w:rsidR="00194B8B" w:rsidRPr="00DF2349" w:rsidRDefault="00194B8B" w:rsidP="00DF2349"/>
    <w:p w14:paraId="5D816281" w14:textId="77777777" w:rsidR="0001336A" w:rsidRDefault="0001336A" w:rsidP="00CF0841">
      <w:pPr>
        <w:keepNext/>
        <w:keepLines/>
        <w:spacing w:before="40" w:after="0"/>
        <w:outlineLvl w:val="1"/>
        <w:rPr>
          <w:rFonts w:eastAsiaTheme="majorEastAsia" w:cstheme="minorHAnsi"/>
          <w:sz w:val="32"/>
          <w:szCs w:val="32"/>
        </w:rPr>
      </w:pPr>
      <w:bookmarkStart w:id="15" w:name="_Toc115257136"/>
    </w:p>
    <w:p w14:paraId="0B0296DA" w14:textId="62F99456" w:rsidR="0001336A" w:rsidRDefault="0001336A" w:rsidP="00CF0841">
      <w:pPr>
        <w:keepNext/>
        <w:keepLines/>
        <w:spacing w:before="40" w:after="0"/>
        <w:outlineLvl w:val="1"/>
        <w:rPr>
          <w:rFonts w:eastAsiaTheme="majorEastAsia" w:cstheme="minorHAnsi"/>
          <w:sz w:val="32"/>
          <w:szCs w:val="32"/>
        </w:rPr>
      </w:pPr>
    </w:p>
    <w:p w14:paraId="54DC4BA2" w14:textId="77777777" w:rsidR="0001336A" w:rsidRDefault="0001336A" w:rsidP="00CF0841">
      <w:pPr>
        <w:keepNext/>
        <w:keepLines/>
        <w:spacing w:before="40" w:after="0"/>
        <w:outlineLvl w:val="1"/>
        <w:rPr>
          <w:rFonts w:eastAsiaTheme="majorEastAsia" w:cstheme="minorHAnsi"/>
          <w:sz w:val="32"/>
          <w:szCs w:val="32"/>
        </w:rPr>
      </w:pPr>
    </w:p>
    <w:p w14:paraId="6A58C840" w14:textId="2EC139FA" w:rsidR="0001336A"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15"/>
    </w:p>
    <w:p w14:paraId="45D9F40D" w14:textId="77777777" w:rsidR="0001336A" w:rsidRDefault="0001336A" w:rsidP="00CF0841">
      <w:pPr>
        <w:keepNext/>
        <w:keepLines/>
        <w:spacing w:before="40" w:after="0"/>
        <w:outlineLvl w:val="1"/>
        <w:rPr>
          <w:rFonts w:eastAsiaTheme="majorEastAsia" w:cstheme="minorHAnsi"/>
          <w:sz w:val="32"/>
          <w:szCs w:val="32"/>
        </w:rPr>
      </w:pPr>
    </w:p>
    <w:p w14:paraId="0BCD2859" w14:textId="534B3A28" w:rsidR="0001336A" w:rsidRPr="00241E12" w:rsidRDefault="0001336A" w:rsidP="00CF0841">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0CD11A6F" wp14:editId="7BA26DD7">
            <wp:extent cx="5027033" cy="3266487"/>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3267" cy="3270538"/>
                    </a:xfrm>
                    <a:prstGeom prst="rect">
                      <a:avLst/>
                    </a:prstGeom>
                    <a:noFill/>
                    <a:ln>
                      <a:noFill/>
                    </a:ln>
                  </pic:spPr>
                </pic:pic>
              </a:graphicData>
            </a:graphic>
          </wp:inline>
        </w:drawing>
      </w:r>
    </w:p>
    <w:p w14:paraId="548FAAE9" w14:textId="35FC7756" w:rsidR="00CF0841" w:rsidRPr="000D2167" w:rsidRDefault="00CF0841" w:rsidP="000D2167"/>
    <w:p w14:paraId="52226950" w14:textId="1006FD4A" w:rsidR="0001336A" w:rsidRPr="0001336A" w:rsidRDefault="0001336A" w:rsidP="0001336A">
      <w:r>
        <w:rPr>
          <w:noProof/>
        </w:rPr>
        <w:lastRenderedPageBreak/>
        <w:drawing>
          <wp:inline distT="0" distB="0" distL="0" distR="0" wp14:anchorId="772FC809" wp14:editId="7F19FE65">
            <wp:extent cx="4537331" cy="3178633"/>
            <wp:effectExtent l="0" t="0" r="0" b="3175"/>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6595" cy="3185123"/>
                    </a:xfrm>
                    <a:prstGeom prst="rect">
                      <a:avLst/>
                    </a:prstGeom>
                    <a:noFill/>
                    <a:ln>
                      <a:noFill/>
                    </a:ln>
                  </pic:spPr>
                </pic:pic>
              </a:graphicData>
            </a:graphic>
          </wp:inline>
        </w:drawing>
      </w:r>
      <w:r>
        <w:rPr>
          <w:rFonts w:cstheme="minorHAnsi"/>
          <w:noProof/>
          <w:color w:val="000000" w:themeColor="text1"/>
          <w:sz w:val="32"/>
          <w:szCs w:val="32"/>
        </w:rPr>
        <w:drawing>
          <wp:inline distT="0" distB="0" distL="0" distR="0" wp14:anchorId="5BBC900A" wp14:editId="6BEEBED3">
            <wp:extent cx="4541665" cy="3050828"/>
            <wp:effectExtent l="0" t="0" r="0" b="0"/>
            <wp:docPr id="8" name="Grafik 8" descr="Ein Bild, das Text, Whiteboar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Whiteboard enthält.&#10;&#10;Automatisch generierte Beschreibu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55060" cy="3059826"/>
                    </a:xfrm>
                    <a:prstGeom prst="rect">
                      <a:avLst/>
                    </a:prstGeom>
                    <a:noFill/>
                    <a:ln>
                      <a:noFill/>
                    </a:ln>
                  </pic:spPr>
                </pic:pic>
              </a:graphicData>
            </a:graphic>
          </wp:inline>
        </w:drawing>
      </w:r>
      <w:bookmarkStart w:id="16" w:name="_Toc115257137"/>
    </w:p>
    <w:p w14:paraId="5CD0921E" w14:textId="097D64E3" w:rsidR="0001336A" w:rsidRDefault="0001336A" w:rsidP="008B52D5">
      <w:pPr>
        <w:pStyle w:val="berschrift2"/>
        <w:rPr>
          <w:rFonts w:asciiTheme="minorHAnsi" w:hAnsiTheme="minorHAnsi" w:cstheme="minorHAnsi"/>
          <w:color w:val="000000" w:themeColor="text1"/>
          <w:sz w:val="32"/>
          <w:szCs w:val="32"/>
        </w:rPr>
      </w:pPr>
    </w:p>
    <w:p w14:paraId="51A15BFA" w14:textId="23417615" w:rsidR="0001336A" w:rsidRDefault="0001336A" w:rsidP="008B52D5">
      <w:pPr>
        <w:pStyle w:val="berschrift2"/>
        <w:rPr>
          <w:rFonts w:asciiTheme="minorHAnsi" w:hAnsiTheme="minorHAnsi" w:cstheme="minorHAnsi"/>
          <w:color w:val="000000" w:themeColor="text1"/>
          <w:sz w:val="32"/>
          <w:szCs w:val="32"/>
        </w:rPr>
      </w:pPr>
    </w:p>
    <w:p w14:paraId="215BD42E" w14:textId="5AE7A64D" w:rsidR="0001336A" w:rsidRDefault="0001336A" w:rsidP="0001336A"/>
    <w:p w14:paraId="03E3BDA8" w14:textId="77777777" w:rsidR="0001336A" w:rsidRPr="0001336A" w:rsidRDefault="0001336A" w:rsidP="0001336A"/>
    <w:p w14:paraId="104F5207" w14:textId="77777777" w:rsidR="0001336A" w:rsidRDefault="0001336A" w:rsidP="008B52D5">
      <w:pPr>
        <w:pStyle w:val="berschrift2"/>
        <w:rPr>
          <w:rFonts w:asciiTheme="minorHAnsi" w:hAnsiTheme="minorHAnsi" w:cstheme="minorHAnsi"/>
          <w:color w:val="000000" w:themeColor="text1"/>
          <w:sz w:val="32"/>
          <w:szCs w:val="32"/>
        </w:rPr>
      </w:pPr>
    </w:p>
    <w:p w14:paraId="06DC024B" w14:textId="77777777" w:rsidR="0001336A" w:rsidRDefault="0001336A" w:rsidP="008B52D5">
      <w:pPr>
        <w:pStyle w:val="berschrift2"/>
        <w:rPr>
          <w:rFonts w:asciiTheme="minorHAnsi" w:hAnsiTheme="minorHAnsi" w:cstheme="minorHAnsi"/>
          <w:color w:val="000000" w:themeColor="text1"/>
          <w:sz w:val="32"/>
          <w:szCs w:val="32"/>
        </w:rPr>
      </w:pPr>
    </w:p>
    <w:p w14:paraId="4CFA80AA" w14:textId="77777777" w:rsidR="0001336A" w:rsidRDefault="0001336A" w:rsidP="008B52D5">
      <w:pPr>
        <w:pStyle w:val="berschrift2"/>
        <w:rPr>
          <w:rFonts w:asciiTheme="minorHAnsi" w:hAnsiTheme="minorHAnsi" w:cstheme="minorHAnsi"/>
          <w:color w:val="000000" w:themeColor="text1"/>
          <w:sz w:val="32"/>
          <w:szCs w:val="32"/>
        </w:rPr>
      </w:pPr>
    </w:p>
    <w:p w14:paraId="0C002A32" w14:textId="77777777" w:rsidR="0001336A" w:rsidRDefault="0001336A" w:rsidP="008B52D5">
      <w:pPr>
        <w:pStyle w:val="berschrift2"/>
        <w:rPr>
          <w:rFonts w:asciiTheme="minorHAnsi" w:hAnsiTheme="minorHAnsi" w:cstheme="minorHAnsi"/>
          <w:color w:val="000000" w:themeColor="text1"/>
          <w:sz w:val="32"/>
          <w:szCs w:val="32"/>
        </w:rPr>
      </w:pPr>
    </w:p>
    <w:p w14:paraId="5A7C39CF" w14:textId="77777777" w:rsidR="0001336A" w:rsidRDefault="0001336A" w:rsidP="0001336A"/>
    <w:p w14:paraId="14537097" w14:textId="486ECFBF" w:rsidR="0001336A" w:rsidRDefault="0001336A" w:rsidP="0001336A">
      <w:pPr>
        <w:jc w:val="center"/>
        <w:rPr>
          <w:b/>
          <w:bCs/>
          <w:sz w:val="32"/>
          <w:szCs w:val="32"/>
          <w:u w:val="single"/>
        </w:rPr>
      </w:pPr>
      <w:commentRangeStart w:id="17"/>
      <w:r w:rsidRPr="0001336A">
        <w:rPr>
          <w:b/>
          <w:bCs/>
          <w:sz w:val="32"/>
          <w:szCs w:val="32"/>
          <w:u w:val="single"/>
        </w:rPr>
        <w:lastRenderedPageBreak/>
        <w:t>Klassendiagramm</w:t>
      </w:r>
      <w:commentRangeEnd w:id="17"/>
      <w:r w:rsidR="006C1307">
        <w:rPr>
          <w:rStyle w:val="Kommentarzeichen"/>
          <w:lang w:val="en-GB"/>
        </w:rPr>
        <w:commentReference w:id="17"/>
      </w:r>
      <w:r w:rsidR="007D3691">
        <w:rPr>
          <w:rFonts w:cstheme="minorHAnsi"/>
          <w:b/>
          <w:bCs/>
          <w:noProof/>
          <w:color w:val="000000" w:themeColor="text1"/>
          <w:sz w:val="32"/>
          <w:szCs w:val="32"/>
          <w:u w:val="single"/>
        </w:rPr>
        <w:drawing>
          <wp:inline distT="0" distB="0" distL="0" distR="0" wp14:anchorId="088D481F" wp14:editId="0170335B">
            <wp:extent cx="5753100" cy="778573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0" cy="7785735"/>
                    </a:xfrm>
                    <a:prstGeom prst="rect">
                      <a:avLst/>
                    </a:prstGeom>
                    <a:noFill/>
                    <a:ln>
                      <a:noFill/>
                    </a:ln>
                  </pic:spPr>
                </pic:pic>
              </a:graphicData>
            </a:graphic>
          </wp:inline>
        </w:drawing>
      </w:r>
    </w:p>
    <w:p w14:paraId="53A5AD8B" w14:textId="77777777" w:rsidR="0001336A" w:rsidRDefault="0001336A" w:rsidP="0001336A">
      <w:pPr>
        <w:jc w:val="center"/>
        <w:rPr>
          <w:b/>
          <w:bCs/>
          <w:sz w:val="32"/>
          <w:szCs w:val="32"/>
          <w:u w:val="single"/>
        </w:rPr>
      </w:pPr>
    </w:p>
    <w:p w14:paraId="42F72CA6" w14:textId="77777777" w:rsidR="0001336A" w:rsidRDefault="0001336A" w:rsidP="007D3691">
      <w:pPr>
        <w:rPr>
          <w:b/>
          <w:bCs/>
          <w:sz w:val="32"/>
          <w:szCs w:val="32"/>
          <w:u w:val="single"/>
        </w:rPr>
      </w:pPr>
    </w:p>
    <w:p w14:paraId="752158E9" w14:textId="77777777" w:rsidR="0001336A" w:rsidRDefault="0001336A" w:rsidP="0001336A">
      <w:pPr>
        <w:jc w:val="center"/>
        <w:rPr>
          <w:b/>
          <w:bCs/>
          <w:sz w:val="32"/>
          <w:szCs w:val="32"/>
          <w:u w:val="single"/>
        </w:rPr>
      </w:pPr>
    </w:p>
    <w:p w14:paraId="0F003CB6" w14:textId="42099206" w:rsidR="0001336A" w:rsidRDefault="008B52D5" w:rsidP="0001336A">
      <w:pPr>
        <w:jc w:val="center"/>
        <w:rPr>
          <w:rFonts w:cstheme="minorHAnsi"/>
          <w:b/>
          <w:bCs/>
          <w:color w:val="000000" w:themeColor="text1"/>
          <w:sz w:val="32"/>
          <w:szCs w:val="32"/>
          <w:u w:val="single"/>
        </w:rPr>
      </w:pPr>
      <w:commentRangeStart w:id="18"/>
      <w:r w:rsidRPr="0001336A">
        <w:rPr>
          <w:rFonts w:cstheme="minorHAnsi"/>
          <w:b/>
          <w:bCs/>
          <w:color w:val="000000" w:themeColor="text1"/>
          <w:sz w:val="32"/>
          <w:szCs w:val="32"/>
          <w:u w:val="single"/>
        </w:rPr>
        <w:t>Kompone</w:t>
      </w:r>
      <w:r w:rsidR="0001336A">
        <w:rPr>
          <w:rFonts w:cstheme="minorHAnsi"/>
          <w:b/>
          <w:bCs/>
          <w:color w:val="000000" w:themeColor="text1"/>
          <w:sz w:val="32"/>
          <w:szCs w:val="32"/>
          <w:u w:val="single"/>
        </w:rPr>
        <w:t>ntendiagramm</w:t>
      </w:r>
      <w:commentRangeEnd w:id="18"/>
      <w:r w:rsidR="00AF46CD">
        <w:rPr>
          <w:rStyle w:val="Kommentarzeichen"/>
          <w:lang w:val="en-GB"/>
        </w:rPr>
        <w:commentReference w:id="18"/>
      </w:r>
      <w:bookmarkEnd w:id="16"/>
    </w:p>
    <w:p w14:paraId="6492D616" w14:textId="5B0F64F2" w:rsidR="0001336A" w:rsidRDefault="007D3691" w:rsidP="0001336A">
      <w:pPr>
        <w:jc w:val="center"/>
        <w:rPr>
          <w:rFonts w:cstheme="minorHAnsi"/>
          <w:b/>
          <w:bCs/>
          <w:color w:val="000000" w:themeColor="text1"/>
          <w:sz w:val="32"/>
          <w:szCs w:val="32"/>
          <w:u w:val="single"/>
        </w:rPr>
      </w:pPr>
      <w:r>
        <w:rPr>
          <w:rFonts w:cstheme="minorHAnsi"/>
          <w:noProof/>
        </w:rPr>
        <w:drawing>
          <wp:inline distT="0" distB="0" distL="0" distR="0" wp14:anchorId="08BF537B" wp14:editId="12EAF6EC">
            <wp:extent cx="5763260" cy="716915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3260" cy="7169150"/>
                    </a:xfrm>
                    <a:prstGeom prst="rect">
                      <a:avLst/>
                    </a:prstGeom>
                    <a:noFill/>
                    <a:ln>
                      <a:noFill/>
                    </a:ln>
                  </pic:spPr>
                </pic:pic>
              </a:graphicData>
            </a:graphic>
          </wp:inline>
        </w:drawing>
      </w:r>
    </w:p>
    <w:p w14:paraId="5EC4B491" w14:textId="77777777" w:rsidR="0001336A" w:rsidRDefault="0001336A" w:rsidP="0001336A">
      <w:pPr>
        <w:jc w:val="center"/>
        <w:rPr>
          <w:rFonts w:cstheme="minorHAnsi"/>
          <w:b/>
          <w:bCs/>
          <w:color w:val="000000" w:themeColor="text1"/>
          <w:sz w:val="32"/>
          <w:szCs w:val="32"/>
          <w:u w:val="single"/>
        </w:rPr>
      </w:pPr>
    </w:p>
    <w:p w14:paraId="086A95B2" w14:textId="77777777" w:rsidR="0001336A" w:rsidRDefault="0001336A" w:rsidP="0001336A">
      <w:pPr>
        <w:jc w:val="center"/>
        <w:rPr>
          <w:rFonts w:cstheme="minorHAnsi"/>
          <w:b/>
          <w:bCs/>
          <w:color w:val="000000" w:themeColor="text1"/>
          <w:sz w:val="32"/>
          <w:szCs w:val="32"/>
          <w:u w:val="single"/>
        </w:rPr>
      </w:pPr>
    </w:p>
    <w:p w14:paraId="4613E1FA" w14:textId="77777777" w:rsidR="0001336A" w:rsidRDefault="0001336A" w:rsidP="0001336A">
      <w:pPr>
        <w:jc w:val="center"/>
        <w:rPr>
          <w:rFonts w:cstheme="minorHAnsi"/>
          <w:b/>
          <w:bCs/>
          <w:color w:val="000000" w:themeColor="text1"/>
          <w:sz w:val="32"/>
          <w:szCs w:val="32"/>
          <w:u w:val="single"/>
        </w:rPr>
      </w:pPr>
    </w:p>
    <w:p w14:paraId="04E66B01" w14:textId="77777777" w:rsidR="0001336A" w:rsidRDefault="0001336A" w:rsidP="0001336A">
      <w:pPr>
        <w:jc w:val="center"/>
        <w:rPr>
          <w:rFonts w:cstheme="minorHAnsi"/>
          <w:b/>
          <w:bCs/>
          <w:color w:val="000000" w:themeColor="text1"/>
          <w:sz w:val="32"/>
          <w:szCs w:val="32"/>
          <w:u w:val="single"/>
        </w:rPr>
      </w:pPr>
    </w:p>
    <w:p w14:paraId="45DBCC86" w14:textId="7F9F32F4" w:rsidR="007946BE" w:rsidRPr="0001336A" w:rsidRDefault="0001336A" w:rsidP="0001336A">
      <w:pPr>
        <w:jc w:val="center"/>
        <w:rPr>
          <w:rFonts w:cstheme="minorHAnsi"/>
          <w:b/>
          <w:bCs/>
          <w:color w:val="000000" w:themeColor="text1"/>
          <w:sz w:val="32"/>
          <w:szCs w:val="32"/>
          <w:u w:val="single"/>
        </w:rPr>
      </w:pPr>
      <w:commentRangeStart w:id="19"/>
      <w:r>
        <w:rPr>
          <w:rFonts w:cstheme="minorHAnsi"/>
          <w:b/>
          <w:bCs/>
          <w:color w:val="000000" w:themeColor="text1"/>
          <w:sz w:val="32"/>
          <w:szCs w:val="32"/>
          <w:u w:val="single"/>
        </w:rPr>
        <w:t>Kommunikationsdiagramm</w:t>
      </w:r>
      <w:commentRangeEnd w:id="19"/>
      <w:r w:rsidR="00AF46CD">
        <w:rPr>
          <w:rStyle w:val="Kommentarzeichen"/>
          <w:lang w:val="en-GB"/>
        </w:rPr>
        <w:commentReference w:id="19"/>
      </w:r>
    </w:p>
    <w:p w14:paraId="6702CB1D" w14:textId="77777777" w:rsidR="009B043E" w:rsidRDefault="009B043E" w:rsidP="00F26713">
      <w:pPr>
        <w:rPr>
          <w:rFonts w:cstheme="minorHAnsi"/>
        </w:rPr>
      </w:pPr>
    </w:p>
    <w:p w14:paraId="7E99816B" w14:textId="67E8E974" w:rsidR="008B52D5" w:rsidRDefault="008055C4"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r>
        <w:rPr>
          <w:rFonts w:asciiTheme="minorHAnsi" w:hAnsiTheme="minorHAnsi" w:cstheme="minorHAnsi"/>
          <w:noProof/>
          <w:color w:val="auto"/>
          <w:sz w:val="32"/>
          <w:szCs w:val="32"/>
        </w:rPr>
        <w:drawing>
          <wp:inline distT="0" distB="0" distL="0" distR="0" wp14:anchorId="0E445563" wp14:editId="3F923ADC">
            <wp:extent cx="5758180" cy="7706995"/>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180" cy="7706995"/>
                    </a:xfrm>
                    <a:prstGeom prst="rect">
                      <a:avLst/>
                    </a:prstGeom>
                    <a:noFill/>
                    <a:ln>
                      <a:noFill/>
                    </a:ln>
                  </pic:spPr>
                </pic:pic>
              </a:graphicData>
            </a:graphic>
          </wp:inline>
        </w:drawing>
      </w:r>
    </w:p>
    <w:p w14:paraId="563AC7AB" w14:textId="77777777" w:rsidR="008055C4" w:rsidRDefault="008055C4" w:rsidP="004336F0">
      <w:pPr>
        <w:pStyle w:val="berschrift2"/>
        <w:rPr>
          <w:rFonts w:asciiTheme="minorHAnsi" w:hAnsiTheme="minorHAnsi" w:cstheme="minorHAnsi"/>
          <w:color w:val="auto"/>
          <w:sz w:val="32"/>
          <w:szCs w:val="32"/>
        </w:rPr>
      </w:pPr>
      <w:bookmarkStart w:id="20" w:name="_Toc115257139"/>
    </w:p>
    <w:p w14:paraId="4C190B2C" w14:textId="77777777" w:rsidR="008055C4" w:rsidRDefault="008055C4" w:rsidP="004336F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5064123B" wp14:editId="3D6F143C">
            <wp:extent cx="5758180" cy="5272405"/>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180" cy="5272405"/>
                    </a:xfrm>
                    <a:prstGeom prst="rect">
                      <a:avLst/>
                    </a:prstGeom>
                    <a:noFill/>
                    <a:ln>
                      <a:noFill/>
                    </a:ln>
                  </pic:spPr>
                </pic:pic>
              </a:graphicData>
            </a:graphic>
          </wp:inline>
        </w:drawing>
      </w:r>
    </w:p>
    <w:p w14:paraId="4868E231" w14:textId="77777777" w:rsidR="008055C4" w:rsidRDefault="008055C4" w:rsidP="004336F0">
      <w:pPr>
        <w:pStyle w:val="berschrift2"/>
        <w:rPr>
          <w:rFonts w:asciiTheme="minorHAnsi" w:hAnsiTheme="minorHAnsi" w:cstheme="minorHAnsi"/>
          <w:color w:val="auto"/>
          <w:sz w:val="32"/>
          <w:szCs w:val="32"/>
        </w:rPr>
      </w:pPr>
    </w:p>
    <w:p w14:paraId="57BB26D6" w14:textId="77777777" w:rsidR="008055C4" w:rsidRDefault="008055C4" w:rsidP="004336F0">
      <w:pPr>
        <w:pStyle w:val="berschrift2"/>
        <w:rPr>
          <w:rFonts w:asciiTheme="minorHAnsi" w:hAnsiTheme="minorHAnsi" w:cstheme="minorHAnsi"/>
          <w:color w:val="auto"/>
          <w:sz w:val="32"/>
          <w:szCs w:val="32"/>
        </w:rPr>
      </w:pPr>
    </w:p>
    <w:p w14:paraId="0D24517E" w14:textId="77777777" w:rsidR="008055C4" w:rsidRDefault="008055C4" w:rsidP="004336F0">
      <w:pPr>
        <w:pStyle w:val="berschrift2"/>
        <w:rPr>
          <w:rFonts w:asciiTheme="minorHAnsi" w:hAnsiTheme="minorHAnsi" w:cstheme="minorHAnsi"/>
          <w:color w:val="auto"/>
          <w:sz w:val="32"/>
          <w:szCs w:val="32"/>
        </w:rPr>
      </w:pPr>
    </w:p>
    <w:p w14:paraId="3773D21C" w14:textId="77777777" w:rsidR="008055C4" w:rsidRDefault="008055C4" w:rsidP="004336F0">
      <w:pPr>
        <w:pStyle w:val="berschrift2"/>
        <w:rPr>
          <w:rFonts w:asciiTheme="minorHAnsi" w:hAnsiTheme="minorHAnsi" w:cstheme="minorHAnsi"/>
          <w:color w:val="auto"/>
          <w:sz w:val="32"/>
          <w:szCs w:val="32"/>
        </w:rPr>
      </w:pPr>
    </w:p>
    <w:p w14:paraId="32230136" w14:textId="77777777" w:rsidR="008055C4" w:rsidRDefault="008055C4" w:rsidP="004336F0">
      <w:pPr>
        <w:pStyle w:val="berschrift2"/>
        <w:rPr>
          <w:rFonts w:asciiTheme="minorHAnsi" w:hAnsiTheme="minorHAnsi" w:cstheme="minorHAnsi"/>
          <w:color w:val="auto"/>
          <w:sz w:val="32"/>
          <w:szCs w:val="32"/>
        </w:rPr>
      </w:pPr>
    </w:p>
    <w:p w14:paraId="0003C3D6" w14:textId="77777777" w:rsidR="008055C4" w:rsidRDefault="008055C4" w:rsidP="004336F0">
      <w:pPr>
        <w:pStyle w:val="berschrift2"/>
        <w:rPr>
          <w:rFonts w:asciiTheme="minorHAnsi" w:hAnsiTheme="minorHAnsi" w:cstheme="minorHAnsi"/>
          <w:color w:val="auto"/>
          <w:sz w:val="32"/>
          <w:szCs w:val="32"/>
        </w:rPr>
      </w:pPr>
    </w:p>
    <w:p w14:paraId="68538D10" w14:textId="77777777" w:rsidR="008055C4" w:rsidRDefault="008055C4" w:rsidP="004336F0">
      <w:pPr>
        <w:pStyle w:val="berschrift2"/>
        <w:rPr>
          <w:rFonts w:asciiTheme="minorHAnsi" w:hAnsiTheme="minorHAnsi" w:cstheme="minorHAnsi"/>
          <w:color w:val="auto"/>
          <w:sz w:val="32"/>
          <w:szCs w:val="32"/>
        </w:rPr>
      </w:pPr>
    </w:p>
    <w:p w14:paraId="042D21A6" w14:textId="77777777" w:rsidR="008055C4" w:rsidRDefault="008055C4" w:rsidP="004336F0">
      <w:pPr>
        <w:pStyle w:val="berschrift2"/>
        <w:rPr>
          <w:rFonts w:asciiTheme="minorHAnsi" w:hAnsiTheme="minorHAnsi" w:cstheme="minorHAnsi"/>
          <w:color w:val="auto"/>
          <w:sz w:val="32"/>
          <w:szCs w:val="32"/>
        </w:rPr>
      </w:pPr>
    </w:p>
    <w:p w14:paraId="4294A428" w14:textId="77777777" w:rsidR="008055C4" w:rsidRDefault="008055C4" w:rsidP="004336F0">
      <w:pPr>
        <w:pStyle w:val="berschrift2"/>
        <w:rPr>
          <w:rFonts w:asciiTheme="minorHAnsi" w:hAnsiTheme="minorHAnsi" w:cstheme="minorHAnsi"/>
          <w:color w:val="auto"/>
          <w:sz w:val="32"/>
          <w:szCs w:val="32"/>
        </w:rPr>
      </w:pPr>
    </w:p>
    <w:p w14:paraId="1DAC8019" w14:textId="77777777" w:rsidR="008055C4" w:rsidRDefault="008055C4" w:rsidP="004336F0">
      <w:pPr>
        <w:pStyle w:val="berschrift2"/>
        <w:rPr>
          <w:rFonts w:asciiTheme="minorHAnsi" w:hAnsiTheme="minorHAnsi" w:cstheme="minorHAnsi"/>
          <w:color w:val="auto"/>
          <w:sz w:val="32"/>
          <w:szCs w:val="32"/>
        </w:rPr>
      </w:pPr>
    </w:p>
    <w:p w14:paraId="0B790146" w14:textId="77777777" w:rsidR="008055C4" w:rsidRDefault="008055C4" w:rsidP="004336F0">
      <w:pPr>
        <w:pStyle w:val="berschrift2"/>
        <w:rPr>
          <w:rFonts w:asciiTheme="minorHAnsi" w:hAnsiTheme="minorHAnsi" w:cstheme="minorHAnsi"/>
          <w:color w:val="auto"/>
          <w:sz w:val="32"/>
          <w:szCs w:val="32"/>
        </w:rPr>
      </w:pPr>
    </w:p>
    <w:p w14:paraId="626D5522" w14:textId="77777777" w:rsidR="008055C4" w:rsidRDefault="008055C4" w:rsidP="004336F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lastRenderedPageBreak/>
        <w:drawing>
          <wp:inline distT="0" distB="0" distL="0" distR="0" wp14:anchorId="7CFBB2AE" wp14:editId="3DA4FD43">
            <wp:extent cx="5758180" cy="809879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8180" cy="8098790"/>
                    </a:xfrm>
                    <a:prstGeom prst="rect">
                      <a:avLst/>
                    </a:prstGeom>
                    <a:noFill/>
                    <a:ln>
                      <a:noFill/>
                    </a:ln>
                  </pic:spPr>
                </pic:pic>
              </a:graphicData>
            </a:graphic>
          </wp:inline>
        </w:drawing>
      </w:r>
    </w:p>
    <w:p w14:paraId="09D23A4A" w14:textId="77777777" w:rsidR="008055C4" w:rsidRDefault="008055C4" w:rsidP="004336F0">
      <w:pPr>
        <w:pStyle w:val="berschrift2"/>
        <w:rPr>
          <w:rFonts w:asciiTheme="minorHAnsi" w:hAnsiTheme="minorHAnsi" w:cstheme="minorHAnsi"/>
          <w:color w:val="auto"/>
          <w:sz w:val="32"/>
          <w:szCs w:val="32"/>
        </w:rPr>
      </w:pPr>
    </w:p>
    <w:p w14:paraId="2B7CE885" w14:textId="77777777" w:rsidR="008055C4" w:rsidRDefault="008055C4" w:rsidP="004336F0">
      <w:pPr>
        <w:pStyle w:val="berschrift2"/>
        <w:rPr>
          <w:rFonts w:asciiTheme="minorHAnsi" w:hAnsiTheme="minorHAnsi" w:cstheme="minorHAnsi"/>
          <w:color w:val="auto"/>
          <w:sz w:val="32"/>
          <w:szCs w:val="32"/>
        </w:rPr>
      </w:pPr>
    </w:p>
    <w:p w14:paraId="433FF72B" w14:textId="77777777" w:rsidR="008055C4" w:rsidRDefault="008055C4" w:rsidP="004336F0">
      <w:pPr>
        <w:pStyle w:val="berschrift2"/>
        <w:rPr>
          <w:rFonts w:asciiTheme="minorHAnsi" w:hAnsiTheme="minorHAnsi" w:cstheme="minorHAnsi"/>
          <w:color w:val="auto"/>
          <w:sz w:val="32"/>
          <w:szCs w:val="32"/>
        </w:rPr>
      </w:pPr>
    </w:p>
    <w:p w14:paraId="28776788" w14:textId="71F0F04F" w:rsidR="004336F0" w:rsidRPr="00272A78" w:rsidRDefault="004336F0" w:rsidP="004336F0">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3AF1DE70" w:rsidR="004336F0" w:rsidRPr="00272A78" w:rsidRDefault="00BB090A" w:rsidP="00E03CA7">
            <w:pPr>
              <w:rPr>
                <w:rFonts w:cstheme="minorHAnsi"/>
                <w:b/>
              </w:rPr>
            </w:pPr>
            <w:r>
              <w:rPr>
                <w:rFonts w:cstheme="minorHAnsi"/>
                <w:b/>
              </w:rPr>
              <w:t>Tipprunde Frontend</w:t>
            </w: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4500817E" w:rsidR="004336F0" w:rsidRPr="00272A78" w:rsidRDefault="00BB090A" w:rsidP="00E03CA7">
            <w:pPr>
              <w:rPr>
                <w:rFonts w:cstheme="minorHAnsi"/>
              </w:rPr>
            </w:pPr>
            <w:r>
              <w:rPr>
                <w:rFonts w:cstheme="minorHAnsi"/>
              </w:rPr>
              <w:t>Tipprunde erstellen</w:t>
            </w:r>
          </w:p>
        </w:tc>
        <w:tc>
          <w:tcPr>
            <w:tcW w:w="1701" w:type="dxa"/>
          </w:tcPr>
          <w:p w14:paraId="31B22BE3" w14:textId="1D310318" w:rsidR="004336F0" w:rsidRPr="00272A78" w:rsidRDefault="00BB090A" w:rsidP="00E03CA7">
            <w:pPr>
              <w:rPr>
                <w:rFonts w:cstheme="minorHAnsi"/>
              </w:rPr>
            </w:pPr>
            <w:r>
              <w:rPr>
                <w:rFonts w:cstheme="minorHAnsi"/>
              </w:rPr>
              <w:t>Alex</w:t>
            </w:r>
          </w:p>
        </w:tc>
        <w:tc>
          <w:tcPr>
            <w:tcW w:w="1482" w:type="dxa"/>
          </w:tcPr>
          <w:p w14:paraId="1B4A718B" w14:textId="77777777" w:rsidR="004336F0" w:rsidRPr="00272A78" w:rsidRDefault="004336F0" w:rsidP="00E03CA7">
            <w:pPr>
              <w:rPr>
                <w:rFonts w:cstheme="minorHAnsi"/>
              </w:rPr>
            </w:pPr>
          </w:p>
        </w:tc>
        <w:tc>
          <w:tcPr>
            <w:tcW w:w="1353" w:type="dxa"/>
          </w:tcPr>
          <w:p w14:paraId="11F29F51" w14:textId="46C6D191" w:rsidR="004336F0" w:rsidRPr="00272A78" w:rsidRDefault="00BB090A" w:rsidP="00E03CA7">
            <w:pPr>
              <w:rPr>
                <w:rFonts w:cstheme="minorHAnsi"/>
              </w:rPr>
            </w:pPr>
            <w:r>
              <w:rPr>
                <w:rFonts w:cstheme="minorHAnsi"/>
              </w:rPr>
              <w:t>1.1, 1.3</w:t>
            </w:r>
          </w:p>
        </w:tc>
        <w:tc>
          <w:tcPr>
            <w:tcW w:w="1701" w:type="dxa"/>
          </w:tcPr>
          <w:p w14:paraId="23D69449" w14:textId="13DCD063" w:rsidR="004336F0" w:rsidRPr="00272A78" w:rsidRDefault="00BB090A" w:rsidP="00E03CA7">
            <w:pPr>
              <w:rPr>
                <w:rFonts w:cstheme="minorHAnsi"/>
              </w:rPr>
            </w:pPr>
            <w:r>
              <w:rPr>
                <w:rFonts w:cstheme="minorHAnsi"/>
              </w:rPr>
              <w:t>Tipprunden-</w:t>
            </w:r>
            <w:proofErr w:type="spellStart"/>
            <w:proofErr w:type="gramStart"/>
            <w:r>
              <w:rPr>
                <w:rFonts w:cstheme="minorHAnsi"/>
              </w:rPr>
              <w:t>form.component</w:t>
            </w:r>
            <w:proofErr w:type="spellEnd"/>
            <w:proofErr w:type="gramEnd"/>
          </w:p>
        </w:tc>
        <w:tc>
          <w:tcPr>
            <w:tcW w:w="850" w:type="dxa"/>
          </w:tcPr>
          <w:p w14:paraId="7A036E49" w14:textId="73089420" w:rsidR="004336F0" w:rsidRPr="00272A78" w:rsidRDefault="0078476D" w:rsidP="00E03CA7">
            <w:pPr>
              <w:rPr>
                <w:rFonts w:cstheme="minorHAnsi"/>
              </w:rPr>
            </w:pPr>
            <w:r>
              <w:rPr>
                <w:rFonts w:cstheme="minorHAnsi"/>
              </w:rPr>
              <w:t>Fertig</w:t>
            </w: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3A51C93D" w:rsidR="004336F0" w:rsidRPr="00272A78" w:rsidRDefault="00BB090A" w:rsidP="00E03CA7">
            <w:pPr>
              <w:rPr>
                <w:rFonts w:cstheme="minorHAnsi"/>
              </w:rPr>
            </w:pPr>
            <w:r>
              <w:rPr>
                <w:rFonts w:cstheme="minorHAnsi"/>
              </w:rPr>
              <w:t>Tipprunde</w:t>
            </w:r>
            <w:r w:rsidR="0078476D">
              <w:rPr>
                <w:rFonts w:cstheme="minorHAnsi"/>
              </w:rPr>
              <w:t>n anzeigen</w:t>
            </w:r>
          </w:p>
        </w:tc>
        <w:tc>
          <w:tcPr>
            <w:tcW w:w="1701" w:type="dxa"/>
          </w:tcPr>
          <w:p w14:paraId="0CAA2D88" w14:textId="467E5442" w:rsidR="004336F0" w:rsidRPr="00272A78" w:rsidRDefault="00BB090A" w:rsidP="00E03CA7">
            <w:pPr>
              <w:rPr>
                <w:rFonts w:cstheme="minorHAnsi"/>
              </w:rPr>
            </w:pPr>
            <w:r>
              <w:rPr>
                <w:rFonts w:cstheme="minorHAnsi"/>
              </w:rPr>
              <w:t>Alex</w:t>
            </w:r>
          </w:p>
        </w:tc>
        <w:tc>
          <w:tcPr>
            <w:tcW w:w="1482" w:type="dxa"/>
          </w:tcPr>
          <w:p w14:paraId="77A17E83" w14:textId="29C07570" w:rsidR="004336F0" w:rsidRPr="00272A78" w:rsidRDefault="00083AE0" w:rsidP="00E03CA7">
            <w:pPr>
              <w:rPr>
                <w:rFonts w:cstheme="minorHAnsi"/>
              </w:rPr>
            </w:pPr>
            <w:r>
              <w:rPr>
                <w:rFonts w:cstheme="minorHAnsi"/>
              </w:rPr>
              <w:t>1.1</w:t>
            </w:r>
          </w:p>
        </w:tc>
        <w:tc>
          <w:tcPr>
            <w:tcW w:w="1353" w:type="dxa"/>
          </w:tcPr>
          <w:p w14:paraId="097F6C11" w14:textId="7C7D9758" w:rsidR="004336F0" w:rsidRPr="00272A78" w:rsidRDefault="005A0F03" w:rsidP="00E03CA7">
            <w:pPr>
              <w:rPr>
                <w:rFonts w:cstheme="minorHAnsi"/>
              </w:rPr>
            </w:pPr>
            <w:r>
              <w:rPr>
                <w:rFonts w:cstheme="minorHAnsi"/>
              </w:rPr>
              <w:t>2.7</w:t>
            </w:r>
          </w:p>
        </w:tc>
        <w:tc>
          <w:tcPr>
            <w:tcW w:w="1701" w:type="dxa"/>
          </w:tcPr>
          <w:p w14:paraId="7861810B" w14:textId="715E7714" w:rsidR="004336F0" w:rsidRPr="00272A78" w:rsidRDefault="004A62E0" w:rsidP="00E03CA7">
            <w:pPr>
              <w:rPr>
                <w:rFonts w:cstheme="minorHAnsi"/>
              </w:rPr>
            </w:pPr>
            <w:proofErr w:type="spellStart"/>
            <w:r>
              <w:rPr>
                <w:rFonts w:cstheme="minorHAnsi"/>
              </w:rPr>
              <w:t>Tipprundenliste.component</w:t>
            </w:r>
            <w:proofErr w:type="spellEnd"/>
          </w:p>
        </w:tc>
        <w:tc>
          <w:tcPr>
            <w:tcW w:w="850" w:type="dxa"/>
          </w:tcPr>
          <w:p w14:paraId="4FA07E07" w14:textId="31665999" w:rsidR="004336F0" w:rsidRPr="00272A78" w:rsidRDefault="0078476D" w:rsidP="00E03CA7">
            <w:pPr>
              <w:rPr>
                <w:rFonts w:cstheme="minorHAnsi"/>
              </w:rPr>
            </w:pPr>
            <w:r>
              <w:rPr>
                <w:rFonts w:cstheme="minorHAnsi"/>
              </w:rPr>
              <w:t>Fertig</w:t>
            </w:r>
          </w:p>
        </w:tc>
      </w:tr>
      <w:tr w:rsidR="00B76525" w:rsidRPr="00272A78" w14:paraId="42B7BEAD" w14:textId="77777777" w:rsidTr="00E03CA7">
        <w:trPr>
          <w:trHeight w:val="561"/>
        </w:trPr>
        <w:tc>
          <w:tcPr>
            <w:tcW w:w="675" w:type="dxa"/>
          </w:tcPr>
          <w:p w14:paraId="2A238E87" w14:textId="62BAB837" w:rsidR="00B76525" w:rsidRPr="00272A78" w:rsidRDefault="0078476D" w:rsidP="00E03CA7">
            <w:pPr>
              <w:rPr>
                <w:rFonts w:cstheme="minorHAnsi"/>
              </w:rPr>
            </w:pPr>
            <w:r>
              <w:rPr>
                <w:rFonts w:cstheme="minorHAnsi"/>
              </w:rPr>
              <w:t>1.3</w:t>
            </w:r>
          </w:p>
        </w:tc>
        <w:tc>
          <w:tcPr>
            <w:tcW w:w="1560" w:type="dxa"/>
          </w:tcPr>
          <w:p w14:paraId="2DC0BF13" w14:textId="77777777" w:rsidR="00B76525" w:rsidRDefault="0078476D" w:rsidP="00E03CA7">
            <w:pPr>
              <w:rPr>
                <w:rFonts w:cstheme="minorHAnsi"/>
              </w:rPr>
            </w:pPr>
            <w:r>
              <w:rPr>
                <w:rFonts w:cstheme="minorHAnsi"/>
              </w:rPr>
              <w:t>Tipprunde</w:t>
            </w:r>
          </w:p>
          <w:p w14:paraId="311F9E72" w14:textId="57D72536" w:rsidR="0078476D" w:rsidRDefault="0078476D" w:rsidP="00E03CA7">
            <w:pPr>
              <w:rPr>
                <w:rFonts w:cstheme="minorHAnsi"/>
              </w:rPr>
            </w:pPr>
            <w:r>
              <w:rPr>
                <w:rFonts w:cstheme="minorHAnsi"/>
              </w:rPr>
              <w:t>Beitreten</w:t>
            </w:r>
          </w:p>
        </w:tc>
        <w:tc>
          <w:tcPr>
            <w:tcW w:w="1701" w:type="dxa"/>
          </w:tcPr>
          <w:p w14:paraId="250E473E" w14:textId="6277A9E7" w:rsidR="00B76525" w:rsidRDefault="0078476D" w:rsidP="00E03CA7">
            <w:pPr>
              <w:rPr>
                <w:rFonts w:cstheme="minorHAnsi"/>
              </w:rPr>
            </w:pPr>
            <w:r>
              <w:rPr>
                <w:rFonts w:cstheme="minorHAnsi"/>
              </w:rPr>
              <w:t>Alex</w:t>
            </w:r>
          </w:p>
        </w:tc>
        <w:tc>
          <w:tcPr>
            <w:tcW w:w="1482" w:type="dxa"/>
          </w:tcPr>
          <w:p w14:paraId="2FCFE878" w14:textId="14A62777" w:rsidR="00B76525" w:rsidRPr="00272A78" w:rsidRDefault="00841E6E" w:rsidP="00E03CA7">
            <w:pPr>
              <w:rPr>
                <w:rFonts w:cstheme="minorHAnsi"/>
              </w:rPr>
            </w:pPr>
            <w:r>
              <w:rPr>
                <w:rFonts w:cstheme="minorHAnsi"/>
              </w:rPr>
              <w:t>1.1</w:t>
            </w:r>
          </w:p>
        </w:tc>
        <w:tc>
          <w:tcPr>
            <w:tcW w:w="1353" w:type="dxa"/>
          </w:tcPr>
          <w:p w14:paraId="5616205B" w14:textId="24539587" w:rsidR="00B76525" w:rsidRPr="00272A78" w:rsidRDefault="00841E6E" w:rsidP="00E03CA7">
            <w:pPr>
              <w:rPr>
                <w:rFonts w:cstheme="minorHAnsi"/>
              </w:rPr>
            </w:pPr>
            <w:r>
              <w:rPr>
                <w:rFonts w:cstheme="minorHAnsi"/>
              </w:rPr>
              <w:t>2.10</w:t>
            </w:r>
          </w:p>
        </w:tc>
        <w:tc>
          <w:tcPr>
            <w:tcW w:w="1701" w:type="dxa"/>
          </w:tcPr>
          <w:p w14:paraId="29E417F4" w14:textId="2F3A46FE" w:rsidR="00B76525" w:rsidRPr="00272A78" w:rsidRDefault="004A62E0" w:rsidP="00E03CA7">
            <w:pPr>
              <w:rPr>
                <w:rFonts w:cstheme="minorHAnsi"/>
              </w:rPr>
            </w:pPr>
            <w:r>
              <w:rPr>
                <w:rFonts w:cstheme="minorHAnsi"/>
              </w:rPr>
              <w:t>Tipprundenliste</w:t>
            </w:r>
            <w:r w:rsidR="008055C4">
              <w:rPr>
                <w:rFonts w:cstheme="minorHAnsi"/>
              </w:rPr>
              <w:t>.</w:t>
            </w:r>
            <w:r>
              <w:rPr>
                <w:rFonts w:cstheme="minorHAnsi"/>
              </w:rPr>
              <w:t xml:space="preserve"> </w:t>
            </w:r>
            <w:proofErr w:type="spellStart"/>
            <w:r>
              <w:rPr>
                <w:rFonts w:cstheme="minorHAnsi"/>
              </w:rPr>
              <w:t>component</w:t>
            </w:r>
            <w:proofErr w:type="spellEnd"/>
          </w:p>
        </w:tc>
        <w:tc>
          <w:tcPr>
            <w:tcW w:w="850" w:type="dxa"/>
          </w:tcPr>
          <w:p w14:paraId="2E77BDC3" w14:textId="3E88093D" w:rsidR="00B76525" w:rsidRPr="00272A78" w:rsidRDefault="0078476D" w:rsidP="00E03CA7">
            <w:pPr>
              <w:rPr>
                <w:rFonts w:cstheme="minorHAnsi"/>
              </w:rPr>
            </w:pPr>
            <w:r>
              <w:rPr>
                <w:rFonts w:cstheme="minorHAnsi"/>
              </w:rPr>
              <w:t>Fertig</w:t>
            </w:r>
          </w:p>
        </w:tc>
      </w:tr>
      <w:tr w:rsidR="00B76525" w:rsidRPr="00272A78" w14:paraId="09B35C78" w14:textId="77777777" w:rsidTr="00E03CA7">
        <w:trPr>
          <w:trHeight w:val="561"/>
        </w:trPr>
        <w:tc>
          <w:tcPr>
            <w:tcW w:w="675" w:type="dxa"/>
          </w:tcPr>
          <w:p w14:paraId="09F484C5" w14:textId="48DBF977" w:rsidR="00B76525" w:rsidRPr="00272A78" w:rsidRDefault="0078476D" w:rsidP="00E03CA7">
            <w:pPr>
              <w:rPr>
                <w:rFonts w:cstheme="minorHAnsi"/>
              </w:rPr>
            </w:pPr>
            <w:r>
              <w:rPr>
                <w:rFonts w:cstheme="minorHAnsi"/>
              </w:rPr>
              <w:t>1.4</w:t>
            </w:r>
          </w:p>
        </w:tc>
        <w:tc>
          <w:tcPr>
            <w:tcW w:w="1560" w:type="dxa"/>
          </w:tcPr>
          <w:p w14:paraId="04963BBB" w14:textId="1F95A950" w:rsidR="00B76525" w:rsidRDefault="0078476D" w:rsidP="00E03CA7">
            <w:pPr>
              <w:rPr>
                <w:rFonts w:cstheme="minorHAnsi"/>
              </w:rPr>
            </w:pPr>
            <w:r>
              <w:rPr>
                <w:rFonts w:cstheme="minorHAnsi"/>
              </w:rPr>
              <w:t>Tipp abgeben</w:t>
            </w:r>
          </w:p>
        </w:tc>
        <w:tc>
          <w:tcPr>
            <w:tcW w:w="1701" w:type="dxa"/>
          </w:tcPr>
          <w:p w14:paraId="127E3753" w14:textId="199F4C26" w:rsidR="00B76525" w:rsidRDefault="0078476D" w:rsidP="00E03CA7">
            <w:pPr>
              <w:rPr>
                <w:rFonts w:cstheme="minorHAnsi"/>
              </w:rPr>
            </w:pPr>
            <w:r>
              <w:rPr>
                <w:rFonts w:cstheme="minorHAnsi"/>
              </w:rPr>
              <w:t>Alex</w:t>
            </w:r>
          </w:p>
        </w:tc>
        <w:tc>
          <w:tcPr>
            <w:tcW w:w="1482" w:type="dxa"/>
          </w:tcPr>
          <w:p w14:paraId="0F1D1C15" w14:textId="7988E739" w:rsidR="00B76525" w:rsidRPr="00272A78" w:rsidRDefault="00083AE0" w:rsidP="00E03CA7">
            <w:pPr>
              <w:rPr>
                <w:rFonts w:cstheme="minorHAnsi"/>
              </w:rPr>
            </w:pPr>
            <w:r>
              <w:rPr>
                <w:rFonts w:cstheme="minorHAnsi"/>
              </w:rPr>
              <w:t>1.2</w:t>
            </w:r>
          </w:p>
        </w:tc>
        <w:tc>
          <w:tcPr>
            <w:tcW w:w="1353" w:type="dxa"/>
          </w:tcPr>
          <w:p w14:paraId="6ACB1C8E" w14:textId="41606F82" w:rsidR="00B76525" w:rsidRPr="00272A78" w:rsidRDefault="00841E6E" w:rsidP="00E03CA7">
            <w:pPr>
              <w:rPr>
                <w:rFonts w:cstheme="minorHAnsi"/>
              </w:rPr>
            </w:pPr>
            <w:r>
              <w:rPr>
                <w:rFonts w:cstheme="minorHAnsi"/>
              </w:rPr>
              <w:t>2.5</w:t>
            </w:r>
          </w:p>
        </w:tc>
        <w:tc>
          <w:tcPr>
            <w:tcW w:w="1701" w:type="dxa"/>
          </w:tcPr>
          <w:p w14:paraId="0D136601" w14:textId="7B4B5841" w:rsidR="00B76525" w:rsidRPr="00272A78" w:rsidRDefault="008055C4" w:rsidP="00E03CA7">
            <w:pPr>
              <w:rPr>
                <w:rFonts w:cstheme="minorHAnsi"/>
              </w:rPr>
            </w:pPr>
            <w:proofErr w:type="spellStart"/>
            <w:r>
              <w:rPr>
                <w:rFonts w:cstheme="minorHAnsi"/>
              </w:rPr>
              <w:t>Tipp.component</w:t>
            </w:r>
            <w:proofErr w:type="spellEnd"/>
          </w:p>
        </w:tc>
        <w:tc>
          <w:tcPr>
            <w:tcW w:w="850" w:type="dxa"/>
          </w:tcPr>
          <w:p w14:paraId="3C3CF5ED" w14:textId="78AC517E" w:rsidR="00B76525" w:rsidRPr="00272A78" w:rsidRDefault="00083AE0" w:rsidP="00E03CA7">
            <w:pPr>
              <w:rPr>
                <w:rFonts w:cstheme="minorHAnsi"/>
              </w:rPr>
            </w:pPr>
            <w:r>
              <w:rPr>
                <w:rFonts w:cstheme="minorHAnsi"/>
              </w:rPr>
              <w:t>Fertig</w:t>
            </w:r>
          </w:p>
        </w:tc>
      </w:tr>
      <w:tr w:rsidR="00B76525" w:rsidRPr="00272A78" w14:paraId="3DC2D547" w14:textId="77777777" w:rsidTr="00E03CA7">
        <w:trPr>
          <w:trHeight w:val="561"/>
        </w:trPr>
        <w:tc>
          <w:tcPr>
            <w:tcW w:w="675" w:type="dxa"/>
          </w:tcPr>
          <w:p w14:paraId="4D6A5A08" w14:textId="547566BB" w:rsidR="00B76525" w:rsidRPr="00272A78" w:rsidRDefault="0078476D" w:rsidP="00E03CA7">
            <w:pPr>
              <w:rPr>
                <w:rFonts w:cstheme="minorHAnsi"/>
              </w:rPr>
            </w:pPr>
            <w:r>
              <w:rPr>
                <w:rFonts w:cstheme="minorHAnsi"/>
              </w:rPr>
              <w:t>1.5</w:t>
            </w:r>
          </w:p>
        </w:tc>
        <w:tc>
          <w:tcPr>
            <w:tcW w:w="1560" w:type="dxa"/>
          </w:tcPr>
          <w:p w14:paraId="040CD42E" w14:textId="13F85440" w:rsidR="00B76525" w:rsidRDefault="0078476D" w:rsidP="00E03CA7">
            <w:pPr>
              <w:rPr>
                <w:rFonts w:cstheme="minorHAnsi"/>
              </w:rPr>
            </w:pPr>
            <w:r>
              <w:rPr>
                <w:rFonts w:cstheme="minorHAnsi"/>
              </w:rPr>
              <w:t>Tipprunden nach Namen filtern</w:t>
            </w:r>
          </w:p>
        </w:tc>
        <w:tc>
          <w:tcPr>
            <w:tcW w:w="1701" w:type="dxa"/>
          </w:tcPr>
          <w:p w14:paraId="7B349211" w14:textId="68EFBF78" w:rsidR="00B76525" w:rsidRDefault="0078476D" w:rsidP="00E03CA7">
            <w:pPr>
              <w:rPr>
                <w:rFonts w:cstheme="minorHAnsi"/>
              </w:rPr>
            </w:pPr>
            <w:r>
              <w:rPr>
                <w:rFonts w:cstheme="minorHAnsi"/>
              </w:rPr>
              <w:t>Alex</w:t>
            </w:r>
          </w:p>
        </w:tc>
        <w:tc>
          <w:tcPr>
            <w:tcW w:w="1482" w:type="dxa"/>
          </w:tcPr>
          <w:p w14:paraId="2AD4A092" w14:textId="4A1EF4B9" w:rsidR="00B76525" w:rsidRPr="00272A78" w:rsidRDefault="00083AE0" w:rsidP="00E03CA7">
            <w:pPr>
              <w:rPr>
                <w:rFonts w:cstheme="minorHAnsi"/>
              </w:rPr>
            </w:pPr>
            <w:r>
              <w:rPr>
                <w:rFonts w:cstheme="minorHAnsi"/>
              </w:rPr>
              <w:t>1.2</w:t>
            </w:r>
          </w:p>
        </w:tc>
        <w:tc>
          <w:tcPr>
            <w:tcW w:w="1353" w:type="dxa"/>
          </w:tcPr>
          <w:p w14:paraId="3A20C766" w14:textId="102A951B" w:rsidR="00B76525" w:rsidRPr="00272A78" w:rsidRDefault="00841E6E" w:rsidP="00E03CA7">
            <w:pPr>
              <w:rPr>
                <w:rFonts w:cstheme="minorHAnsi"/>
              </w:rPr>
            </w:pPr>
            <w:r>
              <w:rPr>
                <w:rFonts w:cstheme="minorHAnsi"/>
              </w:rPr>
              <w:t>2.1</w:t>
            </w:r>
          </w:p>
        </w:tc>
        <w:tc>
          <w:tcPr>
            <w:tcW w:w="1701" w:type="dxa"/>
          </w:tcPr>
          <w:p w14:paraId="168E5D0A" w14:textId="3CD18238" w:rsidR="00B76525" w:rsidRPr="00272A78" w:rsidRDefault="00110DE9" w:rsidP="00E03CA7">
            <w:pPr>
              <w:rPr>
                <w:rFonts w:cstheme="minorHAnsi"/>
              </w:rPr>
            </w:pPr>
            <w:proofErr w:type="spellStart"/>
            <w:r>
              <w:rPr>
                <w:rFonts w:cstheme="minorHAnsi"/>
              </w:rPr>
              <w:t>Tipprundenliste.component</w:t>
            </w:r>
            <w:proofErr w:type="spellEnd"/>
          </w:p>
        </w:tc>
        <w:tc>
          <w:tcPr>
            <w:tcW w:w="850" w:type="dxa"/>
          </w:tcPr>
          <w:p w14:paraId="6E93F8F6" w14:textId="4993D8E5" w:rsidR="00B76525" w:rsidRPr="00272A78" w:rsidRDefault="00083AE0" w:rsidP="00E03CA7">
            <w:pPr>
              <w:rPr>
                <w:rFonts w:cstheme="minorHAnsi"/>
              </w:rPr>
            </w:pPr>
            <w:r>
              <w:rPr>
                <w:rFonts w:cstheme="minorHAnsi"/>
              </w:rPr>
              <w:t>Fertig</w:t>
            </w:r>
          </w:p>
        </w:tc>
      </w:tr>
      <w:tr w:rsidR="00B76525" w:rsidRPr="00272A78" w14:paraId="7D6DAB3D" w14:textId="77777777" w:rsidTr="00E03CA7">
        <w:trPr>
          <w:trHeight w:val="561"/>
        </w:trPr>
        <w:tc>
          <w:tcPr>
            <w:tcW w:w="675" w:type="dxa"/>
          </w:tcPr>
          <w:p w14:paraId="4D487215" w14:textId="66A39310" w:rsidR="00B76525" w:rsidRPr="00272A78" w:rsidRDefault="0045414B" w:rsidP="00E03CA7">
            <w:pPr>
              <w:rPr>
                <w:rFonts w:cstheme="minorHAnsi"/>
              </w:rPr>
            </w:pPr>
            <w:r>
              <w:rPr>
                <w:rFonts w:cstheme="minorHAnsi"/>
              </w:rPr>
              <w:t>1.6</w:t>
            </w:r>
          </w:p>
        </w:tc>
        <w:tc>
          <w:tcPr>
            <w:tcW w:w="1560" w:type="dxa"/>
          </w:tcPr>
          <w:p w14:paraId="6F4D7CA6" w14:textId="14A73F4F" w:rsidR="00B76525" w:rsidRDefault="0045414B" w:rsidP="00E03CA7">
            <w:pPr>
              <w:rPr>
                <w:rFonts w:cstheme="minorHAnsi"/>
              </w:rPr>
            </w:pPr>
            <w:r>
              <w:rPr>
                <w:rFonts w:cstheme="minorHAnsi"/>
              </w:rPr>
              <w:t>Tipprundeneinladung verschicken</w:t>
            </w:r>
          </w:p>
        </w:tc>
        <w:tc>
          <w:tcPr>
            <w:tcW w:w="1701" w:type="dxa"/>
          </w:tcPr>
          <w:p w14:paraId="0AB3D129" w14:textId="6A59D791" w:rsidR="00B76525" w:rsidRDefault="0045414B" w:rsidP="00E03CA7">
            <w:pPr>
              <w:rPr>
                <w:rFonts w:cstheme="minorHAnsi"/>
              </w:rPr>
            </w:pPr>
            <w:r>
              <w:rPr>
                <w:rFonts w:cstheme="minorHAnsi"/>
              </w:rPr>
              <w:t>Felix</w:t>
            </w:r>
          </w:p>
        </w:tc>
        <w:tc>
          <w:tcPr>
            <w:tcW w:w="1482" w:type="dxa"/>
          </w:tcPr>
          <w:p w14:paraId="2F6BD841" w14:textId="75D4B3EB" w:rsidR="00B76525" w:rsidRPr="00272A78" w:rsidRDefault="00083AE0" w:rsidP="00E03CA7">
            <w:pPr>
              <w:rPr>
                <w:rFonts w:cstheme="minorHAnsi"/>
              </w:rPr>
            </w:pPr>
            <w:r>
              <w:rPr>
                <w:rFonts w:cstheme="minorHAnsi"/>
              </w:rPr>
              <w:t>1.1</w:t>
            </w:r>
          </w:p>
        </w:tc>
        <w:tc>
          <w:tcPr>
            <w:tcW w:w="1353" w:type="dxa"/>
          </w:tcPr>
          <w:p w14:paraId="5753FE98" w14:textId="250F639A" w:rsidR="00B76525" w:rsidRPr="00272A78" w:rsidRDefault="00841E6E" w:rsidP="00E03CA7">
            <w:pPr>
              <w:rPr>
                <w:rFonts w:cstheme="minorHAnsi"/>
              </w:rPr>
            </w:pPr>
            <w:r>
              <w:rPr>
                <w:rFonts w:cstheme="minorHAnsi"/>
              </w:rPr>
              <w:t>3.8</w:t>
            </w:r>
          </w:p>
        </w:tc>
        <w:tc>
          <w:tcPr>
            <w:tcW w:w="1701" w:type="dxa"/>
          </w:tcPr>
          <w:p w14:paraId="4C5AE3E9" w14:textId="658EB81E" w:rsidR="00B76525" w:rsidRPr="00272A78" w:rsidRDefault="008055C4" w:rsidP="00E03CA7">
            <w:pPr>
              <w:rPr>
                <w:rFonts w:cstheme="minorHAnsi"/>
              </w:rPr>
            </w:pPr>
            <w:proofErr w:type="spellStart"/>
            <w:r>
              <w:rPr>
                <w:rFonts w:cstheme="minorHAnsi"/>
              </w:rPr>
              <w:t>Tipprundeneiladung.component</w:t>
            </w:r>
            <w:proofErr w:type="spellEnd"/>
          </w:p>
        </w:tc>
        <w:tc>
          <w:tcPr>
            <w:tcW w:w="850" w:type="dxa"/>
          </w:tcPr>
          <w:p w14:paraId="55E6418D" w14:textId="3638EAB2" w:rsidR="00B76525" w:rsidRPr="00272A78" w:rsidRDefault="0045414B" w:rsidP="00E03CA7">
            <w:pPr>
              <w:rPr>
                <w:rFonts w:cstheme="minorHAnsi"/>
              </w:rPr>
            </w:pPr>
            <w:r>
              <w:rPr>
                <w:rFonts w:cstheme="minorHAnsi"/>
              </w:rPr>
              <w:t>Fertig</w:t>
            </w:r>
          </w:p>
        </w:tc>
      </w:tr>
      <w:tr w:rsidR="008055C4" w:rsidRPr="00272A78" w14:paraId="29D2B657" w14:textId="77777777" w:rsidTr="00E03CA7">
        <w:trPr>
          <w:trHeight w:val="561"/>
        </w:trPr>
        <w:tc>
          <w:tcPr>
            <w:tcW w:w="675" w:type="dxa"/>
          </w:tcPr>
          <w:p w14:paraId="66305F19" w14:textId="1D07F669" w:rsidR="008055C4" w:rsidRPr="00272A78" w:rsidRDefault="008055C4" w:rsidP="008055C4">
            <w:pPr>
              <w:rPr>
                <w:rFonts w:cstheme="minorHAnsi"/>
              </w:rPr>
            </w:pPr>
            <w:r>
              <w:rPr>
                <w:rFonts w:cstheme="minorHAnsi"/>
              </w:rPr>
              <w:t>1.7</w:t>
            </w:r>
          </w:p>
        </w:tc>
        <w:tc>
          <w:tcPr>
            <w:tcW w:w="1560" w:type="dxa"/>
          </w:tcPr>
          <w:p w14:paraId="68BD3518" w14:textId="6335F502" w:rsidR="008055C4" w:rsidRDefault="008055C4" w:rsidP="008055C4">
            <w:pPr>
              <w:rPr>
                <w:rFonts w:cstheme="minorHAnsi"/>
              </w:rPr>
            </w:pPr>
            <w:r>
              <w:rPr>
                <w:rFonts w:cstheme="minorHAnsi"/>
              </w:rPr>
              <w:t>Tipps übernehmen</w:t>
            </w:r>
          </w:p>
        </w:tc>
        <w:tc>
          <w:tcPr>
            <w:tcW w:w="1701" w:type="dxa"/>
          </w:tcPr>
          <w:p w14:paraId="3DAAD2F4" w14:textId="14618D5C" w:rsidR="008055C4" w:rsidRDefault="008055C4" w:rsidP="008055C4">
            <w:pPr>
              <w:rPr>
                <w:rFonts w:cstheme="minorHAnsi"/>
              </w:rPr>
            </w:pPr>
            <w:r>
              <w:rPr>
                <w:rFonts w:cstheme="minorHAnsi"/>
              </w:rPr>
              <w:t>Alex</w:t>
            </w:r>
          </w:p>
        </w:tc>
        <w:tc>
          <w:tcPr>
            <w:tcW w:w="1482" w:type="dxa"/>
          </w:tcPr>
          <w:p w14:paraId="5D6BB06F" w14:textId="4175AED4" w:rsidR="008055C4" w:rsidRPr="00272A78" w:rsidRDefault="008055C4" w:rsidP="008055C4">
            <w:pPr>
              <w:rPr>
                <w:rFonts w:cstheme="minorHAnsi"/>
              </w:rPr>
            </w:pPr>
            <w:r>
              <w:rPr>
                <w:rFonts w:cstheme="minorHAnsi"/>
              </w:rPr>
              <w:t>1.4</w:t>
            </w:r>
          </w:p>
        </w:tc>
        <w:tc>
          <w:tcPr>
            <w:tcW w:w="1353" w:type="dxa"/>
          </w:tcPr>
          <w:p w14:paraId="075C6B58" w14:textId="0CD4B43F" w:rsidR="008055C4" w:rsidRPr="00272A78" w:rsidRDefault="008055C4" w:rsidP="008055C4">
            <w:pPr>
              <w:rPr>
                <w:rFonts w:cstheme="minorHAnsi"/>
              </w:rPr>
            </w:pPr>
            <w:r>
              <w:rPr>
                <w:rFonts w:cstheme="minorHAnsi"/>
              </w:rPr>
              <w:t>2.8</w:t>
            </w:r>
          </w:p>
        </w:tc>
        <w:tc>
          <w:tcPr>
            <w:tcW w:w="1701" w:type="dxa"/>
          </w:tcPr>
          <w:p w14:paraId="7F8EBA59" w14:textId="23DDE671" w:rsidR="008055C4" w:rsidRPr="00272A78" w:rsidRDefault="008055C4" w:rsidP="008055C4">
            <w:pPr>
              <w:rPr>
                <w:rFonts w:cstheme="minorHAnsi"/>
              </w:rPr>
            </w:pPr>
            <w:proofErr w:type="spellStart"/>
            <w:r>
              <w:rPr>
                <w:rFonts w:cstheme="minorHAnsi"/>
              </w:rPr>
              <w:t>Tipp.component</w:t>
            </w:r>
            <w:proofErr w:type="spellEnd"/>
          </w:p>
        </w:tc>
        <w:tc>
          <w:tcPr>
            <w:tcW w:w="850" w:type="dxa"/>
          </w:tcPr>
          <w:p w14:paraId="218FEF0E" w14:textId="172185F8" w:rsidR="008055C4" w:rsidRPr="00272A78" w:rsidRDefault="008055C4" w:rsidP="008055C4">
            <w:pPr>
              <w:rPr>
                <w:rFonts w:cstheme="minorHAnsi"/>
              </w:rPr>
            </w:pPr>
            <w:r>
              <w:rPr>
                <w:rFonts w:cstheme="minorHAnsi"/>
              </w:rPr>
              <w:t>Fertig</w:t>
            </w:r>
          </w:p>
        </w:tc>
      </w:tr>
      <w:tr w:rsidR="008055C4" w:rsidRPr="00272A78" w14:paraId="51774FBD" w14:textId="77777777" w:rsidTr="00E03CA7">
        <w:trPr>
          <w:trHeight w:val="276"/>
        </w:trPr>
        <w:tc>
          <w:tcPr>
            <w:tcW w:w="675" w:type="dxa"/>
            <w:shd w:val="clear" w:color="auto" w:fill="E7E6E6" w:themeFill="background2"/>
          </w:tcPr>
          <w:p w14:paraId="742B1F47" w14:textId="77777777" w:rsidR="008055C4" w:rsidRPr="00272A78" w:rsidRDefault="008055C4" w:rsidP="008055C4">
            <w:pPr>
              <w:rPr>
                <w:rFonts w:cstheme="minorHAnsi"/>
                <w:b/>
              </w:rPr>
            </w:pPr>
            <w:r w:rsidRPr="00272A78">
              <w:rPr>
                <w:rFonts w:cstheme="minorHAnsi"/>
                <w:b/>
              </w:rPr>
              <w:t>2.</w:t>
            </w:r>
          </w:p>
        </w:tc>
        <w:tc>
          <w:tcPr>
            <w:tcW w:w="1560" w:type="dxa"/>
            <w:shd w:val="clear" w:color="auto" w:fill="E7E6E6" w:themeFill="background2"/>
          </w:tcPr>
          <w:p w14:paraId="22275708" w14:textId="77777777" w:rsidR="008055C4" w:rsidRDefault="008055C4" w:rsidP="008055C4">
            <w:pPr>
              <w:rPr>
                <w:rFonts w:cstheme="minorHAnsi"/>
                <w:b/>
              </w:rPr>
            </w:pPr>
            <w:r>
              <w:rPr>
                <w:rFonts w:cstheme="minorHAnsi"/>
                <w:b/>
              </w:rPr>
              <w:t>Tipprunde</w:t>
            </w:r>
          </w:p>
          <w:p w14:paraId="355BE9D8" w14:textId="299FA049" w:rsidR="008055C4" w:rsidRPr="00272A78" w:rsidRDefault="008055C4" w:rsidP="008055C4">
            <w:pPr>
              <w:rPr>
                <w:rFonts w:cstheme="minorHAnsi"/>
                <w:b/>
              </w:rPr>
            </w:pPr>
            <w:r>
              <w:rPr>
                <w:rFonts w:cstheme="minorHAnsi"/>
                <w:b/>
              </w:rPr>
              <w:t>Backend</w:t>
            </w:r>
          </w:p>
        </w:tc>
        <w:tc>
          <w:tcPr>
            <w:tcW w:w="1701" w:type="dxa"/>
            <w:shd w:val="clear" w:color="auto" w:fill="E7E6E6" w:themeFill="background2"/>
          </w:tcPr>
          <w:p w14:paraId="2226D179" w14:textId="77777777" w:rsidR="008055C4" w:rsidRPr="00272A78" w:rsidRDefault="008055C4" w:rsidP="008055C4">
            <w:pPr>
              <w:rPr>
                <w:rFonts w:cstheme="minorHAnsi"/>
              </w:rPr>
            </w:pPr>
          </w:p>
        </w:tc>
        <w:tc>
          <w:tcPr>
            <w:tcW w:w="1482" w:type="dxa"/>
            <w:shd w:val="clear" w:color="auto" w:fill="E7E6E6" w:themeFill="background2"/>
          </w:tcPr>
          <w:p w14:paraId="463EC5CE" w14:textId="77777777" w:rsidR="008055C4" w:rsidRPr="00272A78" w:rsidRDefault="008055C4" w:rsidP="008055C4">
            <w:pPr>
              <w:rPr>
                <w:rFonts w:cstheme="minorHAnsi"/>
              </w:rPr>
            </w:pPr>
          </w:p>
        </w:tc>
        <w:tc>
          <w:tcPr>
            <w:tcW w:w="1353" w:type="dxa"/>
            <w:shd w:val="clear" w:color="auto" w:fill="E7E6E6" w:themeFill="background2"/>
          </w:tcPr>
          <w:p w14:paraId="7137482C" w14:textId="77777777" w:rsidR="008055C4" w:rsidRPr="00272A78" w:rsidRDefault="008055C4" w:rsidP="008055C4">
            <w:pPr>
              <w:rPr>
                <w:rFonts w:cstheme="minorHAnsi"/>
              </w:rPr>
            </w:pPr>
          </w:p>
        </w:tc>
        <w:tc>
          <w:tcPr>
            <w:tcW w:w="1701" w:type="dxa"/>
            <w:shd w:val="clear" w:color="auto" w:fill="E7E6E6" w:themeFill="background2"/>
          </w:tcPr>
          <w:p w14:paraId="70D8C61A" w14:textId="77777777" w:rsidR="008055C4" w:rsidRPr="00272A78" w:rsidRDefault="008055C4" w:rsidP="008055C4">
            <w:pPr>
              <w:rPr>
                <w:rFonts w:cstheme="minorHAnsi"/>
              </w:rPr>
            </w:pPr>
          </w:p>
        </w:tc>
        <w:tc>
          <w:tcPr>
            <w:tcW w:w="850" w:type="dxa"/>
            <w:shd w:val="clear" w:color="auto" w:fill="E7E6E6" w:themeFill="background2"/>
          </w:tcPr>
          <w:p w14:paraId="4734D90B" w14:textId="77777777" w:rsidR="008055C4" w:rsidRPr="00272A78" w:rsidRDefault="008055C4" w:rsidP="008055C4">
            <w:pPr>
              <w:rPr>
                <w:rFonts w:cstheme="minorHAnsi"/>
              </w:rPr>
            </w:pPr>
          </w:p>
        </w:tc>
      </w:tr>
      <w:tr w:rsidR="008055C4" w:rsidRPr="00272A78" w14:paraId="25F178B1" w14:textId="77777777" w:rsidTr="00E03CA7">
        <w:trPr>
          <w:trHeight w:val="838"/>
        </w:trPr>
        <w:tc>
          <w:tcPr>
            <w:tcW w:w="675" w:type="dxa"/>
          </w:tcPr>
          <w:p w14:paraId="693AF035" w14:textId="77777777" w:rsidR="008055C4" w:rsidRPr="00272A78" w:rsidRDefault="008055C4" w:rsidP="008055C4">
            <w:pPr>
              <w:rPr>
                <w:rFonts w:cstheme="minorHAnsi"/>
              </w:rPr>
            </w:pPr>
            <w:r w:rsidRPr="00272A78">
              <w:rPr>
                <w:rFonts w:cstheme="minorHAnsi"/>
              </w:rPr>
              <w:t>2.1</w:t>
            </w:r>
          </w:p>
        </w:tc>
        <w:tc>
          <w:tcPr>
            <w:tcW w:w="1560" w:type="dxa"/>
          </w:tcPr>
          <w:p w14:paraId="151E0656" w14:textId="2E9620A8" w:rsidR="008055C4" w:rsidRPr="00272A78" w:rsidRDefault="008055C4" w:rsidP="008055C4">
            <w:pPr>
              <w:rPr>
                <w:rFonts w:cstheme="minorHAnsi"/>
              </w:rPr>
            </w:pPr>
            <w:r>
              <w:rPr>
                <w:rFonts w:cstheme="minorHAnsi"/>
              </w:rPr>
              <w:t>Tipprundenmodel</w:t>
            </w:r>
          </w:p>
        </w:tc>
        <w:tc>
          <w:tcPr>
            <w:tcW w:w="1701" w:type="dxa"/>
          </w:tcPr>
          <w:p w14:paraId="3BE5C5FE" w14:textId="28FD8A25" w:rsidR="008055C4" w:rsidRPr="00272A78" w:rsidRDefault="008055C4" w:rsidP="008055C4">
            <w:pPr>
              <w:rPr>
                <w:rFonts w:cstheme="minorHAnsi"/>
              </w:rPr>
            </w:pPr>
            <w:r>
              <w:rPr>
                <w:rFonts w:cstheme="minorHAnsi"/>
              </w:rPr>
              <w:t>Felix</w:t>
            </w:r>
          </w:p>
        </w:tc>
        <w:tc>
          <w:tcPr>
            <w:tcW w:w="1482" w:type="dxa"/>
          </w:tcPr>
          <w:p w14:paraId="78E97650" w14:textId="1A614807" w:rsidR="008055C4" w:rsidRPr="00272A78" w:rsidRDefault="008055C4" w:rsidP="008055C4">
            <w:pPr>
              <w:rPr>
                <w:rFonts w:cstheme="minorHAnsi"/>
              </w:rPr>
            </w:pPr>
            <w:r>
              <w:rPr>
                <w:rFonts w:cstheme="minorHAnsi"/>
              </w:rPr>
              <w:t>1.1</w:t>
            </w:r>
          </w:p>
        </w:tc>
        <w:tc>
          <w:tcPr>
            <w:tcW w:w="1353" w:type="dxa"/>
          </w:tcPr>
          <w:p w14:paraId="2F6CE17C" w14:textId="273D90CC" w:rsidR="008055C4" w:rsidRPr="00272A78" w:rsidRDefault="008055C4" w:rsidP="008055C4">
            <w:pPr>
              <w:rPr>
                <w:rFonts w:cstheme="minorHAnsi"/>
              </w:rPr>
            </w:pPr>
            <w:r>
              <w:rPr>
                <w:rFonts w:cstheme="minorHAnsi"/>
              </w:rPr>
              <w:t>1.1, 1.3</w:t>
            </w:r>
          </w:p>
        </w:tc>
        <w:tc>
          <w:tcPr>
            <w:tcW w:w="1701" w:type="dxa"/>
          </w:tcPr>
          <w:p w14:paraId="7F1326CA" w14:textId="1F9FB833" w:rsidR="008055C4" w:rsidRPr="00272A78" w:rsidRDefault="008055C4" w:rsidP="008055C4">
            <w:pPr>
              <w:rPr>
                <w:rFonts w:cstheme="minorHAnsi"/>
              </w:rPr>
            </w:pPr>
            <w:r>
              <w:rPr>
                <w:rFonts w:cstheme="minorHAnsi"/>
              </w:rPr>
              <w:t>Model/Tipprunden</w:t>
            </w:r>
          </w:p>
        </w:tc>
        <w:tc>
          <w:tcPr>
            <w:tcW w:w="850" w:type="dxa"/>
          </w:tcPr>
          <w:p w14:paraId="1CC3FDEF" w14:textId="314E9950" w:rsidR="008055C4" w:rsidRPr="00272A78" w:rsidRDefault="008055C4" w:rsidP="008055C4">
            <w:pPr>
              <w:rPr>
                <w:rFonts w:cstheme="minorHAnsi"/>
              </w:rPr>
            </w:pPr>
            <w:r>
              <w:rPr>
                <w:rFonts w:cstheme="minorHAnsi"/>
              </w:rPr>
              <w:t>Fertig</w:t>
            </w:r>
          </w:p>
        </w:tc>
      </w:tr>
      <w:tr w:rsidR="008055C4" w:rsidRPr="00272A78" w14:paraId="071998AE" w14:textId="77777777" w:rsidTr="00E03CA7">
        <w:trPr>
          <w:trHeight w:val="838"/>
        </w:trPr>
        <w:tc>
          <w:tcPr>
            <w:tcW w:w="675" w:type="dxa"/>
          </w:tcPr>
          <w:p w14:paraId="34D6906A" w14:textId="01043164" w:rsidR="008055C4" w:rsidRPr="00272A78" w:rsidRDefault="008055C4" w:rsidP="008055C4">
            <w:pPr>
              <w:rPr>
                <w:rFonts w:cstheme="minorHAnsi"/>
              </w:rPr>
            </w:pPr>
            <w:r>
              <w:rPr>
                <w:rFonts w:cstheme="minorHAnsi"/>
              </w:rPr>
              <w:t>2.2</w:t>
            </w:r>
          </w:p>
        </w:tc>
        <w:tc>
          <w:tcPr>
            <w:tcW w:w="1560" w:type="dxa"/>
          </w:tcPr>
          <w:p w14:paraId="266F120B" w14:textId="03BD5C91" w:rsidR="008055C4" w:rsidRDefault="008055C4" w:rsidP="008055C4">
            <w:pPr>
              <w:rPr>
                <w:rFonts w:cstheme="minorHAnsi"/>
              </w:rPr>
            </w:pPr>
            <w:r>
              <w:rPr>
                <w:rFonts w:cstheme="minorHAnsi"/>
              </w:rPr>
              <w:t>Tipprunden Repository</w:t>
            </w:r>
          </w:p>
        </w:tc>
        <w:tc>
          <w:tcPr>
            <w:tcW w:w="1701" w:type="dxa"/>
          </w:tcPr>
          <w:p w14:paraId="0E13FA2E" w14:textId="7AD74A5D" w:rsidR="008055C4" w:rsidRPr="00272A78" w:rsidRDefault="008055C4" w:rsidP="008055C4">
            <w:pPr>
              <w:rPr>
                <w:rFonts w:cstheme="minorHAnsi"/>
              </w:rPr>
            </w:pPr>
            <w:r>
              <w:rPr>
                <w:rFonts w:cstheme="minorHAnsi"/>
              </w:rPr>
              <w:t>Felix</w:t>
            </w:r>
          </w:p>
        </w:tc>
        <w:tc>
          <w:tcPr>
            <w:tcW w:w="1482" w:type="dxa"/>
          </w:tcPr>
          <w:p w14:paraId="2F716372" w14:textId="4AA9555C" w:rsidR="008055C4" w:rsidRPr="00272A78" w:rsidRDefault="008055C4" w:rsidP="008055C4">
            <w:pPr>
              <w:rPr>
                <w:rFonts w:cstheme="minorHAnsi"/>
              </w:rPr>
            </w:pPr>
            <w:r>
              <w:rPr>
                <w:rFonts w:cstheme="minorHAnsi"/>
              </w:rPr>
              <w:t>2.1, 1.1, 1.2, 1.6</w:t>
            </w:r>
          </w:p>
        </w:tc>
        <w:tc>
          <w:tcPr>
            <w:tcW w:w="1353" w:type="dxa"/>
          </w:tcPr>
          <w:p w14:paraId="2C00D0C0" w14:textId="089DEAD3" w:rsidR="008055C4" w:rsidRPr="00272A78" w:rsidRDefault="008055C4" w:rsidP="008055C4">
            <w:pPr>
              <w:rPr>
                <w:rFonts w:cstheme="minorHAnsi"/>
              </w:rPr>
            </w:pPr>
            <w:r>
              <w:rPr>
                <w:rFonts w:cstheme="minorHAnsi"/>
              </w:rPr>
              <w:t>1.1, 1.3</w:t>
            </w:r>
          </w:p>
        </w:tc>
        <w:tc>
          <w:tcPr>
            <w:tcW w:w="1701" w:type="dxa"/>
          </w:tcPr>
          <w:p w14:paraId="36552267" w14:textId="4403D540" w:rsidR="008055C4" w:rsidRPr="00272A78" w:rsidRDefault="008055C4" w:rsidP="008055C4">
            <w:pPr>
              <w:rPr>
                <w:rFonts w:cstheme="minorHAnsi"/>
              </w:rPr>
            </w:pPr>
            <w:r>
              <w:rPr>
                <w:rFonts w:cstheme="minorHAnsi"/>
              </w:rPr>
              <w:t>Repository/Tipprunden</w:t>
            </w:r>
          </w:p>
        </w:tc>
        <w:tc>
          <w:tcPr>
            <w:tcW w:w="850" w:type="dxa"/>
          </w:tcPr>
          <w:p w14:paraId="7B159C49" w14:textId="20DA8F6C" w:rsidR="008055C4" w:rsidRPr="00272A78" w:rsidRDefault="008055C4" w:rsidP="008055C4">
            <w:pPr>
              <w:rPr>
                <w:rFonts w:cstheme="minorHAnsi"/>
              </w:rPr>
            </w:pPr>
            <w:r>
              <w:rPr>
                <w:rFonts w:cstheme="minorHAnsi"/>
              </w:rPr>
              <w:t>Fertig</w:t>
            </w:r>
          </w:p>
        </w:tc>
      </w:tr>
      <w:tr w:rsidR="008055C4" w:rsidRPr="00272A78" w14:paraId="51F58A80" w14:textId="77777777" w:rsidTr="00E03CA7">
        <w:trPr>
          <w:trHeight w:val="838"/>
        </w:trPr>
        <w:tc>
          <w:tcPr>
            <w:tcW w:w="675" w:type="dxa"/>
          </w:tcPr>
          <w:p w14:paraId="0C2AA09E" w14:textId="2E94AAFB" w:rsidR="008055C4" w:rsidRPr="00272A78" w:rsidRDefault="008055C4" w:rsidP="008055C4">
            <w:pPr>
              <w:rPr>
                <w:rFonts w:cstheme="minorHAnsi"/>
              </w:rPr>
            </w:pPr>
            <w:r>
              <w:rPr>
                <w:rFonts w:cstheme="minorHAnsi"/>
              </w:rPr>
              <w:t>2.3</w:t>
            </w:r>
          </w:p>
        </w:tc>
        <w:tc>
          <w:tcPr>
            <w:tcW w:w="1560" w:type="dxa"/>
          </w:tcPr>
          <w:p w14:paraId="5A607748" w14:textId="72175C43" w:rsidR="008055C4" w:rsidRDefault="008055C4" w:rsidP="008055C4">
            <w:pPr>
              <w:rPr>
                <w:rFonts w:cstheme="minorHAnsi"/>
              </w:rPr>
            </w:pPr>
            <w:r>
              <w:rPr>
                <w:rFonts w:cstheme="minorHAnsi"/>
              </w:rPr>
              <w:t>Tipprunden Controller</w:t>
            </w:r>
          </w:p>
        </w:tc>
        <w:tc>
          <w:tcPr>
            <w:tcW w:w="1701" w:type="dxa"/>
          </w:tcPr>
          <w:p w14:paraId="41CCF39A" w14:textId="0F6ED2AB" w:rsidR="008055C4" w:rsidRPr="00272A78" w:rsidRDefault="008055C4" w:rsidP="008055C4">
            <w:pPr>
              <w:rPr>
                <w:rFonts w:cstheme="minorHAnsi"/>
              </w:rPr>
            </w:pPr>
            <w:r>
              <w:rPr>
                <w:rFonts w:cstheme="minorHAnsi"/>
              </w:rPr>
              <w:t>Felix</w:t>
            </w:r>
          </w:p>
        </w:tc>
        <w:tc>
          <w:tcPr>
            <w:tcW w:w="1482" w:type="dxa"/>
          </w:tcPr>
          <w:p w14:paraId="6EAA2ABE" w14:textId="66217A90" w:rsidR="008055C4" w:rsidRPr="00272A78" w:rsidRDefault="008055C4" w:rsidP="008055C4">
            <w:pPr>
              <w:rPr>
                <w:rFonts w:cstheme="minorHAnsi"/>
              </w:rPr>
            </w:pPr>
            <w:r>
              <w:rPr>
                <w:rFonts w:cstheme="minorHAnsi"/>
              </w:rPr>
              <w:t>2.1, 2.2</w:t>
            </w:r>
          </w:p>
        </w:tc>
        <w:tc>
          <w:tcPr>
            <w:tcW w:w="1353" w:type="dxa"/>
          </w:tcPr>
          <w:p w14:paraId="1136A606" w14:textId="49956E6E" w:rsidR="008055C4" w:rsidRPr="00272A78" w:rsidRDefault="008055C4" w:rsidP="008055C4">
            <w:pPr>
              <w:rPr>
                <w:rFonts w:cstheme="minorHAnsi"/>
              </w:rPr>
            </w:pPr>
            <w:r>
              <w:rPr>
                <w:rFonts w:cstheme="minorHAnsi"/>
              </w:rPr>
              <w:t>-</w:t>
            </w:r>
          </w:p>
        </w:tc>
        <w:tc>
          <w:tcPr>
            <w:tcW w:w="1701" w:type="dxa"/>
          </w:tcPr>
          <w:p w14:paraId="788BF657" w14:textId="752CB12D" w:rsidR="008055C4" w:rsidRPr="00272A78" w:rsidRDefault="008055C4" w:rsidP="008055C4">
            <w:pPr>
              <w:rPr>
                <w:rFonts w:cstheme="minorHAnsi"/>
              </w:rPr>
            </w:pPr>
            <w:r>
              <w:rPr>
                <w:rFonts w:cstheme="minorHAnsi"/>
              </w:rPr>
              <w:t>Controller/Tipprunden</w:t>
            </w:r>
          </w:p>
        </w:tc>
        <w:tc>
          <w:tcPr>
            <w:tcW w:w="850" w:type="dxa"/>
          </w:tcPr>
          <w:p w14:paraId="2C76505B" w14:textId="1C2BBD3A" w:rsidR="008055C4" w:rsidRPr="00272A78" w:rsidRDefault="008055C4" w:rsidP="008055C4">
            <w:pPr>
              <w:rPr>
                <w:rFonts w:cstheme="minorHAnsi"/>
              </w:rPr>
            </w:pPr>
            <w:r>
              <w:rPr>
                <w:rFonts w:cstheme="minorHAnsi"/>
              </w:rPr>
              <w:t>Fertig</w:t>
            </w:r>
          </w:p>
        </w:tc>
      </w:tr>
      <w:tr w:rsidR="008055C4" w:rsidRPr="00272A78" w14:paraId="30E57F3A" w14:textId="77777777" w:rsidTr="00E03CA7">
        <w:trPr>
          <w:trHeight w:val="838"/>
        </w:trPr>
        <w:tc>
          <w:tcPr>
            <w:tcW w:w="675" w:type="dxa"/>
          </w:tcPr>
          <w:p w14:paraId="72B3B78A" w14:textId="10CF2B46" w:rsidR="008055C4" w:rsidRPr="00272A78" w:rsidRDefault="008055C4" w:rsidP="008055C4">
            <w:pPr>
              <w:rPr>
                <w:rFonts w:cstheme="minorHAnsi"/>
              </w:rPr>
            </w:pPr>
            <w:r>
              <w:rPr>
                <w:rFonts w:cstheme="minorHAnsi"/>
              </w:rPr>
              <w:t>2.4</w:t>
            </w:r>
          </w:p>
        </w:tc>
        <w:tc>
          <w:tcPr>
            <w:tcW w:w="1560" w:type="dxa"/>
          </w:tcPr>
          <w:p w14:paraId="739521C4" w14:textId="1E72D18D" w:rsidR="008055C4" w:rsidRDefault="008055C4" w:rsidP="008055C4">
            <w:pPr>
              <w:rPr>
                <w:rFonts w:cstheme="minorHAnsi"/>
              </w:rPr>
            </w:pPr>
            <w:r>
              <w:rPr>
                <w:rFonts w:cstheme="minorHAnsi"/>
              </w:rPr>
              <w:t>Tipprunden Service</w:t>
            </w:r>
          </w:p>
        </w:tc>
        <w:tc>
          <w:tcPr>
            <w:tcW w:w="1701" w:type="dxa"/>
          </w:tcPr>
          <w:p w14:paraId="3B3D4720" w14:textId="484DCC40" w:rsidR="008055C4" w:rsidRPr="00272A78" w:rsidRDefault="008055C4" w:rsidP="008055C4">
            <w:pPr>
              <w:rPr>
                <w:rFonts w:cstheme="minorHAnsi"/>
              </w:rPr>
            </w:pPr>
            <w:r>
              <w:rPr>
                <w:rFonts w:cstheme="minorHAnsi"/>
              </w:rPr>
              <w:t>Felix</w:t>
            </w:r>
          </w:p>
        </w:tc>
        <w:tc>
          <w:tcPr>
            <w:tcW w:w="1482" w:type="dxa"/>
          </w:tcPr>
          <w:p w14:paraId="38DE7842" w14:textId="6FAB4988" w:rsidR="008055C4" w:rsidRPr="00272A78" w:rsidRDefault="008055C4" w:rsidP="008055C4">
            <w:pPr>
              <w:rPr>
                <w:rFonts w:cstheme="minorHAnsi"/>
              </w:rPr>
            </w:pPr>
            <w:r>
              <w:rPr>
                <w:rFonts w:cstheme="minorHAnsi"/>
              </w:rPr>
              <w:t>1.1, 1.2, 1.3, 1.6, 2.2, 2.3</w:t>
            </w:r>
          </w:p>
        </w:tc>
        <w:tc>
          <w:tcPr>
            <w:tcW w:w="1353" w:type="dxa"/>
          </w:tcPr>
          <w:p w14:paraId="49B84974" w14:textId="293502FE" w:rsidR="008055C4" w:rsidRPr="00272A78" w:rsidRDefault="008055C4" w:rsidP="008055C4">
            <w:pPr>
              <w:rPr>
                <w:rFonts w:cstheme="minorHAnsi"/>
              </w:rPr>
            </w:pPr>
            <w:r>
              <w:rPr>
                <w:rFonts w:cstheme="minorHAnsi"/>
              </w:rPr>
              <w:t>2.5, 2.7, 2.8 2.10, 3.8</w:t>
            </w:r>
          </w:p>
        </w:tc>
        <w:tc>
          <w:tcPr>
            <w:tcW w:w="1701" w:type="dxa"/>
          </w:tcPr>
          <w:p w14:paraId="3DE6B9F0" w14:textId="7217D9B6" w:rsidR="008055C4" w:rsidRPr="00272A78" w:rsidRDefault="008055C4" w:rsidP="008055C4">
            <w:pPr>
              <w:rPr>
                <w:rFonts w:cstheme="minorHAnsi"/>
              </w:rPr>
            </w:pPr>
            <w:r>
              <w:rPr>
                <w:rFonts w:cstheme="minorHAnsi"/>
              </w:rPr>
              <w:t>Services/Tipprunden</w:t>
            </w:r>
          </w:p>
        </w:tc>
        <w:tc>
          <w:tcPr>
            <w:tcW w:w="850" w:type="dxa"/>
          </w:tcPr>
          <w:p w14:paraId="5777FB03" w14:textId="74809032" w:rsidR="008055C4" w:rsidRPr="00272A78" w:rsidRDefault="008055C4" w:rsidP="008055C4">
            <w:pPr>
              <w:rPr>
                <w:rFonts w:cstheme="minorHAnsi"/>
              </w:rPr>
            </w:pPr>
            <w:r>
              <w:rPr>
                <w:rFonts w:cstheme="minorHAnsi"/>
              </w:rPr>
              <w:t>Fertig</w:t>
            </w:r>
          </w:p>
        </w:tc>
      </w:tr>
      <w:tr w:rsidR="008055C4" w:rsidRPr="00272A78" w14:paraId="013836F4" w14:textId="77777777" w:rsidTr="00E03CA7">
        <w:trPr>
          <w:trHeight w:val="838"/>
        </w:trPr>
        <w:tc>
          <w:tcPr>
            <w:tcW w:w="675" w:type="dxa"/>
          </w:tcPr>
          <w:p w14:paraId="2F0A471E" w14:textId="0DC73AB9" w:rsidR="008055C4" w:rsidRPr="00272A78" w:rsidRDefault="008055C4" w:rsidP="008055C4">
            <w:pPr>
              <w:rPr>
                <w:rFonts w:cstheme="minorHAnsi"/>
              </w:rPr>
            </w:pPr>
            <w:r>
              <w:rPr>
                <w:rFonts w:cstheme="minorHAnsi"/>
              </w:rPr>
              <w:t>2.5</w:t>
            </w:r>
          </w:p>
        </w:tc>
        <w:tc>
          <w:tcPr>
            <w:tcW w:w="1560" w:type="dxa"/>
          </w:tcPr>
          <w:p w14:paraId="38570CF6" w14:textId="46419BFB" w:rsidR="008055C4" w:rsidRDefault="008055C4" w:rsidP="008055C4">
            <w:pPr>
              <w:rPr>
                <w:rFonts w:cstheme="minorHAnsi"/>
              </w:rPr>
            </w:pPr>
            <w:r>
              <w:rPr>
                <w:rFonts w:cstheme="minorHAnsi"/>
              </w:rPr>
              <w:t>Tipp Model</w:t>
            </w:r>
          </w:p>
        </w:tc>
        <w:tc>
          <w:tcPr>
            <w:tcW w:w="1701" w:type="dxa"/>
          </w:tcPr>
          <w:p w14:paraId="7E9902A5" w14:textId="554E46E2" w:rsidR="008055C4" w:rsidRPr="00272A78" w:rsidRDefault="008055C4" w:rsidP="008055C4">
            <w:pPr>
              <w:rPr>
                <w:rFonts w:cstheme="minorHAnsi"/>
              </w:rPr>
            </w:pPr>
            <w:r>
              <w:rPr>
                <w:rFonts w:cstheme="minorHAnsi"/>
              </w:rPr>
              <w:t>Felix</w:t>
            </w:r>
          </w:p>
        </w:tc>
        <w:tc>
          <w:tcPr>
            <w:tcW w:w="1482" w:type="dxa"/>
          </w:tcPr>
          <w:p w14:paraId="4F076682" w14:textId="03804FA1" w:rsidR="008055C4" w:rsidRPr="00272A78" w:rsidRDefault="008055C4" w:rsidP="008055C4">
            <w:pPr>
              <w:rPr>
                <w:rFonts w:cstheme="minorHAnsi"/>
              </w:rPr>
            </w:pPr>
            <w:r>
              <w:rPr>
                <w:rFonts w:cstheme="minorHAnsi"/>
              </w:rPr>
              <w:t>1.4, 1.7</w:t>
            </w:r>
          </w:p>
        </w:tc>
        <w:tc>
          <w:tcPr>
            <w:tcW w:w="1353" w:type="dxa"/>
          </w:tcPr>
          <w:p w14:paraId="69F458B9" w14:textId="0534866A" w:rsidR="008055C4" w:rsidRPr="00272A78" w:rsidRDefault="008055C4" w:rsidP="008055C4">
            <w:pPr>
              <w:rPr>
                <w:rFonts w:cstheme="minorHAnsi"/>
              </w:rPr>
            </w:pPr>
            <w:r>
              <w:rPr>
                <w:rFonts w:cstheme="minorHAnsi"/>
              </w:rPr>
              <w:t>2.5</w:t>
            </w:r>
          </w:p>
        </w:tc>
        <w:tc>
          <w:tcPr>
            <w:tcW w:w="1701" w:type="dxa"/>
          </w:tcPr>
          <w:p w14:paraId="5DFCA6B1" w14:textId="6FAE9735" w:rsidR="008055C4" w:rsidRPr="00272A78" w:rsidRDefault="008055C4" w:rsidP="008055C4">
            <w:pPr>
              <w:rPr>
                <w:rFonts w:cstheme="minorHAnsi"/>
              </w:rPr>
            </w:pPr>
            <w:r>
              <w:rPr>
                <w:rFonts w:cstheme="minorHAnsi"/>
              </w:rPr>
              <w:t>Model/Tipp</w:t>
            </w:r>
          </w:p>
        </w:tc>
        <w:tc>
          <w:tcPr>
            <w:tcW w:w="850" w:type="dxa"/>
          </w:tcPr>
          <w:p w14:paraId="4093CD4F" w14:textId="3076B820" w:rsidR="008055C4" w:rsidRPr="00272A78" w:rsidRDefault="008055C4" w:rsidP="008055C4">
            <w:pPr>
              <w:rPr>
                <w:rFonts w:cstheme="minorHAnsi"/>
              </w:rPr>
            </w:pPr>
            <w:r>
              <w:rPr>
                <w:rFonts w:cstheme="minorHAnsi"/>
              </w:rPr>
              <w:t>Fertig</w:t>
            </w:r>
          </w:p>
        </w:tc>
      </w:tr>
      <w:tr w:rsidR="008055C4" w:rsidRPr="00272A78" w14:paraId="771AB718" w14:textId="77777777" w:rsidTr="00E03CA7">
        <w:trPr>
          <w:trHeight w:val="838"/>
        </w:trPr>
        <w:tc>
          <w:tcPr>
            <w:tcW w:w="675" w:type="dxa"/>
          </w:tcPr>
          <w:p w14:paraId="0A75FEB7" w14:textId="61C6A0D0" w:rsidR="008055C4" w:rsidRPr="00272A78" w:rsidRDefault="008055C4" w:rsidP="008055C4">
            <w:pPr>
              <w:rPr>
                <w:rFonts w:cstheme="minorHAnsi"/>
              </w:rPr>
            </w:pPr>
            <w:r>
              <w:rPr>
                <w:rFonts w:cstheme="minorHAnsi"/>
              </w:rPr>
              <w:t>2.6</w:t>
            </w:r>
          </w:p>
        </w:tc>
        <w:tc>
          <w:tcPr>
            <w:tcW w:w="1560" w:type="dxa"/>
          </w:tcPr>
          <w:p w14:paraId="6BB9694A" w14:textId="78433F5F" w:rsidR="008055C4" w:rsidRDefault="008055C4" w:rsidP="008055C4">
            <w:pPr>
              <w:rPr>
                <w:rFonts w:cstheme="minorHAnsi"/>
              </w:rPr>
            </w:pPr>
            <w:r>
              <w:rPr>
                <w:rFonts w:cstheme="minorHAnsi"/>
              </w:rPr>
              <w:t>Tipp Repository</w:t>
            </w:r>
          </w:p>
        </w:tc>
        <w:tc>
          <w:tcPr>
            <w:tcW w:w="1701" w:type="dxa"/>
          </w:tcPr>
          <w:p w14:paraId="430923EC" w14:textId="513801F4" w:rsidR="008055C4" w:rsidRPr="00272A78" w:rsidRDefault="008055C4" w:rsidP="008055C4">
            <w:pPr>
              <w:rPr>
                <w:rFonts w:cstheme="minorHAnsi"/>
              </w:rPr>
            </w:pPr>
            <w:r>
              <w:rPr>
                <w:rFonts w:cstheme="minorHAnsi"/>
              </w:rPr>
              <w:t>Felix</w:t>
            </w:r>
          </w:p>
        </w:tc>
        <w:tc>
          <w:tcPr>
            <w:tcW w:w="1482" w:type="dxa"/>
          </w:tcPr>
          <w:p w14:paraId="50B3E37C" w14:textId="56EA36B7" w:rsidR="008055C4" w:rsidRPr="00272A78" w:rsidRDefault="008055C4" w:rsidP="008055C4">
            <w:pPr>
              <w:rPr>
                <w:rFonts w:cstheme="minorHAnsi"/>
              </w:rPr>
            </w:pPr>
            <w:r>
              <w:rPr>
                <w:rFonts w:cstheme="minorHAnsi"/>
              </w:rPr>
              <w:t>2.5, 1.4, 1.7</w:t>
            </w:r>
          </w:p>
        </w:tc>
        <w:tc>
          <w:tcPr>
            <w:tcW w:w="1353" w:type="dxa"/>
          </w:tcPr>
          <w:p w14:paraId="202AE237" w14:textId="2738A3B1" w:rsidR="008055C4" w:rsidRPr="00272A78" w:rsidRDefault="008055C4" w:rsidP="008055C4">
            <w:pPr>
              <w:rPr>
                <w:rFonts w:cstheme="minorHAnsi"/>
              </w:rPr>
            </w:pPr>
            <w:r>
              <w:rPr>
                <w:rFonts w:cstheme="minorHAnsi"/>
              </w:rPr>
              <w:t>2.5</w:t>
            </w:r>
          </w:p>
        </w:tc>
        <w:tc>
          <w:tcPr>
            <w:tcW w:w="1701" w:type="dxa"/>
          </w:tcPr>
          <w:p w14:paraId="28352D7A" w14:textId="77845A56" w:rsidR="008055C4" w:rsidRPr="00272A78" w:rsidRDefault="008055C4" w:rsidP="008055C4">
            <w:pPr>
              <w:rPr>
                <w:rFonts w:cstheme="minorHAnsi"/>
              </w:rPr>
            </w:pPr>
            <w:r>
              <w:rPr>
                <w:rFonts w:cstheme="minorHAnsi"/>
              </w:rPr>
              <w:t>Repository/Tipp</w:t>
            </w:r>
          </w:p>
        </w:tc>
        <w:tc>
          <w:tcPr>
            <w:tcW w:w="850" w:type="dxa"/>
          </w:tcPr>
          <w:p w14:paraId="1B1E5E77" w14:textId="2B6DDF51" w:rsidR="008055C4" w:rsidRPr="00272A78" w:rsidRDefault="008055C4" w:rsidP="008055C4">
            <w:pPr>
              <w:rPr>
                <w:rFonts w:cstheme="minorHAnsi"/>
              </w:rPr>
            </w:pPr>
            <w:r>
              <w:rPr>
                <w:rFonts w:cstheme="minorHAnsi"/>
              </w:rPr>
              <w:t>Fertig</w:t>
            </w:r>
          </w:p>
        </w:tc>
      </w:tr>
      <w:tr w:rsidR="008055C4" w:rsidRPr="00272A78" w14:paraId="401B1EB6" w14:textId="77777777" w:rsidTr="00E03CA7">
        <w:trPr>
          <w:trHeight w:val="838"/>
        </w:trPr>
        <w:tc>
          <w:tcPr>
            <w:tcW w:w="675" w:type="dxa"/>
          </w:tcPr>
          <w:p w14:paraId="6D4C2F14" w14:textId="6B75F95E" w:rsidR="008055C4" w:rsidRDefault="008055C4" w:rsidP="008055C4">
            <w:pPr>
              <w:rPr>
                <w:rFonts w:cstheme="minorHAnsi"/>
              </w:rPr>
            </w:pPr>
            <w:r>
              <w:rPr>
                <w:rFonts w:cstheme="minorHAnsi"/>
              </w:rPr>
              <w:t>-</w:t>
            </w:r>
          </w:p>
        </w:tc>
        <w:tc>
          <w:tcPr>
            <w:tcW w:w="1560" w:type="dxa"/>
          </w:tcPr>
          <w:p w14:paraId="1EB70595" w14:textId="27EC8668" w:rsidR="008055C4" w:rsidRDefault="008055C4" w:rsidP="008055C4">
            <w:pPr>
              <w:rPr>
                <w:rFonts w:cstheme="minorHAnsi"/>
              </w:rPr>
            </w:pPr>
            <w:r>
              <w:rPr>
                <w:rFonts w:cstheme="minorHAnsi"/>
              </w:rPr>
              <w:t>-</w:t>
            </w:r>
          </w:p>
        </w:tc>
        <w:tc>
          <w:tcPr>
            <w:tcW w:w="1701" w:type="dxa"/>
          </w:tcPr>
          <w:p w14:paraId="6E5DED95" w14:textId="37ED15FA" w:rsidR="008055C4" w:rsidRDefault="008055C4" w:rsidP="008055C4">
            <w:pPr>
              <w:rPr>
                <w:rFonts w:cstheme="minorHAnsi"/>
              </w:rPr>
            </w:pPr>
            <w:r>
              <w:rPr>
                <w:rFonts w:cstheme="minorHAnsi"/>
              </w:rPr>
              <w:t>-</w:t>
            </w:r>
          </w:p>
        </w:tc>
        <w:tc>
          <w:tcPr>
            <w:tcW w:w="1482" w:type="dxa"/>
          </w:tcPr>
          <w:p w14:paraId="24705FC5" w14:textId="1D70FBA1" w:rsidR="008055C4" w:rsidRDefault="008055C4" w:rsidP="008055C4">
            <w:pPr>
              <w:rPr>
                <w:rFonts w:cstheme="minorHAnsi"/>
              </w:rPr>
            </w:pPr>
            <w:r>
              <w:rPr>
                <w:rFonts w:cstheme="minorHAnsi"/>
              </w:rPr>
              <w:t>-</w:t>
            </w:r>
          </w:p>
        </w:tc>
        <w:tc>
          <w:tcPr>
            <w:tcW w:w="1353" w:type="dxa"/>
          </w:tcPr>
          <w:p w14:paraId="0616DF1D" w14:textId="127200DE" w:rsidR="008055C4" w:rsidRDefault="008055C4" w:rsidP="008055C4">
            <w:pPr>
              <w:rPr>
                <w:rFonts w:cstheme="minorHAnsi"/>
              </w:rPr>
            </w:pPr>
            <w:r>
              <w:rPr>
                <w:rFonts w:cstheme="minorHAnsi"/>
              </w:rPr>
              <w:t>-</w:t>
            </w:r>
          </w:p>
        </w:tc>
        <w:tc>
          <w:tcPr>
            <w:tcW w:w="1701" w:type="dxa"/>
          </w:tcPr>
          <w:p w14:paraId="367A0725" w14:textId="3A981306" w:rsidR="008055C4" w:rsidRDefault="008055C4" w:rsidP="008055C4">
            <w:pPr>
              <w:rPr>
                <w:rFonts w:cstheme="minorHAnsi"/>
              </w:rPr>
            </w:pPr>
            <w:r>
              <w:rPr>
                <w:rFonts w:cstheme="minorHAnsi"/>
              </w:rPr>
              <w:t>-</w:t>
            </w:r>
          </w:p>
        </w:tc>
        <w:tc>
          <w:tcPr>
            <w:tcW w:w="850" w:type="dxa"/>
          </w:tcPr>
          <w:p w14:paraId="0270E558" w14:textId="771EA6DE" w:rsidR="008055C4" w:rsidRDefault="008055C4" w:rsidP="008055C4">
            <w:pPr>
              <w:rPr>
                <w:rFonts w:cstheme="minorHAnsi"/>
              </w:rPr>
            </w:pPr>
            <w:r>
              <w:rPr>
                <w:rFonts w:cstheme="minorHAnsi"/>
              </w:rPr>
              <w:t>-</w:t>
            </w:r>
          </w:p>
        </w:tc>
      </w:tr>
      <w:tr w:rsidR="008055C4" w:rsidRPr="00272A78" w14:paraId="6FC9C325" w14:textId="77777777" w:rsidTr="0045414B">
        <w:trPr>
          <w:trHeight w:val="838"/>
        </w:trPr>
        <w:tc>
          <w:tcPr>
            <w:tcW w:w="675" w:type="dxa"/>
            <w:shd w:val="clear" w:color="auto" w:fill="E7E6E6" w:themeFill="background2"/>
          </w:tcPr>
          <w:p w14:paraId="2342B620" w14:textId="7EFE634C" w:rsidR="008055C4" w:rsidRPr="0045414B" w:rsidRDefault="008055C4" w:rsidP="008055C4">
            <w:pPr>
              <w:rPr>
                <w:rFonts w:cstheme="minorHAnsi"/>
                <w:b/>
                <w:bCs/>
              </w:rPr>
            </w:pPr>
            <w:r w:rsidRPr="0045414B">
              <w:rPr>
                <w:rFonts w:cstheme="minorHAnsi"/>
                <w:b/>
                <w:bCs/>
              </w:rPr>
              <w:lastRenderedPageBreak/>
              <w:t>3.</w:t>
            </w:r>
          </w:p>
        </w:tc>
        <w:tc>
          <w:tcPr>
            <w:tcW w:w="1560" w:type="dxa"/>
            <w:shd w:val="clear" w:color="auto" w:fill="E7E6E6" w:themeFill="background2"/>
          </w:tcPr>
          <w:p w14:paraId="5151C184" w14:textId="7EA93E45" w:rsidR="008055C4" w:rsidRPr="0045414B" w:rsidRDefault="008055C4" w:rsidP="008055C4">
            <w:pPr>
              <w:rPr>
                <w:rFonts w:cstheme="minorHAnsi"/>
                <w:b/>
                <w:bCs/>
              </w:rPr>
            </w:pPr>
            <w:r w:rsidRPr="0045414B">
              <w:rPr>
                <w:rFonts w:cstheme="minorHAnsi"/>
                <w:b/>
                <w:bCs/>
              </w:rPr>
              <w:t>Freunde</w:t>
            </w:r>
          </w:p>
        </w:tc>
        <w:tc>
          <w:tcPr>
            <w:tcW w:w="1701" w:type="dxa"/>
            <w:shd w:val="clear" w:color="auto" w:fill="E7E6E6" w:themeFill="background2"/>
          </w:tcPr>
          <w:p w14:paraId="4879C144" w14:textId="77777777" w:rsidR="008055C4" w:rsidRPr="0045414B" w:rsidRDefault="008055C4" w:rsidP="008055C4">
            <w:pPr>
              <w:rPr>
                <w:rFonts w:cstheme="minorHAnsi"/>
                <w:b/>
                <w:bCs/>
              </w:rPr>
            </w:pPr>
          </w:p>
        </w:tc>
        <w:tc>
          <w:tcPr>
            <w:tcW w:w="1482" w:type="dxa"/>
            <w:shd w:val="clear" w:color="auto" w:fill="E7E6E6" w:themeFill="background2"/>
          </w:tcPr>
          <w:p w14:paraId="01F81F27" w14:textId="77777777" w:rsidR="008055C4" w:rsidRPr="0045414B" w:rsidRDefault="008055C4" w:rsidP="008055C4">
            <w:pPr>
              <w:rPr>
                <w:rFonts w:cstheme="minorHAnsi"/>
                <w:b/>
                <w:bCs/>
              </w:rPr>
            </w:pPr>
          </w:p>
        </w:tc>
        <w:tc>
          <w:tcPr>
            <w:tcW w:w="1353" w:type="dxa"/>
            <w:shd w:val="clear" w:color="auto" w:fill="E7E6E6" w:themeFill="background2"/>
          </w:tcPr>
          <w:p w14:paraId="26CFDFA7" w14:textId="77777777" w:rsidR="008055C4" w:rsidRPr="0045414B" w:rsidRDefault="008055C4" w:rsidP="008055C4">
            <w:pPr>
              <w:rPr>
                <w:rFonts w:cstheme="minorHAnsi"/>
                <w:b/>
                <w:bCs/>
              </w:rPr>
            </w:pPr>
          </w:p>
        </w:tc>
        <w:tc>
          <w:tcPr>
            <w:tcW w:w="1701" w:type="dxa"/>
            <w:shd w:val="clear" w:color="auto" w:fill="E7E6E6" w:themeFill="background2"/>
          </w:tcPr>
          <w:p w14:paraId="0FC3E443" w14:textId="77777777" w:rsidR="008055C4" w:rsidRPr="0045414B" w:rsidRDefault="008055C4" w:rsidP="008055C4">
            <w:pPr>
              <w:rPr>
                <w:rFonts w:cstheme="minorHAnsi"/>
                <w:b/>
                <w:bCs/>
              </w:rPr>
            </w:pPr>
          </w:p>
        </w:tc>
        <w:tc>
          <w:tcPr>
            <w:tcW w:w="850" w:type="dxa"/>
            <w:shd w:val="clear" w:color="auto" w:fill="E7E6E6" w:themeFill="background2"/>
          </w:tcPr>
          <w:p w14:paraId="6918999B" w14:textId="77777777" w:rsidR="008055C4" w:rsidRPr="0045414B" w:rsidRDefault="008055C4" w:rsidP="008055C4">
            <w:pPr>
              <w:rPr>
                <w:rFonts w:cstheme="minorHAnsi"/>
                <w:b/>
                <w:bCs/>
              </w:rPr>
            </w:pPr>
          </w:p>
        </w:tc>
      </w:tr>
      <w:tr w:rsidR="008055C4" w:rsidRPr="00272A78" w14:paraId="50679BD9" w14:textId="77777777" w:rsidTr="0045414B">
        <w:trPr>
          <w:trHeight w:val="838"/>
        </w:trPr>
        <w:tc>
          <w:tcPr>
            <w:tcW w:w="675" w:type="dxa"/>
            <w:shd w:val="clear" w:color="auto" w:fill="auto"/>
          </w:tcPr>
          <w:p w14:paraId="4BCC7153" w14:textId="71B76026" w:rsidR="008055C4" w:rsidRPr="00272A78" w:rsidRDefault="008055C4" w:rsidP="008055C4">
            <w:pPr>
              <w:rPr>
                <w:rFonts w:cstheme="minorHAnsi"/>
              </w:rPr>
            </w:pPr>
            <w:r>
              <w:rPr>
                <w:rFonts w:cstheme="minorHAnsi"/>
              </w:rPr>
              <w:t>3.1</w:t>
            </w:r>
          </w:p>
        </w:tc>
        <w:tc>
          <w:tcPr>
            <w:tcW w:w="1560" w:type="dxa"/>
            <w:shd w:val="clear" w:color="auto" w:fill="auto"/>
          </w:tcPr>
          <w:p w14:paraId="7D245231" w14:textId="1C8BAB0A" w:rsidR="008055C4" w:rsidRDefault="008055C4" w:rsidP="008055C4">
            <w:pPr>
              <w:rPr>
                <w:rFonts w:cstheme="minorHAnsi"/>
              </w:rPr>
            </w:pPr>
            <w:r>
              <w:rPr>
                <w:rFonts w:cstheme="minorHAnsi"/>
              </w:rPr>
              <w:t>Freundesliste anzeigen</w:t>
            </w:r>
          </w:p>
        </w:tc>
        <w:tc>
          <w:tcPr>
            <w:tcW w:w="1701" w:type="dxa"/>
            <w:shd w:val="clear" w:color="auto" w:fill="auto"/>
          </w:tcPr>
          <w:p w14:paraId="75722838" w14:textId="200BE2A3" w:rsidR="008055C4" w:rsidRPr="00272A78" w:rsidRDefault="008055C4" w:rsidP="008055C4">
            <w:pPr>
              <w:rPr>
                <w:rFonts w:cstheme="minorHAnsi"/>
              </w:rPr>
            </w:pPr>
            <w:r>
              <w:rPr>
                <w:rFonts w:cstheme="minorHAnsi"/>
              </w:rPr>
              <w:t>Felix</w:t>
            </w:r>
          </w:p>
        </w:tc>
        <w:tc>
          <w:tcPr>
            <w:tcW w:w="1482" w:type="dxa"/>
            <w:shd w:val="clear" w:color="auto" w:fill="auto"/>
          </w:tcPr>
          <w:p w14:paraId="377DE774" w14:textId="77777777" w:rsidR="008055C4" w:rsidRPr="00272A78" w:rsidRDefault="008055C4" w:rsidP="008055C4">
            <w:pPr>
              <w:rPr>
                <w:rFonts w:cstheme="minorHAnsi"/>
              </w:rPr>
            </w:pPr>
          </w:p>
        </w:tc>
        <w:tc>
          <w:tcPr>
            <w:tcW w:w="1353" w:type="dxa"/>
            <w:shd w:val="clear" w:color="auto" w:fill="auto"/>
          </w:tcPr>
          <w:p w14:paraId="74251166" w14:textId="2BED673B" w:rsidR="008055C4" w:rsidRPr="00272A78" w:rsidRDefault="008055C4" w:rsidP="008055C4">
            <w:pPr>
              <w:rPr>
                <w:rFonts w:cstheme="minorHAnsi"/>
              </w:rPr>
            </w:pPr>
            <w:r>
              <w:rPr>
                <w:rFonts w:cstheme="minorHAnsi"/>
              </w:rPr>
              <w:t>3.5</w:t>
            </w:r>
          </w:p>
        </w:tc>
        <w:tc>
          <w:tcPr>
            <w:tcW w:w="1701" w:type="dxa"/>
            <w:shd w:val="clear" w:color="auto" w:fill="auto"/>
          </w:tcPr>
          <w:p w14:paraId="4D19621A" w14:textId="07008173" w:rsidR="008055C4" w:rsidRPr="00272A78" w:rsidRDefault="008055C4" w:rsidP="008055C4">
            <w:pPr>
              <w:rPr>
                <w:rFonts w:cstheme="minorHAnsi"/>
              </w:rPr>
            </w:pPr>
            <w:proofErr w:type="spellStart"/>
            <w:r>
              <w:rPr>
                <w:rFonts w:cstheme="minorHAnsi"/>
              </w:rPr>
              <w:t>Freunde.component</w:t>
            </w:r>
            <w:proofErr w:type="spellEnd"/>
          </w:p>
        </w:tc>
        <w:tc>
          <w:tcPr>
            <w:tcW w:w="850" w:type="dxa"/>
            <w:shd w:val="clear" w:color="auto" w:fill="auto"/>
          </w:tcPr>
          <w:p w14:paraId="61D55696" w14:textId="034AA56D" w:rsidR="008055C4" w:rsidRPr="00272A78" w:rsidRDefault="008055C4" w:rsidP="008055C4">
            <w:pPr>
              <w:rPr>
                <w:rFonts w:cstheme="minorHAnsi"/>
              </w:rPr>
            </w:pPr>
            <w:r>
              <w:rPr>
                <w:rFonts w:cstheme="minorHAnsi"/>
              </w:rPr>
              <w:t>Fertig</w:t>
            </w:r>
          </w:p>
        </w:tc>
      </w:tr>
      <w:tr w:rsidR="008055C4" w:rsidRPr="00272A78" w14:paraId="3E7F93D6" w14:textId="77777777" w:rsidTr="00E03CA7">
        <w:trPr>
          <w:trHeight w:val="838"/>
        </w:trPr>
        <w:tc>
          <w:tcPr>
            <w:tcW w:w="675" w:type="dxa"/>
          </w:tcPr>
          <w:p w14:paraId="29E95B94" w14:textId="0ABD207D" w:rsidR="008055C4" w:rsidRPr="00272A78" w:rsidRDefault="008055C4" w:rsidP="008055C4">
            <w:pPr>
              <w:rPr>
                <w:rFonts w:cstheme="minorHAnsi"/>
              </w:rPr>
            </w:pPr>
            <w:r>
              <w:rPr>
                <w:rFonts w:cstheme="minorHAnsi"/>
              </w:rPr>
              <w:t>3.2</w:t>
            </w:r>
          </w:p>
        </w:tc>
        <w:tc>
          <w:tcPr>
            <w:tcW w:w="1560" w:type="dxa"/>
          </w:tcPr>
          <w:p w14:paraId="786AF389" w14:textId="2D2DBD46" w:rsidR="008055C4" w:rsidRDefault="008055C4" w:rsidP="008055C4">
            <w:pPr>
              <w:rPr>
                <w:rFonts w:cstheme="minorHAnsi"/>
              </w:rPr>
            </w:pPr>
            <w:r>
              <w:rPr>
                <w:rFonts w:cstheme="minorHAnsi"/>
              </w:rPr>
              <w:t>Nutzer suchen</w:t>
            </w:r>
          </w:p>
        </w:tc>
        <w:tc>
          <w:tcPr>
            <w:tcW w:w="1701" w:type="dxa"/>
          </w:tcPr>
          <w:p w14:paraId="3A0DC681" w14:textId="4DB5C55E" w:rsidR="008055C4" w:rsidRPr="00272A78" w:rsidRDefault="008055C4" w:rsidP="008055C4">
            <w:pPr>
              <w:rPr>
                <w:rFonts w:cstheme="minorHAnsi"/>
              </w:rPr>
            </w:pPr>
            <w:r>
              <w:rPr>
                <w:rFonts w:cstheme="minorHAnsi"/>
              </w:rPr>
              <w:t>Felix</w:t>
            </w:r>
          </w:p>
        </w:tc>
        <w:tc>
          <w:tcPr>
            <w:tcW w:w="1482" w:type="dxa"/>
          </w:tcPr>
          <w:p w14:paraId="3D8526E5" w14:textId="667F6FA4" w:rsidR="008055C4" w:rsidRPr="00272A78" w:rsidRDefault="008055C4" w:rsidP="008055C4">
            <w:pPr>
              <w:rPr>
                <w:rFonts w:cstheme="minorHAnsi"/>
              </w:rPr>
            </w:pPr>
            <w:r>
              <w:rPr>
                <w:rFonts w:cstheme="minorHAnsi"/>
              </w:rPr>
              <w:t>3.1</w:t>
            </w:r>
          </w:p>
        </w:tc>
        <w:tc>
          <w:tcPr>
            <w:tcW w:w="1353" w:type="dxa"/>
          </w:tcPr>
          <w:p w14:paraId="3831E57A" w14:textId="3B2F186B" w:rsidR="008055C4" w:rsidRPr="00272A78" w:rsidRDefault="008055C4" w:rsidP="008055C4">
            <w:pPr>
              <w:rPr>
                <w:rFonts w:cstheme="minorHAnsi"/>
              </w:rPr>
            </w:pPr>
            <w:r>
              <w:rPr>
                <w:rFonts w:cstheme="minorHAnsi"/>
              </w:rPr>
              <w:t>3.1</w:t>
            </w:r>
          </w:p>
        </w:tc>
        <w:tc>
          <w:tcPr>
            <w:tcW w:w="1701" w:type="dxa"/>
          </w:tcPr>
          <w:p w14:paraId="6D3D3B54" w14:textId="065A3109" w:rsidR="008055C4" w:rsidRPr="00272A78" w:rsidRDefault="008055C4" w:rsidP="008055C4">
            <w:pPr>
              <w:rPr>
                <w:rFonts w:cstheme="minorHAnsi"/>
              </w:rPr>
            </w:pPr>
            <w:proofErr w:type="spellStart"/>
            <w:r>
              <w:rPr>
                <w:rFonts w:cstheme="minorHAnsi"/>
              </w:rPr>
              <w:t>Freunde.component</w:t>
            </w:r>
            <w:proofErr w:type="spellEnd"/>
          </w:p>
        </w:tc>
        <w:tc>
          <w:tcPr>
            <w:tcW w:w="850" w:type="dxa"/>
          </w:tcPr>
          <w:p w14:paraId="611A06B1" w14:textId="08E477F8" w:rsidR="008055C4" w:rsidRPr="00272A78" w:rsidRDefault="008055C4" w:rsidP="008055C4">
            <w:pPr>
              <w:rPr>
                <w:rFonts w:cstheme="minorHAnsi"/>
              </w:rPr>
            </w:pPr>
            <w:r>
              <w:rPr>
                <w:rFonts w:cstheme="minorHAnsi"/>
              </w:rPr>
              <w:t>Fertig</w:t>
            </w:r>
          </w:p>
        </w:tc>
      </w:tr>
      <w:tr w:rsidR="008055C4" w:rsidRPr="00272A78" w14:paraId="143B2C85" w14:textId="77777777" w:rsidTr="00E03CA7">
        <w:trPr>
          <w:trHeight w:val="838"/>
        </w:trPr>
        <w:tc>
          <w:tcPr>
            <w:tcW w:w="675" w:type="dxa"/>
          </w:tcPr>
          <w:p w14:paraId="5E49C1B3" w14:textId="4EE20BD5" w:rsidR="008055C4" w:rsidRPr="00272A78" w:rsidRDefault="008055C4" w:rsidP="008055C4">
            <w:pPr>
              <w:rPr>
                <w:rFonts w:cstheme="minorHAnsi"/>
              </w:rPr>
            </w:pPr>
            <w:r>
              <w:rPr>
                <w:rFonts w:cstheme="minorHAnsi"/>
              </w:rPr>
              <w:t>3.3</w:t>
            </w:r>
          </w:p>
        </w:tc>
        <w:tc>
          <w:tcPr>
            <w:tcW w:w="1560" w:type="dxa"/>
          </w:tcPr>
          <w:p w14:paraId="4344343D" w14:textId="77777777" w:rsidR="008055C4" w:rsidRDefault="008055C4" w:rsidP="008055C4">
            <w:pPr>
              <w:rPr>
                <w:rFonts w:cstheme="minorHAnsi"/>
              </w:rPr>
            </w:pPr>
            <w:r>
              <w:rPr>
                <w:rFonts w:cstheme="minorHAnsi"/>
              </w:rPr>
              <w:t xml:space="preserve">Freundschaftsanfragen </w:t>
            </w:r>
          </w:p>
          <w:p w14:paraId="707C718C" w14:textId="77777777" w:rsidR="008055C4" w:rsidRDefault="008055C4" w:rsidP="008055C4">
            <w:pPr>
              <w:rPr>
                <w:rFonts w:cstheme="minorHAnsi"/>
              </w:rPr>
            </w:pPr>
            <w:r>
              <w:rPr>
                <w:rFonts w:cstheme="minorHAnsi"/>
              </w:rPr>
              <w:t>Annehmen/</w:t>
            </w:r>
          </w:p>
          <w:p w14:paraId="4E98D076" w14:textId="3EA5E6E1" w:rsidR="008055C4" w:rsidRDefault="008055C4" w:rsidP="008055C4">
            <w:pPr>
              <w:rPr>
                <w:rFonts w:cstheme="minorHAnsi"/>
              </w:rPr>
            </w:pPr>
            <w:r>
              <w:rPr>
                <w:rFonts w:cstheme="minorHAnsi"/>
              </w:rPr>
              <w:t>ablehnen</w:t>
            </w:r>
          </w:p>
        </w:tc>
        <w:tc>
          <w:tcPr>
            <w:tcW w:w="1701" w:type="dxa"/>
          </w:tcPr>
          <w:p w14:paraId="57820FF0" w14:textId="15E126B3" w:rsidR="008055C4" w:rsidRPr="00272A78" w:rsidRDefault="008055C4" w:rsidP="008055C4">
            <w:pPr>
              <w:rPr>
                <w:rFonts w:cstheme="minorHAnsi"/>
              </w:rPr>
            </w:pPr>
            <w:r>
              <w:rPr>
                <w:rFonts w:cstheme="minorHAnsi"/>
              </w:rPr>
              <w:t>Felix</w:t>
            </w:r>
          </w:p>
        </w:tc>
        <w:tc>
          <w:tcPr>
            <w:tcW w:w="1482" w:type="dxa"/>
          </w:tcPr>
          <w:p w14:paraId="33AA588F" w14:textId="5AE6FEC9" w:rsidR="008055C4" w:rsidRPr="00272A78" w:rsidRDefault="008055C4" w:rsidP="008055C4">
            <w:pPr>
              <w:rPr>
                <w:rFonts w:cstheme="minorHAnsi"/>
              </w:rPr>
            </w:pPr>
            <w:r>
              <w:rPr>
                <w:rFonts w:cstheme="minorHAnsi"/>
              </w:rPr>
              <w:t xml:space="preserve">3.1, 3.6, 3.7, 3.8, </w:t>
            </w:r>
          </w:p>
        </w:tc>
        <w:tc>
          <w:tcPr>
            <w:tcW w:w="1353" w:type="dxa"/>
          </w:tcPr>
          <w:p w14:paraId="29142EC8" w14:textId="14E2E672" w:rsidR="008055C4" w:rsidRPr="00272A78" w:rsidRDefault="008055C4" w:rsidP="008055C4">
            <w:pPr>
              <w:rPr>
                <w:rFonts w:cstheme="minorHAnsi"/>
              </w:rPr>
            </w:pPr>
            <w:r>
              <w:rPr>
                <w:rFonts w:cstheme="minorHAnsi"/>
              </w:rPr>
              <w:t>3.4</w:t>
            </w:r>
          </w:p>
        </w:tc>
        <w:tc>
          <w:tcPr>
            <w:tcW w:w="1701" w:type="dxa"/>
          </w:tcPr>
          <w:p w14:paraId="0653776A" w14:textId="4D17E0B7" w:rsidR="008055C4" w:rsidRPr="00272A78" w:rsidRDefault="008055C4" w:rsidP="008055C4">
            <w:pPr>
              <w:rPr>
                <w:rFonts w:cstheme="minorHAnsi"/>
              </w:rPr>
            </w:pPr>
            <w:proofErr w:type="spellStart"/>
            <w:r>
              <w:rPr>
                <w:rFonts w:cstheme="minorHAnsi"/>
              </w:rPr>
              <w:t>Freunde.component</w:t>
            </w:r>
            <w:proofErr w:type="spellEnd"/>
          </w:p>
        </w:tc>
        <w:tc>
          <w:tcPr>
            <w:tcW w:w="850" w:type="dxa"/>
          </w:tcPr>
          <w:p w14:paraId="4B18DF4B" w14:textId="638E973D" w:rsidR="008055C4" w:rsidRPr="00272A78" w:rsidRDefault="008055C4" w:rsidP="008055C4">
            <w:pPr>
              <w:rPr>
                <w:rFonts w:cstheme="minorHAnsi"/>
              </w:rPr>
            </w:pPr>
            <w:r>
              <w:rPr>
                <w:rFonts w:cstheme="minorHAnsi"/>
              </w:rPr>
              <w:t>Fertig</w:t>
            </w:r>
          </w:p>
        </w:tc>
      </w:tr>
      <w:tr w:rsidR="008055C4" w:rsidRPr="00272A78" w14:paraId="4906EB1F" w14:textId="77777777" w:rsidTr="00E03CA7">
        <w:trPr>
          <w:trHeight w:val="284"/>
        </w:trPr>
        <w:tc>
          <w:tcPr>
            <w:tcW w:w="675" w:type="dxa"/>
          </w:tcPr>
          <w:p w14:paraId="3BAFE0FD" w14:textId="66FBF2BC" w:rsidR="008055C4" w:rsidRPr="00272A78" w:rsidRDefault="008055C4" w:rsidP="008055C4">
            <w:pPr>
              <w:rPr>
                <w:rFonts w:cstheme="minorHAnsi"/>
              </w:rPr>
            </w:pPr>
            <w:r>
              <w:rPr>
                <w:rFonts w:cstheme="minorHAnsi"/>
              </w:rPr>
              <w:t>3.4</w:t>
            </w:r>
          </w:p>
        </w:tc>
        <w:tc>
          <w:tcPr>
            <w:tcW w:w="1560" w:type="dxa"/>
          </w:tcPr>
          <w:p w14:paraId="655716B6" w14:textId="2F058ED1" w:rsidR="008055C4" w:rsidRPr="00272A78" w:rsidRDefault="008055C4" w:rsidP="008055C4">
            <w:pPr>
              <w:rPr>
                <w:rFonts w:cstheme="minorHAnsi"/>
              </w:rPr>
            </w:pPr>
            <w:r>
              <w:rPr>
                <w:rFonts w:cstheme="minorHAnsi"/>
              </w:rPr>
              <w:t>Freunde löschen</w:t>
            </w:r>
          </w:p>
        </w:tc>
        <w:tc>
          <w:tcPr>
            <w:tcW w:w="1701" w:type="dxa"/>
          </w:tcPr>
          <w:p w14:paraId="590F24EC" w14:textId="1F19B35F" w:rsidR="008055C4" w:rsidRPr="00272A78" w:rsidRDefault="008055C4" w:rsidP="008055C4">
            <w:pPr>
              <w:rPr>
                <w:rFonts w:cstheme="minorHAnsi"/>
              </w:rPr>
            </w:pPr>
            <w:r>
              <w:rPr>
                <w:rFonts w:cstheme="minorHAnsi"/>
              </w:rPr>
              <w:t>Felix</w:t>
            </w:r>
          </w:p>
        </w:tc>
        <w:tc>
          <w:tcPr>
            <w:tcW w:w="1482" w:type="dxa"/>
          </w:tcPr>
          <w:p w14:paraId="350865A6" w14:textId="1308FF1B" w:rsidR="008055C4" w:rsidRPr="00272A78" w:rsidRDefault="008055C4" w:rsidP="008055C4">
            <w:pPr>
              <w:rPr>
                <w:rFonts w:cstheme="minorHAnsi"/>
              </w:rPr>
            </w:pPr>
            <w:r>
              <w:rPr>
                <w:rFonts w:cstheme="minorHAnsi"/>
              </w:rPr>
              <w:t>3.1, 3.6, 3.7</w:t>
            </w:r>
          </w:p>
        </w:tc>
        <w:tc>
          <w:tcPr>
            <w:tcW w:w="1353" w:type="dxa"/>
          </w:tcPr>
          <w:p w14:paraId="1E306B12" w14:textId="42470412" w:rsidR="008055C4" w:rsidRPr="00272A78" w:rsidRDefault="008055C4" w:rsidP="008055C4">
            <w:pPr>
              <w:rPr>
                <w:rFonts w:cstheme="minorHAnsi"/>
              </w:rPr>
            </w:pPr>
            <w:r>
              <w:rPr>
                <w:rFonts w:cstheme="minorHAnsi"/>
              </w:rPr>
              <w:t>3.7</w:t>
            </w:r>
          </w:p>
        </w:tc>
        <w:tc>
          <w:tcPr>
            <w:tcW w:w="1701" w:type="dxa"/>
          </w:tcPr>
          <w:p w14:paraId="42885C3E" w14:textId="28149A08" w:rsidR="008055C4" w:rsidRPr="00272A78" w:rsidRDefault="008055C4" w:rsidP="008055C4">
            <w:pPr>
              <w:rPr>
                <w:rFonts w:cstheme="minorHAnsi"/>
              </w:rPr>
            </w:pPr>
            <w:proofErr w:type="spellStart"/>
            <w:r>
              <w:rPr>
                <w:rFonts w:cstheme="minorHAnsi"/>
              </w:rPr>
              <w:t>Freunde.component</w:t>
            </w:r>
            <w:proofErr w:type="spellEnd"/>
          </w:p>
        </w:tc>
        <w:tc>
          <w:tcPr>
            <w:tcW w:w="850" w:type="dxa"/>
          </w:tcPr>
          <w:p w14:paraId="0447940A" w14:textId="204BE258" w:rsidR="008055C4" w:rsidRPr="00272A78" w:rsidRDefault="008055C4" w:rsidP="008055C4">
            <w:pPr>
              <w:rPr>
                <w:rFonts w:cstheme="minorHAnsi"/>
              </w:rPr>
            </w:pPr>
            <w:r>
              <w:rPr>
                <w:rFonts w:cstheme="minorHAnsi"/>
              </w:rPr>
              <w:t>Fertig</w:t>
            </w:r>
          </w:p>
        </w:tc>
      </w:tr>
      <w:tr w:rsidR="008055C4" w:rsidRPr="00272A78" w14:paraId="038A88E8" w14:textId="77777777" w:rsidTr="00E03CA7">
        <w:trPr>
          <w:trHeight w:val="284"/>
        </w:trPr>
        <w:tc>
          <w:tcPr>
            <w:tcW w:w="675" w:type="dxa"/>
          </w:tcPr>
          <w:p w14:paraId="24CBCC83" w14:textId="3E9279E7" w:rsidR="008055C4" w:rsidRPr="00272A78" w:rsidRDefault="008055C4" w:rsidP="008055C4">
            <w:pPr>
              <w:rPr>
                <w:rFonts w:cstheme="minorHAnsi"/>
              </w:rPr>
            </w:pPr>
            <w:r>
              <w:rPr>
                <w:rFonts w:cstheme="minorHAnsi"/>
              </w:rPr>
              <w:t>3.5</w:t>
            </w:r>
          </w:p>
        </w:tc>
        <w:tc>
          <w:tcPr>
            <w:tcW w:w="1560" w:type="dxa"/>
          </w:tcPr>
          <w:p w14:paraId="39718380" w14:textId="49EF4C96" w:rsidR="008055C4" w:rsidRPr="00272A78" w:rsidRDefault="008055C4" w:rsidP="008055C4">
            <w:pPr>
              <w:rPr>
                <w:rFonts w:cstheme="minorHAnsi"/>
              </w:rPr>
            </w:pPr>
            <w:r>
              <w:rPr>
                <w:rFonts w:cstheme="minorHAnsi"/>
              </w:rPr>
              <w:t>Tipps teilen</w:t>
            </w:r>
          </w:p>
        </w:tc>
        <w:tc>
          <w:tcPr>
            <w:tcW w:w="1701" w:type="dxa"/>
          </w:tcPr>
          <w:p w14:paraId="52CE8B08" w14:textId="1522049C" w:rsidR="008055C4" w:rsidRPr="00272A78" w:rsidRDefault="008055C4" w:rsidP="008055C4">
            <w:pPr>
              <w:rPr>
                <w:rFonts w:cstheme="minorHAnsi"/>
              </w:rPr>
            </w:pPr>
            <w:r>
              <w:rPr>
                <w:rFonts w:cstheme="minorHAnsi"/>
              </w:rPr>
              <w:t>Felix</w:t>
            </w:r>
          </w:p>
        </w:tc>
        <w:tc>
          <w:tcPr>
            <w:tcW w:w="1482" w:type="dxa"/>
          </w:tcPr>
          <w:p w14:paraId="58B8A153" w14:textId="6F8FD0CE" w:rsidR="008055C4" w:rsidRPr="00272A78" w:rsidRDefault="008055C4" w:rsidP="008055C4">
            <w:pPr>
              <w:rPr>
                <w:rFonts w:cstheme="minorHAnsi"/>
              </w:rPr>
            </w:pPr>
            <w:r>
              <w:rPr>
                <w:rFonts w:cstheme="minorHAnsi"/>
              </w:rPr>
              <w:t>1.4, 2.5, 2.6</w:t>
            </w:r>
          </w:p>
        </w:tc>
        <w:tc>
          <w:tcPr>
            <w:tcW w:w="1353" w:type="dxa"/>
          </w:tcPr>
          <w:p w14:paraId="3E11CAD0" w14:textId="473E210E" w:rsidR="008055C4" w:rsidRPr="00272A78" w:rsidRDefault="008055C4" w:rsidP="008055C4">
            <w:pPr>
              <w:rPr>
                <w:rFonts w:cstheme="minorHAnsi"/>
              </w:rPr>
            </w:pPr>
            <w:r>
              <w:rPr>
                <w:rFonts w:cstheme="minorHAnsi"/>
              </w:rPr>
              <w:t>3.8</w:t>
            </w:r>
          </w:p>
        </w:tc>
        <w:tc>
          <w:tcPr>
            <w:tcW w:w="1701" w:type="dxa"/>
          </w:tcPr>
          <w:p w14:paraId="4B9E6959" w14:textId="3965FEAC" w:rsidR="008055C4" w:rsidRPr="00272A78" w:rsidRDefault="008055C4" w:rsidP="008055C4">
            <w:pPr>
              <w:rPr>
                <w:rFonts w:cstheme="minorHAnsi"/>
              </w:rPr>
            </w:pPr>
            <w:proofErr w:type="spellStart"/>
            <w:r>
              <w:rPr>
                <w:rFonts w:cstheme="minorHAnsi"/>
              </w:rPr>
              <w:t>Freunde.component</w:t>
            </w:r>
            <w:proofErr w:type="spellEnd"/>
          </w:p>
        </w:tc>
        <w:tc>
          <w:tcPr>
            <w:tcW w:w="850" w:type="dxa"/>
          </w:tcPr>
          <w:p w14:paraId="173C68BB" w14:textId="1E7F147C" w:rsidR="008055C4" w:rsidRPr="00272A78" w:rsidRDefault="008055C4" w:rsidP="008055C4">
            <w:pPr>
              <w:rPr>
                <w:rFonts w:cstheme="minorHAnsi"/>
              </w:rPr>
            </w:pPr>
            <w:r>
              <w:rPr>
                <w:rFonts w:cstheme="minorHAnsi"/>
              </w:rPr>
              <w:t>Fertig</w:t>
            </w:r>
          </w:p>
        </w:tc>
      </w:tr>
      <w:tr w:rsidR="008055C4" w:rsidRPr="00272A78" w14:paraId="026C97FE" w14:textId="77777777" w:rsidTr="00E03CA7">
        <w:trPr>
          <w:trHeight w:val="284"/>
        </w:trPr>
        <w:tc>
          <w:tcPr>
            <w:tcW w:w="675" w:type="dxa"/>
          </w:tcPr>
          <w:p w14:paraId="145DDF54" w14:textId="1C57ED06" w:rsidR="008055C4" w:rsidRDefault="008055C4" w:rsidP="008055C4">
            <w:pPr>
              <w:rPr>
                <w:rFonts w:cstheme="minorHAnsi"/>
              </w:rPr>
            </w:pPr>
            <w:r>
              <w:rPr>
                <w:rFonts w:cstheme="minorHAnsi"/>
              </w:rPr>
              <w:t>3.6</w:t>
            </w:r>
          </w:p>
        </w:tc>
        <w:tc>
          <w:tcPr>
            <w:tcW w:w="1560" w:type="dxa"/>
          </w:tcPr>
          <w:p w14:paraId="704D61D2" w14:textId="3D428E48" w:rsidR="008055C4" w:rsidRDefault="008055C4" w:rsidP="008055C4">
            <w:pPr>
              <w:rPr>
                <w:rFonts w:cstheme="minorHAnsi"/>
              </w:rPr>
            </w:pPr>
            <w:r>
              <w:rPr>
                <w:rFonts w:cstheme="minorHAnsi"/>
              </w:rPr>
              <w:t>Freunde Repository</w:t>
            </w:r>
          </w:p>
        </w:tc>
        <w:tc>
          <w:tcPr>
            <w:tcW w:w="1701" w:type="dxa"/>
          </w:tcPr>
          <w:p w14:paraId="63AE99FE" w14:textId="11171A44" w:rsidR="008055C4" w:rsidRDefault="008055C4" w:rsidP="008055C4">
            <w:pPr>
              <w:rPr>
                <w:rFonts w:cstheme="minorHAnsi"/>
              </w:rPr>
            </w:pPr>
            <w:r>
              <w:rPr>
                <w:rFonts w:cstheme="minorHAnsi"/>
              </w:rPr>
              <w:t>Felix</w:t>
            </w:r>
          </w:p>
        </w:tc>
        <w:tc>
          <w:tcPr>
            <w:tcW w:w="1482" w:type="dxa"/>
          </w:tcPr>
          <w:p w14:paraId="3C5683E9" w14:textId="522EC1C8" w:rsidR="008055C4" w:rsidRPr="00272A78" w:rsidRDefault="008055C4" w:rsidP="008055C4">
            <w:pPr>
              <w:rPr>
                <w:rFonts w:cstheme="minorHAnsi"/>
              </w:rPr>
            </w:pPr>
            <w:r>
              <w:rPr>
                <w:rFonts w:cstheme="minorHAnsi"/>
              </w:rPr>
              <w:t>3.1, 3.3, 3.4, 3.7</w:t>
            </w:r>
          </w:p>
        </w:tc>
        <w:tc>
          <w:tcPr>
            <w:tcW w:w="1353" w:type="dxa"/>
          </w:tcPr>
          <w:p w14:paraId="5E0F44EE" w14:textId="39C703BC" w:rsidR="008055C4" w:rsidRDefault="008055C4" w:rsidP="008055C4">
            <w:pPr>
              <w:rPr>
                <w:rFonts w:cstheme="minorHAnsi"/>
              </w:rPr>
            </w:pPr>
            <w:r>
              <w:rPr>
                <w:rFonts w:cstheme="minorHAnsi"/>
              </w:rPr>
              <w:t>3.4, 3,5, 3,7</w:t>
            </w:r>
          </w:p>
        </w:tc>
        <w:tc>
          <w:tcPr>
            <w:tcW w:w="1701" w:type="dxa"/>
          </w:tcPr>
          <w:p w14:paraId="0AD43CA6" w14:textId="0733D2B3" w:rsidR="008055C4" w:rsidRPr="00272A78" w:rsidRDefault="008055C4" w:rsidP="008055C4">
            <w:pPr>
              <w:rPr>
                <w:rFonts w:cstheme="minorHAnsi"/>
              </w:rPr>
            </w:pPr>
            <w:r>
              <w:rPr>
                <w:rFonts w:cstheme="minorHAnsi"/>
              </w:rPr>
              <w:t>Repository/Freunde</w:t>
            </w:r>
          </w:p>
        </w:tc>
        <w:tc>
          <w:tcPr>
            <w:tcW w:w="850" w:type="dxa"/>
          </w:tcPr>
          <w:p w14:paraId="0B276C26" w14:textId="25D98C6A" w:rsidR="008055C4" w:rsidRDefault="008055C4" w:rsidP="008055C4">
            <w:pPr>
              <w:rPr>
                <w:rFonts w:cstheme="minorHAnsi"/>
              </w:rPr>
            </w:pPr>
            <w:r>
              <w:rPr>
                <w:rFonts w:cstheme="minorHAnsi"/>
              </w:rPr>
              <w:t>Fertig</w:t>
            </w:r>
          </w:p>
        </w:tc>
      </w:tr>
      <w:tr w:rsidR="008055C4" w:rsidRPr="00272A78" w14:paraId="0873F2E3" w14:textId="77777777" w:rsidTr="00E03CA7">
        <w:trPr>
          <w:trHeight w:val="284"/>
        </w:trPr>
        <w:tc>
          <w:tcPr>
            <w:tcW w:w="675" w:type="dxa"/>
          </w:tcPr>
          <w:p w14:paraId="51278B0D" w14:textId="7728AA06" w:rsidR="008055C4" w:rsidRDefault="008055C4" w:rsidP="008055C4">
            <w:pPr>
              <w:rPr>
                <w:rFonts w:cstheme="minorHAnsi"/>
              </w:rPr>
            </w:pPr>
            <w:r>
              <w:rPr>
                <w:rFonts w:cstheme="minorHAnsi"/>
              </w:rPr>
              <w:t>3.7</w:t>
            </w:r>
          </w:p>
        </w:tc>
        <w:tc>
          <w:tcPr>
            <w:tcW w:w="1560" w:type="dxa"/>
          </w:tcPr>
          <w:p w14:paraId="750E5034" w14:textId="22EB2E5A" w:rsidR="008055C4" w:rsidRDefault="008055C4" w:rsidP="008055C4">
            <w:pPr>
              <w:rPr>
                <w:rFonts w:cstheme="minorHAnsi"/>
              </w:rPr>
            </w:pPr>
            <w:r>
              <w:rPr>
                <w:rFonts w:cstheme="minorHAnsi"/>
              </w:rPr>
              <w:t>Freunde Model</w:t>
            </w:r>
          </w:p>
        </w:tc>
        <w:tc>
          <w:tcPr>
            <w:tcW w:w="1701" w:type="dxa"/>
          </w:tcPr>
          <w:p w14:paraId="4127DCF7" w14:textId="21BA46C9" w:rsidR="008055C4" w:rsidRDefault="008055C4" w:rsidP="008055C4">
            <w:pPr>
              <w:rPr>
                <w:rFonts w:cstheme="minorHAnsi"/>
              </w:rPr>
            </w:pPr>
            <w:r>
              <w:rPr>
                <w:rFonts w:cstheme="minorHAnsi"/>
              </w:rPr>
              <w:t>Felix</w:t>
            </w:r>
          </w:p>
        </w:tc>
        <w:tc>
          <w:tcPr>
            <w:tcW w:w="1482" w:type="dxa"/>
          </w:tcPr>
          <w:p w14:paraId="3154D629" w14:textId="5DB85C0F" w:rsidR="008055C4" w:rsidRPr="00272A78" w:rsidRDefault="008055C4" w:rsidP="008055C4">
            <w:pPr>
              <w:rPr>
                <w:rFonts w:cstheme="minorHAnsi"/>
              </w:rPr>
            </w:pPr>
            <w:r>
              <w:rPr>
                <w:rFonts w:cstheme="minorHAnsi"/>
              </w:rPr>
              <w:t>3.6</w:t>
            </w:r>
          </w:p>
        </w:tc>
        <w:tc>
          <w:tcPr>
            <w:tcW w:w="1353" w:type="dxa"/>
          </w:tcPr>
          <w:p w14:paraId="1EA8A1FD" w14:textId="15952D90" w:rsidR="008055C4" w:rsidRDefault="008055C4" w:rsidP="008055C4">
            <w:pPr>
              <w:rPr>
                <w:rFonts w:cstheme="minorHAnsi"/>
              </w:rPr>
            </w:pPr>
            <w:r>
              <w:rPr>
                <w:rFonts w:cstheme="minorHAnsi"/>
              </w:rPr>
              <w:t>3.4, 3,5, 3,7</w:t>
            </w:r>
          </w:p>
        </w:tc>
        <w:tc>
          <w:tcPr>
            <w:tcW w:w="1701" w:type="dxa"/>
          </w:tcPr>
          <w:p w14:paraId="465B1823" w14:textId="42AEB0E9" w:rsidR="008055C4" w:rsidRPr="00272A78" w:rsidRDefault="008055C4" w:rsidP="008055C4">
            <w:pPr>
              <w:rPr>
                <w:rFonts w:cstheme="minorHAnsi"/>
              </w:rPr>
            </w:pPr>
            <w:r>
              <w:rPr>
                <w:rFonts w:cstheme="minorHAnsi"/>
              </w:rPr>
              <w:t>Model/freunde</w:t>
            </w:r>
          </w:p>
        </w:tc>
        <w:tc>
          <w:tcPr>
            <w:tcW w:w="850" w:type="dxa"/>
          </w:tcPr>
          <w:p w14:paraId="2FB9DD85" w14:textId="0F080A13" w:rsidR="008055C4" w:rsidRDefault="008055C4" w:rsidP="008055C4">
            <w:pPr>
              <w:rPr>
                <w:rFonts w:cstheme="minorHAnsi"/>
              </w:rPr>
            </w:pPr>
            <w:r>
              <w:rPr>
                <w:rFonts w:cstheme="minorHAnsi"/>
              </w:rPr>
              <w:t>Fertig</w:t>
            </w:r>
          </w:p>
        </w:tc>
      </w:tr>
      <w:tr w:rsidR="008055C4" w:rsidRPr="00272A78" w14:paraId="078F60CD" w14:textId="77777777" w:rsidTr="00E03CA7">
        <w:trPr>
          <w:trHeight w:val="284"/>
        </w:trPr>
        <w:tc>
          <w:tcPr>
            <w:tcW w:w="675" w:type="dxa"/>
          </w:tcPr>
          <w:p w14:paraId="0D22B835" w14:textId="1C29C181" w:rsidR="008055C4" w:rsidRDefault="008055C4" w:rsidP="008055C4">
            <w:pPr>
              <w:rPr>
                <w:rFonts w:cstheme="minorHAnsi"/>
              </w:rPr>
            </w:pPr>
            <w:r>
              <w:rPr>
                <w:rFonts w:cstheme="minorHAnsi"/>
              </w:rPr>
              <w:t>3.8</w:t>
            </w:r>
          </w:p>
        </w:tc>
        <w:tc>
          <w:tcPr>
            <w:tcW w:w="1560" w:type="dxa"/>
          </w:tcPr>
          <w:p w14:paraId="0801704C" w14:textId="1F5E9F9D" w:rsidR="008055C4" w:rsidRDefault="008055C4" w:rsidP="008055C4">
            <w:pPr>
              <w:rPr>
                <w:rFonts w:cstheme="minorHAnsi"/>
              </w:rPr>
            </w:pPr>
            <w:r>
              <w:rPr>
                <w:rFonts w:cstheme="minorHAnsi"/>
              </w:rPr>
              <w:t>Freundschaftsanfragen Model</w:t>
            </w:r>
          </w:p>
        </w:tc>
        <w:tc>
          <w:tcPr>
            <w:tcW w:w="1701" w:type="dxa"/>
          </w:tcPr>
          <w:p w14:paraId="3A3DB913" w14:textId="6209308F" w:rsidR="008055C4" w:rsidRDefault="008055C4" w:rsidP="008055C4">
            <w:pPr>
              <w:rPr>
                <w:rFonts w:cstheme="minorHAnsi"/>
              </w:rPr>
            </w:pPr>
            <w:r>
              <w:rPr>
                <w:rFonts w:cstheme="minorHAnsi"/>
              </w:rPr>
              <w:t>Felix</w:t>
            </w:r>
          </w:p>
        </w:tc>
        <w:tc>
          <w:tcPr>
            <w:tcW w:w="1482" w:type="dxa"/>
          </w:tcPr>
          <w:p w14:paraId="6CF1E0D8" w14:textId="799AEF83" w:rsidR="008055C4" w:rsidRPr="00272A78" w:rsidRDefault="008055C4" w:rsidP="008055C4">
            <w:pPr>
              <w:rPr>
                <w:rFonts w:cstheme="minorHAnsi"/>
              </w:rPr>
            </w:pPr>
            <w:r>
              <w:rPr>
                <w:rFonts w:cstheme="minorHAnsi"/>
              </w:rPr>
              <w:t>3.3</w:t>
            </w:r>
          </w:p>
        </w:tc>
        <w:tc>
          <w:tcPr>
            <w:tcW w:w="1353" w:type="dxa"/>
          </w:tcPr>
          <w:p w14:paraId="164BC199" w14:textId="2209B419" w:rsidR="008055C4" w:rsidRDefault="008055C4" w:rsidP="008055C4">
            <w:pPr>
              <w:rPr>
                <w:rFonts w:cstheme="minorHAnsi"/>
              </w:rPr>
            </w:pPr>
            <w:r>
              <w:rPr>
                <w:rFonts w:cstheme="minorHAnsi"/>
              </w:rPr>
              <w:t>3.4</w:t>
            </w:r>
          </w:p>
        </w:tc>
        <w:tc>
          <w:tcPr>
            <w:tcW w:w="1701" w:type="dxa"/>
          </w:tcPr>
          <w:p w14:paraId="734EB942" w14:textId="2BC64408" w:rsidR="008055C4" w:rsidRPr="00272A78" w:rsidRDefault="008055C4" w:rsidP="008055C4">
            <w:pPr>
              <w:rPr>
                <w:rFonts w:cstheme="minorHAnsi"/>
              </w:rPr>
            </w:pPr>
            <w:r>
              <w:rPr>
                <w:rFonts w:cstheme="minorHAnsi"/>
              </w:rPr>
              <w:t>Model/Freundschaftsanfragen</w:t>
            </w:r>
          </w:p>
        </w:tc>
        <w:tc>
          <w:tcPr>
            <w:tcW w:w="850" w:type="dxa"/>
          </w:tcPr>
          <w:p w14:paraId="2E261F66" w14:textId="409C692D" w:rsidR="008055C4" w:rsidRDefault="008055C4" w:rsidP="008055C4">
            <w:pPr>
              <w:rPr>
                <w:rFonts w:cstheme="minorHAnsi"/>
              </w:rPr>
            </w:pPr>
            <w:r>
              <w:rPr>
                <w:rFonts w:cstheme="minorHAnsi"/>
              </w:rPr>
              <w:t>Fertig</w:t>
            </w:r>
          </w:p>
        </w:tc>
      </w:tr>
      <w:tr w:rsidR="008055C4" w:rsidRPr="00272A78" w14:paraId="19F815CE" w14:textId="77777777" w:rsidTr="00E03CA7">
        <w:trPr>
          <w:trHeight w:val="284"/>
        </w:trPr>
        <w:tc>
          <w:tcPr>
            <w:tcW w:w="675" w:type="dxa"/>
          </w:tcPr>
          <w:p w14:paraId="48888D21" w14:textId="4AB2645F" w:rsidR="008055C4" w:rsidRDefault="008055C4" w:rsidP="008055C4">
            <w:pPr>
              <w:rPr>
                <w:rFonts w:cstheme="minorHAnsi"/>
              </w:rPr>
            </w:pPr>
            <w:r>
              <w:rPr>
                <w:rFonts w:cstheme="minorHAnsi"/>
              </w:rPr>
              <w:t>3.9</w:t>
            </w:r>
          </w:p>
        </w:tc>
        <w:tc>
          <w:tcPr>
            <w:tcW w:w="1560" w:type="dxa"/>
          </w:tcPr>
          <w:p w14:paraId="399B0EF1" w14:textId="3DFDE542" w:rsidR="008055C4" w:rsidRDefault="008055C4" w:rsidP="008055C4">
            <w:pPr>
              <w:rPr>
                <w:rFonts w:cstheme="minorHAnsi"/>
              </w:rPr>
            </w:pPr>
            <w:r>
              <w:rPr>
                <w:rFonts w:cstheme="minorHAnsi"/>
              </w:rPr>
              <w:t>Freunde hinzufügen</w:t>
            </w:r>
          </w:p>
        </w:tc>
        <w:tc>
          <w:tcPr>
            <w:tcW w:w="1701" w:type="dxa"/>
          </w:tcPr>
          <w:p w14:paraId="0C99193B" w14:textId="31E17B3D" w:rsidR="008055C4" w:rsidRDefault="008055C4" w:rsidP="008055C4">
            <w:pPr>
              <w:rPr>
                <w:rFonts w:cstheme="minorHAnsi"/>
              </w:rPr>
            </w:pPr>
            <w:r>
              <w:rPr>
                <w:rFonts w:cstheme="minorHAnsi"/>
              </w:rPr>
              <w:t>Felix</w:t>
            </w:r>
          </w:p>
        </w:tc>
        <w:tc>
          <w:tcPr>
            <w:tcW w:w="1482" w:type="dxa"/>
          </w:tcPr>
          <w:p w14:paraId="6869B290" w14:textId="698F71CB" w:rsidR="008055C4" w:rsidRDefault="008055C4" w:rsidP="008055C4">
            <w:pPr>
              <w:rPr>
                <w:rFonts w:cstheme="minorHAnsi"/>
              </w:rPr>
            </w:pPr>
            <w:r>
              <w:rPr>
                <w:rFonts w:cstheme="minorHAnsi"/>
              </w:rPr>
              <w:t>3.1, 3.6, 3.7, 3.8</w:t>
            </w:r>
          </w:p>
        </w:tc>
        <w:tc>
          <w:tcPr>
            <w:tcW w:w="1353" w:type="dxa"/>
          </w:tcPr>
          <w:p w14:paraId="39F43F1D" w14:textId="272E1EFB" w:rsidR="008055C4" w:rsidRDefault="008055C4" w:rsidP="008055C4">
            <w:pPr>
              <w:rPr>
                <w:rFonts w:cstheme="minorHAnsi"/>
              </w:rPr>
            </w:pPr>
            <w:r>
              <w:rPr>
                <w:rFonts w:cstheme="minorHAnsi"/>
              </w:rPr>
              <w:t>3.3</w:t>
            </w:r>
          </w:p>
        </w:tc>
        <w:tc>
          <w:tcPr>
            <w:tcW w:w="1701" w:type="dxa"/>
          </w:tcPr>
          <w:p w14:paraId="6A261E97" w14:textId="0756154E" w:rsidR="008055C4" w:rsidRDefault="008055C4" w:rsidP="008055C4">
            <w:pPr>
              <w:rPr>
                <w:rFonts w:cstheme="minorHAnsi"/>
              </w:rPr>
            </w:pPr>
            <w:proofErr w:type="spellStart"/>
            <w:r>
              <w:rPr>
                <w:rFonts w:cstheme="minorHAnsi"/>
              </w:rPr>
              <w:t>Freunde.component</w:t>
            </w:r>
            <w:proofErr w:type="spellEnd"/>
          </w:p>
        </w:tc>
        <w:tc>
          <w:tcPr>
            <w:tcW w:w="850" w:type="dxa"/>
          </w:tcPr>
          <w:p w14:paraId="537065A4" w14:textId="338EA054" w:rsidR="008055C4" w:rsidRDefault="008055C4" w:rsidP="008055C4">
            <w:pPr>
              <w:rPr>
                <w:rFonts w:cstheme="minorHAnsi"/>
              </w:rPr>
            </w:pPr>
            <w:r>
              <w:rPr>
                <w:rFonts w:cstheme="minorHAnsi"/>
              </w:rPr>
              <w:t>Fertig</w:t>
            </w: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153EBF8E" w:rsid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34769E7" w14:textId="0230408C" w:rsidR="00B82CE6" w:rsidRPr="00B82CE6" w:rsidRDefault="00B82CE6" w:rsidP="00B82CE6">
      <w:r w:rsidRPr="00B82CE6">
        <w:drawing>
          <wp:inline distT="0" distB="0" distL="0" distR="0" wp14:anchorId="1028F59B" wp14:editId="19FF4ACC">
            <wp:extent cx="5760720" cy="3609975"/>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1"/>
                    <a:stretch>
                      <a:fillRect/>
                    </a:stretch>
                  </pic:blipFill>
                  <pic:spPr>
                    <a:xfrm>
                      <a:off x="0" y="0"/>
                      <a:ext cx="5760720" cy="3609975"/>
                    </a:xfrm>
                    <a:prstGeom prst="rect">
                      <a:avLst/>
                    </a:prstGeom>
                  </pic:spPr>
                </pic:pic>
              </a:graphicData>
            </a:graphic>
          </wp:inline>
        </w:drawing>
      </w:r>
    </w:p>
    <w:p w14:paraId="036B0648" w14:textId="77777777" w:rsidR="00B82CE6" w:rsidRDefault="00B82CE6" w:rsidP="00674144">
      <w:pPr>
        <w:pStyle w:val="berschrift2"/>
        <w:rPr>
          <w:rFonts w:asciiTheme="minorHAnsi" w:hAnsiTheme="minorHAnsi" w:cstheme="minorHAnsi"/>
          <w:color w:val="000000" w:themeColor="text1"/>
          <w:sz w:val="32"/>
          <w:szCs w:val="32"/>
        </w:rPr>
      </w:pPr>
      <w:bookmarkStart w:id="22" w:name="_Toc115257141"/>
    </w:p>
    <w:p w14:paraId="1DE49E2E" w14:textId="77777777" w:rsidR="00B82CE6" w:rsidRDefault="00B82CE6" w:rsidP="00674144">
      <w:pPr>
        <w:pStyle w:val="berschrift2"/>
        <w:rPr>
          <w:rFonts w:asciiTheme="minorHAnsi" w:hAnsiTheme="minorHAnsi" w:cstheme="minorHAnsi"/>
          <w:color w:val="000000" w:themeColor="text1"/>
          <w:sz w:val="32"/>
          <w:szCs w:val="32"/>
        </w:rPr>
      </w:pPr>
    </w:p>
    <w:p w14:paraId="7C868D81" w14:textId="77777777" w:rsidR="00B82CE6" w:rsidRDefault="00B82CE6" w:rsidP="00674144">
      <w:pPr>
        <w:pStyle w:val="berschrift2"/>
        <w:rPr>
          <w:rFonts w:asciiTheme="minorHAnsi" w:hAnsiTheme="minorHAnsi" w:cstheme="minorHAnsi"/>
          <w:color w:val="000000" w:themeColor="text1"/>
          <w:sz w:val="32"/>
          <w:szCs w:val="32"/>
        </w:rPr>
      </w:pPr>
    </w:p>
    <w:p w14:paraId="0F190BB9" w14:textId="77777777" w:rsidR="00B82CE6" w:rsidRDefault="00B82CE6" w:rsidP="00674144">
      <w:pPr>
        <w:pStyle w:val="berschrift2"/>
        <w:rPr>
          <w:rFonts w:asciiTheme="minorHAnsi" w:hAnsiTheme="minorHAnsi" w:cstheme="minorHAnsi"/>
          <w:color w:val="000000" w:themeColor="text1"/>
          <w:sz w:val="32"/>
          <w:szCs w:val="32"/>
        </w:rPr>
      </w:pPr>
    </w:p>
    <w:p w14:paraId="05480E85" w14:textId="77777777" w:rsidR="00B82CE6" w:rsidRDefault="00B82CE6" w:rsidP="00674144">
      <w:pPr>
        <w:pStyle w:val="berschrift2"/>
        <w:rPr>
          <w:rFonts w:asciiTheme="minorHAnsi" w:hAnsiTheme="minorHAnsi" w:cstheme="minorHAnsi"/>
          <w:color w:val="000000" w:themeColor="text1"/>
          <w:sz w:val="32"/>
          <w:szCs w:val="32"/>
        </w:rPr>
      </w:pPr>
    </w:p>
    <w:p w14:paraId="1525B754" w14:textId="77777777" w:rsidR="00B82CE6" w:rsidRDefault="00B82CE6" w:rsidP="00674144">
      <w:pPr>
        <w:pStyle w:val="berschrift2"/>
        <w:rPr>
          <w:rFonts w:asciiTheme="minorHAnsi" w:hAnsiTheme="minorHAnsi" w:cstheme="minorHAnsi"/>
          <w:color w:val="000000" w:themeColor="text1"/>
          <w:sz w:val="32"/>
          <w:szCs w:val="32"/>
        </w:rPr>
      </w:pPr>
    </w:p>
    <w:p w14:paraId="33BE8A1B" w14:textId="77777777" w:rsidR="00B82CE6" w:rsidRDefault="00B82CE6" w:rsidP="00674144">
      <w:pPr>
        <w:pStyle w:val="berschrift2"/>
        <w:rPr>
          <w:rFonts w:asciiTheme="minorHAnsi" w:hAnsiTheme="minorHAnsi" w:cstheme="minorHAnsi"/>
          <w:color w:val="000000" w:themeColor="text1"/>
          <w:sz w:val="32"/>
          <w:szCs w:val="32"/>
        </w:rPr>
      </w:pPr>
    </w:p>
    <w:p w14:paraId="324DB94D" w14:textId="77777777" w:rsidR="00B82CE6" w:rsidRDefault="00B82CE6" w:rsidP="00674144">
      <w:pPr>
        <w:pStyle w:val="berschrift2"/>
        <w:rPr>
          <w:rFonts w:asciiTheme="minorHAnsi" w:hAnsiTheme="minorHAnsi" w:cstheme="minorHAnsi"/>
          <w:color w:val="000000" w:themeColor="text1"/>
          <w:sz w:val="32"/>
          <w:szCs w:val="32"/>
        </w:rPr>
      </w:pPr>
    </w:p>
    <w:p w14:paraId="02338858" w14:textId="77777777" w:rsidR="00B82CE6" w:rsidRPr="00B82CE6" w:rsidRDefault="00B82CE6" w:rsidP="00B82CE6"/>
    <w:p w14:paraId="369FD3F5" w14:textId="77777777" w:rsidR="00B82CE6" w:rsidRDefault="00B82CE6" w:rsidP="00674144">
      <w:pPr>
        <w:pStyle w:val="berschrift2"/>
        <w:rPr>
          <w:rFonts w:asciiTheme="minorHAnsi" w:hAnsiTheme="minorHAnsi" w:cstheme="minorHAnsi"/>
          <w:color w:val="000000" w:themeColor="text1"/>
          <w:sz w:val="32"/>
          <w:szCs w:val="32"/>
        </w:rPr>
      </w:pPr>
    </w:p>
    <w:p w14:paraId="267ECEE5" w14:textId="77777777" w:rsidR="00B82CE6" w:rsidRDefault="00B82CE6" w:rsidP="00674144">
      <w:pPr>
        <w:pStyle w:val="berschrift2"/>
        <w:rPr>
          <w:rFonts w:asciiTheme="minorHAnsi" w:hAnsiTheme="minorHAnsi" w:cstheme="minorHAnsi"/>
          <w:color w:val="000000" w:themeColor="text1"/>
          <w:sz w:val="32"/>
          <w:szCs w:val="32"/>
        </w:rPr>
      </w:pPr>
    </w:p>
    <w:p w14:paraId="0010FCF1" w14:textId="77777777" w:rsidR="00B82CE6" w:rsidRDefault="00B82CE6" w:rsidP="00674144">
      <w:pPr>
        <w:pStyle w:val="berschrift2"/>
        <w:rPr>
          <w:rFonts w:asciiTheme="minorHAnsi" w:hAnsiTheme="minorHAnsi" w:cstheme="minorHAnsi"/>
          <w:color w:val="000000" w:themeColor="text1"/>
          <w:sz w:val="32"/>
          <w:szCs w:val="32"/>
        </w:rPr>
      </w:pPr>
    </w:p>
    <w:p w14:paraId="57E3B3B0" w14:textId="77777777" w:rsidR="00B82CE6" w:rsidRDefault="00B82CE6" w:rsidP="00674144">
      <w:pPr>
        <w:pStyle w:val="berschrift2"/>
        <w:rPr>
          <w:rFonts w:asciiTheme="minorHAnsi" w:hAnsiTheme="minorHAnsi" w:cstheme="minorHAnsi"/>
          <w:color w:val="000000" w:themeColor="text1"/>
          <w:sz w:val="32"/>
          <w:szCs w:val="32"/>
        </w:rPr>
      </w:pPr>
    </w:p>
    <w:p w14:paraId="7583FBD0" w14:textId="77777777" w:rsidR="00B82CE6" w:rsidRDefault="00B82CE6" w:rsidP="00674144">
      <w:pPr>
        <w:pStyle w:val="berschrift2"/>
        <w:rPr>
          <w:rFonts w:asciiTheme="minorHAnsi" w:hAnsiTheme="minorHAnsi" w:cstheme="minorHAnsi"/>
          <w:color w:val="000000" w:themeColor="text1"/>
          <w:sz w:val="32"/>
          <w:szCs w:val="32"/>
        </w:rPr>
      </w:pPr>
    </w:p>
    <w:p w14:paraId="03CBB444" w14:textId="77777777" w:rsidR="00B82CE6" w:rsidRDefault="00B82CE6" w:rsidP="00674144">
      <w:pPr>
        <w:pStyle w:val="berschrift2"/>
        <w:rPr>
          <w:rFonts w:asciiTheme="minorHAnsi" w:hAnsiTheme="minorHAnsi" w:cstheme="minorHAnsi"/>
          <w:color w:val="000000" w:themeColor="text1"/>
          <w:sz w:val="32"/>
          <w:szCs w:val="32"/>
        </w:rPr>
      </w:pPr>
    </w:p>
    <w:p w14:paraId="022F9ED0" w14:textId="77777777" w:rsidR="00B82CE6" w:rsidRDefault="00B82CE6" w:rsidP="00674144">
      <w:pPr>
        <w:pStyle w:val="berschrift2"/>
        <w:rPr>
          <w:rFonts w:asciiTheme="minorHAnsi" w:hAnsiTheme="minorHAnsi" w:cstheme="minorHAnsi"/>
          <w:color w:val="000000" w:themeColor="text1"/>
          <w:sz w:val="32"/>
          <w:szCs w:val="32"/>
        </w:rPr>
      </w:pPr>
    </w:p>
    <w:p w14:paraId="7E5CF17E" w14:textId="563D2134" w:rsidR="00674144" w:rsidRDefault="00674144" w:rsidP="00674144">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22"/>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578B3" w:rsidRPr="00272A78" w14:paraId="55A74006" w14:textId="77777777" w:rsidTr="00C064F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FC8856" w14:textId="77777777" w:rsidR="00B578B3" w:rsidRPr="00272A78" w:rsidRDefault="00B578B3" w:rsidP="00C064F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9073C75" w14:textId="329F930A" w:rsidR="00B578B3" w:rsidRPr="00272A78" w:rsidRDefault="00B578B3" w:rsidP="00C064F3">
            <w:pPr>
              <w:rPr>
                <w:rFonts w:cstheme="minorHAnsi"/>
              </w:rPr>
            </w:pPr>
            <w:r>
              <w:rPr>
                <w:rFonts w:cstheme="minorHAnsi"/>
              </w:rPr>
              <w:t>16</w:t>
            </w:r>
            <w:r>
              <w:rPr>
                <w:rFonts w:cstheme="minorHAnsi"/>
              </w:rPr>
              <w:t>/1</w:t>
            </w:r>
            <w:r>
              <w:rPr>
                <w:rFonts w:cstheme="minorHAnsi"/>
              </w:rPr>
              <w:t>2</w:t>
            </w:r>
            <w:r>
              <w:rPr>
                <w:rFonts w:cstheme="minorHAnsi"/>
              </w:rPr>
              <w:t>/22</w:t>
            </w:r>
          </w:p>
        </w:tc>
      </w:tr>
      <w:tr w:rsidR="00B578B3" w:rsidRPr="00272A78" w14:paraId="7B87D32B" w14:textId="77777777" w:rsidTr="00C064F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501920" w14:textId="77777777" w:rsidR="00B578B3" w:rsidRPr="00272A78" w:rsidRDefault="00B578B3" w:rsidP="00C064F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E08629" w14:textId="77777777" w:rsidR="00B578B3" w:rsidRPr="00272A78" w:rsidRDefault="00B578B3" w:rsidP="00C064F3">
            <w:pPr>
              <w:rPr>
                <w:rFonts w:cstheme="minorHAnsi"/>
              </w:rPr>
            </w:pPr>
            <w:r>
              <w:rPr>
                <w:rFonts w:cstheme="minorHAnsi"/>
              </w:rPr>
              <w:t>Gruppe F</w:t>
            </w:r>
          </w:p>
        </w:tc>
      </w:tr>
      <w:tr w:rsidR="00B578B3" w:rsidRPr="00272A78" w14:paraId="09AA132A" w14:textId="77777777" w:rsidTr="00C064F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4BD17A0" w14:textId="77777777" w:rsidR="00B578B3" w:rsidRPr="00272A78" w:rsidRDefault="00B578B3" w:rsidP="00C064F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402A79" w14:textId="77777777" w:rsidR="00B578B3" w:rsidRPr="00272A78" w:rsidRDefault="00B578B3" w:rsidP="00C064F3">
            <w:pPr>
              <w:rPr>
                <w:rFonts w:cstheme="minorHAnsi"/>
              </w:rPr>
            </w:pPr>
          </w:p>
        </w:tc>
      </w:tr>
      <w:tr w:rsidR="00B578B3" w:rsidRPr="00272A78" w14:paraId="314D8D36" w14:textId="77777777" w:rsidTr="00C064F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ADF65E" w14:textId="77777777" w:rsidR="00B578B3" w:rsidRPr="00272A78" w:rsidRDefault="00B578B3" w:rsidP="00C064F3">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8D15243" w14:textId="61FF2001" w:rsidR="00B578B3" w:rsidRPr="00272A78" w:rsidRDefault="00B578B3" w:rsidP="00C064F3">
            <w:pPr>
              <w:rPr>
                <w:rFonts w:cstheme="minorHAnsi"/>
              </w:rPr>
            </w:pPr>
            <w:r w:rsidRPr="00272A78">
              <w:rPr>
                <w:rFonts w:cstheme="minorHAnsi"/>
              </w:rPr>
              <w:t xml:space="preserve">Nutzer </w:t>
            </w:r>
            <w:r>
              <w:rPr>
                <w:rFonts w:cstheme="minorHAnsi"/>
              </w:rPr>
              <w:t xml:space="preserve">mit </w:t>
            </w:r>
            <w:r>
              <w:rPr>
                <w:rFonts w:cstheme="minorHAnsi"/>
              </w:rPr>
              <w:t xml:space="preserve">Nutzer </w:t>
            </w:r>
            <w:r>
              <w:rPr>
                <w:rFonts w:cstheme="minorHAnsi"/>
              </w:rPr>
              <w:t xml:space="preserve">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w:t>
            </w:r>
            <w:r>
              <w:rPr>
                <w:rFonts w:cstheme="minorHAnsi"/>
              </w:rPr>
              <w:t xml:space="preserve">eine Tipprunde erstellen </w:t>
            </w:r>
            <w:r>
              <w:rPr>
                <w:rFonts w:cstheme="minorHAnsi"/>
              </w:rPr>
              <w:t>können.</w:t>
            </w:r>
            <w:r w:rsidRPr="00272A78">
              <w:rPr>
                <w:rFonts w:cstheme="minorHAnsi"/>
              </w:rPr>
              <w:t xml:space="preserve"> </w:t>
            </w:r>
          </w:p>
        </w:tc>
      </w:tr>
      <w:tr w:rsidR="00B578B3" w:rsidRPr="00272A78" w14:paraId="2FB0FEC2" w14:textId="77777777" w:rsidTr="00C064F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2F254A" w14:textId="77777777" w:rsidR="00B578B3" w:rsidRPr="00272A78" w:rsidRDefault="00B578B3" w:rsidP="00C064F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B6451A" w14:textId="77777777" w:rsidR="00B578B3" w:rsidRPr="00272A78" w:rsidRDefault="00B578B3" w:rsidP="00C064F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5B949" w14:textId="77777777" w:rsidR="00B578B3" w:rsidRPr="00272A78" w:rsidRDefault="00B578B3" w:rsidP="00C064F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21D9E4" w14:textId="77777777" w:rsidR="00B578B3" w:rsidRPr="00272A78" w:rsidRDefault="00B578B3" w:rsidP="00C064F3">
            <w:pPr>
              <w:rPr>
                <w:rFonts w:cstheme="minorHAnsi"/>
              </w:rPr>
            </w:pPr>
            <w:r w:rsidRPr="00272A78">
              <w:rPr>
                <w:rFonts w:cstheme="minorHAnsi"/>
                <w:b/>
                <w:bCs/>
              </w:rPr>
              <w:t>√ / X</w:t>
            </w:r>
          </w:p>
        </w:tc>
      </w:tr>
      <w:tr w:rsidR="00B578B3" w:rsidRPr="00272A78" w14:paraId="3EE46B00"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2A26C7" w14:textId="77777777" w:rsidR="00B578B3" w:rsidRPr="00272A78" w:rsidRDefault="00B578B3" w:rsidP="00C064F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1E7303" w14:textId="6B20AED1" w:rsidR="00B578B3" w:rsidRPr="00272A78" w:rsidRDefault="00B578B3" w:rsidP="00C064F3">
            <w:pPr>
              <w:rPr>
                <w:rFonts w:cstheme="minorHAnsi"/>
              </w:rPr>
            </w:pPr>
            <w:r w:rsidRPr="00272A78">
              <w:rPr>
                <w:rFonts w:cstheme="minorHAnsi"/>
              </w:rPr>
              <w:t xml:space="preserve">Der Benutzer </w:t>
            </w:r>
            <w:r>
              <w:rPr>
                <w:rFonts w:cstheme="minorHAnsi"/>
              </w:rPr>
              <w:t>g</w:t>
            </w:r>
            <w:r>
              <w:rPr>
                <w:rFonts w:cstheme="minorHAnsi"/>
              </w:rPr>
              <w:t>eht über den Button auf Tippspiele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2F284F" w14:textId="6227E621" w:rsidR="00B578B3" w:rsidRPr="00272A78" w:rsidRDefault="00B578B3" w:rsidP="00C064F3">
            <w:pPr>
              <w:rPr>
                <w:rFonts w:cstheme="minorHAnsi"/>
              </w:rPr>
            </w:pPr>
            <w:r w:rsidRPr="00272A78">
              <w:rPr>
                <w:rFonts w:cstheme="minorHAnsi"/>
              </w:rPr>
              <w:t xml:space="preserve">Das System </w:t>
            </w:r>
            <w:r>
              <w:rPr>
                <w:rFonts w:cstheme="minorHAnsi"/>
              </w:rPr>
              <w:t>navigiert zu /tippspieleer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2A3FF5" w14:textId="77777777" w:rsidR="00B578B3" w:rsidRPr="00272A78" w:rsidRDefault="00B578B3" w:rsidP="00C064F3">
            <w:pPr>
              <w:rPr>
                <w:rFonts w:cstheme="minorHAnsi"/>
                <w:b/>
                <w:bCs/>
              </w:rPr>
            </w:pPr>
            <w:r w:rsidRPr="00272A78">
              <w:rPr>
                <w:rFonts w:cstheme="minorHAnsi"/>
                <w:b/>
                <w:bCs/>
              </w:rPr>
              <w:t>√</w:t>
            </w:r>
          </w:p>
        </w:tc>
      </w:tr>
      <w:tr w:rsidR="00B578B3" w:rsidRPr="00272A78" w14:paraId="119AFD04"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E9C666" w14:textId="77777777" w:rsidR="00B578B3" w:rsidRDefault="00B578B3" w:rsidP="00C064F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6D2A5F" w14:textId="32D078EB" w:rsidR="00B578B3" w:rsidRPr="00272A78" w:rsidRDefault="00B578B3" w:rsidP="00C064F3">
            <w:pPr>
              <w:rPr>
                <w:rFonts w:cstheme="minorHAnsi"/>
              </w:rPr>
            </w:pPr>
            <w:r>
              <w:rPr>
                <w:rFonts w:cstheme="minorHAnsi"/>
              </w:rPr>
              <w:t xml:space="preserve">Der Benutzer </w:t>
            </w:r>
            <w:r>
              <w:rPr>
                <w:rFonts w:cstheme="minorHAnsi"/>
              </w:rPr>
              <w:t xml:space="preserve">gibt die Parameter </w:t>
            </w:r>
            <w:proofErr w:type="spellStart"/>
            <w:r>
              <w:rPr>
                <w:rFonts w:cstheme="minorHAnsi"/>
              </w:rPr>
              <w:t>name</w:t>
            </w:r>
            <w:proofErr w:type="spellEnd"/>
            <w:r>
              <w:rPr>
                <w:rFonts w:cstheme="minorHAnsi"/>
              </w:rPr>
              <w:t xml:space="preserve">, </w:t>
            </w:r>
            <w:proofErr w:type="spellStart"/>
            <w:r>
              <w:rPr>
                <w:rFonts w:cstheme="minorHAnsi"/>
              </w:rPr>
              <w:t>gewichtungen</w:t>
            </w:r>
            <w:proofErr w:type="spellEnd"/>
            <w:r>
              <w:rPr>
                <w:rFonts w:cstheme="minorHAnsi"/>
              </w:rPr>
              <w:t>,</w:t>
            </w:r>
            <w:r w:rsidR="005E17A0">
              <w:rPr>
                <w:rFonts w:cstheme="minorHAnsi"/>
              </w:rPr>
              <w:t xml:space="preserve"> </w:t>
            </w:r>
            <w:proofErr w:type="spellStart"/>
            <w:r w:rsidR="005E17A0">
              <w:rPr>
                <w:rFonts w:cstheme="minorHAnsi"/>
              </w:rPr>
              <w:t>pw</w:t>
            </w:r>
            <w:proofErr w:type="spellEnd"/>
            <w:r w:rsidR="005E17A0">
              <w:rPr>
                <w:rFonts w:cstheme="minorHAnsi"/>
              </w:rPr>
              <w:t>(optional), privat/</w:t>
            </w:r>
            <w:proofErr w:type="spellStart"/>
            <w:r w:rsidR="005E17A0">
              <w:rPr>
                <w:rFonts w:cstheme="minorHAnsi"/>
              </w:rPr>
              <w:t>public</w:t>
            </w:r>
            <w:proofErr w:type="spellEnd"/>
            <w:r w:rsidR="005E17A0">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0FF46E5" w14:textId="77A5944D" w:rsidR="00B578B3" w:rsidRPr="00272A78" w:rsidRDefault="00B578B3" w:rsidP="00C064F3">
            <w:pPr>
              <w:rPr>
                <w:rFonts w:cstheme="minorHAnsi"/>
              </w:rPr>
            </w:pPr>
            <w:r>
              <w:rPr>
                <w:rFonts w:cstheme="minorHAnsi"/>
              </w:rPr>
              <w:t xml:space="preserve">Das System zeigt </w:t>
            </w:r>
            <w:r w:rsidR="005E17A0">
              <w:rPr>
                <w:rFonts w:cstheme="minorHAnsi"/>
              </w:rPr>
              <w:t>die Eingab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4F847F" w14:textId="77777777" w:rsidR="00B578B3" w:rsidRPr="00272A78" w:rsidRDefault="00B578B3" w:rsidP="00C064F3">
            <w:pPr>
              <w:rPr>
                <w:rFonts w:cstheme="minorHAnsi"/>
                <w:b/>
                <w:bCs/>
              </w:rPr>
            </w:pPr>
            <w:r w:rsidRPr="00272A78">
              <w:rPr>
                <w:rFonts w:cstheme="minorHAnsi"/>
                <w:b/>
                <w:bCs/>
              </w:rPr>
              <w:t>√</w:t>
            </w:r>
          </w:p>
        </w:tc>
      </w:tr>
      <w:tr w:rsidR="00B578B3" w:rsidRPr="00272A78" w14:paraId="24544814"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E9461E" w14:textId="77777777" w:rsidR="00B578B3" w:rsidRDefault="00B578B3" w:rsidP="00C064F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33A132" w14:textId="5C79CAEE" w:rsidR="00B578B3" w:rsidRPr="00272A78" w:rsidRDefault="00B578B3" w:rsidP="00C064F3">
            <w:pPr>
              <w:rPr>
                <w:rFonts w:cstheme="minorHAnsi"/>
              </w:rPr>
            </w:pPr>
            <w:r>
              <w:rPr>
                <w:rFonts w:cstheme="minorHAnsi"/>
              </w:rPr>
              <w:t xml:space="preserve">Der Benutzer </w:t>
            </w:r>
            <w:r w:rsidR="005E17A0">
              <w:rPr>
                <w:rFonts w:cstheme="minorHAnsi"/>
              </w:rPr>
              <w:t>schickt die Anfrage ab und die Tipprunde wird erstell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BBF320" w14:textId="3B424B86" w:rsidR="00B578B3" w:rsidRPr="00272A78" w:rsidRDefault="00B578B3" w:rsidP="00C064F3">
            <w:pPr>
              <w:rPr>
                <w:rFonts w:cstheme="minorHAnsi"/>
              </w:rPr>
            </w:pPr>
            <w:r>
              <w:rPr>
                <w:rFonts w:cstheme="minorHAnsi"/>
              </w:rPr>
              <w:t xml:space="preserve">Das System zeigt </w:t>
            </w:r>
            <w:r w:rsidR="005E17A0">
              <w:rPr>
                <w:rFonts w:cstheme="minorHAnsi"/>
              </w:rPr>
              <w:t>wieder leere Felder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6AFC0C" w14:textId="77777777" w:rsidR="00B578B3" w:rsidRPr="00272A78" w:rsidRDefault="00B578B3" w:rsidP="00C064F3">
            <w:pPr>
              <w:rPr>
                <w:rFonts w:cstheme="minorHAnsi"/>
                <w:b/>
                <w:bCs/>
              </w:rPr>
            </w:pPr>
            <w:r w:rsidRPr="00272A78">
              <w:rPr>
                <w:rFonts w:cstheme="minorHAnsi"/>
                <w:b/>
                <w:bCs/>
              </w:rPr>
              <w:t>√</w:t>
            </w:r>
          </w:p>
        </w:tc>
      </w:tr>
      <w:tr w:rsidR="005E17A0" w:rsidRPr="00272A78" w14:paraId="2844D1A8"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3D6344" w14:textId="732BF511" w:rsidR="005E17A0" w:rsidRDefault="005E17A0" w:rsidP="00C064F3">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16159F" w14:textId="5B0DA24E" w:rsidR="005E17A0" w:rsidRDefault="005E17A0" w:rsidP="00C064F3">
            <w:pPr>
              <w:rPr>
                <w:rFonts w:cstheme="minorHAnsi"/>
              </w:rPr>
            </w:pPr>
            <w:r>
              <w:rPr>
                <w:rFonts w:cstheme="minorHAnsi"/>
              </w:rPr>
              <w:t>Tipprunde wird unter Tipprunden anzeigen, angezeig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486082" w14:textId="2ABC30A3" w:rsidR="005E17A0" w:rsidRDefault="005E17A0" w:rsidP="00C064F3">
            <w:pPr>
              <w:rPr>
                <w:rFonts w:cstheme="minorHAnsi"/>
              </w:rPr>
            </w:pPr>
            <w:r>
              <w:rPr>
                <w:rFonts w:cstheme="minorHAnsi"/>
              </w:rPr>
              <w:t>Zeigt Tipprunden anzeigen, Tipprunden beitreten und eigene Tipprun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AB3CB6" w14:textId="5309CAD2" w:rsidR="005E17A0" w:rsidRPr="00272A78" w:rsidRDefault="007D3691" w:rsidP="00C064F3">
            <w:pPr>
              <w:rPr>
                <w:rFonts w:cstheme="minorHAnsi"/>
                <w:b/>
                <w:bCs/>
              </w:rPr>
            </w:pPr>
            <w:r w:rsidRPr="00272A78">
              <w:rPr>
                <w:rFonts w:cstheme="minorHAnsi"/>
                <w:b/>
                <w:bCs/>
              </w:rPr>
              <w:t>√</w:t>
            </w:r>
          </w:p>
        </w:tc>
      </w:tr>
      <w:tr w:rsidR="00B578B3" w:rsidRPr="00272A78" w14:paraId="0F6256A6" w14:textId="77777777" w:rsidTr="00C064F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F6314C" w14:textId="77777777" w:rsidR="00B578B3" w:rsidRPr="00272A78" w:rsidRDefault="00B578B3" w:rsidP="00C064F3">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CE1EAF" w14:textId="77777777" w:rsidR="00B578B3" w:rsidRPr="00272A78" w:rsidRDefault="00B578B3" w:rsidP="00C064F3">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7BCC89" w14:textId="77777777" w:rsidR="00B578B3" w:rsidRPr="00272A78" w:rsidRDefault="00B578B3" w:rsidP="00C064F3">
            <w:pPr>
              <w:rPr>
                <w:rFonts w:cstheme="minorHAnsi"/>
              </w:rPr>
            </w:pPr>
          </w:p>
        </w:tc>
      </w:tr>
      <w:tr w:rsidR="00B578B3" w:rsidRPr="008B52D5" w14:paraId="39CCA636" w14:textId="77777777" w:rsidTr="00C064F3">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A2DE98" w14:textId="77777777" w:rsidR="00B578B3" w:rsidRPr="00272A78" w:rsidRDefault="00B578B3" w:rsidP="00C064F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5424136" w14:textId="77777777" w:rsidR="00B578B3" w:rsidRPr="008B52D5" w:rsidRDefault="00B578B3" w:rsidP="00C064F3">
            <w:pPr>
              <w:rPr>
                <w:rFonts w:cstheme="minorHAnsi"/>
                <w:b/>
                <w:bCs/>
              </w:rPr>
            </w:pPr>
            <w:r w:rsidRPr="008B52D5">
              <w:rPr>
                <w:rFonts w:cstheme="minorHAnsi"/>
                <w:b/>
                <w:bCs/>
              </w:rPr>
              <w:t>Test bestanden.</w:t>
            </w:r>
          </w:p>
        </w:tc>
      </w:tr>
    </w:tbl>
    <w:p w14:paraId="2837E818" w14:textId="03CFA548" w:rsidR="00B82CE6" w:rsidRDefault="00B82CE6" w:rsidP="00B578B3"/>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3" w:name="_Hlk4742415"/>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CFBD657" w:rsidR="00674144" w:rsidRPr="00272A78" w:rsidRDefault="007D3691" w:rsidP="00E03CA7">
            <w:pPr>
              <w:rPr>
                <w:rFonts w:cstheme="minorHAnsi"/>
              </w:rPr>
            </w:pPr>
            <w:r>
              <w:rPr>
                <w:rFonts w:cstheme="minorHAnsi"/>
              </w:rPr>
              <w:t>16/12/22</w:t>
            </w: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5228551F" w:rsidR="00674144" w:rsidRPr="00272A78" w:rsidRDefault="007D3691" w:rsidP="00E03CA7">
            <w:pPr>
              <w:rPr>
                <w:rFonts w:cstheme="minorHAnsi"/>
              </w:rPr>
            </w:pPr>
            <w:r>
              <w:rPr>
                <w:rFonts w:cstheme="minorHAnsi"/>
              </w:rPr>
              <w:t>Gruppe F</w:t>
            </w: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11D15274" w:rsidR="00674144" w:rsidRPr="00272A78" w:rsidRDefault="007D3691" w:rsidP="00E03CA7">
            <w:pPr>
              <w:rPr>
                <w:rFonts w:cstheme="minorHAnsi"/>
              </w:rPr>
            </w:pPr>
            <w:r>
              <w:rPr>
                <w:rFonts w:cstheme="minorHAnsi"/>
              </w:rPr>
              <w:t xml:space="preserve">Tipprunde wurde erstellt. </w:t>
            </w:r>
            <w:r>
              <w:rPr>
                <w:rFonts w:cstheme="minorHAnsi"/>
              </w:rPr>
              <w:t>Nutzer möchte die Tipprunden angezeigt bekommen</w:t>
            </w:r>
          </w:p>
        </w:tc>
      </w:tr>
      <w:tr w:rsidR="00674144" w:rsidRPr="00CF0841" w14:paraId="6277923D" w14:textId="77777777" w:rsidTr="007D3691">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7D3691">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139D249B" w:rsidR="00674144" w:rsidRPr="00272A78" w:rsidRDefault="007D3691" w:rsidP="00E03CA7">
            <w:pPr>
              <w:rPr>
                <w:rFonts w:cstheme="minorHAnsi"/>
              </w:rPr>
            </w:pPr>
            <w:r>
              <w:rPr>
                <w:rFonts w:cstheme="minorHAnsi"/>
              </w:rPr>
              <w:t xml:space="preserve">Nutzer klickt im </w:t>
            </w:r>
            <w:proofErr w:type="spellStart"/>
            <w:r>
              <w:rPr>
                <w:rFonts w:cstheme="minorHAnsi"/>
              </w:rPr>
              <w:t>dashboard</w:t>
            </w:r>
            <w:proofErr w:type="spellEnd"/>
            <w:r>
              <w:rPr>
                <w:rFonts w:cstheme="minorHAnsi"/>
              </w:rPr>
              <w:t xml:space="preserve"> auf Tipprunden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5DCC8691" w:rsidR="00674144" w:rsidRPr="00272A78" w:rsidRDefault="007D3691" w:rsidP="00E03CA7">
            <w:pPr>
              <w:rPr>
                <w:rFonts w:cstheme="minorHAnsi"/>
              </w:rPr>
            </w:pPr>
            <w:r>
              <w:rPr>
                <w:rFonts w:cstheme="minorHAnsi"/>
              </w:rPr>
              <w:t>Er wird weitergeleitet zu /tipprundenanzei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39B6BE05" w:rsidR="00674144" w:rsidRPr="00272A78" w:rsidRDefault="007D3691" w:rsidP="00E03CA7">
            <w:pPr>
              <w:rPr>
                <w:rFonts w:cstheme="minorHAnsi"/>
              </w:rPr>
            </w:pPr>
            <w:r w:rsidRPr="00272A78">
              <w:rPr>
                <w:rFonts w:cstheme="minorHAnsi"/>
                <w:b/>
                <w:bCs/>
              </w:rPr>
              <w:t>√</w:t>
            </w:r>
          </w:p>
        </w:tc>
      </w:tr>
      <w:tr w:rsidR="00674144" w:rsidRPr="00CF0841" w14:paraId="1381AF1A" w14:textId="77777777" w:rsidTr="007D3691">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3"/>
    </w:tbl>
    <w:p w14:paraId="61BBD811" w14:textId="0156679E" w:rsidR="00674144" w:rsidRDefault="00674144" w:rsidP="00C86937">
      <w:pPr>
        <w:rPr>
          <w:rFonts w:cstheme="minorHAnsi"/>
        </w:rPr>
      </w:pPr>
    </w:p>
    <w:p w14:paraId="28142BD0" w14:textId="28E190C6" w:rsidR="00B82CE6" w:rsidRDefault="00B82CE6" w:rsidP="00C86937">
      <w:pPr>
        <w:rPr>
          <w:rFonts w:cstheme="minorHAnsi"/>
        </w:rPr>
      </w:pPr>
    </w:p>
    <w:p w14:paraId="5EA7F1A3" w14:textId="77777777" w:rsidR="00674144" w:rsidRPr="00272A78" w:rsidRDefault="00674144" w:rsidP="00C8693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D286C" w:rsidRPr="00CF0841" w14:paraId="79CC0AB3" w14:textId="77777777" w:rsidTr="00C064F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D39DEC5" w14:textId="77777777" w:rsidR="003D286C" w:rsidRPr="00272A78" w:rsidRDefault="003D286C" w:rsidP="00C064F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023D5C1" w14:textId="77777777" w:rsidR="003D286C" w:rsidRPr="00272A78" w:rsidRDefault="003D286C" w:rsidP="00C064F3">
            <w:pPr>
              <w:rPr>
                <w:rFonts w:cstheme="minorHAnsi"/>
              </w:rPr>
            </w:pPr>
            <w:r>
              <w:rPr>
                <w:rFonts w:cstheme="minorHAnsi"/>
              </w:rPr>
              <w:t>16/12/22</w:t>
            </w:r>
          </w:p>
        </w:tc>
      </w:tr>
      <w:tr w:rsidR="003D286C" w:rsidRPr="00CF0841" w14:paraId="677D48F6" w14:textId="77777777" w:rsidTr="00C064F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3C38112" w14:textId="77777777" w:rsidR="003D286C" w:rsidRPr="00272A78" w:rsidRDefault="003D286C" w:rsidP="00C064F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3B6423" w14:textId="77777777" w:rsidR="003D286C" w:rsidRPr="00272A78" w:rsidRDefault="003D286C" w:rsidP="00C064F3">
            <w:pPr>
              <w:rPr>
                <w:rFonts w:cstheme="minorHAnsi"/>
              </w:rPr>
            </w:pPr>
            <w:r>
              <w:rPr>
                <w:rFonts w:cstheme="minorHAnsi"/>
              </w:rPr>
              <w:t>Gruppe F</w:t>
            </w:r>
          </w:p>
        </w:tc>
      </w:tr>
      <w:tr w:rsidR="003D286C" w:rsidRPr="00CF0841" w14:paraId="5AE07A0F" w14:textId="77777777" w:rsidTr="00C064F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C64F2B0" w14:textId="77777777" w:rsidR="003D286C" w:rsidRPr="00272A78" w:rsidRDefault="003D286C" w:rsidP="00C064F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7BF244D" w14:textId="77777777" w:rsidR="003D286C" w:rsidRPr="00272A78" w:rsidRDefault="003D286C" w:rsidP="00C064F3">
            <w:pPr>
              <w:rPr>
                <w:rFonts w:cstheme="minorHAnsi"/>
              </w:rPr>
            </w:pPr>
          </w:p>
        </w:tc>
      </w:tr>
      <w:tr w:rsidR="003D286C" w:rsidRPr="00CF0841" w14:paraId="5D8B78D2" w14:textId="77777777" w:rsidTr="00C064F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B7745A" w14:textId="77777777" w:rsidR="003D286C" w:rsidRPr="00272A78" w:rsidRDefault="003D286C" w:rsidP="00C064F3">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F797E8" w14:textId="31D5FD7A" w:rsidR="003D286C" w:rsidRPr="00272A78" w:rsidRDefault="003D286C" w:rsidP="00C064F3">
            <w:pPr>
              <w:rPr>
                <w:rFonts w:cstheme="minorHAnsi"/>
              </w:rPr>
            </w:pPr>
            <w:r>
              <w:rPr>
                <w:rFonts w:cstheme="minorHAnsi"/>
              </w:rPr>
              <w:t>Der Nutzer möchte seine Freundesliste einsehen.</w:t>
            </w:r>
          </w:p>
        </w:tc>
      </w:tr>
      <w:tr w:rsidR="003D286C" w:rsidRPr="00CF0841" w14:paraId="74E6DA8A" w14:textId="77777777" w:rsidTr="00C064F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A6EC73" w14:textId="77777777" w:rsidR="003D286C" w:rsidRPr="00272A78" w:rsidRDefault="003D286C" w:rsidP="00C064F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9E1A8" w14:textId="77777777" w:rsidR="003D286C" w:rsidRPr="00272A78" w:rsidRDefault="003D286C" w:rsidP="00C064F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29065" w14:textId="77777777" w:rsidR="003D286C" w:rsidRPr="00272A78" w:rsidRDefault="003D286C" w:rsidP="00C064F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DCA4C89" w14:textId="77777777" w:rsidR="003D286C" w:rsidRPr="00272A78" w:rsidRDefault="003D286C" w:rsidP="00C064F3">
            <w:pPr>
              <w:rPr>
                <w:rFonts w:cstheme="minorHAnsi"/>
              </w:rPr>
            </w:pPr>
            <w:r w:rsidRPr="00272A78">
              <w:rPr>
                <w:rFonts w:cstheme="minorHAnsi"/>
                <w:b/>
                <w:bCs/>
              </w:rPr>
              <w:t>√ / X</w:t>
            </w:r>
          </w:p>
        </w:tc>
      </w:tr>
      <w:tr w:rsidR="003D286C" w:rsidRPr="00CF0841" w14:paraId="61219E9E"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5AD7DE" w14:textId="77777777" w:rsidR="003D286C" w:rsidRPr="00272A78" w:rsidRDefault="003D286C" w:rsidP="00C064F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43AD" w14:textId="3571EFA5" w:rsidR="003D286C" w:rsidRPr="00272A78" w:rsidRDefault="003D286C" w:rsidP="00C064F3">
            <w:pPr>
              <w:rPr>
                <w:rFonts w:cstheme="minorHAnsi"/>
              </w:rPr>
            </w:pPr>
            <w:r>
              <w:rPr>
                <w:rFonts w:cstheme="minorHAnsi"/>
              </w:rPr>
              <w:t xml:space="preserve">Nutzer klickt im </w:t>
            </w:r>
            <w:proofErr w:type="spellStart"/>
            <w:r>
              <w:rPr>
                <w:rFonts w:cstheme="minorHAnsi"/>
              </w:rPr>
              <w:t>dashboard</w:t>
            </w:r>
            <w:proofErr w:type="spellEnd"/>
            <w:r>
              <w:rPr>
                <w:rFonts w:cstheme="minorHAnsi"/>
              </w:rPr>
              <w:t xml:space="preserve"> auf soziale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E9307E" w14:textId="52672868" w:rsidR="003D286C" w:rsidRPr="00272A78" w:rsidRDefault="003D286C" w:rsidP="00C064F3">
            <w:pPr>
              <w:rPr>
                <w:rFonts w:cstheme="minorHAnsi"/>
              </w:rPr>
            </w:pPr>
            <w:r>
              <w:rPr>
                <w:rFonts w:cstheme="minorHAnsi"/>
              </w:rPr>
              <w:t>Er wird weitergeleitet zu /</w:t>
            </w:r>
            <w:r>
              <w:rPr>
                <w:rFonts w:cstheme="minorHAnsi"/>
              </w:rPr>
              <w:t>soziale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F63A26" w14:textId="77777777" w:rsidR="003D286C" w:rsidRPr="00272A78" w:rsidRDefault="003D286C" w:rsidP="00C064F3">
            <w:pPr>
              <w:rPr>
                <w:rFonts w:cstheme="minorHAnsi"/>
              </w:rPr>
            </w:pPr>
            <w:r w:rsidRPr="00272A78">
              <w:rPr>
                <w:rFonts w:cstheme="minorHAnsi"/>
                <w:b/>
                <w:bCs/>
              </w:rPr>
              <w:t>√</w:t>
            </w:r>
          </w:p>
        </w:tc>
      </w:tr>
      <w:tr w:rsidR="003D286C" w:rsidRPr="00CF0841" w14:paraId="02EF4D19"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F2A1DA" w14:textId="316D74A0" w:rsidR="003D286C" w:rsidRPr="00272A78" w:rsidRDefault="003D286C" w:rsidP="00C064F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382B2C" w14:textId="2DB80523" w:rsidR="003D286C" w:rsidRDefault="003D286C" w:rsidP="00C064F3">
            <w:pPr>
              <w:rPr>
                <w:rFonts w:cstheme="minorHAnsi"/>
              </w:rPr>
            </w:pPr>
            <w:r>
              <w:rPr>
                <w:rFonts w:cstheme="minorHAnsi"/>
              </w:rPr>
              <w:t>Nutzer sieht seine Freundeslist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DCFDF1" w14:textId="1A9101C1" w:rsidR="003D286C" w:rsidRDefault="00CE760F" w:rsidP="00C064F3">
            <w:pPr>
              <w:rPr>
                <w:rFonts w:cstheme="minorHAnsi"/>
              </w:rPr>
            </w:pPr>
            <w:r>
              <w:rPr>
                <w:rFonts w:cstheme="minorHAnsi"/>
              </w:rPr>
              <w:t xml:space="preserve">Freunde </w:t>
            </w:r>
            <w:proofErr w:type="spellStart"/>
            <w:r>
              <w:rPr>
                <w:rFonts w:cstheme="minorHAnsi"/>
              </w:rPr>
              <w:t>componente</w:t>
            </w:r>
            <w:proofErr w:type="spellEnd"/>
            <w:r>
              <w:rPr>
                <w:rFonts w:cstheme="minorHAnsi"/>
              </w:rPr>
              <w:t xml:space="preserve"> wird 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06E0EA" w14:textId="523BDE74" w:rsidR="003D286C" w:rsidRPr="00272A78" w:rsidRDefault="00CE760F" w:rsidP="00C064F3">
            <w:pPr>
              <w:rPr>
                <w:rFonts w:cstheme="minorHAnsi"/>
                <w:b/>
                <w:bCs/>
              </w:rPr>
            </w:pPr>
            <w:r w:rsidRPr="00272A78">
              <w:rPr>
                <w:rFonts w:cstheme="minorHAnsi"/>
                <w:b/>
                <w:bCs/>
              </w:rPr>
              <w:t>√</w:t>
            </w:r>
          </w:p>
        </w:tc>
      </w:tr>
      <w:tr w:rsidR="003D286C" w:rsidRPr="00CF0841" w14:paraId="487E5534" w14:textId="77777777" w:rsidTr="00C064F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CEF2EE" w14:textId="77777777" w:rsidR="003D286C" w:rsidRPr="00272A78" w:rsidRDefault="003D286C" w:rsidP="00C064F3">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4A8500" w14:textId="77777777" w:rsidR="003D286C" w:rsidRPr="00272A78" w:rsidRDefault="003D286C" w:rsidP="00C064F3">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4DD4A75" w14:textId="77777777" w:rsidR="003D286C" w:rsidRPr="00272A78" w:rsidRDefault="003D286C" w:rsidP="00C064F3">
            <w:pPr>
              <w:rPr>
                <w:rFonts w:cstheme="minorHAnsi"/>
              </w:rPr>
            </w:pPr>
          </w:p>
        </w:tc>
      </w:tr>
      <w:tr w:rsidR="003D286C" w:rsidRPr="00CF0841" w14:paraId="40A3CEF1" w14:textId="77777777" w:rsidTr="00C064F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197788B" w14:textId="77777777" w:rsidR="003D286C" w:rsidRPr="00272A78" w:rsidRDefault="003D286C" w:rsidP="00C064F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AF83F5F" w14:textId="77777777" w:rsidR="003D286C" w:rsidRPr="00272A78" w:rsidRDefault="003D286C" w:rsidP="00C064F3">
            <w:pPr>
              <w:rPr>
                <w:rFonts w:cstheme="minorHAnsi"/>
              </w:rPr>
            </w:pPr>
          </w:p>
        </w:tc>
      </w:tr>
    </w:tbl>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B1D003D" w:rsidP="00106EF4">
      <w:pPr>
        <w:pStyle w:val="berschrift2"/>
        <w:rPr>
          <w:rFonts w:asciiTheme="minorHAnsi" w:hAnsiTheme="minorHAnsi" w:cstheme="minorHAnsi"/>
          <w:color w:val="auto"/>
          <w:sz w:val="32"/>
          <w:szCs w:val="32"/>
        </w:rPr>
      </w:pPr>
      <w:bookmarkStart w:id="34" w:name="_Toc115257152"/>
      <w:r w:rsidRPr="0B1D003D">
        <w:rPr>
          <w:rFonts w:asciiTheme="minorHAnsi" w:hAnsiTheme="minorHAnsi" w:cstheme="minorBidi"/>
          <w:color w:val="auto"/>
          <w:sz w:val="32"/>
          <w:szCs w:val="32"/>
        </w:rPr>
        <w:t>Technische Anforderungen</w:t>
      </w:r>
      <w:bookmarkEnd w:id="34"/>
    </w:p>
    <w:p w14:paraId="1EF4C064" w14:textId="4E72A438" w:rsidR="0B1D003D" w:rsidRDefault="0B1D003D" w:rsidP="0B1D003D">
      <w:pPr>
        <w:pStyle w:val="Listenabsatz"/>
        <w:numPr>
          <w:ilvl w:val="0"/>
          <w:numId w:val="1"/>
        </w:numPr>
      </w:pPr>
      <w:r w:rsidRPr="0B1D003D">
        <w:t>Das System muss eine Docker Installation 4.12.0 oder neuer haben.</w:t>
      </w:r>
    </w:p>
    <w:p w14:paraId="677CFC08" w14:textId="438521B7" w:rsidR="0B1D003D" w:rsidRDefault="0B1D003D" w:rsidP="0B1D003D">
      <w:pPr>
        <w:pStyle w:val="Listenabsatz"/>
        <w:numPr>
          <w:ilvl w:val="0"/>
          <w:numId w:val="1"/>
        </w:numPr>
      </w:pPr>
      <w:r w:rsidRPr="0B1D003D">
        <w:t>Die Ports 80 und 8080 müssen unbelegt sein.</w:t>
      </w:r>
    </w:p>
    <w:p w14:paraId="7CF37D6B" w14:textId="4C3F3727" w:rsidR="00EB4540" w:rsidRPr="00EB4540" w:rsidRDefault="00EB4540" w:rsidP="0B1D003D"/>
    <w:p w14:paraId="378A5A82" w14:textId="7D77A3C3" w:rsidR="00106EF4" w:rsidRPr="00272A78" w:rsidRDefault="0B1D003D" w:rsidP="00106EF4">
      <w:pPr>
        <w:pStyle w:val="berschrift2"/>
        <w:rPr>
          <w:rFonts w:asciiTheme="minorHAnsi" w:hAnsiTheme="minorHAnsi" w:cstheme="minorHAnsi"/>
          <w:color w:val="auto"/>
          <w:sz w:val="32"/>
          <w:szCs w:val="32"/>
        </w:rPr>
      </w:pPr>
      <w:bookmarkStart w:id="35" w:name="_Toc115257153"/>
      <w:r w:rsidRPr="0B1D003D">
        <w:rPr>
          <w:rFonts w:asciiTheme="minorHAnsi" w:hAnsiTheme="minorHAnsi" w:cstheme="minorBidi"/>
          <w:color w:val="auto"/>
          <w:sz w:val="32"/>
          <w:szCs w:val="32"/>
        </w:rPr>
        <w:t>Installationsanleitung</w:t>
      </w:r>
      <w:bookmarkEnd w:id="35"/>
    </w:p>
    <w:p w14:paraId="6E6448A3" w14:textId="031922AA" w:rsidR="0B1D003D" w:rsidRDefault="0B1D003D" w:rsidP="0B1D003D">
      <w:pPr>
        <w:rPr>
          <w:b/>
          <w:bCs/>
        </w:rPr>
      </w:pPr>
      <w:r w:rsidRPr="0B1D003D">
        <w:t xml:space="preserve">Die zur Installation nötigen Dateien sind </w:t>
      </w:r>
      <w:proofErr w:type="spellStart"/>
      <w:r w:rsidRPr="0B1D003D">
        <w:rPr>
          <w:b/>
          <w:bCs/>
        </w:rPr>
        <w:t>docker-compose.yml</w:t>
      </w:r>
      <w:proofErr w:type="spellEnd"/>
      <w:r w:rsidRPr="0B1D003D">
        <w:rPr>
          <w:b/>
          <w:bCs/>
        </w:rPr>
        <w:t xml:space="preserve"> </w:t>
      </w:r>
      <w:r w:rsidRPr="0B1D003D">
        <w:t xml:space="preserve">und </w:t>
      </w:r>
      <w:r w:rsidRPr="0B1D003D">
        <w:rPr>
          <w:b/>
          <w:bCs/>
        </w:rPr>
        <w:t>tippspiel.tar</w:t>
      </w:r>
      <w:r w:rsidRPr="0B1D003D">
        <w:t>.</w:t>
      </w:r>
    </w:p>
    <w:p w14:paraId="1B3704BC" w14:textId="29E288E4" w:rsidR="0B1D003D" w:rsidRDefault="0B1D003D" w:rsidP="0B1D003D">
      <w:pPr>
        <w:rPr>
          <w:rFonts w:ascii="Courier New" w:eastAsia="Courier New" w:hAnsi="Courier New" w:cs="Courier New"/>
          <w:b/>
          <w:bCs/>
        </w:rPr>
      </w:pPr>
      <w:r w:rsidRPr="0B1D003D">
        <w:t xml:space="preserve">Zur Installation führen sie mithilfe der Kommandozeile im </w:t>
      </w:r>
      <w:proofErr w:type="spellStart"/>
      <w:r w:rsidRPr="0B1D003D">
        <w:t>Arbeitsverzeichniss</w:t>
      </w:r>
      <w:proofErr w:type="spellEnd"/>
      <w:r w:rsidRPr="0B1D003D">
        <w:t xml:space="preserve"> mit beiden Dateien den Befehl,  </w:t>
      </w:r>
      <w:proofErr w:type="spellStart"/>
      <w:r w:rsidRPr="0B1D003D">
        <w:rPr>
          <w:rFonts w:ascii="Courier New" w:eastAsia="Courier New" w:hAnsi="Courier New" w:cs="Courier New"/>
          <w:b/>
          <w:bCs/>
        </w:rPr>
        <w:t>docker</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load</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input</w:t>
      </w:r>
      <w:proofErr w:type="spellEnd"/>
      <w:r w:rsidRPr="0B1D003D">
        <w:rPr>
          <w:rFonts w:ascii="Courier New" w:eastAsia="Courier New" w:hAnsi="Courier New" w:cs="Courier New"/>
          <w:b/>
          <w:bCs/>
        </w:rPr>
        <w:t xml:space="preserve"> tippspiel.tar </w:t>
      </w:r>
      <w:r w:rsidRPr="0B1D003D">
        <w:t>aus.</w:t>
      </w:r>
    </w:p>
    <w:p w14:paraId="45432AD9" w14:textId="5734C530" w:rsidR="0B1D003D" w:rsidRDefault="0B1D003D" w:rsidP="0B1D003D">
      <w:pPr>
        <w:rPr>
          <w:rFonts w:ascii="Calibri" w:eastAsia="Calibri" w:hAnsi="Calibri" w:cs="Calibri"/>
        </w:rPr>
      </w:pPr>
      <w:r w:rsidRPr="0B1D003D">
        <w:t>Darauf können die Container mithilfe des Befehls,</w:t>
      </w:r>
      <w:r w:rsidRPr="0B1D003D">
        <w:rPr>
          <w:rFonts w:ascii="Arial" w:eastAsia="Arial" w:hAnsi="Arial" w:cs="Arial"/>
          <w:b/>
          <w:bCs/>
          <w:color w:val="202124"/>
          <w:sz w:val="24"/>
          <w:szCs w:val="24"/>
        </w:rPr>
        <w:t xml:space="preserve"> </w:t>
      </w:r>
      <w:proofErr w:type="spellStart"/>
      <w:r w:rsidRPr="0B1D003D">
        <w:rPr>
          <w:rFonts w:ascii="Courier New" w:eastAsia="Courier New" w:hAnsi="Courier New" w:cs="Courier New"/>
          <w:b/>
          <w:bCs/>
        </w:rPr>
        <w:t>docker</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compose</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up</w:t>
      </w:r>
      <w:proofErr w:type="spellEnd"/>
      <w:r w:rsidRPr="0B1D003D">
        <w:rPr>
          <w:rFonts w:ascii="Courier New" w:eastAsia="Courier New" w:hAnsi="Courier New" w:cs="Courier New"/>
          <w:b/>
          <w:bCs/>
        </w:rPr>
        <w:t xml:space="preserve"> –d </w:t>
      </w:r>
      <w:r w:rsidRPr="0B1D003D">
        <w:t>gestartet werde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B1D003D" w:rsidP="00106EF4">
      <w:pPr>
        <w:pStyle w:val="berschrift2"/>
        <w:rPr>
          <w:rFonts w:asciiTheme="minorHAnsi" w:hAnsiTheme="minorHAnsi" w:cstheme="minorHAnsi"/>
          <w:color w:val="auto"/>
          <w:sz w:val="32"/>
          <w:szCs w:val="32"/>
        </w:rPr>
      </w:pPr>
      <w:bookmarkStart w:id="36" w:name="_Toc115257154"/>
      <w:r w:rsidRPr="0B1D003D">
        <w:rPr>
          <w:rFonts w:asciiTheme="minorHAnsi" w:hAnsiTheme="minorHAnsi" w:cstheme="minorBidi"/>
          <w:color w:val="auto"/>
          <w:sz w:val="32"/>
          <w:szCs w:val="32"/>
        </w:rPr>
        <w:t>Bedienungsanleitung</w:t>
      </w:r>
      <w:bookmarkEnd w:id="36"/>
    </w:p>
    <w:p w14:paraId="19686DCC" w14:textId="7504731E" w:rsidR="0B1D003D" w:rsidRDefault="0B1D003D" w:rsidP="0B1D003D">
      <w:r w:rsidRPr="0B1D003D">
        <w:t xml:space="preserve">Die Seite des Tippspiels ist an der Adresse des Servers auf Port 80 zu erreichen. Die Hyperlinks Bedienelemente der Webseite werden </w:t>
      </w:r>
      <w:proofErr w:type="gramStart"/>
      <w:r w:rsidRPr="0B1D003D">
        <w:t>zum navigieren</w:t>
      </w:r>
      <w:proofErr w:type="gramEnd"/>
      <w:r w:rsidRPr="0B1D003D">
        <w:t xml:space="preserve"> und Bedienen der Applikation verwende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7" w:author="Patrick Mang" w:date="2022-12-09T19:35:00Z" w:initials="PM">
    <w:p w14:paraId="5004CCC6" w14:textId="77777777" w:rsidR="006C1307" w:rsidRDefault="006C1307" w:rsidP="00DE7052">
      <w:r>
        <w:rPr>
          <w:rStyle w:val="Kommentarzeichen"/>
        </w:rPr>
        <w:annotationRef/>
      </w:r>
      <w:r>
        <w:rPr>
          <w:sz w:val="20"/>
          <w:szCs w:val="20"/>
          <w:lang w:val="en-GB"/>
        </w:rPr>
        <w:t>Vererbungs- und Implementierungsbeziehungen befolgen nicht die Syntaxregeln (Pfeil mit großer Spitze), entweder durchgehend oder gestrichelt. Diese bitte korrigieren.</w:t>
      </w:r>
    </w:p>
    <w:p w14:paraId="6330B9AB" w14:textId="77777777" w:rsidR="006C1307" w:rsidRDefault="006C1307" w:rsidP="00DE7052"/>
    <w:p w14:paraId="2812DA23" w14:textId="77777777" w:rsidR="006C1307" w:rsidRDefault="006C1307" w:rsidP="00DE7052">
      <w:r>
        <w:rPr>
          <w:sz w:val="20"/>
          <w:szCs w:val="20"/>
          <w:lang w:val="en-GB"/>
        </w:rPr>
        <w:t>Idealerweise auch die 1-zu-1-Beziehungen in die übliche Notation bringen, um Missverständnisse zu vermeiden.</w:t>
      </w:r>
    </w:p>
  </w:comment>
  <w:comment w:id="18" w:author="Patrick Mang" w:date="2022-12-09T19:29:00Z" w:initials="PM">
    <w:p w14:paraId="1D53E670" w14:textId="77777777" w:rsidR="007D3691" w:rsidRDefault="00AF46CD" w:rsidP="00073359">
      <w:pPr>
        <w:pStyle w:val="Kommentartext"/>
      </w:pPr>
      <w:r>
        <w:rPr>
          <w:rStyle w:val="Kommentarzeichen"/>
        </w:rPr>
        <w:annotationRef/>
      </w:r>
      <w:r w:rsidR="007D3691">
        <w:t>Das obere Komponentendiagramm befolgt nicht die in den Folien beschriebenen Syntaxregeln. Die untere Grafik sieht besser aus, ist aber allein nicht ausreichend für die vollständige Modellierung des Programms (z.B. fehlen noch Services)</w:t>
      </w:r>
    </w:p>
  </w:comment>
  <w:comment w:id="19" w:author="Patrick Mang" w:date="2022-12-09T19:31:00Z" w:initials="PM">
    <w:p w14:paraId="3D383C5A" w14:textId="62A44B15" w:rsidR="00AF46CD" w:rsidRDefault="00AF46CD" w:rsidP="00DE7052">
      <w:r>
        <w:rPr>
          <w:rStyle w:val="Kommentarzeichen"/>
        </w:rPr>
        <w:annotationRef/>
      </w:r>
      <w:r>
        <w:rPr>
          <w:sz w:val="20"/>
          <w:szCs w:val="20"/>
          <w:lang w:val="en-GB"/>
        </w:rPr>
        <w:t>Bitte neben den Pfeilen noch normale (ungerichtete) Assoziationen zwischen den Rechtecken ergänz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2812DA23" w15:done="0"/>
  <w15:commentEx w15:paraId="1D53E670" w15:done="0"/>
  <w15:commentEx w15:paraId="3D383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3E0C7A" w16cex:dateUtc="2022-12-09T18:35:00Z"/>
  <w16cex:commentExtensible w16cex:durableId="273E0B20" w16cex:dateUtc="2022-12-09T18:29:00Z"/>
  <w16cex:commentExtensible w16cex:durableId="273E0B78" w16cex:dateUtc="2022-12-09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2812DA23" w16cid:durableId="273E0C7A"/>
  <w16cid:commentId w16cid:paraId="1D53E670" w16cid:durableId="273E0B20"/>
  <w16cid:commentId w16cid:paraId="3D383C5A" w16cid:durableId="273E0B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040EA" w14:textId="77777777" w:rsidR="0009623D" w:rsidRDefault="0009623D" w:rsidP="00E602EC">
      <w:pPr>
        <w:spacing w:after="0" w:line="240" w:lineRule="auto"/>
      </w:pPr>
      <w:r>
        <w:separator/>
      </w:r>
    </w:p>
  </w:endnote>
  <w:endnote w:type="continuationSeparator" w:id="0">
    <w:p w14:paraId="5C443E91" w14:textId="77777777" w:rsidR="0009623D" w:rsidRDefault="0009623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C6B46" w14:textId="77777777" w:rsidR="0009623D" w:rsidRDefault="0009623D" w:rsidP="00E602EC">
      <w:pPr>
        <w:spacing w:after="0" w:line="240" w:lineRule="auto"/>
      </w:pPr>
      <w:r>
        <w:separator/>
      </w:r>
    </w:p>
  </w:footnote>
  <w:footnote w:type="continuationSeparator" w:id="0">
    <w:p w14:paraId="384490C5" w14:textId="77777777" w:rsidR="0009623D" w:rsidRDefault="0009623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E405F"/>
    <w:multiLevelType w:val="hybridMultilevel"/>
    <w:tmpl w:val="CE564096"/>
    <w:lvl w:ilvl="0" w:tplc="2602705A">
      <w:start w:val="1"/>
      <w:numFmt w:val="bullet"/>
      <w:lvlText w:val=""/>
      <w:lvlJc w:val="left"/>
      <w:pPr>
        <w:ind w:left="720" w:hanging="360"/>
      </w:pPr>
      <w:rPr>
        <w:rFonts w:ascii="Symbol" w:hAnsi="Symbol" w:hint="default"/>
      </w:rPr>
    </w:lvl>
    <w:lvl w:ilvl="1" w:tplc="B154594C">
      <w:start w:val="1"/>
      <w:numFmt w:val="bullet"/>
      <w:lvlText w:val="o"/>
      <w:lvlJc w:val="left"/>
      <w:pPr>
        <w:ind w:left="1440" w:hanging="360"/>
      </w:pPr>
      <w:rPr>
        <w:rFonts w:ascii="Courier New" w:hAnsi="Courier New" w:hint="default"/>
      </w:rPr>
    </w:lvl>
    <w:lvl w:ilvl="2" w:tplc="398ABD08">
      <w:start w:val="1"/>
      <w:numFmt w:val="bullet"/>
      <w:lvlText w:val=""/>
      <w:lvlJc w:val="left"/>
      <w:pPr>
        <w:ind w:left="2160" w:hanging="360"/>
      </w:pPr>
      <w:rPr>
        <w:rFonts w:ascii="Wingdings" w:hAnsi="Wingdings" w:hint="default"/>
      </w:rPr>
    </w:lvl>
    <w:lvl w:ilvl="3" w:tplc="831C6D34">
      <w:start w:val="1"/>
      <w:numFmt w:val="bullet"/>
      <w:lvlText w:val=""/>
      <w:lvlJc w:val="left"/>
      <w:pPr>
        <w:ind w:left="2880" w:hanging="360"/>
      </w:pPr>
      <w:rPr>
        <w:rFonts w:ascii="Symbol" w:hAnsi="Symbol" w:hint="default"/>
      </w:rPr>
    </w:lvl>
    <w:lvl w:ilvl="4" w:tplc="DF78905A">
      <w:start w:val="1"/>
      <w:numFmt w:val="bullet"/>
      <w:lvlText w:val="o"/>
      <w:lvlJc w:val="left"/>
      <w:pPr>
        <w:ind w:left="3600" w:hanging="360"/>
      </w:pPr>
      <w:rPr>
        <w:rFonts w:ascii="Courier New" w:hAnsi="Courier New" w:hint="default"/>
      </w:rPr>
    </w:lvl>
    <w:lvl w:ilvl="5" w:tplc="51662CCC">
      <w:start w:val="1"/>
      <w:numFmt w:val="bullet"/>
      <w:lvlText w:val=""/>
      <w:lvlJc w:val="left"/>
      <w:pPr>
        <w:ind w:left="4320" w:hanging="360"/>
      </w:pPr>
      <w:rPr>
        <w:rFonts w:ascii="Wingdings" w:hAnsi="Wingdings" w:hint="default"/>
      </w:rPr>
    </w:lvl>
    <w:lvl w:ilvl="6" w:tplc="E46A4328">
      <w:start w:val="1"/>
      <w:numFmt w:val="bullet"/>
      <w:lvlText w:val=""/>
      <w:lvlJc w:val="left"/>
      <w:pPr>
        <w:ind w:left="5040" w:hanging="360"/>
      </w:pPr>
      <w:rPr>
        <w:rFonts w:ascii="Symbol" w:hAnsi="Symbol" w:hint="default"/>
      </w:rPr>
    </w:lvl>
    <w:lvl w:ilvl="7" w:tplc="A77E2574">
      <w:start w:val="1"/>
      <w:numFmt w:val="bullet"/>
      <w:lvlText w:val="o"/>
      <w:lvlJc w:val="left"/>
      <w:pPr>
        <w:ind w:left="5760" w:hanging="360"/>
      </w:pPr>
      <w:rPr>
        <w:rFonts w:ascii="Courier New" w:hAnsi="Courier New" w:hint="default"/>
      </w:rPr>
    </w:lvl>
    <w:lvl w:ilvl="8" w:tplc="2F4A9B48">
      <w:start w:val="1"/>
      <w:numFmt w:val="bullet"/>
      <w:lvlText w:val=""/>
      <w:lvlJc w:val="left"/>
      <w:pPr>
        <w:ind w:left="6480" w:hanging="360"/>
      </w:pPr>
      <w:rPr>
        <w:rFonts w:ascii="Wingdings" w:hAnsi="Wingdings" w:hint="default"/>
      </w:rPr>
    </w:lvl>
  </w:abstractNum>
  <w:abstractNum w:abstractNumId="1"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718005">
    <w:abstractNumId w:val="0"/>
  </w:num>
  <w:num w:numId="2" w16cid:durableId="1147169027">
    <w:abstractNumId w:val="3"/>
  </w:num>
  <w:num w:numId="3" w16cid:durableId="340663361">
    <w:abstractNumId w:val="2"/>
  </w:num>
  <w:num w:numId="4" w16cid:durableId="1013431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336A"/>
    <w:rsid w:val="000230CA"/>
    <w:rsid w:val="0004695A"/>
    <w:rsid w:val="00046B18"/>
    <w:rsid w:val="00047C7E"/>
    <w:rsid w:val="00050961"/>
    <w:rsid w:val="000744BE"/>
    <w:rsid w:val="0008009F"/>
    <w:rsid w:val="000807D9"/>
    <w:rsid w:val="00083AE0"/>
    <w:rsid w:val="00091B20"/>
    <w:rsid w:val="0009291D"/>
    <w:rsid w:val="0009623D"/>
    <w:rsid w:val="000A6B5C"/>
    <w:rsid w:val="000D1300"/>
    <w:rsid w:val="000D2167"/>
    <w:rsid w:val="000D30C5"/>
    <w:rsid w:val="000E0A6A"/>
    <w:rsid w:val="000E1E39"/>
    <w:rsid w:val="00106EF4"/>
    <w:rsid w:val="00110DE9"/>
    <w:rsid w:val="001249FB"/>
    <w:rsid w:val="00160CB9"/>
    <w:rsid w:val="00166622"/>
    <w:rsid w:val="00192A60"/>
    <w:rsid w:val="00194B8B"/>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65E88"/>
    <w:rsid w:val="003726F1"/>
    <w:rsid w:val="003A4D1A"/>
    <w:rsid w:val="003D286C"/>
    <w:rsid w:val="003D5A34"/>
    <w:rsid w:val="003D6BF1"/>
    <w:rsid w:val="003E415A"/>
    <w:rsid w:val="004015B5"/>
    <w:rsid w:val="00417B2F"/>
    <w:rsid w:val="004336F0"/>
    <w:rsid w:val="00436910"/>
    <w:rsid w:val="00443EE4"/>
    <w:rsid w:val="00447816"/>
    <w:rsid w:val="0045414B"/>
    <w:rsid w:val="00455F95"/>
    <w:rsid w:val="004755C6"/>
    <w:rsid w:val="00490C49"/>
    <w:rsid w:val="00497D84"/>
    <w:rsid w:val="004A4BA5"/>
    <w:rsid w:val="004A62E0"/>
    <w:rsid w:val="004C0A04"/>
    <w:rsid w:val="004D1E5D"/>
    <w:rsid w:val="004D2722"/>
    <w:rsid w:val="004F0C96"/>
    <w:rsid w:val="004F7AF9"/>
    <w:rsid w:val="00503C7F"/>
    <w:rsid w:val="00504E1F"/>
    <w:rsid w:val="005066AF"/>
    <w:rsid w:val="00515E64"/>
    <w:rsid w:val="0053652F"/>
    <w:rsid w:val="00542D55"/>
    <w:rsid w:val="005702D5"/>
    <w:rsid w:val="00574979"/>
    <w:rsid w:val="0058010C"/>
    <w:rsid w:val="005831AE"/>
    <w:rsid w:val="005A0F03"/>
    <w:rsid w:val="005D250A"/>
    <w:rsid w:val="005E17A0"/>
    <w:rsid w:val="005F08FC"/>
    <w:rsid w:val="005F6B38"/>
    <w:rsid w:val="00622535"/>
    <w:rsid w:val="00625F6C"/>
    <w:rsid w:val="00627AF2"/>
    <w:rsid w:val="00640B87"/>
    <w:rsid w:val="00644179"/>
    <w:rsid w:val="00674144"/>
    <w:rsid w:val="00683EFA"/>
    <w:rsid w:val="00695433"/>
    <w:rsid w:val="006B1334"/>
    <w:rsid w:val="006B2D3C"/>
    <w:rsid w:val="006C1307"/>
    <w:rsid w:val="006C5699"/>
    <w:rsid w:val="006E66BC"/>
    <w:rsid w:val="006E7FBC"/>
    <w:rsid w:val="006F7E6F"/>
    <w:rsid w:val="00717300"/>
    <w:rsid w:val="007201BF"/>
    <w:rsid w:val="007377CB"/>
    <w:rsid w:val="00761E18"/>
    <w:rsid w:val="00761E7C"/>
    <w:rsid w:val="0076469F"/>
    <w:rsid w:val="00780896"/>
    <w:rsid w:val="007818EC"/>
    <w:rsid w:val="0078476D"/>
    <w:rsid w:val="00793F14"/>
    <w:rsid w:val="007946BE"/>
    <w:rsid w:val="00797858"/>
    <w:rsid w:val="007A6C1F"/>
    <w:rsid w:val="007A7194"/>
    <w:rsid w:val="007B49B5"/>
    <w:rsid w:val="007C6DC5"/>
    <w:rsid w:val="007C7649"/>
    <w:rsid w:val="007D3691"/>
    <w:rsid w:val="007E1154"/>
    <w:rsid w:val="007F2BA5"/>
    <w:rsid w:val="007F590C"/>
    <w:rsid w:val="00801476"/>
    <w:rsid w:val="00803E26"/>
    <w:rsid w:val="008055C4"/>
    <w:rsid w:val="008055D6"/>
    <w:rsid w:val="00806A25"/>
    <w:rsid w:val="008178D8"/>
    <w:rsid w:val="00827402"/>
    <w:rsid w:val="00841E6E"/>
    <w:rsid w:val="008428BA"/>
    <w:rsid w:val="0084451E"/>
    <w:rsid w:val="0085707C"/>
    <w:rsid w:val="00860B66"/>
    <w:rsid w:val="0088713E"/>
    <w:rsid w:val="0088792B"/>
    <w:rsid w:val="008918EE"/>
    <w:rsid w:val="0089453E"/>
    <w:rsid w:val="008971E9"/>
    <w:rsid w:val="008B52D5"/>
    <w:rsid w:val="008D484E"/>
    <w:rsid w:val="008E1448"/>
    <w:rsid w:val="008E70BC"/>
    <w:rsid w:val="008F11FA"/>
    <w:rsid w:val="008F3BA9"/>
    <w:rsid w:val="00922720"/>
    <w:rsid w:val="00941D26"/>
    <w:rsid w:val="00944C04"/>
    <w:rsid w:val="00947AF5"/>
    <w:rsid w:val="0095376C"/>
    <w:rsid w:val="009763E2"/>
    <w:rsid w:val="00977CBD"/>
    <w:rsid w:val="00993841"/>
    <w:rsid w:val="009A210F"/>
    <w:rsid w:val="009B043E"/>
    <w:rsid w:val="009C6115"/>
    <w:rsid w:val="009C63EB"/>
    <w:rsid w:val="009D629D"/>
    <w:rsid w:val="00A05148"/>
    <w:rsid w:val="00A07803"/>
    <w:rsid w:val="00A31A53"/>
    <w:rsid w:val="00A41570"/>
    <w:rsid w:val="00A432A1"/>
    <w:rsid w:val="00A86A31"/>
    <w:rsid w:val="00AC5FEB"/>
    <w:rsid w:val="00AD5FE4"/>
    <w:rsid w:val="00AD6777"/>
    <w:rsid w:val="00AD71AB"/>
    <w:rsid w:val="00AF46CD"/>
    <w:rsid w:val="00B02DDF"/>
    <w:rsid w:val="00B20753"/>
    <w:rsid w:val="00B31610"/>
    <w:rsid w:val="00B3268B"/>
    <w:rsid w:val="00B3523E"/>
    <w:rsid w:val="00B45E2A"/>
    <w:rsid w:val="00B5102F"/>
    <w:rsid w:val="00B5598C"/>
    <w:rsid w:val="00B578B3"/>
    <w:rsid w:val="00B76525"/>
    <w:rsid w:val="00B80D6E"/>
    <w:rsid w:val="00B82CE6"/>
    <w:rsid w:val="00B94C7D"/>
    <w:rsid w:val="00B959FE"/>
    <w:rsid w:val="00BB090A"/>
    <w:rsid w:val="00BC1B85"/>
    <w:rsid w:val="00BC24D6"/>
    <w:rsid w:val="00BC3A19"/>
    <w:rsid w:val="00BD268F"/>
    <w:rsid w:val="00BD7C45"/>
    <w:rsid w:val="00BF4AE1"/>
    <w:rsid w:val="00C05929"/>
    <w:rsid w:val="00C474E6"/>
    <w:rsid w:val="00C5793F"/>
    <w:rsid w:val="00C86937"/>
    <w:rsid w:val="00CA0A35"/>
    <w:rsid w:val="00CB7ACD"/>
    <w:rsid w:val="00CE5A76"/>
    <w:rsid w:val="00CE760F"/>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E7052"/>
    <w:rsid w:val="00DF1728"/>
    <w:rsid w:val="00DF2349"/>
    <w:rsid w:val="00DF55E3"/>
    <w:rsid w:val="00DF59EA"/>
    <w:rsid w:val="00E02845"/>
    <w:rsid w:val="00E03CA7"/>
    <w:rsid w:val="00E06AAF"/>
    <w:rsid w:val="00E221BD"/>
    <w:rsid w:val="00E257F5"/>
    <w:rsid w:val="00E30868"/>
    <w:rsid w:val="00E374B2"/>
    <w:rsid w:val="00E3758A"/>
    <w:rsid w:val="00E44005"/>
    <w:rsid w:val="00E602EC"/>
    <w:rsid w:val="00E63E79"/>
    <w:rsid w:val="00E72BDF"/>
    <w:rsid w:val="00E92010"/>
    <w:rsid w:val="00E928A4"/>
    <w:rsid w:val="00EA20F2"/>
    <w:rsid w:val="00EA37B5"/>
    <w:rsid w:val="00EA4817"/>
    <w:rsid w:val="00EB4540"/>
    <w:rsid w:val="00EC7B4A"/>
    <w:rsid w:val="00ED2F1A"/>
    <w:rsid w:val="00EE0D6D"/>
    <w:rsid w:val="00EE269F"/>
    <w:rsid w:val="00F001F4"/>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 w:val="0B1D00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64A719B7-169C-47B5-A939-0FA62BC2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4248</Words>
  <Characters>26764</Characters>
  <Application>Microsoft Office Word</Application>
  <DocSecurity>0</DocSecurity>
  <Lines>223</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5</cp:revision>
  <cp:lastPrinted>2017-04-24T06:35:00Z</cp:lastPrinted>
  <dcterms:created xsi:type="dcterms:W3CDTF">2022-12-13T16:57:00Z</dcterms:created>
  <dcterms:modified xsi:type="dcterms:W3CDTF">2022-12-1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